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9DAFFF" w14:textId="77777777" w:rsidR="00E31A5C" w:rsidRPr="00CD514E" w:rsidRDefault="00E31A5C" w:rsidP="000D20AA">
      <w:pPr>
        <w:jc w:val="both"/>
        <w:rPr>
          <w:rFonts w:ascii="Calibri" w:hAnsi="Calibri" w:cs="Calibri"/>
          <w:noProof/>
          <w:sz w:val="40"/>
          <w:szCs w:val="40"/>
          <w:lang w:eastAsia="en-GB"/>
        </w:rPr>
      </w:pPr>
      <w:r w:rsidRPr="00CD514E">
        <w:rPr>
          <w:rFonts w:ascii="Calibri" w:hAnsi="Calibri" w:cs="Calibri"/>
          <w:noProof/>
          <w:sz w:val="40"/>
          <w:szCs w:val="40"/>
          <w:lang w:eastAsia="en-GB"/>
        </w:rPr>
        <w:t xml:space="preserve">                                        </w:t>
      </w:r>
    </w:p>
    <w:p w14:paraId="0675A1AE" w14:textId="77777777" w:rsidR="00E31A5C" w:rsidRPr="00CD514E" w:rsidRDefault="00E31A5C" w:rsidP="000D20AA">
      <w:pPr>
        <w:jc w:val="both"/>
        <w:rPr>
          <w:rFonts w:ascii="Calibri" w:hAnsi="Calibri" w:cs="Calibri"/>
          <w:noProof/>
          <w:sz w:val="40"/>
          <w:szCs w:val="40"/>
          <w:lang w:eastAsia="en-GB"/>
        </w:rPr>
      </w:pPr>
      <w:r w:rsidRPr="00CD514E">
        <w:rPr>
          <w:rFonts w:ascii="Calibri" w:hAnsi="Calibri" w:cs="Calibri"/>
          <w:noProof/>
        </w:rPr>
        <w:drawing>
          <wp:anchor distT="114300" distB="114300" distL="114300" distR="114300" simplePos="0" relativeHeight="251652608" behindDoc="0" locked="0" layoutInCell="1" allowOverlap="1" wp14:anchorId="764F0B32" wp14:editId="6D163A7D">
            <wp:simplePos x="0" y="0"/>
            <wp:positionH relativeFrom="column">
              <wp:posOffset>4320540</wp:posOffset>
            </wp:positionH>
            <wp:positionV relativeFrom="paragraph">
              <wp:posOffset>70485</wp:posOffset>
            </wp:positionV>
            <wp:extent cx="1697990" cy="789305"/>
            <wp:effectExtent l="0" t="0" r="0" b="0"/>
            <wp:wrapSquare wrapText="bothSides"/>
            <wp:docPr id="2018044055" name="Picture 1" descr="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044055" name="Picture 1" descr="Black text on a white background&#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r="28333"/>
                    <a:stretch>
                      <a:fillRect/>
                    </a:stretch>
                  </pic:blipFill>
                  <pic:spPr bwMode="auto">
                    <a:xfrm>
                      <a:off x="0" y="0"/>
                      <a:ext cx="1697990" cy="789305"/>
                    </a:xfrm>
                    <a:prstGeom prst="rect">
                      <a:avLst/>
                    </a:prstGeom>
                    <a:noFill/>
                  </pic:spPr>
                </pic:pic>
              </a:graphicData>
            </a:graphic>
            <wp14:sizeRelH relativeFrom="page">
              <wp14:pctWidth>0</wp14:pctWidth>
            </wp14:sizeRelH>
            <wp14:sizeRelV relativeFrom="page">
              <wp14:pctHeight>0</wp14:pctHeight>
            </wp14:sizeRelV>
          </wp:anchor>
        </w:drawing>
      </w:r>
      <w:r w:rsidRPr="00CD514E">
        <w:rPr>
          <w:rFonts w:ascii="Calibri" w:hAnsi="Calibri" w:cs="Calibri"/>
          <w:noProof/>
        </w:rPr>
        <w:drawing>
          <wp:anchor distT="0" distB="0" distL="114300" distR="114300" simplePos="0" relativeHeight="251653632" behindDoc="1" locked="0" layoutInCell="1" allowOverlap="1" wp14:anchorId="6CA69C8D" wp14:editId="7DF5C493">
            <wp:simplePos x="0" y="0"/>
            <wp:positionH relativeFrom="margin">
              <wp:posOffset>20320</wp:posOffset>
            </wp:positionH>
            <wp:positionV relativeFrom="paragraph">
              <wp:posOffset>14605</wp:posOffset>
            </wp:positionV>
            <wp:extent cx="2011680" cy="1000125"/>
            <wp:effectExtent l="0" t="0" r="7620" b="9525"/>
            <wp:wrapTight wrapText="bothSides">
              <wp:wrapPolygon edited="0">
                <wp:start x="0" y="0"/>
                <wp:lineTo x="0" y="21394"/>
                <wp:lineTo x="21477" y="21394"/>
                <wp:lineTo x="21477" y="0"/>
                <wp:lineTo x="0" y="0"/>
              </wp:wrapPolygon>
            </wp:wrapTight>
            <wp:docPr id="2" name="Picture 1" descr="University of Westminster, London (W50) - The Uni Gu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iversity of Westminster, London (W50) - The Uni Guid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1680" cy="1000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C85418" w14:textId="77777777" w:rsidR="00E31A5C" w:rsidRPr="00CD514E" w:rsidRDefault="00E31A5C" w:rsidP="000D20AA">
      <w:pPr>
        <w:jc w:val="both"/>
        <w:rPr>
          <w:rFonts w:ascii="Calibri" w:hAnsi="Calibri" w:cs="Calibri"/>
          <w:noProof/>
          <w:sz w:val="40"/>
          <w:szCs w:val="40"/>
          <w:lang w:eastAsia="en-GB"/>
        </w:rPr>
      </w:pPr>
    </w:p>
    <w:p w14:paraId="454F0C49" w14:textId="77777777" w:rsidR="00E31A5C" w:rsidRPr="00CD514E" w:rsidRDefault="00E31A5C" w:rsidP="000D20AA">
      <w:pPr>
        <w:jc w:val="both"/>
        <w:rPr>
          <w:rFonts w:ascii="Calibri" w:hAnsi="Calibri" w:cs="Calibri"/>
          <w:noProof/>
          <w:sz w:val="40"/>
          <w:szCs w:val="40"/>
          <w:lang w:eastAsia="en-GB"/>
        </w:rPr>
      </w:pPr>
    </w:p>
    <w:p w14:paraId="0497381F" w14:textId="77777777" w:rsidR="00E31A5C" w:rsidRPr="00CD514E" w:rsidRDefault="00E31A5C" w:rsidP="000D20AA">
      <w:pPr>
        <w:jc w:val="both"/>
        <w:rPr>
          <w:rFonts w:ascii="Calibri" w:hAnsi="Calibri" w:cs="Calibri"/>
          <w:noProof/>
          <w:sz w:val="40"/>
          <w:szCs w:val="40"/>
          <w:lang w:eastAsia="en-GB"/>
        </w:rPr>
      </w:pPr>
      <w:r w:rsidRPr="00CD514E">
        <w:rPr>
          <w:rFonts w:ascii="Calibri" w:hAnsi="Calibri" w:cs="Calibri"/>
          <w:noProof/>
          <w:sz w:val="40"/>
          <w:szCs w:val="40"/>
          <w:lang w:eastAsia="en-GB"/>
        </w:rPr>
        <w:t xml:space="preserve">    </w:t>
      </w:r>
    </w:p>
    <w:p w14:paraId="3850AA72" w14:textId="77777777" w:rsidR="00E31A5C" w:rsidRPr="00CD514E" w:rsidRDefault="00E31A5C" w:rsidP="000D20AA">
      <w:pPr>
        <w:jc w:val="center"/>
        <w:rPr>
          <w:rFonts w:ascii="Calibri" w:hAnsi="Calibri" w:cs="Calibri"/>
          <w:noProof/>
          <w:sz w:val="48"/>
          <w:szCs w:val="48"/>
          <w:lang w:eastAsia="en-GB"/>
        </w:rPr>
      </w:pPr>
      <w:r w:rsidRPr="00CD514E">
        <w:rPr>
          <w:rFonts w:ascii="Calibri" w:hAnsi="Calibri" w:cs="Calibri"/>
          <w:noProof/>
          <w:sz w:val="48"/>
          <w:szCs w:val="48"/>
          <w:lang w:eastAsia="en-GB"/>
        </w:rPr>
        <w:t>Informatics Institute of Technology</w:t>
      </w:r>
    </w:p>
    <w:p w14:paraId="09A79F33" w14:textId="77777777" w:rsidR="00E31A5C" w:rsidRPr="00CD514E" w:rsidRDefault="00E31A5C" w:rsidP="000D20AA">
      <w:pPr>
        <w:jc w:val="center"/>
        <w:rPr>
          <w:rFonts w:ascii="Calibri" w:hAnsi="Calibri" w:cs="Calibri"/>
          <w:noProof/>
          <w:sz w:val="48"/>
          <w:szCs w:val="48"/>
          <w:lang w:eastAsia="en-GB"/>
        </w:rPr>
      </w:pPr>
      <w:r w:rsidRPr="00CD514E">
        <w:rPr>
          <w:rFonts w:ascii="Calibri" w:hAnsi="Calibri" w:cs="Calibri"/>
          <w:noProof/>
          <w:sz w:val="48"/>
          <w:szCs w:val="48"/>
          <w:lang w:eastAsia="en-GB"/>
        </w:rPr>
        <w:t>BEng (Hons) in Software Engineering</w:t>
      </w:r>
    </w:p>
    <w:p w14:paraId="7E931B73" w14:textId="77777777" w:rsidR="00E31A5C" w:rsidRPr="00CD514E" w:rsidRDefault="00E31A5C" w:rsidP="000D20AA">
      <w:pPr>
        <w:jc w:val="center"/>
        <w:rPr>
          <w:rFonts w:ascii="Calibri" w:hAnsi="Calibri" w:cs="Calibri"/>
          <w:noProof/>
          <w:sz w:val="40"/>
          <w:szCs w:val="40"/>
          <w:lang w:eastAsia="en-GB"/>
        </w:rPr>
      </w:pPr>
    </w:p>
    <w:p w14:paraId="6C910642" w14:textId="3F478DC6" w:rsidR="00E31A5C" w:rsidRPr="00CD514E" w:rsidRDefault="00E31A5C" w:rsidP="000D20AA">
      <w:pPr>
        <w:jc w:val="center"/>
        <w:rPr>
          <w:rFonts w:ascii="Calibri" w:hAnsi="Calibri" w:cs="Calibri"/>
          <w:noProof/>
          <w:sz w:val="56"/>
          <w:szCs w:val="56"/>
          <w:lang w:eastAsia="en-GB"/>
        </w:rPr>
      </w:pPr>
      <w:r w:rsidRPr="00CD514E">
        <w:rPr>
          <w:rFonts w:ascii="Calibri" w:hAnsi="Calibri" w:cs="Calibri"/>
          <w:noProof/>
          <w:sz w:val="56"/>
          <w:szCs w:val="56"/>
          <w:lang w:eastAsia="en-GB"/>
        </w:rPr>
        <w:t>Machine Learning and Data Mining</w:t>
      </w:r>
    </w:p>
    <w:p w14:paraId="24990663" w14:textId="77777777" w:rsidR="003000CC" w:rsidRPr="00CD514E" w:rsidRDefault="003000CC" w:rsidP="000D20AA">
      <w:pPr>
        <w:jc w:val="center"/>
        <w:rPr>
          <w:rFonts w:ascii="Calibri" w:hAnsi="Calibri" w:cs="Calibri"/>
          <w:sz w:val="36"/>
          <w:szCs w:val="36"/>
          <w:lang w:bidi="ar-SA"/>
        </w:rPr>
      </w:pPr>
      <w:r w:rsidRPr="00CD514E">
        <w:rPr>
          <w:rFonts w:ascii="Calibri" w:hAnsi="Calibri" w:cs="Calibri"/>
          <w:sz w:val="36"/>
          <w:szCs w:val="36"/>
        </w:rPr>
        <w:t>Module Leader: Mr. Nipuna Senanayake</w:t>
      </w:r>
    </w:p>
    <w:p w14:paraId="12A9F902" w14:textId="77777777" w:rsidR="00E31A5C" w:rsidRPr="00CD514E" w:rsidRDefault="00E31A5C" w:rsidP="000D20AA">
      <w:pPr>
        <w:jc w:val="center"/>
        <w:rPr>
          <w:rFonts w:ascii="Calibri" w:hAnsi="Calibri" w:cs="Calibri"/>
          <w:b/>
          <w:bCs/>
          <w:noProof/>
          <w:sz w:val="36"/>
          <w:szCs w:val="36"/>
          <w:lang w:val="en-US" w:eastAsia="en-GB"/>
        </w:rPr>
      </w:pPr>
    </w:p>
    <w:p w14:paraId="1DC26BEA" w14:textId="556C0974" w:rsidR="00E31A5C" w:rsidRPr="00CD514E" w:rsidRDefault="00E31A5C" w:rsidP="000D20AA">
      <w:pPr>
        <w:jc w:val="center"/>
        <w:rPr>
          <w:rFonts w:ascii="Calibri" w:hAnsi="Calibri" w:cs="Calibri"/>
          <w:b/>
          <w:bCs/>
          <w:noProof/>
          <w:sz w:val="36"/>
          <w:szCs w:val="36"/>
          <w:lang w:val="en-US" w:eastAsia="en-GB"/>
        </w:rPr>
      </w:pPr>
      <w:r w:rsidRPr="00CD514E">
        <w:rPr>
          <w:rFonts w:ascii="Calibri" w:hAnsi="Calibri" w:cs="Calibri"/>
          <w:b/>
          <w:bCs/>
          <w:noProof/>
          <w:sz w:val="36"/>
          <w:szCs w:val="36"/>
          <w:lang w:eastAsia="en-GB"/>
        </w:rPr>
        <w:t>5DATA001C.2</w:t>
      </w:r>
    </w:p>
    <w:p w14:paraId="46B2AD99" w14:textId="477D3731" w:rsidR="00E31A5C" w:rsidRPr="00CD514E" w:rsidRDefault="00E31A5C" w:rsidP="000D20AA">
      <w:pPr>
        <w:jc w:val="center"/>
        <w:rPr>
          <w:rFonts w:ascii="Calibri" w:hAnsi="Calibri" w:cs="Calibri"/>
          <w:noProof/>
          <w:sz w:val="40"/>
          <w:szCs w:val="40"/>
          <w:lang w:eastAsia="en-GB"/>
        </w:rPr>
      </w:pPr>
      <w:r w:rsidRPr="00CD514E">
        <w:rPr>
          <w:rFonts w:ascii="Calibri" w:hAnsi="Calibri" w:cs="Calibri"/>
          <w:noProof/>
          <w:sz w:val="40"/>
          <w:szCs w:val="40"/>
          <w:lang w:eastAsia="en-GB"/>
        </w:rPr>
        <w:t>Individual Report</w:t>
      </w:r>
    </w:p>
    <w:p w14:paraId="4FBAAC42" w14:textId="77777777" w:rsidR="00E31A5C" w:rsidRPr="00CD514E" w:rsidRDefault="00E31A5C" w:rsidP="000D20AA">
      <w:pPr>
        <w:jc w:val="both"/>
        <w:rPr>
          <w:rFonts w:ascii="Calibri" w:hAnsi="Calibri" w:cs="Calibri"/>
          <w:noProof/>
          <w:sz w:val="36"/>
          <w:szCs w:val="36"/>
          <w:lang w:eastAsia="en-GB"/>
        </w:rPr>
      </w:pPr>
    </w:p>
    <w:p w14:paraId="476F4C79" w14:textId="77777777" w:rsidR="00E31A5C" w:rsidRPr="00CD514E" w:rsidRDefault="00E31A5C" w:rsidP="000D20AA">
      <w:pPr>
        <w:jc w:val="both"/>
        <w:rPr>
          <w:rFonts w:ascii="Calibri" w:hAnsi="Calibri" w:cs="Calibri"/>
          <w:noProof/>
          <w:sz w:val="36"/>
          <w:szCs w:val="36"/>
          <w:lang w:eastAsia="en-GB"/>
        </w:rPr>
      </w:pPr>
    </w:p>
    <w:p w14:paraId="13D59866" w14:textId="77777777" w:rsidR="00E31A5C" w:rsidRPr="00CD514E" w:rsidRDefault="00E31A5C" w:rsidP="000D20AA">
      <w:pPr>
        <w:jc w:val="both"/>
        <w:rPr>
          <w:rFonts w:ascii="Calibri" w:hAnsi="Calibri" w:cs="Calibri"/>
          <w:noProof/>
          <w:sz w:val="36"/>
          <w:szCs w:val="36"/>
          <w:lang w:eastAsia="en-GB"/>
        </w:rPr>
      </w:pPr>
      <w:r w:rsidRPr="00CD514E">
        <w:rPr>
          <w:rFonts w:ascii="Calibri" w:hAnsi="Calibri" w:cs="Calibri"/>
          <w:noProof/>
          <w:sz w:val="36"/>
          <w:szCs w:val="36"/>
          <w:lang w:eastAsia="en-GB"/>
        </w:rPr>
        <w:t>Aaysha Fazal Mohamed</w:t>
      </w:r>
    </w:p>
    <w:p w14:paraId="04443DC0" w14:textId="77777777" w:rsidR="00E31A5C" w:rsidRPr="00CD514E" w:rsidRDefault="00E31A5C" w:rsidP="000D20AA">
      <w:pPr>
        <w:jc w:val="both"/>
        <w:rPr>
          <w:rFonts w:ascii="Calibri" w:hAnsi="Calibri" w:cs="Calibri"/>
          <w:noProof/>
          <w:sz w:val="36"/>
          <w:szCs w:val="36"/>
          <w:lang w:eastAsia="en-GB"/>
        </w:rPr>
      </w:pPr>
      <w:r w:rsidRPr="00CD514E">
        <w:rPr>
          <w:rFonts w:ascii="Calibri" w:hAnsi="Calibri" w:cs="Calibri"/>
          <w:noProof/>
          <w:sz w:val="36"/>
          <w:szCs w:val="36"/>
          <w:lang w:eastAsia="en-GB"/>
        </w:rPr>
        <w:t>Uow Number – w1956175</w:t>
      </w:r>
    </w:p>
    <w:p w14:paraId="4901A72C" w14:textId="77777777" w:rsidR="00E31A5C" w:rsidRPr="00CD514E" w:rsidRDefault="00E31A5C" w:rsidP="000D20AA">
      <w:pPr>
        <w:jc w:val="both"/>
        <w:rPr>
          <w:rFonts w:ascii="Calibri" w:hAnsi="Calibri" w:cs="Calibri"/>
          <w:noProof/>
          <w:sz w:val="36"/>
          <w:szCs w:val="36"/>
          <w:lang w:eastAsia="en-GB"/>
        </w:rPr>
      </w:pPr>
      <w:r w:rsidRPr="00CD514E">
        <w:rPr>
          <w:rFonts w:ascii="Calibri" w:hAnsi="Calibri" w:cs="Calibri"/>
          <w:noProof/>
          <w:sz w:val="36"/>
          <w:szCs w:val="36"/>
          <w:lang w:eastAsia="en-GB"/>
        </w:rPr>
        <w:t>IIT Number – 20221493</w:t>
      </w:r>
    </w:p>
    <w:p w14:paraId="4FC1C65A" w14:textId="77777777" w:rsidR="000D20AA" w:rsidRDefault="00E31A5C" w:rsidP="000D20AA">
      <w:pPr>
        <w:jc w:val="both"/>
        <w:rPr>
          <w:rFonts w:ascii="Calibri" w:hAnsi="Calibri" w:cs="Calibri"/>
          <w:noProof/>
          <w:sz w:val="36"/>
          <w:szCs w:val="36"/>
          <w:lang w:eastAsia="en-GB"/>
        </w:rPr>
      </w:pPr>
      <w:r w:rsidRPr="00CD514E">
        <w:rPr>
          <w:rFonts w:ascii="Calibri" w:hAnsi="Calibri" w:cs="Calibri"/>
          <w:noProof/>
          <w:sz w:val="36"/>
          <w:szCs w:val="36"/>
          <w:lang w:eastAsia="en-GB"/>
        </w:rPr>
        <w:t>Group – C</w:t>
      </w:r>
    </w:p>
    <w:p w14:paraId="46208401" w14:textId="509A6FD9" w:rsidR="00407C88" w:rsidRPr="000D20AA" w:rsidRDefault="00DD4255" w:rsidP="000D20AA">
      <w:pPr>
        <w:jc w:val="both"/>
        <w:rPr>
          <w:rFonts w:ascii="Calibri" w:hAnsi="Calibri" w:cs="Calibri"/>
          <w:noProof/>
          <w:sz w:val="36"/>
          <w:szCs w:val="36"/>
          <w:lang w:eastAsia="en-GB"/>
        </w:rPr>
      </w:pPr>
      <w:r w:rsidRPr="00CD514E">
        <w:rPr>
          <w:rFonts w:ascii="Calibri" w:hAnsi="Calibri" w:cs="Calibri"/>
          <w:b/>
          <w:bCs/>
          <w:color w:val="000000"/>
          <w:sz w:val="20"/>
          <w:szCs w:val="20"/>
        </w:rPr>
        <w:lastRenderedPageBreak/>
        <w:t>1</w:t>
      </w:r>
      <w:r w:rsidRPr="00CD514E">
        <w:rPr>
          <w:rFonts w:ascii="Calibri" w:hAnsi="Calibri" w:cs="Calibri"/>
          <w:b/>
          <w:bCs/>
          <w:color w:val="000000"/>
          <w:sz w:val="20"/>
          <w:szCs w:val="20"/>
          <w:vertAlign w:val="superscript"/>
        </w:rPr>
        <w:t>st</w:t>
      </w:r>
      <w:r w:rsidRPr="00CD514E">
        <w:rPr>
          <w:rFonts w:ascii="Calibri" w:hAnsi="Calibri" w:cs="Calibri"/>
          <w:b/>
          <w:bCs/>
          <w:color w:val="000000"/>
          <w:sz w:val="20"/>
          <w:szCs w:val="20"/>
        </w:rPr>
        <w:t xml:space="preserve"> Objective - </w:t>
      </w:r>
      <w:r w:rsidR="00407C88" w:rsidRPr="00CD514E">
        <w:rPr>
          <w:rFonts w:ascii="Calibri" w:hAnsi="Calibri" w:cs="Calibri"/>
          <w:b/>
          <w:bCs/>
          <w:color w:val="000000"/>
          <w:sz w:val="20"/>
          <w:szCs w:val="20"/>
        </w:rPr>
        <w:t>Partitioning Clustering Part </w:t>
      </w:r>
    </w:p>
    <w:p w14:paraId="11E30CAE" w14:textId="77777777" w:rsidR="00407C88" w:rsidRPr="00CD514E" w:rsidRDefault="00407C88" w:rsidP="000D20AA">
      <w:pPr>
        <w:jc w:val="both"/>
        <w:rPr>
          <w:rFonts w:ascii="Calibri" w:hAnsi="Calibri" w:cs="Calibri"/>
          <w:sz w:val="20"/>
          <w:szCs w:val="20"/>
        </w:rPr>
      </w:pPr>
    </w:p>
    <w:p w14:paraId="796D7A66" w14:textId="6DA3F062" w:rsidR="00A23388" w:rsidRPr="00CD514E" w:rsidRDefault="00DD4255" w:rsidP="000D20AA">
      <w:pPr>
        <w:jc w:val="both"/>
        <w:rPr>
          <w:rFonts w:ascii="Calibri" w:hAnsi="Calibri" w:cs="Calibri"/>
          <w:b/>
          <w:bCs/>
          <w:sz w:val="20"/>
          <w:szCs w:val="20"/>
          <w:lang w:val="en-US"/>
        </w:rPr>
      </w:pPr>
      <w:r w:rsidRPr="00CD514E">
        <w:rPr>
          <w:rFonts w:ascii="Calibri" w:hAnsi="Calibri" w:cs="Calibri"/>
          <w:b/>
          <w:bCs/>
          <w:sz w:val="20"/>
          <w:szCs w:val="20"/>
          <w:lang w:val="en-US"/>
        </w:rPr>
        <w:t>Pre-processing tasks</w:t>
      </w:r>
    </w:p>
    <w:p w14:paraId="1A90589F" w14:textId="1C8D727A" w:rsidR="00EE18A2" w:rsidRPr="00CD514E" w:rsidRDefault="00EE18A2" w:rsidP="000D20AA">
      <w:pPr>
        <w:jc w:val="both"/>
        <w:rPr>
          <w:rFonts w:ascii="Calibri" w:hAnsi="Calibri" w:cs="Calibri"/>
          <w:b/>
          <w:bCs/>
          <w:sz w:val="20"/>
          <w:szCs w:val="20"/>
          <w:lang w:val="en-US"/>
        </w:rPr>
      </w:pPr>
      <w:r w:rsidRPr="00CD514E">
        <w:rPr>
          <w:rFonts w:ascii="Calibri" w:hAnsi="Calibri" w:cs="Calibri"/>
          <w:b/>
          <w:bCs/>
          <w:sz w:val="20"/>
          <w:szCs w:val="20"/>
          <w:lang w:val="en-US"/>
        </w:rPr>
        <w:t>Dataset</w:t>
      </w:r>
    </w:p>
    <w:p w14:paraId="2EEF0937" w14:textId="77777777" w:rsidR="00EE18A2" w:rsidRPr="00CD514E" w:rsidRDefault="00EE18A2" w:rsidP="000D20AA">
      <w:pPr>
        <w:jc w:val="both"/>
        <w:rPr>
          <w:rFonts w:ascii="Calibri" w:hAnsi="Calibri" w:cs="Calibri"/>
          <w:sz w:val="20"/>
          <w:szCs w:val="20"/>
          <w:lang w:val="en-US"/>
        </w:rPr>
      </w:pPr>
      <w:r w:rsidRPr="00CD514E">
        <w:rPr>
          <w:rFonts w:ascii="Calibri" w:hAnsi="Calibri" w:cs="Calibri"/>
          <w:sz w:val="20"/>
          <w:szCs w:val="20"/>
          <w:lang w:val="en-US"/>
        </w:rPr>
        <w:t>This project aims to cluster white wine varieties based on their chemical properties, excluding the sensory-based quality rankings provided by tasters. The dataset, named "whitewine_v6.xls," comprises 2700 wine varieties produced in a specific area of Portugal. The data include 12 attributes describing various chemical properties of the wines, with the output variable being the quality ranking from 1 to 10 based on sensory data.</w:t>
      </w:r>
    </w:p>
    <w:p w14:paraId="5F215381" w14:textId="77777777" w:rsidR="00A23388" w:rsidRPr="00CD514E" w:rsidRDefault="00A23388" w:rsidP="000D20AA">
      <w:pPr>
        <w:jc w:val="both"/>
        <w:rPr>
          <w:rFonts w:ascii="Calibri" w:hAnsi="Calibri" w:cs="Calibri"/>
          <w:sz w:val="20"/>
          <w:szCs w:val="20"/>
          <w:lang w:val="en-US"/>
        </w:rPr>
      </w:pPr>
    </w:p>
    <w:p w14:paraId="01A44F83" w14:textId="18CF2DEB" w:rsidR="00285BCE" w:rsidRPr="00CD514E" w:rsidRDefault="00285BCE" w:rsidP="000D20AA">
      <w:pPr>
        <w:jc w:val="both"/>
        <w:rPr>
          <w:rFonts w:ascii="Calibri" w:hAnsi="Calibri" w:cs="Calibri"/>
          <w:sz w:val="20"/>
          <w:szCs w:val="20"/>
          <w:lang w:val="en-US"/>
        </w:rPr>
      </w:pPr>
      <w:r w:rsidRPr="00CD514E">
        <w:rPr>
          <w:rFonts w:ascii="Calibri" w:hAnsi="Calibri" w:cs="Calibri"/>
          <w:sz w:val="20"/>
          <w:szCs w:val="20"/>
          <w:lang w:val="en-US"/>
        </w:rPr>
        <w:t>Description of attributes (Used in the program):</w:t>
      </w:r>
    </w:p>
    <w:p w14:paraId="178B1614"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Fixed acidity: Represents the non-volatile acids present in wine, contributing to its overall acidity level.</w:t>
      </w:r>
    </w:p>
    <w:p w14:paraId="4DDACDAA"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Volatile acidity: Indicates the amount of acetic acid in wine, affecting its taste and aroma.</w:t>
      </w:r>
    </w:p>
    <w:p w14:paraId="5E10D447"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Citric acid: Found in small quantities, adds freshness and flavor to wines.</w:t>
      </w:r>
    </w:p>
    <w:p w14:paraId="46AC7DF6"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Residual sugar: Quantifies the remaining sugar after fermentation, influencing the sweetness of the wine.</w:t>
      </w:r>
    </w:p>
    <w:p w14:paraId="62691BDC"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Chlorides: Measures the salt content in the wine.</w:t>
      </w:r>
    </w:p>
    <w:p w14:paraId="755EAA6C"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Free sulfur dioxide: Helps prevent microbial growth and oxidation of wine.</w:t>
      </w:r>
    </w:p>
    <w:p w14:paraId="4BBCF9D4"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Total sulfur dioxide: Represents the total amount of free and bound forms of sulfur dioxide.</w:t>
      </w:r>
    </w:p>
    <w:p w14:paraId="2BC918F4"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Density: Reflects the density of wine, influenced by alcohol and sugar content.</w:t>
      </w:r>
    </w:p>
    <w:p w14:paraId="5CCF016F"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pH: Describes the acidity or basicity of wine on a scale from 0 to 14.</w:t>
      </w:r>
    </w:p>
    <w:p w14:paraId="0C76F364"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Sulphates: Wine additive contributing to sulfur dioxide levels, acting as an antimicrobial and antioxidant.</w:t>
      </w:r>
    </w:p>
    <w:p w14:paraId="4A6404AA" w14:textId="77777777" w:rsidR="00285BCE" w:rsidRPr="00CD514E" w:rsidRDefault="00285BCE" w:rsidP="000D20AA">
      <w:pPr>
        <w:numPr>
          <w:ilvl w:val="0"/>
          <w:numId w:val="3"/>
        </w:numPr>
        <w:jc w:val="both"/>
        <w:rPr>
          <w:rFonts w:ascii="Calibri" w:hAnsi="Calibri" w:cs="Calibri"/>
          <w:sz w:val="20"/>
          <w:szCs w:val="20"/>
          <w:lang w:val="en-US"/>
        </w:rPr>
      </w:pPr>
      <w:r w:rsidRPr="00CD514E">
        <w:rPr>
          <w:rFonts w:ascii="Calibri" w:hAnsi="Calibri" w:cs="Calibri"/>
          <w:sz w:val="20"/>
          <w:szCs w:val="20"/>
          <w:lang w:val="en-US"/>
        </w:rPr>
        <w:t>Alcohol: Percentage of alcohol content in the wine.</w:t>
      </w:r>
    </w:p>
    <w:p w14:paraId="7A13D694" w14:textId="77777777" w:rsidR="00285BCE" w:rsidRPr="00CD514E" w:rsidRDefault="00285BCE" w:rsidP="000D20AA">
      <w:pPr>
        <w:jc w:val="both"/>
        <w:rPr>
          <w:rFonts w:ascii="Calibri" w:hAnsi="Calibri" w:cs="Calibri"/>
          <w:sz w:val="20"/>
          <w:szCs w:val="20"/>
          <w:lang w:val="en-US"/>
        </w:rPr>
      </w:pPr>
      <w:r w:rsidRPr="00CD514E">
        <w:rPr>
          <w:rFonts w:ascii="Calibri" w:hAnsi="Calibri" w:cs="Calibri"/>
          <w:sz w:val="20"/>
          <w:szCs w:val="20"/>
          <w:lang w:val="en-US"/>
        </w:rPr>
        <w:t>Output variable: Quality: Represents the sensory evaluation score of the wine, ranging from 0 to 10.</w:t>
      </w:r>
    </w:p>
    <w:p w14:paraId="6B42B14F" w14:textId="77777777" w:rsidR="009C26C4" w:rsidRPr="00CD514E" w:rsidRDefault="009C26C4" w:rsidP="000D20AA">
      <w:pPr>
        <w:jc w:val="both"/>
        <w:rPr>
          <w:rFonts w:ascii="Calibri" w:hAnsi="Calibri" w:cs="Calibri"/>
          <w:sz w:val="20"/>
          <w:szCs w:val="20"/>
          <w:lang w:val="en-US"/>
        </w:rPr>
      </w:pPr>
    </w:p>
    <w:p w14:paraId="62E52F8D" w14:textId="6D839046" w:rsidR="00130638" w:rsidRPr="00CD514E" w:rsidRDefault="00130638" w:rsidP="000D20AA">
      <w:pPr>
        <w:jc w:val="both"/>
        <w:rPr>
          <w:rFonts w:ascii="Calibri" w:hAnsi="Calibri" w:cs="Calibri"/>
          <w:sz w:val="20"/>
          <w:szCs w:val="20"/>
          <w:lang w:val="en-US"/>
        </w:rPr>
      </w:pPr>
      <w:r w:rsidRPr="00CD514E">
        <w:rPr>
          <w:rFonts w:ascii="Calibri" w:hAnsi="Calibri" w:cs="Calibri"/>
          <w:sz w:val="20"/>
          <w:szCs w:val="20"/>
          <w:lang w:val="en-US"/>
        </w:rPr>
        <w:t>The chemical properties of white wine varieties are used for clustering analysis, with the aim of grouping them based on their attributes, excluding sensory data. The quality attribute, an ordinal variable ranked from 1 (worst) to 10 (best), is determined by the median rank from three independent tasters for each wine variety. However, this quality information cannot be used in the clustering process, as it is an unsupervised scheme.</w:t>
      </w:r>
    </w:p>
    <w:p w14:paraId="63C2BB6A" w14:textId="77777777" w:rsidR="009C26C4" w:rsidRPr="00CD514E" w:rsidRDefault="009C26C4" w:rsidP="000D20AA">
      <w:pPr>
        <w:jc w:val="both"/>
        <w:rPr>
          <w:rFonts w:ascii="Calibri" w:hAnsi="Calibri" w:cs="Calibri"/>
          <w:sz w:val="20"/>
          <w:szCs w:val="20"/>
          <w:lang w:val="en-US"/>
        </w:rPr>
      </w:pPr>
    </w:p>
    <w:p w14:paraId="59D893CA" w14:textId="77777777" w:rsidR="009C26C4" w:rsidRPr="00CD514E" w:rsidRDefault="009C26C4" w:rsidP="000D20AA">
      <w:pPr>
        <w:jc w:val="both"/>
        <w:rPr>
          <w:rFonts w:ascii="Calibri" w:hAnsi="Calibri" w:cs="Calibri"/>
          <w:sz w:val="20"/>
          <w:szCs w:val="20"/>
          <w:lang w:val="en-US"/>
        </w:rPr>
      </w:pPr>
    </w:p>
    <w:p w14:paraId="7F812CA1" w14:textId="77777777" w:rsidR="009C26C4" w:rsidRPr="00CD514E" w:rsidRDefault="009C26C4" w:rsidP="000D20AA">
      <w:pPr>
        <w:jc w:val="both"/>
        <w:rPr>
          <w:rFonts w:ascii="Calibri" w:hAnsi="Calibri" w:cs="Calibri"/>
          <w:sz w:val="20"/>
          <w:szCs w:val="20"/>
          <w:lang w:val="en-US"/>
        </w:rPr>
      </w:pPr>
    </w:p>
    <w:p w14:paraId="49E9716D" w14:textId="77777777" w:rsidR="009C26C4" w:rsidRPr="00CD514E" w:rsidRDefault="009C26C4" w:rsidP="000D20AA">
      <w:pPr>
        <w:jc w:val="both"/>
        <w:rPr>
          <w:rFonts w:ascii="Calibri" w:hAnsi="Calibri" w:cs="Calibri"/>
          <w:sz w:val="20"/>
          <w:szCs w:val="20"/>
          <w:lang w:val="en-US"/>
        </w:rPr>
      </w:pPr>
    </w:p>
    <w:p w14:paraId="77B09A25" w14:textId="77777777" w:rsidR="009C26C4" w:rsidRPr="00CD514E" w:rsidRDefault="009C26C4" w:rsidP="000D20AA">
      <w:pPr>
        <w:jc w:val="both"/>
        <w:rPr>
          <w:rFonts w:ascii="Calibri" w:hAnsi="Calibri" w:cs="Calibri"/>
          <w:sz w:val="20"/>
          <w:szCs w:val="20"/>
          <w:lang w:val="en-US"/>
        </w:rPr>
      </w:pPr>
    </w:p>
    <w:p w14:paraId="6F8EFAC3" w14:textId="77777777" w:rsidR="009C26C4" w:rsidRPr="00CD514E" w:rsidRDefault="009C26C4" w:rsidP="000D20AA">
      <w:pPr>
        <w:jc w:val="both"/>
        <w:rPr>
          <w:rFonts w:ascii="Calibri" w:hAnsi="Calibri" w:cs="Calibri"/>
          <w:sz w:val="20"/>
          <w:szCs w:val="20"/>
          <w:lang w:val="en-US"/>
        </w:rPr>
      </w:pPr>
    </w:p>
    <w:p w14:paraId="67D52C28" w14:textId="77777777" w:rsidR="009C26C4" w:rsidRPr="00CD514E" w:rsidRDefault="009C26C4" w:rsidP="000D20AA">
      <w:pPr>
        <w:jc w:val="both"/>
        <w:rPr>
          <w:rFonts w:ascii="Calibri" w:hAnsi="Calibri" w:cs="Calibri"/>
          <w:sz w:val="20"/>
          <w:szCs w:val="20"/>
          <w:lang w:val="en-US"/>
        </w:rPr>
      </w:pPr>
    </w:p>
    <w:p w14:paraId="794F2D23" w14:textId="0418D417" w:rsidR="009C26C4" w:rsidRPr="00CD514E" w:rsidRDefault="00F229CE" w:rsidP="000D20AA">
      <w:pPr>
        <w:jc w:val="both"/>
        <w:rPr>
          <w:rFonts w:ascii="Calibri" w:hAnsi="Calibri" w:cs="Calibri"/>
          <w:sz w:val="20"/>
          <w:szCs w:val="20"/>
          <w:lang w:val="en-US"/>
        </w:rPr>
      </w:pPr>
      <w:r w:rsidRPr="00CD514E">
        <w:rPr>
          <w:rFonts w:ascii="Calibri" w:hAnsi="Calibri" w:cs="Calibri"/>
          <w:noProof/>
          <w:sz w:val="20"/>
          <w:szCs w:val="20"/>
        </w:rPr>
        <w:drawing>
          <wp:inline distT="0" distB="0" distL="0" distR="0" wp14:anchorId="478D2C01" wp14:editId="0DDDFE4E">
            <wp:extent cx="3467526" cy="1230086"/>
            <wp:effectExtent l="0" t="0" r="0" b="8255"/>
            <wp:docPr id="360412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1207" name=""/>
                    <pic:cNvPicPr/>
                  </pic:nvPicPr>
                  <pic:blipFill>
                    <a:blip r:embed="rId11"/>
                    <a:stretch>
                      <a:fillRect/>
                    </a:stretch>
                  </pic:blipFill>
                  <pic:spPr>
                    <a:xfrm>
                      <a:off x="0" y="0"/>
                      <a:ext cx="3484740" cy="1236193"/>
                    </a:xfrm>
                    <a:prstGeom prst="rect">
                      <a:avLst/>
                    </a:prstGeom>
                  </pic:spPr>
                </pic:pic>
              </a:graphicData>
            </a:graphic>
          </wp:inline>
        </w:drawing>
      </w:r>
    </w:p>
    <w:p w14:paraId="6C7C4B6A" w14:textId="297AA1ED" w:rsidR="00130638" w:rsidRPr="00CD514E" w:rsidRDefault="00B96B49" w:rsidP="000D20AA">
      <w:pPr>
        <w:jc w:val="both"/>
        <w:rPr>
          <w:rFonts w:ascii="Calibri" w:hAnsi="Calibri" w:cs="Calibri"/>
          <w:sz w:val="20"/>
          <w:szCs w:val="20"/>
        </w:rPr>
      </w:pPr>
      <w:r w:rsidRPr="00CD514E">
        <w:rPr>
          <w:rFonts w:ascii="Calibri" w:hAnsi="Calibri" w:cs="Calibri"/>
          <w:sz w:val="20"/>
          <w:szCs w:val="20"/>
        </w:rPr>
        <w:t xml:space="preserve">This line of code imports the data from the Excel file into R and stores it in a data frame called </w:t>
      </w:r>
      <w:r w:rsidRPr="00CD514E">
        <w:rPr>
          <w:rFonts w:ascii="Calibri" w:hAnsi="Calibri" w:cs="Calibri"/>
          <w:b/>
          <w:bCs/>
          <w:sz w:val="20"/>
          <w:szCs w:val="20"/>
        </w:rPr>
        <w:t>wine_data</w:t>
      </w:r>
      <w:r w:rsidRPr="00CD514E">
        <w:rPr>
          <w:rFonts w:ascii="Calibri" w:hAnsi="Calibri" w:cs="Calibri"/>
          <w:sz w:val="20"/>
          <w:szCs w:val="20"/>
        </w:rPr>
        <w:t xml:space="preserve">, </w:t>
      </w:r>
      <w:r w:rsidR="00D5262B" w:rsidRPr="00CD514E">
        <w:rPr>
          <w:rFonts w:ascii="Calibri" w:hAnsi="Calibri" w:cs="Calibri"/>
          <w:sz w:val="20"/>
          <w:szCs w:val="20"/>
        </w:rPr>
        <w:t>preparing it</w:t>
      </w:r>
      <w:r w:rsidRPr="00CD514E">
        <w:rPr>
          <w:rFonts w:ascii="Calibri" w:hAnsi="Calibri" w:cs="Calibri"/>
          <w:sz w:val="20"/>
          <w:szCs w:val="20"/>
        </w:rPr>
        <w:t xml:space="preserve"> for further analysis and manipulation.</w:t>
      </w:r>
    </w:p>
    <w:p w14:paraId="232856A4" w14:textId="6849F0DA" w:rsidR="00B96B49" w:rsidRPr="00CD514E" w:rsidRDefault="0017653D" w:rsidP="000D20AA">
      <w:pPr>
        <w:jc w:val="both"/>
        <w:rPr>
          <w:rFonts w:ascii="Calibri" w:hAnsi="Calibri" w:cs="Calibri"/>
          <w:sz w:val="20"/>
          <w:szCs w:val="20"/>
        </w:rPr>
      </w:pPr>
      <w:r w:rsidRPr="00CD514E">
        <w:rPr>
          <w:rFonts w:ascii="Calibri" w:hAnsi="Calibri" w:cs="Calibri"/>
          <w:noProof/>
          <w:sz w:val="20"/>
          <w:szCs w:val="20"/>
          <w:lang w:val="en-US"/>
        </w:rPr>
        <w:drawing>
          <wp:anchor distT="0" distB="0" distL="114300" distR="114300" simplePos="0" relativeHeight="251656704" behindDoc="1" locked="0" layoutInCell="1" allowOverlap="1" wp14:anchorId="5308F363" wp14:editId="1A7B1A50">
            <wp:simplePos x="0" y="0"/>
            <wp:positionH relativeFrom="column">
              <wp:posOffset>2766060</wp:posOffset>
            </wp:positionH>
            <wp:positionV relativeFrom="paragraph">
              <wp:posOffset>266700</wp:posOffset>
            </wp:positionV>
            <wp:extent cx="2084070" cy="464820"/>
            <wp:effectExtent l="0" t="0" r="0" b="0"/>
            <wp:wrapTopAndBottom/>
            <wp:docPr id="1448169175"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8169175" name="Picture 1" descr="A close up of a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084070" cy="464820"/>
                    </a:xfrm>
                    <a:prstGeom prst="rect">
                      <a:avLst/>
                    </a:prstGeom>
                  </pic:spPr>
                </pic:pic>
              </a:graphicData>
            </a:graphic>
            <wp14:sizeRelH relativeFrom="margin">
              <wp14:pctWidth>0</wp14:pctWidth>
            </wp14:sizeRelH>
            <wp14:sizeRelV relativeFrom="margin">
              <wp14:pctHeight>0</wp14:pctHeight>
            </wp14:sizeRelV>
          </wp:anchor>
        </w:drawing>
      </w:r>
    </w:p>
    <w:p w14:paraId="3DFF3F7F" w14:textId="42A5A8CF" w:rsidR="00B96B49" w:rsidRPr="00CD514E" w:rsidRDefault="00B96B49" w:rsidP="000D20AA">
      <w:pPr>
        <w:jc w:val="both"/>
        <w:rPr>
          <w:rFonts w:ascii="Calibri" w:hAnsi="Calibri" w:cs="Calibri"/>
          <w:sz w:val="20"/>
          <w:szCs w:val="20"/>
          <w:lang w:val="en-US"/>
        </w:rPr>
      </w:pPr>
      <w:r w:rsidRPr="00CD514E">
        <w:rPr>
          <w:rFonts w:ascii="Calibri" w:hAnsi="Calibri" w:cs="Calibri"/>
          <w:noProof/>
          <w:sz w:val="20"/>
          <w:szCs w:val="20"/>
          <w:lang w:val="en-US"/>
        </w:rPr>
        <w:drawing>
          <wp:anchor distT="0" distB="0" distL="114300" distR="114300" simplePos="0" relativeHeight="251658752" behindDoc="0" locked="0" layoutInCell="1" allowOverlap="1" wp14:anchorId="2BD40A12" wp14:editId="311A8D69">
            <wp:simplePos x="0" y="0"/>
            <wp:positionH relativeFrom="column">
              <wp:posOffset>0</wp:posOffset>
            </wp:positionH>
            <wp:positionV relativeFrom="paragraph">
              <wp:posOffset>635</wp:posOffset>
            </wp:positionV>
            <wp:extent cx="2255520" cy="464820"/>
            <wp:effectExtent l="0" t="0" r="0" b="0"/>
            <wp:wrapSquare wrapText="bothSides"/>
            <wp:docPr id="1651923317"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923317" name="Picture 1" descr="A close up of word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255520" cy="464820"/>
                    </a:xfrm>
                    <a:prstGeom prst="rect">
                      <a:avLst/>
                    </a:prstGeom>
                  </pic:spPr>
                </pic:pic>
              </a:graphicData>
            </a:graphic>
          </wp:anchor>
        </w:drawing>
      </w:r>
    </w:p>
    <w:p w14:paraId="3CE1CDCA" w14:textId="77777777" w:rsidR="006C7490" w:rsidRPr="00CD514E" w:rsidRDefault="006C7490" w:rsidP="000D20AA">
      <w:pPr>
        <w:jc w:val="both"/>
        <w:rPr>
          <w:rFonts w:ascii="Calibri" w:hAnsi="Calibri" w:cs="Calibri"/>
          <w:sz w:val="20"/>
          <w:szCs w:val="20"/>
          <w:lang w:val="en-US"/>
        </w:rPr>
      </w:pPr>
    </w:p>
    <w:p w14:paraId="63503214" w14:textId="5C66BEB2" w:rsidR="00130638" w:rsidRPr="00CD514E" w:rsidRDefault="006C7490" w:rsidP="000D20AA">
      <w:pPr>
        <w:jc w:val="both"/>
        <w:rPr>
          <w:rFonts w:ascii="Calibri" w:hAnsi="Calibri" w:cs="Calibri"/>
          <w:sz w:val="20"/>
          <w:szCs w:val="20"/>
          <w:lang w:val="en-US"/>
        </w:rPr>
      </w:pPr>
      <w:r w:rsidRPr="00CD514E">
        <w:rPr>
          <w:rFonts w:ascii="Calibri" w:hAnsi="Calibri" w:cs="Calibri"/>
          <w:sz w:val="20"/>
          <w:szCs w:val="20"/>
          <w:lang w:val="en-US"/>
        </w:rPr>
        <w:t>The `wine_data &lt;- wine_</w:t>
      </w:r>
      <w:proofErr w:type="gramStart"/>
      <w:r w:rsidRPr="00CD514E">
        <w:rPr>
          <w:rFonts w:ascii="Calibri" w:hAnsi="Calibri" w:cs="Calibri"/>
          <w:sz w:val="20"/>
          <w:szCs w:val="20"/>
          <w:lang w:val="en-US"/>
        </w:rPr>
        <w:t>data[</w:t>
      </w:r>
      <w:proofErr w:type="gramEnd"/>
      <w:r w:rsidRPr="00CD514E">
        <w:rPr>
          <w:rFonts w:ascii="Calibri" w:hAnsi="Calibri" w:cs="Calibri"/>
          <w:sz w:val="20"/>
          <w:szCs w:val="20"/>
          <w:lang w:val="en-US"/>
        </w:rPr>
        <w:t>, 1:11]` line in R keeps only the first 11 columns of `wine_data`, focusing on key attributes. Running `dim(wine_</w:t>
      </w:r>
      <w:r w:rsidR="006A774E" w:rsidRPr="00CD514E">
        <w:rPr>
          <w:rFonts w:ascii="Calibri" w:hAnsi="Calibri" w:cs="Calibri"/>
          <w:sz w:val="20"/>
          <w:szCs w:val="20"/>
          <w:lang w:val="en-US"/>
        </w:rPr>
        <w:t>data) `</w:t>
      </w:r>
      <w:r w:rsidRPr="00CD514E">
        <w:rPr>
          <w:rFonts w:ascii="Calibri" w:hAnsi="Calibri" w:cs="Calibri"/>
          <w:sz w:val="20"/>
          <w:szCs w:val="20"/>
          <w:lang w:val="en-US"/>
        </w:rPr>
        <w:t xml:space="preserve"> after this will show the dataset now has 11 columns but retains its original row count, offering a snapshot of its new, streamlined structure. For example, if it started with 2700 rows, it now displays as 2700 rows by 11 columns.</w:t>
      </w:r>
    </w:p>
    <w:p w14:paraId="007EDD23" w14:textId="77777777" w:rsidR="006C7490" w:rsidRPr="00CD514E" w:rsidRDefault="006C7490" w:rsidP="000D20AA">
      <w:pPr>
        <w:jc w:val="both"/>
        <w:rPr>
          <w:rFonts w:ascii="Calibri" w:hAnsi="Calibri" w:cs="Calibri"/>
          <w:b/>
          <w:bCs/>
          <w:sz w:val="20"/>
          <w:szCs w:val="20"/>
          <w:lang w:val="en-US"/>
        </w:rPr>
      </w:pPr>
    </w:p>
    <w:p w14:paraId="4BE63B0F" w14:textId="5D938C6B" w:rsidR="00130638" w:rsidRPr="00CD514E" w:rsidRDefault="00A4478E" w:rsidP="000D20AA">
      <w:pPr>
        <w:jc w:val="both"/>
        <w:rPr>
          <w:rFonts w:ascii="Calibri" w:hAnsi="Calibri" w:cs="Calibri"/>
          <w:b/>
          <w:bCs/>
          <w:sz w:val="20"/>
          <w:szCs w:val="20"/>
          <w:lang w:val="en-US"/>
        </w:rPr>
      </w:pPr>
      <w:r w:rsidRPr="00CD514E">
        <w:rPr>
          <w:rFonts w:ascii="Calibri" w:hAnsi="Calibri" w:cs="Calibri"/>
          <w:b/>
          <w:bCs/>
          <w:sz w:val="20"/>
          <w:szCs w:val="20"/>
          <w:lang w:val="en-US"/>
        </w:rPr>
        <w:t>Detection/Removal</w:t>
      </w:r>
      <w:r w:rsidR="00B96B49" w:rsidRPr="00CD514E">
        <w:rPr>
          <w:rFonts w:ascii="Calibri" w:hAnsi="Calibri" w:cs="Calibri"/>
          <w:b/>
          <w:bCs/>
          <w:sz w:val="20"/>
          <w:szCs w:val="20"/>
          <w:lang w:val="en-US"/>
        </w:rPr>
        <w:t xml:space="preserve"> Outliers</w:t>
      </w:r>
    </w:p>
    <w:p w14:paraId="25604A52" w14:textId="77777777" w:rsidR="00A4478E" w:rsidRPr="00CD514E" w:rsidRDefault="00A4478E" w:rsidP="000D20AA">
      <w:pPr>
        <w:jc w:val="both"/>
        <w:rPr>
          <w:rFonts w:ascii="Calibri" w:hAnsi="Calibri" w:cs="Calibri"/>
          <w:sz w:val="20"/>
          <w:szCs w:val="20"/>
          <w:lang w:val="en-US"/>
        </w:rPr>
      </w:pPr>
    </w:p>
    <w:p w14:paraId="454C7D28" w14:textId="5FA70464" w:rsidR="00130638" w:rsidRPr="00CD514E" w:rsidRDefault="00A4478E" w:rsidP="000D20AA">
      <w:pPr>
        <w:jc w:val="both"/>
        <w:rPr>
          <w:rFonts w:ascii="Calibri" w:hAnsi="Calibri" w:cs="Calibri"/>
          <w:sz w:val="20"/>
          <w:szCs w:val="20"/>
          <w:lang w:val="en-US"/>
        </w:rPr>
      </w:pPr>
      <w:r w:rsidRPr="00CD514E">
        <w:rPr>
          <w:rFonts w:ascii="Calibri" w:hAnsi="Calibri" w:cs="Calibri"/>
          <w:sz w:val="20"/>
          <w:szCs w:val="20"/>
          <w:lang w:val="en-US"/>
        </w:rPr>
        <w:t>The first step of the machine learning project involves gathering data, which has already been provided for this project. The second step is data pre-processing, which involves performing several tasks before conducting k-means. These tasks include scaling, as well as detecting and removing outliers.</w:t>
      </w:r>
    </w:p>
    <w:p w14:paraId="35791BCE" w14:textId="64E1E9F6" w:rsidR="003F0C3B" w:rsidRPr="00CD514E" w:rsidRDefault="003F0C3B" w:rsidP="000D20AA">
      <w:pPr>
        <w:jc w:val="both"/>
        <w:rPr>
          <w:rFonts w:ascii="Calibri" w:hAnsi="Calibri" w:cs="Calibri"/>
          <w:sz w:val="20"/>
          <w:szCs w:val="20"/>
          <w:lang w:val="en-US"/>
        </w:rPr>
      </w:pPr>
      <w:r w:rsidRPr="00CD514E">
        <w:rPr>
          <w:rFonts w:ascii="Calibri" w:hAnsi="Calibri" w:cs="Calibri"/>
          <w:sz w:val="20"/>
          <w:szCs w:val="20"/>
          <w:lang w:val="en-US"/>
        </w:rPr>
        <w:t>To ensure the reliability and accuracy of our dataset for further analysis, we perform outlier detection and removal. Outliers, as extreme and atypical observations, can distort visualizations, skew statistical analyses, and negatively impact predictive models. By systematically identifying and eliminating outliers from each attribute, we aim to enhance data representation accuracy, improve statistical analysis robustness, and facilitate more effective modelling. This process helps us gain more accurate insights into the underlying patterns and relationships within the data, ultimately leading to better decision-making and more reliable conclusions in our analyses.</w:t>
      </w:r>
    </w:p>
    <w:p w14:paraId="68BCBDA3" w14:textId="6CAEA321" w:rsidR="00F04867" w:rsidRPr="00CD514E" w:rsidRDefault="00FA6ED8" w:rsidP="000D20AA">
      <w:pPr>
        <w:jc w:val="both"/>
        <w:rPr>
          <w:rFonts w:ascii="Calibri" w:hAnsi="Calibri" w:cs="Calibri"/>
          <w:sz w:val="20"/>
          <w:szCs w:val="20"/>
          <w:lang w:val="en-US"/>
        </w:rPr>
      </w:pPr>
      <w:r w:rsidRPr="00CD514E">
        <w:rPr>
          <w:rFonts w:ascii="Calibri" w:hAnsi="Calibri" w:cs="Calibri"/>
          <w:sz w:val="20"/>
          <w:szCs w:val="20"/>
          <w:lang w:val="en-US"/>
        </w:rPr>
        <w:t>This code segment conducts outlier removal and visualization for a dataset named `wine_data`, focusing on white wine varieties and their chemical properties. It first generates boxplots for each attribute to visualize the data distribution before outlier removal. Then, it defines a function to remove outliers using the interquartile range method. Outliers are removed from each attribute, resulting in a cleaned dataset named `clean_data`. The code then plots boxplots again to visualize the cleaned data distribution. Finally, the cleaned data is consolidated into a data frame named `clean_df`. Overall, this code provides a clear before-and-after comparison of data distribution, aiding in understanding the impact of outlier removal on the dataset's characteristics.</w:t>
      </w:r>
    </w:p>
    <w:p w14:paraId="183BCAFC" w14:textId="77777777" w:rsidR="00F04867" w:rsidRPr="00CD514E" w:rsidRDefault="00F04867" w:rsidP="000D20AA">
      <w:pPr>
        <w:jc w:val="both"/>
        <w:rPr>
          <w:rFonts w:ascii="Calibri" w:hAnsi="Calibri" w:cs="Calibri"/>
          <w:sz w:val="20"/>
          <w:szCs w:val="20"/>
          <w:lang w:val="en-US"/>
        </w:rPr>
      </w:pPr>
    </w:p>
    <w:p w14:paraId="131307C0" w14:textId="64EA5C94" w:rsidR="00FA6ED8" w:rsidRPr="00CD514E" w:rsidRDefault="00FA6ED8" w:rsidP="000D20AA">
      <w:pPr>
        <w:jc w:val="both"/>
        <w:rPr>
          <w:rFonts w:ascii="Calibri" w:hAnsi="Calibri" w:cs="Calibri"/>
          <w:b/>
          <w:bCs/>
          <w:sz w:val="20"/>
          <w:szCs w:val="20"/>
          <w:lang w:val="en-US"/>
        </w:rPr>
      </w:pPr>
      <w:r w:rsidRPr="00CD514E">
        <w:rPr>
          <w:rFonts w:ascii="Calibri" w:hAnsi="Calibri" w:cs="Calibri"/>
          <w:b/>
          <w:bCs/>
          <w:noProof/>
          <w:sz w:val="20"/>
          <w:szCs w:val="20"/>
          <w:lang w:val="en-US"/>
        </w:rPr>
        <w:lastRenderedPageBreak/>
        <w:drawing>
          <wp:inline distT="0" distB="0" distL="0" distR="0" wp14:anchorId="0DEE734F" wp14:editId="1EE0AFC4">
            <wp:extent cx="5943600" cy="3544570"/>
            <wp:effectExtent l="0" t="0" r="0" b="0"/>
            <wp:docPr id="19912916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291698" name=""/>
                    <pic:cNvPicPr/>
                  </pic:nvPicPr>
                  <pic:blipFill>
                    <a:blip r:embed="rId14"/>
                    <a:stretch>
                      <a:fillRect/>
                    </a:stretch>
                  </pic:blipFill>
                  <pic:spPr>
                    <a:xfrm>
                      <a:off x="0" y="0"/>
                      <a:ext cx="5943600" cy="3544570"/>
                    </a:xfrm>
                    <a:prstGeom prst="rect">
                      <a:avLst/>
                    </a:prstGeom>
                  </pic:spPr>
                </pic:pic>
              </a:graphicData>
            </a:graphic>
          </wp:inline>
        </w:drawing>
      </w:r>
    </w:p>
    <w:p w14:paraId="6A8E01A4" w14:textId="77777777" w:rsidR="00FA6ED8" w:rsidRPr="00CD514E" w:rsidRDefault="00FA6ED8" w:rsidP="000D20AA">
      <w:pPr>
        <w:jc w:val="both"/>
        <w:rPr>
          <w:rFonts w:ascii="Calibri" w:hAnsi="Calibri" w:cs="Calibri"/>
          <w:sz w:val="20"/>
          <w:szCs w:val="20"/>
        </w:rPr>
      </w:pPr>
    </w:p>
    <w:p w14:paraId="4E8A1422" w14:textId="54F8DEF3" w:rsidR="00FA6ED8" w:rsidRPr="00CD514E" w:rsidRDefault="00FA6ED8" w:rsidP="000D20AA">
      <w:pPr>
        <w:jc w:val="both"/>
        <w:rPr>
          <w:rFonts w:ascii="Calibri" w:hAnsi="Calibri" w:cs="Calibri"/>
          <w:sz w:val="20"/>
          <w:szCs w:val="20"/>
        </w:rPr>
      </w:pPr>
      <w:r w:rsidRPr="00CD514E">
        <w:rPr>
          <w:rFonts w:ascii="Calibri" w:hAnsi="Calibri" w:cs="Calibri"/>
          <w:sz w:val="20"/>
          <w:szCs w:val="20"/>
        </w:rPr>
        <w:t xml:space="preserve">By executing a specific set of codes, it is possible to exclude the outliers from our dataset. </w:t>
      </w:r>
    </w:p>
    <w:p w14:paraId="3F2EF699" w14:textId="77777777" w:rsidR="00415512" w:rsidRPr="00CD514E" w:rsidRDefault="00415512" w:rsidP="000D20AA">
      <w:pPr>
        <w:jc w:val="both"/>
        <w:rPr>
          <w:rFonts w:ascii="Calibri" w:hAnsi="Calibri" w:cs="Calibri"/>
          <w:sz w:val="20"/>
          <w:szCs w:val="20"/>
        </w:rPr>
      </w:pPr>
    </w:p>
    <w:p w14:paraId="21E0C568" w14:textId="12A1CACF" w:rsidR="00FA6ED8" w:rsidRPr="00CD514E" w:rsidRDefault="00415512" w:rsidP="000D20AA">
      <w:pPr>
        <w:jc w:val="both"/>
        <w:rPr>
          <w:rFonts w:ascii="Calibri" w:hAnsi="Calibri" w:cs="Calibri"/>
          <w:sz w:val="20"/>
          <w:szCs w:val="20"/>
        </w:rPr>
      </w:pPr>
      <w:r w:rsidRPr="00CD514E">
        <w:rPr>
          <w:rFonts w:ascii="Calibri" w:hAnsi="Calibri" w:cs="Calibri"/>
          <w:noProof/>
          <w:sz w:val="20"/>
          <w:szCs w:val="20"/>
          <w:lang w:val="en-US"/>
        </w:rPr>
        <w:drawing>
          <wp:inline distT="0" distB="0" distL="0" distR="0" wp14:anchorId="63EE1487" wp14:editId="4A23D314">
            <wp:extent cx="5375736" cy="2186940"/>
            <wp:effectExtent l="0" t="0" r="0" b="3810"/>
            <wp:docPr id="1252926616" name="Picture 1" descr="A chart of different types of ac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926616" name="Picture 1" descr="A chart of different types of acid&#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400468" cy="2197001"/>
                    </a:xfrm>
                    <a:prstGeom prst="rect">
                      <a:avLst/>
                    </a:prstGeom>
                    <a:noFill/>
                    <a:ln>
                      <a:noFill/>
                    </a:ln>
                  </pic:spPr>
                </pic:pic>
              </a:graphicData>
            </a:graphic>
          </wp:inline>
        </w:drawing>
      </w:r>
    </w:p>
    <w:p w14:paraId="2EAB95CE" w14:textId="77777777" w:rsidR="00FA6ED8" w:rsidRPr="00CD514E" w:rsidRDefault="00FA6ED8" w:rsidP="000D20AA">
      <w:pPr>
        <w:jc w:val="both"/>
        <w:rPr>
          <w:rFonts w:ascii="Calibri" w:hAnsi="Calibri" w:cs="Calibri"/>
          <w:sz w:val="20"/>
          <w:szCs w:val="20"/>
        </w:rPr>
      </w:pPr>
    </w:p>
    <w:p w14:paraId="6F434ADE" w14:textId="77777777" w:rsidR="00FA6ED8" w:rsidRPr="00CD514E" w:rsidRDefault="00FA6ED8" w:rsidP="000D20AA">
      <w:pPr>
        <w:jc w:val="both"/>
        <w:rPr>
          <w:rFonts w:ascii="Calibri" w:hAnsi="Calibri" w:cs="Calibri"/>
          <w:sz w:val="20"/>
          <w:szCs w:val="20"/>
        </w:rPr>
      </w:pPr>
    </w:p>
    <w:p w14:paraId="18578D46" w14:textId="77777777" w:rsidR="00FA6ED8" w:rsidRPr="00CD514E" w:rsidRDefault="00FA6ED8" w:rsidP="000D20AA">
      <w:pPr>
        <w:jc w:val="both"/>
        <w:rPr>
          <w:rFonts w:ascii="Calibri" w:hAnsi="Calibri" w:cs="Calibri"/>
          <w:sz w:val="20"/>
          <w:szCs w:val="20"/>
        </w:rPr>
      </w:pPr>
    </w:p>
    <w:p w14:paraId="2BFF1317" w14:textId="77777777" w:rsidR="00415512" w:rsidRPr="00CD514E" w:rsidRDefault="00415512" w:rsidP="000D20AA">
      <w:pPr>
        <w:jc w:val="both"/>
        <w:rPr>
          <w:rFonts w:ascii="Calibri" w:hAnsi="Calibri" w:cs="Calibri"/>
          <w:sz w:val="20"/>
          <w:szCs w:val="20"/>
        </w:rPr>
      </w:pPr>
    </w:p>
    <w:p w14:paraId="590D48F7" w14:textId="77777777" w:rsidR="00415512" w:rsidRPr="00CD514E" w:rsidRDefault="00415512" w:rsidP="000D20AA">
      <w:pPr>
        <w:jc w:val="both"/>
        <w:rPr>
          <w:rFonts w:ascii="Calibri" w:hAnsi="Calibri" w:cs="Calibri"/>
          <w:sz w:val="20"/>
          <w:szCs w:val="20"/>
        </w:rPr>
      </w:pPr>
    </w:p>
    <w:p w14:paraId="42FFF8A0" w14:textId="77777777" w:rsidR="00F04867" w:rsidRPr="00CD514E" w:rsidRDefault="00F04867" w:rsidP="000D20AA">
      <w:pPr>
        <w:jc w:val="both"/>
        <w:rPr>
          <w:rFonts w:ascii="Calibri" w:hAnsi="Calibri" w:cs="Calibri"/>
          <w:sz w:val="20"/>
          <w:szCs w:val="20"/>
        </w:rPr>
      </w:pPr>
    </w:p>
    <w:p w14:paraId="7FA8DD2C" w14:textId="64BD089A" w:rsidR="003F0C3B" w:rsidRPr="00CD514E" w:rsidRDefault="00FA6ED8" w:rsidP="000D20AA">
      <w:pPr>
        <w:jc w:val="both"/>
        <w:rPr>
          <w:rFonts w:ascii="Calibri" w:hAnsi="Calibri" w:cs="Calibri"/>
          <w:sz w:val="20"/>
          <w:szCs w:val="20"/>
          <w:lang w:val="en-US"/>
        </w:rPr>
      </w:pPr>
      <w:r w:rsidRPr="00CD514E">
        <w:rPr>
          <w:rFonts w:ascii="Calibri" w:hAnsi="Calibri" w:cs="Calibri"/>
          <w:sz w:val="20"/>
          <w:szCs w:val="20"/>
        </w:rPr>
        <w:t>This exclusion results in a new dataset, renamed "</w:t>
      </w:r>
      <w:r w:rsidR="00415512" w:rsidRPr="00CD514E">
        <w:rPr>
          <w:rFonts w:ascii="Calibri" w:hAnsi="Calibri" w:cs="Calibri"/>
          <w:b/>
          <w:bCs/>
          <w:sz w:val="20"/>
          <w:szCs w:val="20"/>
        </w:rPr>
        <w:t>clean_data</w:t>
      </w:r>
      <w:r w:rsidRPr="00CD514E">
        <w:rPr>
          <w:rFonts w:ascii="Calibri" w:hAnsi="Calibri" w:cs="Calibri"/>
          <w:sz w:val="20"/>
          <w:szCs w:val="20"/>
        </w:rPr>
        <w:t>". After removing the outliers, a boxplot of the dataset is presented below for further analysis.</w:t>
      </w:r>
    </w:p>
    <w:p w14:paraId="3F956D4E" w14:textId="77777777" w:rsidR="00AF726B" w:rsidRPr="00CD514E" w:rsidRDefault="00AF726B" w:rsidP="000D20AA">
      <w:pPr>
        <w:jc w:val="both"/>
        <w:rPr>
          <w:rFonts w:ascii="Calibri" w:hAnsi="Calibri" w:cs="Calibri"/>
          <w:sz w:val="20"/>
          <w:szCs w:val="20"/>
          <w:lang w:val="en-US"/>
        </w:rPr>
      </w:pPr>
    </w:p>
    <w:p w14:paraId="18FB534F" w14:textId="0E8280D7" w:rsidR="003F0C3B" w:rsidRPr="00CD514E" w:rsidRDefault="00100706" w:rsidP="000D20AA">
      <w:pPr>
        <w:jc w:val="both"/>
        <w:rPr>
          <w:rFonts w:ascii="Calibri" w:hAnsi="Calibri" w:cs="Calibri"/>
          <w:sz w:val="20"/>
          <w:szCs w:val="20"/>
          <w:lang w:val="en-US"/>
        </w:rPr>
      </w:pPr>
      <w:r w:rsidRPr="00CD514E">
        <w:rPr>
          <w:rFonts w:ascii="Calibri" w:hAnsi="Calibri" w:cs="Calibri"/>
          <w:noProof/>
          <w:sz w:val="20"/>
          <w:szCs w:val="20"/>
          <w:lang w:val="en-US"/>
        </w:rPr>
        <w:drawing>
          <wp:inline distT="0" distB="0" distL="0" distR="0" wp14:anchorId="6C691AB2" wp14:editId="2D8616F6">
            <wp:extent cx="5526297" cy="2240110"/>
            <wp:effectExtent l="0" t="0" r="0" b="8255"/>
            <wp:docPr id="213626996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269969"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556018" cy="2252158"/>
                    </a:xfrm>
                    <a:prstGeom prst="rect">
                      <a:avLst/>
                    </a:prstGeom>
                    <a:noFill/>
                    <a:ln>
                      <a:noFill/>
                    </a:ln>
                  </pic:spPr>
                </pic:pic>
              </a:graphicData>
            </a:graphic>
          </wp:inline>
        </w:drawing>
      </w:r>
    </w:p>
    <w:p w14:paraId="5DE814E3" w14:textId="5E40B84E" w:rsidR="00415512" w:rsidRPr="00CD514E" w:rsidRDefault="0058536B" w:rsidP="000D20AA">
      <w:pPr>
        <w:jc w:val="both"/>
        <w:rPr>
          <w:rFonts w:ascii="Calibri" w:hAnsi="Calibri" w:cs="Calibri"/>
          <w:sz w:val="20"/>
          <w:szCs w:val="20"/>
          <w:lang w:val="en-US"/>
        </w:rPr>
      </w:pPr>
      <w:r w:rsidRPr="00CD514E">
        <w:rPr>
          <w:rFonts w:ascii="Calibri" w:hAnsi="Calibri" w:cs="Calibri"/>
          <w:noProof/>
          <w:sz w:val="20"/>
          <w:szCs w:val="20"/>
          <w:lang w:val="en-US"/>
        </w:rPr>
        <w:drawing>
          <wp:inline distT="0" distB="0" distL="0" distR="0" wp14:anchorId="73EB77FA" wp14:editId="033ACAB5">
            <wp:extent cx="5943600" cy="1303655"/>
            <wp:effectExtent l="0" t="0" r="0" b="0"/>
            <wp:docPr id="449260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260012" name=""/>
                    <pic:cNvPicPr/>
                  </pic:nvPicPr>
                  <pic:blipFill>
                    <a:blip r:embed="rId17"/>
                    <a:stretch>
                      <a:fillRect/>
                    </a:stretch>
                  </pic:blipFill>
                  <pic:spPr>
                    <a:xfrm>
                      <a:off x="0" y="0"/>
                      <a:ext cx="5943600" cy="1303655"/>
                    </a:xfrm>
                    <a:prstGeom prst="rect">
                      <a:avLst/>
                    </a:prstGeom>
                  </pic:spPr>
                </pic:pic>
              </a:graphicData>
            </a:graphic>
          </wp:inline>
        </w:drawing>
      </w:r>
    </w:p>
    <w:p w14:paraId="5D4C219E" w14:textId="77777777" w:rsidR="0058536B" w:rsidRPr="00CD514E" w:rsidRDefault="0058536B" w:rsidP="000D20AA">
      <w:pPr>
        <w:jc w:val="both"/>
        <w:rPr>
          <w:rFonts w:ascii="Calibri" w:hAnsi="Calibri" w:cs="Calibri"/>
          <w:b/>
          <w:bCs/>
          <w:sz w:val="20"/>
          <w:szCs w:val="20"/>
          <w:lang w:val="en-US"/>
        </w:rPr>
      </w:pPr>
    </w:p>
    <w:p w14:paraId="575E5178" w14:textId="797A20E0" w:rsidR="0058536B" w:rsidRPr="00CD514E" w:rsidRDefault="0058536B" w:rsidP="000D20AA">
      <w:pPr>
        <w:jc w:val="both"/>
        <w:rPr>
          <w:rFonts w:ascii="Calibri" w:hAnsi="Calibri" w:cs="Calibri"/>
          <w:b/>
          <w:bCs/>
          <w:sz w:val="20"/>
          <w:szCs w:val="20"/>
          <w:lang w:val="en-US"/>
        </w:rPr>
      </w:pPr>
      <w:r w:rsidRPr="00CD514E">
        <w:rPr>
          <w:rFonts w:ascii="Calibri" w:hAnsi="Calibri" w:cs="Calibri"/>
          <w:b/>
          <w:bCs/>
          <w:noProof/>
          <w:sz w:val="20"/>
          <w:szCs w:val="20"/>
          <w:lang w:val="en-US"/>
        </w:rPr>
        <w:drawing>
          <wp:inline distT="0" distB="0" distL="0" distR="0" wp14:anchorId="027B53A4" wp14:editId="60414B9E">
            <wp:extent cx="2067797" cy="332510"/>
            <wp:effectExtent l="0" t="0" r="0" b="0"/>
            <wp:docPr id="481173783"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173783" name="Picture 1" descr="A close-up of a white background&#10;&#10;Description automatically generated"/>
                    <pic:cNvPicPr/>
                  </pic:nvPicPr>
                  <pic:blipFill>
                    <a:blip r:embed="rId18"/>
                    <a:stretch>
                      <a:fillRect/>
                    </a:stretch>
                  </pic:blipFill>
                  <pic:spPr>
                    <a:xfrm>
                      <a:off x="0" y="0"/>
                      <a:ext cx="2110155" cy="339321"/>
                    </a:xfrm>
                    <a:prstGeom prst="rect">
                      <a:avLst/>
                    </a:prstGeom>
                  </pic:spPr>
                </pic:pic>
              </a:graphicData>
            </a:graphic>
          </wp:inline>
        </w:drawing>
      </w:r>
    </w:p>
    <w:p w14:paraId="178D655B" w14:textId="77777777" w:rsidR="0058536B" w:rsidRPr="00CD514E" w:rsidRDefault="0058536B" w:rsidP="000D20AA">
      <w:pPr>
        <w:jc w:val="both"/>
        <w:rPr>
          <w:rFonts w:ascii="Calibri" w:hAnsi="Calibri" w:cs="Calibri"/>
          <w:b/>
          <w:bCs/>
          <w:sz w:val="20"/>
          <w:szCs w:val="20"/>
          <w:lang w:val="en-US"/>
        </w:rPr>
      </w:pPr>
    </w:p>
    <w:p w14:paraId="2CAFD081" w14:textId="77777777" w:rsidR="0058536B" w:rsidRPr="00CD514E" w:rsidRDefault="0058536B" w:rsidP="000D20AA">
      <w:pPr>
        <w:jc w:val="both"/>
        <w:rPr>
          <w:rFonts w:ascii="Calibri" w:hAnsi="Calibri" w:cs="Calibri"/>
          <w:b/>
          <w:bCs/>
          <w:sz w:val="20"/>
          <w:szCs w:val="20"/>
          <w:lang w:val="en-US"/>
        </w:rPr>
      </w:pPr>
    </w:p>
    <w:p w14:paraId="4F804E7A" w14:textId="77777777" w:rsidR="0058536B" w:rsidRPr="00CD514E" w:rsidRDefault="0058536B" w:rsidP="000D20AA">
      <w:pPr>
        <w:jc w:val="both"/>
        <w:rPr>
          <w:rFonts w:ascii="Calibri" w:hAnsi="Calibri" w:cs="Calibri"/>
          <w:b/>
          <w:bCs/>
          <w:sz w:val="20"/>
          <w:szCs w:val="20"/>
          <w:lang w:val="en-US"/>
        </w:rPr>
      </w:pPr>
    </w:p>
    <w:p w14:paraId="6ADB98E9" w14:textId="77777777" w:rsidR="0058536B" w:rsidRPr="00CD514E" w:rsidRDefault="0058536B" w:rsidP="000D20AA">
      <w:pPr>
        <w:jc w:val="both"/>
        <w:rPr>
          <w:rFonts w:ascii="Calibri" w:hAnsi="Calibri" w:cs="Calibri"/>
          <w:b/>
          <w:bCs/>
          <w:sz w:val="20"/>
          <w:szCs w:val="20"/>
          <w:lang w:val="en-US"/>
        </w:rPr>
      </w:pPr>
    </w:p>
    <w:p w14:paraId="038C8C42" w14:textId="77777777" w:rsidR="0058536B" w:rsidRPr="00CD514E" w:rsidRDefault="0058536B" w:rsidP="000D20AA">
      <w:pPr>
        <w:jc w:val="both"/>
        <w:rPr>
          <w:rFonts w:ascii="Calibri" w:hAnsi="Calibri" w:cs="Calibri"/>
          <w:b/>
          <w:bCs/>
          <w:sz w:val="20"/>
          <w:szCs w:val="20"/>
          <w:lang w:val="en-US"/>
        </w:rPr>
      </w:pPr>
    </w:p>
    <w:p w14:paraId="4E5BD056" w14:textId="77777777" w:rsidR="0058536B" w:rsidRPr="00CD514E" w:rsidRDefault="0058536B" w:rsidP="000D20AA">
      <w:pPr>
        <w:jc w:val="both"/>
        <w:rPr>
          <w:rFonts w:ascii="Calibri" w:hAnsi="Calibri" w:cs="Calibri"/>
          <w:b/>
          <w:bCs/>
          <w:sz w:val="20"/>
          <w:szCs w:val="20"/>
          <w:lang w:val="en-US"/>
        </w:rPr>
      </w:pPr>
    </w:p>
    <w:p w14:paraId="45C47D4A" w14:textId="77777777" w:rsidR="0058536B" w:rsidRDefault="0058536B" w:rsidP="000D20AA">
      <w:pPr>
        <w:jc w:val="both"/>
        <w:rPr>
          <w:rFonts w:ascii="Calibri" w:hAnsi="Calibri" w:cs="Calibri"/>
          <w:b/>
          <w:bCs/>
          <w:sz w:val="20"/>
          <w:szCs w:val="20"/>
          <w:lang w:val="en-US"/>
        </w:rPr>
      </w:pPr>
    </w:p>
    <w:p w14:paraId="47EB8567" w14:textId="77777777" w:rsidR="0017653D" w:rsidRDefault="0017653D" w:rsidP="000D20AA">
      <w:pPr>
        <w:jc w:val="both"/>
        <w:rPr>
          <w:rFonts w:ascii="Calibri" w:hAnsi="Calibri" w:cs="Calibri"/>
          <w:b/>
          <w:bCs/>
          <w:sz w:val="20"/>
          <w:szCs w:val="20"/>
          <w:lang w:val="en-US"/>
        </w:rPr>
      </w:pPr>
    </w:p>
    <w:p w14:paraId="3B2D2933" w14:textId="77777777" w:rsidR="0017653D" w:rsidRPr="00CD514E" w:rsidRDefault="0017653D" w:rsidP="000D20AA">
      <w:pPr>
        <w:jc w:val="both"/>
        <w:rPr>
          <w:rFonts w:ascii="Calibri" w:hAnsi="Calibri" w:cs="Calibri"/>
          <w:b/>
          <w:bCs/>
          <w:sz w:val="20"/>
          <w:szCs w:val="20"/>
          <w:lang w:val="en-US"/>
        </w:rPr>
      </w:pPr>
    </w:p>
    <w:p w14:paraId="6C7F8529" w14:textId="77777777" w:rsidR="0058536B" w:rsidRPr="00CD514E" w:rsidRDefault="0058536B" w:rsidP="000D20AA">
      <w:pPr>
        <w:jc w:val="both"/>
        <w:rPr>
          <w:rFonts w:ascii="Calibri" w:hAnsi="Calibri" w:cs="Calibri"/>
          <w:b/>
          <w:bCs/>
          <w:sz w:val="20"/>
          <w:szCs w:val="20"/>
          <w:lang w:val="en-US"/>
        </w:rPr>
      </w:pPr>
    </w:p>
    <w:p w14:paraId="6A783EB5" w14:textId="77777777" w:rsidR="00667F61" w:rsidRDefault="00667F61" w:rsidP="000D20AA">
      <w:pPr>
        <w:jc w:val="both"/>
        <w:rPr>
          <w:rFonts w:ascii="Calibri" w:hAnsi="Calibri" w:cs="Calibri"/>
          <w:b/>
          <w:bCs/>
          <w:sz w:val="20"/>
          <w:szCs w:val="20"/>
          <w:lang w:val="en-US"/>
        </w:rPr>
      </w:pPr>
    </w:p>
    <w:p w14:paraId="09DEA419" w14:textId="77777777" w:rsidR="00667F61" w:rsidRDefault="00667F61" w:rsidP="000D20AA">
      <w:pPr>
        <w:jc w:val="both"/>
        <w:rPr>
          <w:rFonts w:ascii="Calibri" w:hAnsi="Calibri" w:cs="Calibri"/>
          <w:b/>
          <w:bCs/>
          <w:sz w:val="20"/>
          <w:szCs w:val="20"/>
          <w:lang w:val="en-US"/>
        </w:rPr>
      </w:pPr>
    </w:p>
    <w:p w14:paraId="708A1F6D" w14:textId="220A8D62" w:rsidR="00415512" w:rsidRPr="00CD514E" w:rsidRDefault="00F04867" w:rsidP="000D20AA">
      <w:pPr>
        <w:jc w:val="both"/>
        <w:rPr>
          <w:rFonts w:ascii="Calibri" w:hAnsi="Calibri" w:cs="Calibri"/>
          <w:b/>
          <w:bCs/>
          <w:sz w:val="20"/>
          <w:szCs w:val="20"/>
          <w:lang w:val="en-US"/>
        </w:rPr>
      </w:pPr>
      <w:r w:rsidRPr="00CD514E">
        <w:rPr>
          <w:rFonts w:ascii="Calibri" w:hAnsi="Calibri" w:cs="Calibri"/>
          <w:b/>
          <w:bCs/>
          <w:sz w:val="20"/>
          <w:szCs w:val="20"/>
          <w:lang w:val="en-US"/>
        </w:rPr>
        <w:t xml:space="preserve">Data Normalization </w:t>
      </w:r>
    </w:p>
    <w:p w14:paraId="792FECE8" w14:textId="77777777" w:rsidR="0059463E" w:rsidRPr="00CD514E" w:rsidRDefault="0059463E" w:rsidP="000D20AA">
      <w:pPr>
        <w:jc w:val="both"/>
        <w:rPr>
          <w:rFonts w:ascii="Calibri" w:hAnsi="Calibri" w:cs="Calibri"/>
          <w:sz w:val="20"/>
          <w:szCs w:val="20"/>
          <w:lang w:val="en-US"/>
        </w:rPr>
      </w:pPr>
    </w:p>
    <w:p w14:paraId="06D2A0AC" w14:textId="77777777" w:rsidR="0059463E" w:rsidRPr="00CD514E" w:rsidRDefault="0059463E" w:rsidP="000D20AA">
      <w:pPr>
        <w:jc w:val="both"/>
        <w:rPr>
          <w:rFonts w:ascii="Calibri" w:hAnsi="Calibri" w:cs="Calibri"/>
          <w:sz w:val="20"/>
          <w:szCs w:val="20"/>
          <w:lang w:val="en-US"/>
        </w:rPr>
      </w:pPr>
      <w:r w:rsidRPr="00CD514E">
        <w:rPr>
          <w:rFonts w:ascii="Calibri" w:hAnsi="Calibri" w:cs="Calibri"/>
          <w:sz w:val="20"/>
          <w:szCs w:val="20"/>
          <w:lang w:val="en-US"/>
        </w:rPr>
        <w:t xml:space="preserve">Then, the z-score method is used to do the scaling function. One of the most popular and efficient methods for scaling data is the z-score scaling approach, which is frequently regarded as the best method for several reasons. </w:t>
      </w:r>
    </w:p>
    <w:p w14:paraId="5C8A269C" w14:textId="77777777" w:rsidR="0059463E" w:rsidRPr="00CD514E" w:rsidRDefault="0059463E" w:rsidP="000D20AA">
      <w:pPr>
        <w:jc w:val="both"/>
        <w:rPr>
          <w:rFonts w:ascii="Calibri" w:hAnsi="Calibri" w:cs="Calibri"/>
          <w:sz w:val="20"/>
          <w:szCs w:val="20"/>
          <w:lang w:val="en-US"/>
        </w:rPr>
      </w:pPr>
      <w:r w:rsidRPr="00CD514E">
        <w:rPr>
          <w:rFonts w:ascii="Calibri" w:hAnsi="Calibri" w:cs="Calibri"/>
          <w:sz w:val="20"/>
          <w:szCs w:val="20"/>
          <w:lang w:val="en-US"/>
        </w:rPr>
        <w:t xml:space="preserve">One factor is the z-score scaling method's foundation in the data's mean and standard deviation. These common statistical techniques can help make the data easier to understand and compare across many datasets. The z-score scaling method also has the benefit of being resistant to outliers. Other scaling techniques, such as min-max scaling, which is dependent on the data range, might be significantly impacted by outliers. </w:t>
      </w:r>
    </w:p>
    <w:p w14:paraId="3F465E00" w14:textId="13ED20E9" w:rsidR="00415512" w:rsidRPr="00CD514E" w:rsidRDefault="0059463E" w:rsidP="000D20AA">
      <w:pPr>
        <w:jc w:val="both"/>
        <w:rPr>
          <w:rFonts w:ascii="Calibri" w:hAnsi="Calibri" w:cs="Calibri"/>
          <w:sz w:val="20"/>
          <w:szCs w:val="20"/>
          <w:lang w:val="en-US"/>
        </w:rPr>
      </w:pPr>
      <w:r w:rsidRPr="00CD514E">
        <w:rPr>
          <w:rFonts w:ascii="Calibri" w:hAnsi="Calibri" w:cs="Calibri"/>
          <w:sz w:val="20"/>
          <w:szCs w:val="20"/>
          <w:lang w:val="en-US"/>
        </w:rPr>
        <w:t>The z-score method, on the other hand, is based on the mean and standard deviation, which are less susceptible to outliers and can aid in normalising the data even when there are outliers. Since the z-score scaling approach is also a linear transformation, the data distribution remains unaffected. This is crucial because it maintains the connections between the data points and can support preserving the data's statistical features.</w:t>
      </w:r>
    </w:p>
    <w:p w14:paraId="76BCAD5E" w14:textId="77777777" w:rsidR="0058536B" w:rsidRPr="00CD514E" w:rsidRDefault="0058536B" w:rsidP="000D20AA">
      <w:pPr>
        <w:jc w:val="both"/>
        <w:rPr>
          <w:rFonts w:ascii="Calibri" w:hAnsi="Calibri" w:cs="Calibri"/>
          <w:b/>
          <w:bCs/>
          <w:sz w:val="20"/>
          <w:szCs w:val="20"/>
          <w:lang w:val="en-US"/>
        </w:rPr>
      </w:pPr>
    </w:p>
    <w:p w14:paraId="3F53D859" w14:textId="77777777" w:rsidR="0058536B" w:rsidRPr="00CD514E" w:rsidRDefault="0058536B" w:rsidP="000D20AA">
      <w:pPr>
        <w:jc w:val="both"/>
        <w:rPr>
          <w:rFonts w:ascii="Calibri" w:hAnsi="Calibri" w:cs="Calibri"/>
          <w:b/>
          <w:bCs/>
          <w:sz w:val="20"/>
          <w:szCs w:val="20"/>
          <w:lang w:val="en-US"/>
        </w:rPr>
      </w:pPr>
      <w:r w:rsidRPr="00CD514E">
        <w:rPr>
          <w:rFonts w:ascii="Calibri" w:hAnsi="Calibri" w:cs="Calibri"/>
          <w:b/>
          <w:bCs/>
          <w:noProof/>
          <w:sz w:val="20"/>
          <w:szCs w:val="20"/>
          <w:lang w:val="en-US"/>
        </w:rPr>
        <w:drawing>
          <wp:inline distT="0" distB="0" distL="0" distR="0" wp14:anchorId="30790A1C" wp14:editId="2E85A6E5">
            <wp:extent cx="5943600" cy="899160"/>
            <wp:effectExtent l="0" t="0" r="0" b="0"/>
            <wp:docPr id="1600848653"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848653" name="Picture 1" descr="A close-up of a white background&#10;&#10;Description automatically generated"/>
                    <pic:cNvPicPr/>
                  </pic:nvPicPr>
                  <pic:blipFill>
                    <a:blip r:embed="rId19"/>
                    <a:stretch>
                      <a:fillRect/>
                    </a:stretch>
                  </pic:blipFill>
                  <pic:spPr>
                    <a:xfrm>
                      <a:off x="0" y="0"/>
                      <a:ext cx="5943600" cy="899160"/>
                    </a:xfrm>
                    <a:prstGeom prst="rect">
                      <a:avLst/>
                    </a:prstGeom>
                  </pic:spPr>
                </pic:pic>
              </a:graphicData>
            </a:graphic>
          </wp:inline>
        </w:drawing>
      </w:r>
    </w:p>
    <w:p w14:paraId="0E9FA913" w14:textId="77777777" w:rsidR="0058536B" w:rsidRPr="00CD514E" w:rsidRDefault="0058536B" w:rsidP="000D20AA">
      <w:pPr>
        <w:jc w:val="both"/>
        <w:rPr>
          <w:rFonts w:ascii="Calibri" w:hAnsi="Calibri" w:cs="Calibri"/>
          <w:b/>
          <w:bCs/>
          <w:sz w:val="20"/>
          <w:szCs w:val="20"/>
          <w:lang w:val="en-US"/>
        </w:rPr>
      </w:pPr>
      <w:r w:rsidRPr="00CD514E">
        <w:rPr>
          <w:rFonts w:ascii="Calibri" w:hAnsi="Calibri" w:cs="Calibri"/>
          <w:b/>
          <w:bCs/>
          <w:noProof/>
          <w:sz w:val="20"/>
          <w:szCs w:val="20"/>
          <w:lang w:val="en-US"/>
        </w:rPr>
        <w:drawing>
          <wp:inline distT="0" distB="0" distL="0" distR="0" wp14:anchorId="5860670C" wp14:editId="055E189F">
            <wp:extent cx="2736273" cy="231118"/>
            <wp:effectExtent l="0" t="0" r="0" b="0"/>
            <wp:docPr id="2100021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021542" name=""/>
                    <pic:cNvPicPr/>
                  </pic:nvPicPr>
                  <pic:blipFill>
                    <a:blip r:embed="rId20"/>
                    <a:stretch>
                      <a:fillRect/>
                    </a:stretch>
                  </pic:blipFill>
                  <pic:spPr>
                    <a:xfrm>
                      <a:off x="0" y="0"/>
                      <a:ext cx="2820425" cy="238226"/>
                    </a:xfrm>
                    <a:prstGeom prst="rect">
                      <a:avLst/>
                    </a:prstGeom>
                  </pic:spPr>
                </pic:pic>
              </a:graphicData>
            </a:graphic>
          </wp:inline>
        </w:drawing>
      </w:r>
    </w:p>
    <w:p w14:paraId="1E25F01B" w14:textId="77777777" w:rsidR="0058536B" w:rsidRPr="00CD514E" w:rsidRDefault="0058536B" w:rsidP="000D20AA">
      <w:pPr>
        <w:jc w:val="both"/>
        <w:rPr>
          <w:rFonts w:ascii="Calibri" w:hAnsi="Calibri" w:cs="Calibri"/>
          <w:b/>
          <w:bCs/>
          <w:sz w:val="20"/>
          <w:szCs w:val="20"/>
          <w:lang w:val="en-US"/>
        </w:rPr>
      </w:pPr>
    </w:p>
    <w:p w14:paraId="587902F5" w14:textId="77777777" w:rsidR="007C37F9" w:rsidRPr="00CD514E" w:rsidRDefault="007C37F9" w:rsidP="000D20AA">
      <w:pPr>
        <w:jc w:val="both"/>
        <w:rPr>
          <w:rFonts w:ascii="Calibri" w:hAnsi="Calibri" w:cs="Calibri"/>
          <w:b/>
          <w:bCs/>
          <w:sz w:val="20"/>
          <w:szCs w:val="20"/>
          <w:lang w:val="en-US"/>
        </w:rPr>
      </w:pPr>
    </w:p>
    <w:p w14:paraId="24F97BE6" w14:textId="77777777" w:rsidR="007C37F9" w:rsidRPr="00CD514E" w:rsidRDefault="007C37F9" w:rsidP="000D20AA">
      <w:pPr>
        <w:jc w:val="both"/>
        <w:rPr>
          <w:rFonts w:ascii="Calibri" w:hAnsi="Calibri" w:cs="Calibri"/>
          <w:b/>
          <w:bCs/>
          <w:sz w:val="20"/>
          <w:szCs w:val="20"/>
          <w:lang w:val="en-US"/>
        </w:rPr>
      </w:pPr>
    </w:p>
    <w:p w14:paraId="7B3454B1" w14:textId="77777777" w:rsidR="007C37F9" w:rsidRPr="00CD514E" w:rsidRDefault="007C37F9" w:rsidP="000D20AA">
      <w:pPr>
        <w:jc w:val="both"/>
        <w:rPr>
          <w:rFonts w:ascii="Calibri" w:hAnsi="Calibri" w:cs="Calibri"/>
          <w:b/>
          <w:bCs/>
          <w:sz w:val="20"/>
          <w:szCs w:val="20"/>
          <w:lang w:val="en-US"/>
        </w:rPr>
      </w:pPr>
    </w:p>
    <w:p w14:paraId="5F93D2F4" w14:textId="77777777" w:rsidR="007C37F9" w:rsidRPr="00CD514E" w:rsidRDefault="007C37F9" w:rsidP="000D20AA">
      <w:pPr>
        <w:jc w:val="both"/>
        <w:rPr>
          <w:rFonts w:ascii="Calibri" w:hAnsi="Calibri" w:cs="Calibri"/>
          <w:b/>
          <w:bCs/>
          <w:sz w:val="20"/>
          <w:szCs w:val="20"/>
          <w:lang w:val="en-US"/>
        </w:rPr>
      </w:pPr>
    </w:p>
    <w:p w14:paraId="314C91CA" w14:textId="77777777" w:rsidR="007C37F9" w:rsidRPr="00CD514E" w:rsidRDefault="007C37F9" w:rsidP="000D20AA">
      <w:pPr>
        <w:jc w:val="both"/>
        <w:rPr>
          <w:rFonts w:ascii="Calibri" w:hAnsi="Calibri" w:cs="Calibri"/>
          <w:b/>
          <w:bCs/>
          <w:sz w:val="20"/>
          <w:szCs w:val="20"/>
          <w:lang w:val="en-US"/>
        </w:rPr>
      </w:pPr>
    </w:p>
    <w:p w14:paraId="4B705949" w14:textId="77777777" w:rsidR="007C37F9" w:rsidRPr="00CD514E" w:rsidRDefault="007C37F9" w:rsidP="000D20AA">
      <w:pPr>
        <w:jc w:val="both"/>
        <w:rPr>
          <w:rFonts w:ascii="Calibri" w:hAnsi="Calibri" w:cs="Calibri"/>
          <w:b/>
          <w:bCs/>
          <w:sz w:val="20"/>
          <w:szCs w:val="20"/>
          <w:lang w:val="en-US"/>
        </w:rPr>
      </w:pPr>
    </w:p>
    <w:p w14:paraId="0D278F4C" w14:textId="77777777" w:rsidR="007C37F9" w:rsidRPr="00CD514E" w:rsidRDefault="007C37F9" w:rsidP="000D20AA">
      <w:pPr>
        <w:jc w:val="both"/>
        <w:rPr>
          <w:rFonts w:ascii="Calibri" w:hAnsi="Calibri" w:cs="Calibri"/>
          <w:b/>
          <w:bCs/>
          <w:sz w:val="20"/>
          <w:szCs w:val="20"/>
          <w:lang w:val="en-US"/>
        </w:rPr>
      </w:pPr>
    </w:p>
    <w:p w14:paraId="41720D6E" w14:textId="77777777" w:rsidR="007C37F9" w:rsidRPr="00CD514E" w:rsidRDefault="007C37F9" w:rsidP="000D20AA">
      <w:pPr>
        <w:jc w:val="both"/>
        <w:rPr>
          <w:rFonts w:ascii="Calibri" w:hAnsi="Calibri" w:cs="Calibri"/>
          <w:b/>
          <w:bCs/>
          <w:sz w:val="20"/>
          <w:szCs w:val="20"/>
          <w:lang w:val="en-US"/>
        </w:rPr>
      </w:pPr>
    </w:p>
    <w:p w14:paraId="17ADCA9F" w14:textId="77777777" w:rsidR="007C37F9" w:rsidRPr="00CD514E" w:rsidRDefault="007C37F9" w:rsidP="000D20AA">
      <w:pPr>
        <w:jc w:val="both"/>
        <w:rPr>
          <w:rFonts w:ascii="Calibri" w:hAnsi="Calibri" w:cs="Calibri"/>
          <w:b/>
          <w:bCs/>
          <w:sz w:val="20"/>
          <w:szCs w:val="20"/>
          <w:lang w:val="en-US"/>
        </w:rPr>
      </w:pPr>
    </w:p>
    <w:p w14:paraId="02F14D2F" w14:textId="77777777" w:rsidR="007C37F9" w:rsidRPr="00CD514E" w:rsidRDefault="007C37F9" w:rsidP="000D20AA">
      <w:pPr>
        <w:jc w:val="both"/>
        <w:rPr>
          <w:rFonts w:ascii="Calibri" w:hAnsi="Calibri" w:cs="Calibri"/>
          <w:b/>
          <w:bCs/>
          <w:sz w:val="20"/>
          <w:szCs w:val="20"/>
          <w:lang w:val="en-US"/>
        </w:rPr>
      </w:pPr>
    </w:p>
    <w:p w14:paraId="483514DE" w14:textId="77777777" w:rsidR="007C37F9" w:rsidRPr="00CD514E" w:rsidRDefault="007C37F9" w:rsidP="000D20AA">
      <w:pPr>
        <w:jc w:val="both"/>
        <w:rPr>
          <w:rFonts w:ascii="Calibri" w:hAnsi="Calibri" w:cs="Calibri"/>
          <w:b/>
          <w:bCs/>
          <w:sz w:val="20"/>
          <w:szCs w:val="20"/>
          <w:lang w:val="en-US"/>
        </w:rPr>
      </w:pPr>
    </w:p>
    <w:p w14:paraId="20D6664F" w14:textId="77777777" w:rsidR="007C37F9" w:rsidRPr="00CD514E" w:rsidRDefault="007C37F9" w:rsidP="000D20AA">
      <w:pPr>
        <w:jc w:val="both"/>
        <w:rPr>
          <w:rFonts w:ascii="Calibri" w:hAnsi="Calibri" w:cs="Calibri"/>
          <w:b/>
          <w:bCs/>
          <w:sz w:val="20"/>
          <w:szCs w:val="20"/>
          <w:lang w:val="en-US"/>
        </w:rPr>
      </w:pPr>
    </w:p>
    <w:p w14:paraId="4517B142" w14:textId="77777777" w:rsidR="007C37F9" w:rsidRPr="00CD514E" w:rsidRDefault="007C37F9" w:rsidP="000D20AA">
      <w:pPr>
        <w:jc w:val="both"/>
        <w:rPr>
          <w:rFonts w:ascii="Calibri" w:hAnsi="Calibri" w:cs="Calibri"/>
          <w:b/>
          <w:bCs/>
          <w:sz w:val="20"/>
          <w:szCs w:val="20"/>
          <w:lang w:val="en-US"/>
        </w:rPr>
      </w:pPr>
    </w:p>
    <w:p w14:paraId="0ECA2E62" w14:textId="77777777" w:rsidR="007C37F9" w:rsidRPr="00CD514E" w:rsidRDefault="007C37F9" w:rsidP="000D20AA">
      <w:pPr>
        <w:jc w:val="both"/>
        <w:rPr>
          <w:rFonts w:ascii="Calibri" w:hAnsi="Calibri" w:cs="Calibri"/>
          <w:b/>
          <w:bCs/>
          <w:sz w:val="20"/>
          <w:szCs w:val="20"/>
          <w:lang w:val="en-US"/>
        </w:rPr>
      </w:pPr>
    </w:p>
    <w:p w14:paraId="1B7CE3BA" w14:textId="14DDA416" w:rsidR="00415512" w:rsidRPr="00CD514E" w:rsidRDefault="007C37F9" w:rsidP="000D20AA">
      <w:pPr>
        <w:jc w:val="both"/>
        <w:rPr>
          <w:rFonts w:ascii="Calibri" w:hAnsi="Calibri" w:cs="Calibri"/>
          <w:b/>
          <w:bCs/>
          <w:sz w:val="20"/>
          <w:szCs w:val="20"/>
          <w:lang w:val="en-US"/>
        </w:rPr>
      </w:pPr>
      <w:r w:rsidRPr="00CD514E">
        <w:rPr>
          <w:rFonts w:ascii="Calibri" w:hAnsi="Calibri" w:cs="Calibri"/>
          <w:b/>
          <w:bCs/>
        </w:rPr>
        <w:t>Usage of Automation Tools to find the optimal number of clusters.</w:t>
      </w:r>
    </w:p>
    <w:p w14:paraId="134FCAD6" w14:textId="762B6E9F" w:rsidR="007C37F9" w:rsidRPr="00CD514E" w:rsidRDefault="007C37F9" w:rsidP="000D20AA">
      <w:pPr>
        <w:jc w:val="both"/>
        <w:rPr>
          <w:rFonts w:ascii="Calibri" w:hAnsi="Calibri" w:cs="Calibri"/>
          <w:sz w:val="20"/>
          <w:szCs w:val="20"/>
          <w:lang w:val="en-US"/>
        </w:rPr>
      </w:pPr>
      <w:r w:rsidRPr="00CD514E">
        <w:rPr>
          <w:rFonts w:ascii="Calibri" w:hAnsi="Calibri" w:cs="Calibri"/>
          <w:sz w:val="20"/>
          <w:szCs w:val="20"/>
          <w:lang w:val="en-US"/>
        </w:rPr>
        <w:t>Four automated tools (NBclust, Elbow, Gap statistics, and Silhouette) are integrated into the code to determine the number of cluster centres.</w:t>
      </w:r>
    </w:p>
    <w:p w14:paraId="309550C1" w14:textId="756C763D" w:rsidR="009C26C4" w:rsidRPr="00CD514E" w:rsidRDefault="009C26C4" w:rsidP="000D20AA">
      <w:pPr>
        <w:jc w:val="both"/>
        <w:rPr>
          <w:rFonts w:ascii="Calibri" w:hAnsi="Calibri" w:cs="Calibri"/>
          <w:sz w:val="20"/>
          <w:szCs w:val="20"/>
          <w:lang w:val="en-US"/>
        </w:rPr>
      </w:pPr>
    </w:p>
    <w:p w14:paraId="6CB03BD3" w14:textId="22C7A821" w:rsidR="00415512" w:rsidRPr="00CD514E" w:rsidRDefault="007C37F9" w:rsidP="000D20AA">
      <w:pPr>
        <w:pStyle w:val="ListParagraph"/>
        <w:numPr>
          <w:ilvl w:val="0"/>
          <w:numId w:val="4"/>
        </w:numPr>
        <w:spacing w:line="600" w:lineRule="auto"/>
        <w:jc w:val="both"/>
        <w:rPr>
          <w:rFonts w:ascii="Calibri" w:hAnsi="Calibri" w:cs="Calibri"/>
          <w:sz w:val="20"/>
          <w:szCs w:val="20"/>
        </w:rPr>
      </w:pPr>
      <w:r w:rsidRPr="00CD514E">
        <w:rPr>
          <w:rFonts w:ascii="Calibri" w:hAnsi="Calibri" w:cs="Calibri"/>
          <w:sz w:val="20"/>
          <w:szCs w:val="20"/>
        </w:rPr>
        <w:t>NBclust tool.</w:t>
      </w:r>
    </w:p>
    <w:p w14:paraId="59949760" w14:textId="00FF81E6" w:rsidR="009B66F8" w:rsidRPr="00CD514E" w:rsidRDefault="009B66F8" w:rsidP="000D20AA">
      <w:pPr>
        <w:pStyle w:val="ListParagraph"/>
        <w:spacing w:line="600" w:lineRule="auto"/>
        <w:jc w:val="both"/>
        <w:rPr>
          <w:rFonts w:ascii="Calibri" w:hAnsi="Calibri" w:cs="Calibri"/>
          <w:sz w:val="20"/>
          <w:szCs w:val="20"/>
        </w:rPr>
      </w:pPr>
      <w:r w:rsidRPr="00CD514E">
        <w:rPr>
          <w:rFonts w:ascii="Calibri" w:hAnsi="Calibri" w:cs="Calibri"/>
          <w:noProof/>
          <w:sz w:val="20"/>
          <w:szCs w:val="20"/>
        </w:rPr>
        <w:drawing>
          <wp:inline distT="0" distB="0" distL="0" distR="0" wp14:anchorId="57E52435" wp14:editId="728B9774">
            <wp:extent cx="5943600" cy="2689382"/>
            <wp:effectExtent l="0" t="0" r="0" b="0"/>
            <wp:docPr id="1968876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876456" name=""/>
                    <pic:cNvPicPr/>
                  </pic:nvPicPr>
                  <pic:blipFill>
                    <a:blip r:embed="rId21"/>
                    <a:stretch>
                      <a:fillRect/>
                    </a:stretch>
                  </pic:blipFill>
                  <pic:spPr>
                    <a:xfrm>
                      <a:off x="0" y="0"/>
                      <a:ext cx="5943947" cy="2689539"/>
                    </a:xfrm>
                    <a:prstGeom prst="rect">
                      <a:avLst/>
                    </a:prstGeom>
                  </pic:spPr>
                </pic:pic>
              </a:graphicData>
            </a:graphic>
          </wp:inline>
        </w:drawing>
      </w:r>
    </w:p>
    <w:p w14:paraId="29E730F6" w14:textId="47A4DE38" w:rsidR="00220102" w:rsidRPr="00CD514E" w:rsidRDefault="007E394A" w:rsidP="000D20AA">
      <w:pPr>
        <w:spacing w:line="276" w:lineRule="auto"/>
        <w:jc w:val="both"/>
        <w:rPr>
          <w:rFonts w:ascii="Calibri" w:hAnsi="Calibri" w:cs="Calibri"/>
          <w:sz w:val="20"/>
          <w:szCs w:val="20"/>
        </w:rPr>
      </w:pPr>
      <w:r w:rsidRPr="00CD514E">
        <w:rPr>
          <w:rFonts w:ascii="Calibri" w:hAnsi="Calibri" w:cs="Calibri"/>
          <w:sz w:val="20"/>
          <w:szCs w:val="20"/>
        </w:rPr>
        <w:t>The plotted diagram:</w:t>
      </w:r>
    </w:p>
    <w:p w14:paraId="27614F0F" w14:textId="652707CE" w:rsidR="007E394A" w:rsidRPr="00CD514E" w:rsidRDefault="007E394A" w:rsidP="000D20AA">
      <w:pPr>
        <w:spacing w:line="276" w:lineRule="auto"/>
        <w:jc w:val="both"/>
        <w:rPr>
          <w:rFonts w:ascii="Calibri" w:hAnsi="Calibri" w:cs="Calibri"/>
          <w:sz w:val="20"/>
          <w:szCs w:val="20"/>
        </w:rPr>
      </w:pPr>
      <w:r w:rsidRPr="00CD514E">
        <w:rPr>
          <w:rFonts w:ascii="Calibri" w:hAnsi="Calibri" w:cs="Calibri"/>
          <w:noProof/>
        </w:rPr>
        <w:drawing>
          <wp:anchor distT="0" distB="0" distL="114300" distR="114300" simplePos="0" relativeHeight="251650560" behindDoc="1" locked="0" layoutInCell="1" allowOverlap="1" wp14:anchorId="035224A4" wp14:editId="42CE0E92">
            <wp:simplePos x="0" y="0"/>
            <wp:positionH relativeFrom="column">
              <wp:posOffset>456565</wp:posOffset>
            </wp:positionH>
            <wp:positionV relativeFrom="paragraph">
              <wp:posOffset>82538</wp:posOffset>
            </wp:positionV>
            <wp:extent cx="2907102" cy="2304415"/>
            <wp:effectExtent l="0" t="0" r="0" b="0"/>
            <wp:wrapNone/>
            <wp:docPr id="1296835669" name="Picture 2" descr="A comparison of different clus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835669" name="Picture 2" descr="A comparison of different clusters&#10;&#10;Description automatically generated with medium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07102" cy="2304415"/>
                    </a:xfrm>
                    <a:prstGeom prst="rect">
                      <a:avLst/>
                    </a:prstGeom>
                    <a:noFill/>
                    <a:ln>
                      <a:noFill/>
                    </a:ln>
                  </pic:spPr>
                </pic:pic>
              </a:graphicData>
            </a:graphic>
            <wp14:sizeRelH relativeFrom="margin">
              <wp14:pctWidth>0</wp14:pctWidth>
            </wp14:sizeRelH>
          </wp:anchor>
        </w:drawing>
      </w:r>
    </w:p>
    <w:p w14:paraId="30022DEB" w14:textId="77777777" w:rsidR="009B66F8" w:rsidRPr="00CD514E" w:rsidRDefault="009B66F8" w:rsidP="000D20AA">
      <w:pPr>
        <w:spacing w:line="276" w:lineRule="auto"/>
        <w:jc w:val="both"/>
        <w:rPr>
          <w:rFonts w:ascii="Calibri" w:hAnsi="Calibri" w:cs="Calibri"/>
          <w:sz w:val="20"/>
          <w:szCs w:val="20"/>
        </w:rPr>
      </w:pPr>
    </w:p>
    <w:p w14:paraId="7D58B2C9" w14:textId="2ECA3F95" w:rsidR="009B66F8" w:rsidRPr="00CD514E" w:rsidRDefault="0097575F" w:rsidP="000D20AA">
      <w:pPr>
        <w:tabs>
          <w:tab w:val="left" w:pos="2024"/>
        </w:tabs>
        <w:spacing w:line="276" w:lineRule="auto"/>
        <w:jc w:val="both"/>
        <w:rPr>
          <w:rFonts w:ascii="Calibri" w:hAnsi="Calibri" w:cs="Calibri"/>
          <w:sz w:val="20"/>
          <w:szCs w:val="20"/>
        </w:rPr>
      </w:pPr>
      <w:r w:rsidRPr="00CD514E">
        <w:rPr>
          <w:rFonts w:ascii="Calibri" w:hAnsi="Calibri" w:cs="Calibri"/>
          <w:sz w:val="20"/>
          <w:szCs w:val="20"/>
        </w:rPr>
        <w:tab/>
      </w:r>
    </w:p>
    <w:p w14:paraId="5C9B37AA" w14:textId="77777777" w:rsidR="009B66F8" w:rsidRPr="00CD514E" w:rsidRDefault="009B66F8" w:rsidP="000D20AA">
      <w:pPr>
        <w:spacing w:line="276" w:lineRule="auto"/>
        <w:jc w:val="both"/>
        <w:rPr>
          <w:rFonts w:ascii="Calibri" w:hAnsi="Calibri" w:cs="Calibri"/>
          <w:sz w:val="20"/>
          <w:szCs w:val="20"/>
        </w:rPr>
      </w:pPr>
    </w:p>
    <w:p w14:paraId="7F84AD9F" w14:textId="77777777" w:rsidR="009B66F8" w:rsidRPr="00CD514E" w:rsidRDefault="009B66F8" w:rsidP="000D20AA">
      <w:pPr>
        <w:spacing w:line="276" w:lineRule="auto"/>
        <w:jc w:val="both"/>
        <w:rPr>
          <w:rFonts w:ascii="Calibri" w:hAnsi="Calibri" w:cs="Calibri"/>
          <w:sz w:val="20"/>
          <w:szCs w:val="20"/>
        </w:rPr>
      </w:pPr>
    </w:p>
    <w:p w14:paraId="12C6C88E" w14:textId="77777777" w:rsidR="009B66F8" w:rsidRPr="00CD514E" w:rsidRDefault="009B66F8" w:rsidP="000D20AA">
      <w:pPr>
        <w:spacing w:line="276" w:lineRule="auto"/>
        <w:jc w:val="both"/>
        <w:rPr>
          <w:rFonts w:ascii="Calibri" w:hAnsi="Calibri" w:cs="Calibri"/>
          <w:sz w:val="20"/>
          <w:szCs w:val="20"/>
        </w:rPr>
      </w:pPr>
    </w:p>
    <w:p w14:paraId="3AA38021" w14:textId="77777777" w:rsidR="009B66F8" w:rsidRPr="00CD514E" w:rsidRDefault="009B66F8" w:rsidP="000D20AA">
      <w:pPr>
        <w:spacing w:line="276" w:lineRule="auto"/>
        <w:jc w:val="both"/>
        <w:rPr>
          <w:rFonts w:ascii="Calibri" w:hAnsi="Calibri" w:cs="Calibri"/>
          <w:sz w:val="20"/>
          <w:szCs w:val="20"/>
        </w:rPr>
      </w:pPr>
    </w:p>
    <w:p w14:paraId="5506914A" w14:textId="0C2F7AD6" w:rsidR="009B66F8" w:rsidRPr="00CD514E" w:rsidRDefault="009B66F8" w:rsidP="000D20AA">
      <w:pPr>
        <w:spacing w:line="276" w:lineRule="auto"/>
        <w:jc w:val="both"/>
        <w:rPr>
          <w:rFonts w:ascii="Calibri" w:hAnsi="Calibri" w:cs="Calibri"/>
          <w:sz w:val="20"/>
          <w:szCs w:val="20"/>
        </w:rPr>
      </w:pPr>
    </w:p>
    <w:p w14:paraId="41CD6996" w14:textId="77777777" w:rsidR="009B66F8" w:rsidRPr="00CD514E" w:rsidRDefault="009B66F8" w:rsidP="000D20AA">
      <w:pPr>
        <w:spacing w:line="276" w:lineRule="auto"/>
        <w:jc w:val="both"/>
        <w:rPr>
          <w:rFonts w:ascii="Calibri" w:hAnsi="Calibri" w:cs="Calibri"/>
          <w:sz w:val="20"/>
          <w:szCs w:val="20"/>
        </w:rPr>
      </w:pPr>
    </w:p>
    <w:p w14:paraId="31A0C9B5" w14:textId="77777777" w:rsidR="007E394A" w:rsidRPr="00CD514E" w:rsidRDefault="007E394A" w:rsidP="000D20AA">
      <w:pPr>
        <w:spacing w:line="276" w:lineRule="auto"/>
        <w:jc w:val="both"/>
        <w:rPr>
          <w:rFonts w:ascii="Calibri" w:hAnsi="Calibri" w:cs="Calibri"/>
          <w:sz w:val="20"/>
          <w:szCs w:val="20"/>
        </w:rPr>
      </w:pPr>
    </w:p>
    <w:p w14:paraId="106B11AA" w14:textId="5A2752D0" w:rsidR="009C26C4" w:rsidRPr="00CD514E" w:rsidRDefault="009C26C4" w:rsidP="000D20AA">
      <w:pPr>
        <w:spacing w:line="276" w:lineRule="auto"/>
        <w:jc w:val="both"/>
        <w:rPr>
          <w:rFonts w:ascii="Calibri" w:hAnsi="Calibri" w:cs="Calibri"/>
          <w:sz w:val="20"/>
          <w:szCs w:val="20"/>
        </w:rPr>
      </w:pPr>
      <w:r w:rsidRPr="00CD514E">
        <w:rPr>
          <w:rFonts w:ascii="Calibri" w:hAnsi="Calibri" w:cs="Calibri"/>
          <w:sz w:val="20"/>
          <w:szCs w:val="20"/>
        </w:rPr>
        <w:lastRenderedPageBreak/>
        <w:t xml:space="preserve">Through the NBclust tool techniques, mostly 3 clusters are </w:t>
      </w:r>
      <w:r w:rsidR="00220102" w:rsidRPr="00CD514E">
        <w:rPr>
          <w:rFonts w:ascii="Calibri" w:hAnsi="Calibri" w:cs="Calibri"/>
          <w:sz w:val="20"/>
          <w:szCs w:val="20"/>
        </w:rPr>
        <w:t>favourably</w:t>
      </w:r>
      <w:r w:rsidRPr="00CD514E">
        <w:rPr>
          <w:rFonts w:ascii="Calibri" w:hAnsi="Calibri" w:cs="Calibri"/>
          <w:sz w:val="20"/>
          <w:szCs w:val="20"/>
        </w:rPr>
        <w:t xml:space="preserve"> predicted as the best number of clusters. As it is clearly printed above in the section where they are determining according to the majority rule.</w:t>
      </w:r>
    </w:p>
    <w:p w14:paraId="5D321EE0" w14:textId="77777777" w:rsidR="00667F61" w:rsidRDefault="00667F61" w:rsidP="000D20AA">
      <w:pPr>
        <w:spacing w:line="276" w:lineRule="auto"/>
        <w:jc w:val="both"/>
        <w:rPr>
          <w:rFonts w:ascii="Calibri" w:hAnsi="Calibri" w:cs="Calibri"/>
          <w:sz w:val="20"/>
          <w:szCs w:val="20"/>
        </w:rPr>
      </w:pPr>
    </w:p>
    <w:p w14:paraId="144FD0C2" w14:textId="3D4A0F1A" w:rsidR="009C26C4" w:rsidRPr="00CD514E" w:rsidRDefault="009B66F8" w:rsidP="000D20AA">
      <w:pPr>
        <w:spacing w:line="276" w:lineRule="auto"/>
        <w:jc w:val="both"/>
        <w:rPr>
          <w:rFonts w:ascii="Calibri" w:hAnsi="Calibri" w:cs="Calibri"/>
          <w:b/>
          <w:bCs/>
          <w:sz w:val="20"/>
          <w:szCs w:val="20"/>
        </w:rPr>
      </w:pPr>
      <w:r w:rsidRPr="00CD514E">
        <w:rPr>
          <w:rFonts w:ascii="Calibri" w:hAnsi="Calibri" w:cs="Calibri"/>
          <w:b/>
          <w:bCs/>
          <w:sz w:val="20"/>
          <w:szCs w:val="20"/>
        </w:rPr>
        <w:t>NB Clust output</w:t>
      </w:r>
      <w:r w:rsidR="00A81F85" w:rsidRPr="00CD514E">
        <w:rPr>
          <w:rFonts w:ascii="Calibri" w:hAnsi="Calibri" w:cs="Calibri"/>
          <w:b/>
          <w:bCs/>
          <w:sz w:val="20"/>
          <w:szCs w:val="20"/>
        </w:rPr>
        <w:t>:</w:t>
      </w:r>
    </w:p>
    <w:p w14:paraId="4B4089DD"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6"/>
          <w:szCs w:val="16"/>
          <w:lang w:val="en-US" w:bidi="ar-SA"/>
        </w:rPr>
      </w:pPr>
      <w:r w:rsidRPr="009B66F8">
        <w:rPr>
          <w:rFonts w:ascii="Calibri" w:eastAsia="Times New Roman" w:hAnsi="Calibri" w:cs="Calibri"/>
          <w:color w:val="0000FF"/>
          <w:sz w:val="16"/>
          <w:szCs w:val="16"/>
          <w:lang w:val="en-US" w:bidi="ar-SA"/>
        </w:rPr>
        <w:t>&gt; # Determine the number of clusters using NBclust</w:t>
      </w:r>
    </w:p>
    <w:p w14:paraId="05F5CB9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6"/>
          <w:szCs w:val="16"/>
          <w:lang w:val="en-US" w:bidi="ar-SA"/>
        </w:rPr>
      </w:pPr>
      <w:r w:rsidRPr="009B66F8">
        <w:rPr>
          <w:rFonts w:ascii="Calibri" w:eastAsia="Times New Roman" w:hAnsi="Calibri" w:cs="Calibri"/>
          <w:color w:val="0000FF"/>
          <w:sz w:val="16"/>
          <w:szCs w:val="16"/>
          <w:lang w:val="en-US" w:bidi="ar-SA"/>
        </w:rPr>
        <w:t>&gt; nb_clusters &lt;- NbClust(standardized_features, distance = "euclidean", min.nc = 2, max.nc = 10, method = "complete", index = "all")</w:t>
      </w:r>
    </w:p>
    <w:p w14:paraId="41900D56"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 The Hubert index is a graphical method of determining the number of clusters.</w:t>
      </w:r>
    </w:p>
    <w:p w14:paraId="4E5C7FE5"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In the plot of Hubert index, we seek a significant knee that corresponds to a </w:t>
      </w:r>
    </w:p>
    <w:p w14:paraId="4DA3645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significant increase of the value of the measure i.e the significant peak in Hubert</w:t>
      </w:r>
    </w:p>
    <w:p w14:paraId="104DF40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index second differences plot. </w:t>
      </w:r>
    </w:p>
    <w:p w14:paraId="1997FC93"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76C15E2E"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 The D index is a graphical method of determining the number of clusters. </w:t>
      </w:r>
    </w:p>
    <w:p w14:paraId="7346EF30" w14:textId="06D9211C"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In the plot of D index, we seek a significant knee (the significant peak in Dindex</w:t>
      </w:r>
    </w:p>
    <w:p w14:paraId="0352F49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second differences plot) that corresponds to a significant increase of the value of</w:t>
      </w:r>
    </w:p>
    <w:p w14:paraId="207EB50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the measure. </w:t>
      </w:r>
    </w:p>
    <w:p w14:paraId="37F2A0E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7213E84D"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00C3D42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Among all indices:                                                </w:t>
      </w:r>
    </w:p>
    <w:p w14:paraId="73AD96B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0 proposed 2 as the best number of clusters </w:t>
      </w:r>
    </w:p>
    <w:p w14:paraId="657C6C3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2 proposed 3 as the best number of clusters </w:t>
      </w:r>
    </w:p>
    <w:p w14:paraId="7151192E"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0 proposed 4 as the best number of clusters </w:t>
      </w:r>
    </w:p>
    <w:p w14:paraId="4F3FDC5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 proposed 5 as the best number of clusters </w:t>
      </w:r>
    </w:p>
    <w:p w14:paraId="5FF3EAC3"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 proposed 10 as the best number of clusters </w:t>
      </w:r>
    </w:p>
    <w:p w14:paraId="2B8224C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p>
    <w:p w14:paraId="3ACA2D14"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 Conclusion *****                            </w:t>
      </w:r>
    </w:p>
    <w:p w14:paraId="79302DF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4860EE98"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According to the majority rule, the best number of clusters is  2 </w:t>
      </w:r>
    </w:p>
    <w:p w14:paraId="49AE132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3621F2D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4F6E3856"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w:t>
      </w:r>
    </w:p>
    <w:p w14:paraId="52741C5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6"/>
          <w:szCs w:val="16"/>
          <w:lang w:val="en-US" w:bidi="ar-SA"/>
        </w:rPr>
      </w:pPr>
      <w:r w:rsidRPr="009B66F8">
        <w:rPr>
          <w:rFonts w:ascii="Calibri" w:eastAsia="Times New Roman" w:hAnsi="Calibri" w:cs="Calibri"/>
          <w:color w:val="0000FF"/>
          <w:sz w:val="16"/>
          <w:szCs w:val="16"/>
          <w:lang w:val="en-US" w:bidi="ar-SA"/>
        </w:rPr>
        <w:t>&gt; print(nb_clusters)</w:t>
      </w:r>
    </w:p>
    <w:p w14:paraId="4B706BC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All.index</w:t>
      </w:r>
    </w:p>
    <w:p w14:paraId="32E2BAC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KL       CH Hartigan      CCC     Scott      Marriot   TrCovW   TraceW Friedman  Rubin Cindex     DB Silhouette   Duda</w:t>
      </w:r>
    </w:p>
    <w:p w14:paraId="3F2370AE"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2  3.6572  12.3793 118.3443 -54.7743  153.9936 7.472929e+35 11479485 29553.40   0.0859 1.0046 0.3034 0.2841     0.6293 0.9580</w:t>
      </w:r>
    </w:p>
    <w:p w14:paraId="4DA692A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3  0.2377  65.6090 560.3503 -68.1995 1861.4052 8.933806e+35 10926677 28311.55   1.2103 1.0487 0.3241 0.7130     0.4827 0.8262</w:t>
      </w:r>
    </w:p>
    <w:p w14:paraId="0A543F6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4  5.2290 239.5215  35.2567 -44.9081 4172.9953 6.746759e+35  6067522 23441.22  32.6935 1.2665 0.3460 1.3591     0.1765 0.9665</w:t>
      </w:r>
    </w:p>
    <w:p w14:paraId="5D0FF64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5  9.7655 190.7338  98.6165 -55.9322 4469.3137 9.446098e+35  5905375 23138.62  33.0095 1.2831 0.3659 1.5983     0.1338 0.9421</w:t>
      </w:r>
    </w:p>
    <w:p w14:paraId="4867E8A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6  0.1413 177.8278 132.4541 -60.0279 5352.6012 9.807048e+35  5449178 22321.81  33.7170 1.3300 0.3670 1.7234     0.1209 0.8744</w:t>
      </w:r>
    </w:p>
    <w:p w14:paraId="5555D105"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7  2.0095 177.4856  38.7639 -59.7358 6641.8783 8.280412e+35  4918834 21275.76  38.1718 1.3954 0.3841 1.8880     0.1270 0.7780</w:t>
      </w:r>
    </w:p>
    <w:p w14:paraId="5840920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8  0.6552 159.7987 100.6276 -65.7870 6907.5014 9.801903e+35  4723240 20973.86  39.0168 1.4155 0.3877 1.8455     0.1123 0.5263</w:t>
      </w:r>
    </w:p>
    <w:p w14:paraId="402F990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9  1.0873 157.5704  13.7366 -65.5261 8443.5024 7.023442e+35  4433410 20218.10  41.0982 1.4684 0.3984 1.7967     0.0984 0.9914</w:t>
      </w:r>
    </w:p>
    <w:p w14:paraId="7D0F2E28"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10 1.2047 142.2509  15.6533 -73.6633 8559.4107 8.306558e+35  4384045 20115.42  41.3958 1.4759 0.4215 1.7564     0.0960 0.7154</w:t>
      </w:r>
    </w:p>
    <w:p w14:paraId="4A6ABBB4"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Pseudot2  Beale Ratkowsky      Ball Ptbiserial    Frey McClain   Dunn Hubert SDindex Dindex   SDbw</w:t>
      </w:r>
    </w:p>
    <w:p w14:paraId="7BAFB5F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2  118.3004 0.3265    0.0230 14776.700     0.1431 46.1853  0.0003 0.5539  3e-04  0.7280 3.1459 0.4979</w:t>
      </w:r>
    </w:p>
    <w:p w14:paraId="1EE3B85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3  562.3675 1.5658    0.0672  9437.183     0.3988  8.5337  0.0094 0.1376  3e-04  1.1105 3.1047 0.7624</w:t>
      </w:r>
    </w:p>
    <w:p w14:paraId="2122C648"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4   33.7028 0.2576    0.2038  5860.304     0.3698  0.7609  0.7068 0.0842  1e-04  1.5661 2.8004 0.7514</w:t>
      </w:r>
    </w:p>
    <w:p w14:paraId="4E1D7D3D"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5  104.3281 0.4572    0.1883  4627.725     0.3715 -0.0097  0.7432 0.0894  1e-04  1.7107 2.7849 0.7511</w:t>
      </w:r>
    </w:p>
    <w:p w14:paraId="5C5A792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6  132.4636 1.0685    0.1899  3720.302     0.4112 -0.1685  0.8797 0.0924  1e-04  1.8238 2.7442 0.8062</w:t>
      </w:r>
    </w:p>
    <w:p w14:paraId="15E5DD6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7   31.9562 2.1055    0.1896  3039.395     0.4467 -0.1633  0.9540 0.0992  1e-04  2.0880 2.6899 0.9018</w:t>
      </w:r>
    </w:p>
    <w:p w14:paraId="2E6A856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8  108.8899 6.6452    0.1823  2621.732     0.4478 -0.3710  0.9563 0.1002  1e-04  2.1101 2.6748 0.8988</w:t>
      </w:r>
    </w:p>
    <w:p w14:paraId="478D0FA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9   13.7473 0.0646    0.1787  2246.456     0.4504 -0.2289  0.9582 0.1031  1e-04  1.9627 2.6309 0.7761</w:t>
      </w:r>
    </w:p>
    <w:p w14:paraId="099EFD0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10  19.4961 2.9031    0.1708  2011.542     0.4541 -0.1386  0.9638 0.1093  1e-04  1.9532 2.6256 0.7484</w:t>
      </w:r>
    </w:p>
    <w:p w14:paraId="335C8F5D"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p>
    <w:p w14:paraId="00F4BCA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All.CriticalValues</w:t>
      </w:r>
    </w:p>
    <w:p w14:paraId="47F517C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CritValue_Duda CritValue_PseudoT2 Fvalue_Beale</w:t>
      </w:r>
    </w:p>
    <w:p w14:paraId="209EC68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2          0.9168           244.6022       0.9804</w:t>
      </w:r>
    </w:p>
    <w:p w14:paraId="0631F63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3          0.9167           242.7853       0.1015</w:t>
      </w:r>
    </w:p>
    <w:p w14:paraId="45BE798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4          0.9001           108.0296       0.9927</w:t>
      </w:r>
    </w:p>
    <w:p w14:paraId="37495E6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5          0.9103           167.3714       0.9297</w:t>
      </w:r>
    </w:p>
    <w:p w14:paraId="14B762E6"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6          0.8989           103.6721       0.3826</w:t>
      </w:r>
    </w:p>
    <w:p w14:paraId="5A59BDF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7          0.8191            24.7307       0.0175</w:t>
      </w:r>
    </w:p>
    <w:p w14:paraId="3FDA61B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8          0.8237            25.8957       0.0000</w:t>
      </w:r>
    </w:p>
    <w:p w14:paraId="37E4466F"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lastRenderedPageBreak/>
        <w:t>9          0.9091           158.2874       1.0000</w:t>
      </w:r>
    </w:p>
    <w:p w14:paraId="4B6EE1B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10         0.7582            15.6239       0.0010</w:t>
      </w:r>
    </w:p>
    <w:p w14:paraId="77D54D8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p>
    <w:p w14:paraId="4D0CAC34"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Best.nc</w:t>
      </w:r>
    </w:p>
    <w:p w14:paraId="7A373781"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KL       CH Hartigan      CCC   Scott      Marriot  TrCovW   TraceW Friedman   Rubin Cindex     DB</w:t>
      </w:r>
    </w:p>
    <w:p w14:paraId="3359504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Number_clusters 5.0000   4.0000   4.0000   4.0000    4.00 4.000000e+00       4    4.000   4.0000  4.0000 2.0000 2.0000</w:t>
      </w:r>
    </w:p>
    <w:p w14:paraId="046A0D9D"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Value_Index     9.7655 239.5215 525.0937 -44.9081 2311.59 4.886387e+35 4859155 4567.742  31.4832 -0.2013 0.3034 0.2841</w:t>
      </w:r>
    </w:p>
    <w:p w14:paraId="7398F4A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Silhouette  Duda PseudoT2  Beale Ratkowsky     Ball PtBiserial   Frey McClain   Dunn Hubert SDindex Dindex</w:t>
      </w:r>
    </w:p>
    <w:p w14:paraId="4DEDD85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Number_clusters     2.0000 2.000   2.0000 2.0000    4.0000    3.000    10.0000 3.0000   2e+00 2.0000      0   2.000      0</w:t>
      </w:r>
    </w:p>
    <w:p w14:paraId="3890AA2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Value_Index         0.6293 0.958 118.3004 0.3265    0.2038 5339.517     0.4541 8.5337   3e-04 0.5539      0   0.728      0</w:t>
      </w:r>
    </w:p>
    <w:p w14:paraId="20DCE813"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SDbw</w:t>
      </w:r>
    </w:p>
    <w:p w14:paraId="55BFDA12"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Number_clusters 2.0000</w:t>
      </w:r>
    </w:p>
    <w:p w14:paraId="3C1DD515"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Value_Index     0.4979</w:t>
      </w:r>
    </w:p>
    <w:p w14:paraId="5F8459B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p>
    <w:p w14:paraId="7372F8E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Best.partition</w:t>
      </w:r>
    </w:p>
    <w:p w14:paraId="1CC3A8EF"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 1 1 1 1 1 1 1 1 1 1 1 1 1 1 1 1 1 1 1 1 1 1 1 1 1 1 1 1 1 1 1 1 1 1 1 1 1 1 1 1 1 1 1 1 1 1 1 1 1 1 1 1 1 1 1 1 1 1 1 1 1</w:t>
      </w:r>
    </w:p>
    <w:p w14:paraId="1934ABC6"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62] 1 1 1 1 1 1 1 1 1 1 1 1 1 1 1 1 1 1 1 1 1 1 1 1 1 1 1 1 1 1 1 1 1 1 1 1 1 1 1 1 1 1 1 1 1 1 1 1 1 1 1 1 1 1 1 1 1 1 1 1 1</w:t>
      </w:r>
    </w:p>
    <w:p w14:paraId="14AE8155"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23] 1 1 1 1 1 1 1 1 1 1 1 1 1 1 1 1 1 1 1 1 1 1 1 1 1 1 1 1 1 1 1 1 1 1 1 1 1 1 1 1 1 1 1 1 1 1 1 1 1 1 1 1 1 1 1 1 1 1 1 1 1</w:t>
      </w:r>
    </w:p>
    <w:p w14:paraId="05A4486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184] 1 1 1 1 1 1 1 1 1 1 1 1 1 1 1 1 1 1 1 1 1 1 1 1 1 1 1 1 1 1 1 1 1 1 1 1 1 1 1 1 1 1 1 1 1 1 1 1 1 1 1 1 1 1 1 1 1 1 1 1 1</w:t>
      </w:r>
    </w:p>
    <w:p w14:paraId="0A7AB645"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245] 1 1 1 1 1 1 1 1 1 1 1 1 1 1 1 1 1 1 1 1 1 1 1 1 1 1 1 1 1 1 1 1 1 1 1 1 1 1 1 1 1 1 1 1 1 1 1 1 1 1 1 1 1 1 1 1 1 1 1 1 1</w:t>
      </w:r>
    </w:p>
    <w:p w14:paraId="20AF2B8B"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306] 1 1 1 1 1 1 1 1 1 1 1 1 1 1 1 1 1 1 1 1 1 1 1 1 1 1 1 1 1 1 1 1 1 1 1 1 1 1 1 1 1 1 1 1 1 1 1 1 1 1 1 1 1 1 1 1 1 1 1 1 1</w:t>
      </w:r>
    </w:p>
    <w:p w14:paraId="7B2628FE"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367] 1 1 1 1 1 1 1 1 1 1 1 1 1 1 1 1 1 1 1 1 1 1 1 1 1 1 1 1 1 1 1 1 1 1 1 1 1 1 1 1 1 1 1 1 1 1 1 1 1 1 1 1 1 1 1 1 1 1 1 1 1</w:t>
      </w:r>
    </w:p>
    <w:p w14:paraId="01FF8CA4"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428] 1 1 1 1 1 1 1 1 1 1 1 1 1 1 1 1 1 1 1 1 1 1 1 1 1 1 1 1 1 1 1 1 1 1 1 1 1 1 1 1 1 1 1 1 1 1 1 1 1 1 1 1 1 1 1 1 1 1 1 1 1</w:t>
      </w:r>
    </w:p>
    <w:p w14:paraId="43C3268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489] 1 1 1 1 1 1 1 1 1 1 1 1 1 1 1 1 1 1 1 1 1 1 1 1 1 1 1 1 1 1 1 1 1 1 1 1 1 1 1 1 1 1 1 1 1 1 1 1 1 1 1 1 1 1 1 1 1 1 1 1 1</w:t>
      </w:r>
    </w:p>
    <w:p w14:paraId="30A8DBD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550] 1 1 1 1 1 1 1 1 1 1 1 1 1 1 1 1 1 1 1 1 1 1 1 1 1 1 1 1 1 1 1 1 1 1 1 1 1 1 1 1 1 1 1 1 1 1 1 1 1 1 1 1 1 1 1 1 1 1 1 1 1</w:t>
      </w:r>
    </w:p>
    <w:p w14:paraId="590586D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611] 1 1 1 1 1 1 1 1 1 1 1 1 1 1 1 1 1 1 1 1 1 1 1 1 1 1 1 1 1 1 1 1 1 1 1 1 1 1 1 1 1 1 1 1 1 1 1 1 1 1 1 1 1 1 1 1 1 1 1 1 1</w:t>
      </w:r>
    </w:p>
    <w:p w14:paraId="4412BC7F"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672] 1 1 1 1 1 1 1 1 1 1 1 1 1 1 1 1 1 1 1 1 1 1 1 1 1 1 1 1 1 1 1 1 1 1 1 1 1 1 1 1 1 1 1 1 1 1 1 1 1 1 1 1 1 1 1 1 1 1 1 1 1</w:t>
      </w:r>
    </w:p>
    <w:p w14:paraId="1DD63E8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733] 1 1 1 1 1 1 1 1 1 1 1 1 1 1 1 1 1 1 1 1 1 1 1 1 1 1 1 1 1 1 1 1 1 1 1 1 1 1 1 1 1 1 1 1 1 1 1 1 1 1 1 1 1 1 1 1 1 1 1 1 1</w:t>
      </w:r>
    </w:p>
    <w:p w14:paraId="3F29E4E9"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794] 1 1 1 1 1 1 1 1 1 1 1 1 1 1 1 1 1 1 1 1 1 1 1 1 1 1 1 1 1 1 1 1 1 1 1 1 1 1 1 1 1 1 1 1 1 1 1 1 1 1 1 1 1 1 1 1 1 1 1 1 1</w:t>
      </w:r>
    </w:p>
    <w:p w14:paraId="453FA200"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855] 1 1 1 1 1 1 1 1 1 1 1 1 1 1 1 1 1 1 1 1 1 1 1 1 1 1 1 1 1 1 1 1 1 1 1 1 1 1 1 1 1 1 1 1 1 1 1 1 1 1 1 1 1 1 1 1 1 1 1 1 1</w:t>
      </w:r>
    </w:p>
    <w:p w14:paraId="3536AE4C"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916] 1 1 1 1 1 1 1 1 1 1 1 1 1 1 1 1 1 1 1 1 1 1 1 1 1 1 1 1 1 1 1 1 1 1 1 1 1 1 1 1 1 1 1 1 1 1 1 1 1 1 1 1 1 1 1 1 1 1 1 1 1</w:t>
      </w:r>
    </w:p>
    <w:p w14:paraId="0DC95A5A"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bdr w:val="none" w:sz="0" w:space="0" w:color="auto" w:frame="1"/>
          <w:lang w:val="en-US" w:bidi="ar-SA"/>
        </w:rPr>
      </w:pPr>
      <w:r w:rsidRPr="009B66F8">
        <w:rPr>
          <w:rFonts w:ascii="Calibri" w:eastAsia="Times New Roman" w:hAnsi="Calibri" w:cs="Calibri"/>
          <w:color w:val="000000"/>
          <w:sz w:val="16"/>
          <w:szCs w:val="16"/>
          <w:bdr w:val="none" w:sz="0" w:space="0" w:color="auto" w:frame="1"/>
          <w:lang w:val="en-US" w:bidi="ar-SA"/>
        </w:rPr>
        <w:t xml:space="preserve"> [977] 1 1 1 1 1 1 1 1 1 1 1 1 1 1 1 1 1 1 1 1 1 1 1 1</w:t>
      </w:r>
    </w:p>
    <w:p w14:paraId="009BDFC7" w14:textId="77777777" w:rsidR="009B66F8" w:rsidRPr="009B66F8" w:rsidRDefault="009B66F8"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6"/>
          <w:szCs w:val="16"/>
          <w:lang w:val="en-US" w:bidi="ar-SA"/>
        </w:rPr>
      </w:pPr>
      <w:r w:rsidRPr="009B66F8">
        <w:rPr>
          <w:rFonts w:ascii="Calibri" w:eastAsia="Times New Roman" w:hAnsi="Calibri" w:cs="Calibri"/>
          <w:color w:val="000000"/>
          <w:sz w:val="16"/>
          <w:szCs w:val="16"/>
          <w:bdr w:val="none" w:sz="0" w:space="0" w:color="auto" w:frame="1"/>
          <w:lang w:val="en-US" w:bidi="ar-SA"/>
        </w:rPr>
        <w:t xml:space="preserve"> [ reached getOption("max.print") -- omitted 1700 entries ]</w:t>
      </w:r>
    </w:p>
    <w:p w14:paraId="3C15D43A" w14:textId="77777777" w:rsidR="009B66F8" w:rsidRPr="00CD514E" w:rsidRDefault="009B66F8" w:rsidP="000D20AA">
      <w:pPr>
        <w:spacing w:line="276" w:lineRule="auto"/>
        <w:jc w:val="both"/>
        <w:rPr>
          <w:rFonts w:ascii="Calibri" w:hAnsi="Calibri" w:cs="Calibri"/>
          <w:sz w:val="20"/>
          <w:szCs w:val="20"/>
        </w:rPr>
      </w:pPr>
    </w:p>
    <w:p w14:paraId="4244E369" w14:textId="0EC80470"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Based on the majority rule applied to the output from NBclust, the best number of clusters is determined to be 2. This decision is made by considering the number of indices favouring each cluster number. In this case:</w:t>
      </w:r>
    </w:p>
    <w:p w14:paraId="67D51B11" w14:textId="77777777"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 10 indices proposed 2 as the best number of clusters.</w:t>
      </w:r>
    </w:p>
    <w:p w14:paraId="757C58E7" w14:textId="77777777"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 2 indices proposed 3 as the best number of clusters.</w:t>
      </w:r>
    </w:p>
    <w:p w14:paraId="3E6B8E2E" w14:textId="77777777"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 10 indices proposed 4 as the best number of clusters.</w:t>
      </w:r>
    </w:p>
    <w:p w14:paraId="3F3A42B8" w14:textId="77777777"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 1 index proposed 5 as the best number of clusters.</w:t>
      </w:r>
    </w:p>
    <w:p w14:paraId="5BC9969A" w14:textId="2A5EE454" w:rsidR="005B16E2"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 1 index proposed 10 as the best number of clusters.</w:t>
      </w:r>
    </w:p>
    <w:p w14:paraId="2F8B5562" w14:textId="393E03F2" w:rsidR="0013544F" w:rsidRPr="00CD514E" w:rsidRDefault="005B16E2" w:rsidP="000D20AA">
      <w:pPr>
        <w:spacing w:line="276" w:lineRule="auto"/>
        <w:jc w:val="both"/>
        <w:rPr>
          <w:rFonts w:ascii="Calibri" w:hAnsi="Calibri" w:cs="Calibri"/>
          <w:sz w:val="20"/>
          <w:szCs w:val="20"/>
        </w:rPr>
      </w:pPr>
      <w:r w:rsidRPr="00CD514E">
        <w:rPr>
          <w:rFonts w:ascii="Calibri" w:hAnsi="Calibri" w:cs="Calibri"/>
          <w:sz w:val="20"/>
          <w:szCs w:val="20"/>
        </w:rPr>
        <w:t>Since 10 indices favoured 2 clusters, the highest among all options, it is determined as the best number of clusters according to the majority rule. Therefore, you should proceed with 2 clusters based on this analysis.</w:t>
      </w:r>
    </w:p>
    <w:p w14:paraId="1C6E77FA" w14:textId="77777777" w:rsidR="0013544F" w:rsidRPr="00CD514E" w:rsidRDefault="0013544F" w:rsidP="000D20AA">
      <w:pPr>
        <w:spacing w:line="276" w:lineRule="auto"/>
        <w:jc w:val="both"/>
        <w:rPr>
          <w:rFonts w:ascii="Calibri" w:hAnsi="Calibri" w:cs="Calibri"/>
          <w:sz w:val="20"/>
          <w:szCs w:val="20"/>
        </w:rPr>
      </w:pPr>
    </w:p>
    <w:p w14:paraId="18804289" w14:textId="3DCDA1F5" w:rsidR="007C37F9" w:rsidRPr="00CD514E" w:rsidRDefault="00196A0C" w:rsidP="000D20AA">
      <w:pPr>
        <w:pStyle w:val="ListParagraph"/>
        <w:numPr>
          <w:ilvl w:val="0"/>
          <w:numId w:val="4"/>
        </w:numPr>
        <w:spacing w:line="600" w:lineRule="auto"/>
        <w:jc w:val="both"/>
        <w:rPr>
          <w:rFonts w:ascii="Calibri" w:hAnsi="Calibri" w:cs="Calibri"/>
          <w:sz w:val="20"/>
          <w:szCs w:val="20"/>
        </w:rPr>
      </w:pPr>
      <w:r w:rsidRPr="00CD514E">
        <w:rPr>
          <w:rFonts w:ascii="Calibri" w:hAnsi="Calibri" w:cs="Calibri"/>
          <w:noProof/>
        </w:rPr>
        <w:lastRenderedPageBreak/>
        <w:drawing>
          <wp:anchor distT="0" distB="0" distL="114300" distR="114300" simplePos="0" relativeHeight="251651584" behindDoc="1" locked="0" layoutInCell="1" allowOverlap="1" wp14:anchorId="2A2C70C6" wp14:editId="654B20C1">
            <wp:simplePos x="0" y="0"/>
            <wp:positionH relativeFrom="column">
              <wp:posOffset>541020</wp:posOffset>
            </wp:positionH>
            <wp:positionV relativeFrom="paragraph">
              <wp:posOffset>467360</wp:posOffset>
            </wp:positionV>
            <wp:extent cx="2581275" cy="2510155"/>
            <wp:effectExtent l="0" t="0" r="9525" b="4445"/>
            <wp:wrapTight wrapText="bothSides">
              <wp:wrapPolygon edited="0">
                <wp:start x="0" y="0"/>
                <wp:lineTo x="0" y="21474"/>
                <wp:lineTo x="21520" y="21474"/>
                <wp:lineTo x="21520" y="0"/>
                <wp:lineTo x="0" y="0"/>
              </wp:wrapPolygon>
            </wp:wrapTight>
            <wp:docPr id="1073778982" name="Picture 3"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78982" name="Picture 3" descr="A graph with a lin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81275" cy="2510155"/>
                    </a:xfrm>
                    <a:prstGeom prst="rect">
                      <a:avLst/>
                    </a:prstGeom>
                    <a:noFill/>
                    <a:ln>
                      <a:noFill/>
                    </a:ln>
                  </pic:spPr>
                </pic:pic>
              </a:graphicData>
            </a:graphic>
            <wp14:sizeRelH relativeFrom="margin">
              <wp14:pctWidth>0</wp14:pctWidth>
            </wp14:sizeRelH>
          </wp:anchor>
        </w:drawing>
      </w:r>
      <w:r w:rsidR="007C37F9" w:rsidRPr="00CD514E">
        <w:rPr>
          <w:rFonts w:ascii="Calibri" w:hAnsi="Calibri" w:cs="Calibri"/>
          <w:sz w:val="20"/>
          <w:szCs w:val="20"/>
        </w:rPr>
        <w:t>Elbow Method.</w:t>
      </w:r>
    </w:p>
    <w:p w14:paraId="093B56DF" w14:textId="122202AF" w:rsidR="0013544F" w:rsidRPr="00CD514E" w:rsidRDefault="0013544F" w:rsidP="000D20AA">
      <w:pPr>
        <w:spacing w:line="600" w:lineRule="auto"/>
        <w:jc w:val="both"/>
        <w:rPr>
          <w:rFonts w:ascii="Calibri" w:hAnsi="Calibri" w:cs="Calibri"/>
          <w:sz w:val="20"/>
          <w:szCs w:val="20"/>
        </w:rPr>
      </w:pPr>
    </w:p>
    <w:p w14:paraId="49A02E84" w14:textId="77777777" w:rsidR="00196A0C" w:rsidRPr="00CD514E" w:rsidRDefault="00196A0C" w:rsidP="000D20AA">
      <w:pPr>
        <w:spacing w:line="600" w:lineRule="auto"/>
        <w:jc w:val="both"/>
        <w:rPr>
          <w:rFonts w:ascii="Calibri" w:hAnsi="Calibri" w:cs="Calibri"/>
          <w:sz w:val="20"/>
          <w:szCs w:val="20"/>
        </w:rPr>
      </w:pPr>
    </w:p>
    <w:p w14:paraId="7F2BC158" w14:textId="77777777" w:rsidR="00196A0C" w:rsidRPr="00CD514E" w:rsidRDefault="00196A0C" w:rsidP="000D20AA">
      <w:pPr>
        <w:spacing w:line="600" w:lineRule="auto"/>
        <w:jc w:val="both"/>
        <w:rPr>
          <w:rFonts w:ascii="Calibri" w:hAnsi="Calibri" w:cs="Calibri"/>
          <w:sz w:val="20"/>
          <w:szCs w:val="20"/>
        </w:rPr>
      </w:pPr>
    </w:p>
    <w:p w14:paraId="7CA281E6" w14:textId="77777777" w:rsidR="00196A0C" w:rsidRPr="00CD514E" w:rsidRDefault="00196A0C" w:rsidP="000D20AA">
      <w:pPr>
        <w:spacing w:line="600" w:lineRule="auto"/>
        <w:jc w:val="both"/>
        <w:rPr>
          <w:rFonts w:ascii="Calibri" w:hAnsi="Calibri" w:cs="Calibri"/>
          <w:sz w:val="20"/>
          <w:szCs w:val="20"/>
        </w:rPr>
      </w:pPr>
    </w:p>
    <w:p w14:paraId="189922D0" w14:textId="77777777" w:rsidR="00196A0C" w:rsidRPr="00CD514E" w:rsidRDefault="00196A0C" w:rsidP="000D20AA">
      <w:pPr>
        <w:spacing w:line="600" w:lineRule="auto"/>
        <w:jc w:val="both"/>
        <w:rPr>
          <w:rFonts w:ascii="Calibri" w:hAnsi="Calibri" w:cs="Calibri"/>
          <w:sz w:val="20"/>
          <w:szCs w:val="20"/>
        </w:rPr>
      </w:pPr>
    </w:p>
    <w:p w14:paraId="3B93191B" w14:textId="77777777" w:rsidR="00196A0C" w:rsidRPr="00CD514E" w:rsidRDefault="00196A0C" w:rsidP="000D20AA">
      <w:pPr>
        <w:spacing w:line="600" w:lineRule="auto"/>
        <w:jc w:val="both"/>
        <w:rPr>
          <w:rFonts w:ascii="Calibri" w:hAnsi="Calibri" w:cs="Calibri"/>
          <w:sz w:val="20"/>
          <w:szCs w:val="20"/>
        </w:rPr>
      </w:pPr>
    </w:p>
    <w:p w14:paraId="5CF2B9AD" w14:textId="77777777" w:rsidR="005A7D37" w:rsidRDefault="005A7D37" w:rsidP="000D20AA">
      <w:pPr>
        <w:spacing w:after="0" w:line="240" w:lineRule="auto"/>
        <w:jc w:val="both"/>
        <w:rPr>
          <w:rFonts w:ascii="Calibri" w:eastAsia="Times New Roman" w:hAnsi="Calibri" w:cs="Calibri"/>
          <w:sz w:val="24"/>
          <w:szCs w:val="24"/>
          <w:lang w:val="en-US" w:bidi="ar-SA"/>
        </w:rPr>
      </w:pPr>
    </w:p>
    <w:p w14:paraId="6DB82162" w14:textId="4FF472CE" w:rsidR="005A7D37" w:rsidRPr="000170CF" w:rsidRDefault="005A7D37" w:rsidP="000D20AA">
      <w:pPr>
        <w:spacing w:after="0" w:line="240" w:lineRule="auto"/>
        <w:jc w:val="both"/>
        <w:rPr>
          <w:rFonts w:ascii="Calibri" w:eastAsia="Times New Roman" w:hAnsi="Calibri" w:cs="Calibri"/>
          <w:lang w:val="en-US" w:bidi="ar-SA"/>
        </w:rPr>
      </w:pPr>
      <w:r w:rsidRPr="009414EB">
        <w:rPr>
          <w:rFonts w:ascii="Calibri" w:eastAsia="Times New Roman" w:hAnsi="Calibri" w:cs="Calibri"/>
          <w:lang w:val="en-US" w:bidi="ar-SA"/>
        </w:rPr>
        <w:t xml:space="preserve">The elbow method plot is a useful tool for determining the optimal number of clusters in K-means clustering . This plot shows the Within-Cluster Sum of Squares (WCSS) for different numbers of clusters. The WCSS is calculated as the sum of the squared distances between each point in a cluster and the </w:t>
      </w:r>
      <w:r w:rsidR="009414EB" w:rsidRPr="009414EB">
        <w:rPr>
          <w:rFonts w:ascii="Calibri" w:eastAsia="Times New Roman" w:hAnsi="Calibri" w:cs="Calibri"/>
          <w:lang w:val="en-US" w:bidi="ar-SA"/>
        </w:rPr>
        <w:t>centre</w:t>
      </w:r>
      <w:r w:rsidRPr="009414EB">
        <w:rPr>
          <w:rFonts w:ascii="Calibri" w:eastAsia="Times New Roman" w:hAnsi="Calibri" w:cs="Calibri"/>
          <w:lang w:val="en-US" w:bidi="ar-SA"/>
        </w:rPr>
        <w:t xml:space="preserve"> of that cluster. The optimal number of clusters is usually identified by finding the "elbow" of the graph, where the curve starts to level off. In this particular case, the optimal number of clusters is 2.</w:t>
      </w:r>
    </w:p>
    <w:p w14:paraId="7862EDAC" w14:textId="43C9EB30" w:rsidR="00196A0C" w:rsidRPr="00CD514E" w:rsidRDefault="00196A0C" w:rsidP="000D20AA">
      <w:pPr>
        <w:spacing w:line="600" w:lineRule="auto"/>
        <w:jc w:val="both"/>
        <w:rPr>
          <w:rFonts w:ascii="Calibri" w:hAnsi="Calibri" w:cs="Calibri"/>
          <w:sz w:val="20"/>
          <w:szCs w:val="20"/>
        </w:rPr>
      </w:pPr>
    </w:p>
    <w:p w14:paraId="5C628208" w14:textId="14E72B01" w:rsidR="006529D0" w:rsidRPr="00CD514E" w:rsidRDefault="00D347EB" w:rsidP="000D20AA">
      <w:pPr>
        <w:pStyle w:val="ListParagraph"/>
        <w:numPr>
          <w:ilvl w:val="0"/>
          <w:numId w:val="4"/>
        </w:numPr>
        <w:spacing w:line="600" w:lineRule="auto"/>
        <w:jc w:val="both"/>
        <w:rPr>
          <w:rFonts w:ascii="Calibri" w:hAnsi="Calibri" w:cs="Calibri"/>
          <w:sz w:val="20"/>
          <w:szCs w:val="20"/>
        </w:rPr>
      </w:pPr>
      <w:r w:rsidRPr="00CD514E">
        <w:rPr>
          <w:rFonts w:ascii="Calibri" w:hAnsi="Calibri" w:cs="Calibri"/>
          <w:noProof/>
        </w:rPr>
        <w:drawing>
          <wp:anchor distT="0" distB="0" distL="114300" distR="114300" simplePos="0" relativeHeight="251654656" behindDoc="0" locked="0" layoutInCell="1" allowOverlap="1" wp14:anchorId="6FAAA2D1" wp14:editId="253F1123">
            <wp:simplePos x="0" y="0"/>
            <wp:positionH relativeFrom="column">
              <wp:posOffset>340360</wp:posOffset>
            </wp:positionH>
            <wp:positionV relativeFrom="paragraph">
              <wp:posOffset>369570</wp:posOffset>
            </wp:positionV>
            <wp:extent cx="3403600" cy="2464435"/>
            <wp:effectExtent l="0" t="0" r="0" b="0"/>
            <wp:wrapTopAndBottom/>
            <wp:docPr id="18090346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03600" cy="2464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170CF" w:rsidRPr="00CD514E">
        <w:rPr>
          <w:rFonts w:ascii="Calibri" w:hAnsi="Calibri" w:cs="Calibri"/>
          <w:sz w:val="20"/>
          <w:szCs w:val="20"/>
        </w:rPr>
        <w:t>Cluster Gap</w:t>
      </w:r>
    </w:p>
    <w:p w14:paraId="497CFB1B" w14:textId="7ABBE257" w:rsidR="006529D0" w:rsidRPr="00CD514E" w:rsidRDefault="006529D0" w:rsidP="000D20AA">
      <w:pPr>
        <w:pStyle w:val="ListParagraph"/>
        <w:spacing w:line="600" w:lineRule="auto"/>
        <w:jc w:val="both"/>
        <w:rPr>
          <w:rFonts w:ascii="Calibri" w:hAnsi="Calibri" w:cs="Calibri"/>
          <w:sz w:val="20"/>
          <w:szCs w:val="20"/>
        </w:rPr>
      </w:pPr>
    </w:p>
    <w:tbl>
      <w:tblPr>
        <w:tblW w:w="12369" w:type="dxa"/>
        <w:tblCellSpacing w:w="0" w:type="dxa"/>
        <w:shd w:val="clear" w:color="auto" w:fill="FFFFFF"/>
        <w:tblCellMar>
          <w:left w:w="90" w:type="dxa"/>
          <w:bottom w:w="120" w:type="dxa"/>
          <w:right w:w="0" w:type="dxa"/>
        </w:tblCellMar>
        <w:tblLook w:val="04A0" w:firstRow="1" w:lastRow="0" w:firstColumn="1" w:lastColumn="0" w:noHBand="0" w:noVBand="1"/>
      </w:tblPr>
      <w:tblGrid>
        <w:gridCol w:w="12369"/>
      </w:tblGrid>
      <w:tr w:rsidR="006529D0" w:rsidRPr="008577B2" w14:paraId="406B6050" w14:textId="77777777" w:rsidTr="00E75D8B">
        <w:trPr>
          <w:tblCellSpacing w:w="0" w:type="dxa"/>
        </w:trPr>
        <w:tc>
          <w:tcPr>
            <w:tcW w:w="0" w:type="auto"/>
            <w:shd w:val="clear" w:color="auto" w:fill="FFFFFF"/>
            <w:hideMark/>
          </w:tcPr>
          <w:p w14:paraId="14261513" w14:textId="122626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lastRenderedPageBreak/>
              <w:t># Compute gap statistics with increased number of bootstrap replicates</w:t>
            </w:r>
          </w:p>
          <w:p w14:paraId="14033493"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gap &lt;- clusGap(standardized_features, FUN = function(x, k) kmeans(x, k, iter.max = 100), K.max = 10, B = 100)</w:t>
            </w:r>
          </w:p>
          <w:p w14:paraId="5A04A77E"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20"/>
                <w:szCs w:val="20"/>
                <w:bdr w:val="none" w:sz="0" w:space="0" w:color="auto" w:frame="1"/>
              </w:rPr>
            </w:pPr>
            <w:r w:rsidRPr="008577B2">
              <w:rPr>
                <w:rFonts w:ascii="Calibri" w:eastAsia="Times New Roman" w:hAnsi="Calibri" w:cs="Calibri"/>
                <w:color w:val="000000"/>
                <w:sz w:val="20"/>
                <w:szCs w:val="20"/>
                <w:bdr w:val="none" w:sz="0" w:space="0" w:color="auto" w:frame="1"/>
              </w:rPr>
              <w:t>Clustering k = 1,2,..., K.max (= 10): .. done</w:t>
            </w:r>
          </w:p>
          <w:p w14:paraId="7F9A8089" w14:textId="02416A45"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20"/>
                <w:szCs w:val="20"/>
                <w:bdr w:val="none" w:sz="0" w:space="0" w:color="auto" w:frame="1"/>
              </w:rPr>
            </w:pPr>
            <w:r w:rsidRPr="008577B2">
              <w:rPr>
                <w:rFonts w:ascii="Calibri" w:eastAsia="Times New Roman" w:hAnsi="Calibri" w:cs="Calibri"/>
                <w:color w:val="000000"/>
                <w:sz w:val="20"/>
                <w:szCs w:val="20"/>
                <w:bdr w:val="none" w:sz="0" w:space="0" w:color="auto" w:frame="1"/>
              </w:rPr>
              <w:t>Bootstrapping, b = 1,2,..., B (= 100)  [one "." per sample]:</w:t>
            </w:r>
          </w:p>
          <w:p w14:paraId="6541F9F5"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20"/>
                <w:szCs w:val="20"/>
                <w:bdr w:val="none" w:sz="0" w:space="0" w:color="auto" w:frame="1"/>
              </w:rPr>
            </w:pPr>
            <w:r w:rsidRPr="008577B2">
              <w:rPr>
                <w:rFonts w:ascii="Calibri" w:eastAsia="Times New Roman" w:hAnsi="Calibri" w:cs="Calibri"/>
                <w:color w:val="000000"/>
                <w:sz w:val="20"/>
                <w:szCs w:val="20"/>
                <w:bdr w:val="none" w:sz="0" w:space="0" w:color="auto" w:frame="1"/>
              </w:rPr>
              <w:t xml:space="preserve">.................................................. 50 </w:t>
            </w:r>
          </w:p>
          <w:p w14:paraId="2F1F2550"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20"/>
                <w:szCs w:val="20"/>
                <w:bdr w:val="none" w:sz="0" w:space="0" w:color="auto" w:frame="1"/>
              </w:rPr>
            </w:pPr>
            <w:r w:rsidRPr="008577B2">
              <w:rPr>
                <w:rFonts w:ascii="Calibri" w:eastAsia="Times New Roman" w:hAnsi="Calibri" w:cs="Calibri"/>
                <w:color w:val="000000"/>
                <w:sz w:val="20"/>
                <w:szCs w:val="20"/>
                <w:bdr w:val="none" w:sz="0" w:space="0" w:color="auto" w:frame="1"/>
              </w:rPr>
              <w:t xml:space="preserve">.................................................. 100 </w:t>
            </w:r>
          </w:p>
          <w:p w14:paraId="58E74AD3"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 xml:space="preserve">&gt; </w:t>
            </w:r>
          </w:p>
          <w:p w14:paraId="3C2E558C"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 Plot the gap statistics</w:t>
            </w:r>
          </w:p>
          <w:p w14:paraId="5894ADFB"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plot(gap, main = "Gap statistic for k-means clustering")</w:t>
            </w:r>
          </w:p>
          <w:p w14:paraId="5AE35305" w14:textId="09157601"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 xml:space="preserve">&gt; </w:t>
            </w:r>
          </w:p>
          <w:p w14:paraId="5DF4C2AD"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 Determine the optimal number of clusters using maxSE function</w:t>
            </w:r>
          </w:p>
          <w:p w14:paraId="11DD5B37"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best_clusters &lt;- maxSE(gap$Tab[, "gap"], gap$Tab[, "SE.sim"], method = "Tibs2001SEmax")</w:t>
            </w:r>
          </w:p>
          <w:p w14:paraId="740103D3" w14:textId="2E411875"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 xml:space="preserve">&gt; </w:t>
            </w:r>
          </w:p>
          <w:p w14:paraId="65FCB45B"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 Check contents of best_clusters list</w:t>
            </w:r>
          </w:p>
          <w:p w14:paraId="2A9FE6E5" w14:textId="77777777"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20"/>
                <w:szCs w:val="20"/>
              </w:rPr>
            </w:pPr>
            <w:r w:rsidRPr="008577B2">
              <w:rPr>
                <w:rFonts w:ascii="Calibri" w:eastAsia="Times New Roman" w:hAnsi="Calibri" w:cs="Calibri"/>
                <w:color w:val="0000FF"/>
                <w:sz w:val="20"/>
                <w:szCs w:val="20"/>
              </w:rPr>
              <w:t>&gt; str(best_clusters)</w:t>
            </w:r>
          </w:p>
          <w:p w14:paraId="53699EE1" w14:textId="2D74CBD0" w:rsidR="006529D0" w:rsidRPr="008577B2" w:rsidRDefault="006529D0"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20"/>
                <w:szCs w:val="20"/>
                <w:bdr w:val="none" w:sz="0" w:space="0" w:color="auto" w:frame="1"/>
              </w:rPr>
            </w:pPr>
            <w:r w:rsidRPr="008577B2">
              <w:rPr>
                <w:rFonts w:ascii="Calibri" w:eastAsia="Times New Roman" w:hAnsi="Calibri" w:cs="Calibri"/>
                <w:color w:val="000000"/>
                <w:sz w:val="20"/>
                <w:szCs w:val="20"/>
                <w:bdr w:val="none" w:sz="0" w:space="0" w:color="auto" w:frame="1"/>
              </w:rPr>
              <w:t xml:space="preserve"> int 2</w:t>
            </w:r>
          </w:p>
          <w:p w14:paraId="160106B7" w14:textId="39409BD7" w:rsidR="006529D0" w:rsidRPr="008577B2" w:rsidRDefault="006529D0" w:rsidP="000D20AA">
            <w:pPr>
              <w:spacing w:after="0" w:line="240" w:lineRule="auto"/>
              <w:jc w:val="both"/>
              <w:rPr>
                <w:rFonts w:ascii="Calibri" w:eastAsia="Times New Roman" w:hAnsi="Calibri" w:cs="Calibri"/>
                <w:sz w:val="24"/>
                <w:szCs w:val="24"/>
              </w:rPr>
            </w:pPr>
          </w:p>
        </w:tc>
      </w:tr>
      <w:tr w:rsidR="006529D0" w:rsidRPr="008577B2" w14:paraId="1ED0FA74" w14:textId="77777777" w:rsidTr="00E75D8B">
        <w:trPr>
          <w:tblCellSpacing w:w="0" w:type="dxa"/>
        </w:trPr>
        <w:tc>
          <w:tcPr>
            <w:tcW w:w="0" w:type="auto"/>
            <w:shd w:val="clear" w:color="auto" w:fill="FFFFFF"/>
            <w:hideMark/>
          </w:tcPr>
          <w:p w14:paraId="725AC1FD" w14:textId="77777777" w:rsidR="006529D0" w:rsidRPr="008577B2" w:rsidRDefault="006529D0" w:rsidP="000D20AA">
            <w:pPr>
              <w:spacing w:after="0" w:line="240" w:lineRule="auto"/>
              <w:jc w:val="both"/>
              <w:rPr>
                <w:rFonts w:ascii="Calibri" w:eastAsia="Times New Roman" w:hAnsi="Calibri" w:cs="Calibri"/>
                <w:sz w:val="20"/>
                <w:szCs w:val="20"/>
              </w:rPr>
            </w:pPr>
          </w:p>
        </w:tc>
      </w:tr>
      <w:tr w:rsidR="006529D0" w:rsidRPr="008577B2" w14:paraId="33623B7F" w14:textId="77777777" w:rsidTr="00E75D8B">
        <w:trPr>
          <w:tblCellSpacing w:w="0" w:type="dxa"/>
        </w:trPr>
        <w:tc>
          <w:tcPr>
            <w:tcW w:w="0" w:type="auto"/>
            <w:shd w:val="clear" w:color="auto" w:fill="FFFFFF"/>
            <w:hideMark/>
          </w:tcPr>
          <w:tbl>
            <w:tblPr>
              <w:tblW w:w="12279" w:type="dxa"/>
              <w:tblCellSpacing w:w="0" w:type="dxa"/>
              <w:tblCellMar>
                <w:left w:w="0" w:type="dxa"/>
                <w:right w:w="0" w:type="dxa"/>
              </w:tblCellMar>
              <w:tblLook w:val="04A0" w:firstRow="1" w:lastRow="0" w:firstColumn="1" w:lastColumn="0" w:noHBand="0" w:noVBand="1"/>
            </w:tblPr>
            <w:tblGrid>
              <w:gridCol w:w="12279"/>
            </w:tblGrid>
            <w:tr w:rsidR="006529D0" w:rsidRPr="008577B2" w14:paraId="6D6063DC" w14:textId="77777777" w:rsidTr="006529D0">
              <w:trPr>
                <w:tblCellSpacing w:w="0" w:type="dxa"/>
              </w:trPr>
              <w:tc>
                <w:tcPr>
                  <w:tcW w:w="12279" w:type="dxa"/>
                  <w:hideMark/>
                </w:tcPr>
                <w:p w14:paraId="151073B1" w14:textId="77777777" w:rsidR="006529D0" w:rsidRPr="00CD514E" w:rsidRDefault="006529D0" w:rsidP="000D20AA">
                  <w:pPr>
                    <w:spacing w:after="0" w:line="240" w:lineRule="auto"/>
                    <w:jc w:val="both"/>
                    <w:rPr>
                      <w:rFonts w:ascii="Calibri" w:hAnsi="Calibri" w:cs="Calibri"/>
                      <w:sz w:val="20"/>
                      <w:szCs w:val="20"/>
                    </w:rPr>
                  </w:pPr>
                  <w:r w:rsidRPr="00CD514E">
                    <w:rPr>
                      <w:rFonts w:ascii="Calibri" w:hAnsi="Calibri" w:cs="Calibri"/>
                      <w:sz w:val="20"/>
                      <w:szCs w:val="20"/>
                    </w:rPr>
                    <w:t xml:space="preserve">Based on the gap statistic analysis for k-means clustering, </w:t>
                  </w:r>
                  <w:proofErr w:type="gramStart"/>
                  <w:r w:rsidRPr="00CD514E">
                    <w:rPr>
                      <w:rFonts w:ascii="Calibri" w:hAnsi="Calibri" w:cs="Calibri"/>
                      <w:sz w:val="20"/>
                      <w:szCs w:val="20"/>
                    </w:rPr>
                    <w:t>it is clear that the</w:t>
                  </w:r>
                  <w:proofErr w:type="gramEnd"/>
                  <w:r w:rsidRPr="00CD514E">
                    <w:rPr>
                      <w:rFonts w:ascii="Calibri" w:hAnsi="Calibri" w:cs="Calibri"/>
                      <w:sz w:val="20"/>
                      <w:szCs w:val="20"/>
                    </w:rPr>
                    <w:t xml:space="preserve"> optimal number of clusters is 2.</w:t>
                  </w:r>
                </w:p>
                <w:p w14:paraId="4A88B7BC" w14:textId="4E926E01" w:rsidR="006529D0" w:rsidRPr="00CD514E" w:rsidRDefault="006529D0" w:rsidP="000D20AA">
                  <w:pPr>
                    <w:spacing w:after="0" w:line="240" w:lineRule="auto"/>
                    <w:jc w:val="both"/>
                    <w:rPr>
                      <w:rFonts w:ascii="Calibri" w:hAnsi="Calibri" w:cs="Calibri"/>
                      <w:sz w:val="20"/>
                      <w:szCs w:val="20"/>
                    </w:rPr>
                  </w:pPr>
                  <w:r w:rsidRPr="00CD514E">
                    <w:rPr>
                      <w:rFonts w:ascii="Calibri" w:hAnsi="Calibri" w:cs="Calibri"/>
                      <w:sz w:val="20"/>
                      <w:szCs w:val="20"/>
                    </w:rPr>
                    <w:t>This observation coincides with the peak in the gap statistic curve, which indicates the maximum separation between clusters.</w:t>
                  </w:r>
                </w:p>
                <w:p w14:paraId="0EBFDCD6" w14:textId="77777777" w:rsidR="006529D0" w:rsidRPr="00CD514E" w:rsidRDefault="006529D0" w:rsidP="000D20AA">
                  <w:pPr>
                    <w:spacing w:after="0" w:line="240" w:lineRule="auto"/>
                    <w:jc w:val="both"/>
                    <w:rPr>
                      <w:rFonts w:ascii="Calibri" w:hAnsi="Calibri" w:cs="Calibri"/>
                      <w:sz w:val="20"/>
                      <w:szCs w:val="20"/>
                    </w:rPr>
                  </w:pPr>
                </w:p>
                <w:p w14:paraId="7F0AF2FA" w14:textId="77777777" w:rsidR="006529D0" w:rsidRPr="00CD514E" w:rsidRDefault="006529D0" w:rsidP="000D20AA">
                  <w:pPr>
                    <w:spacing w:after="0" w:line="240" w:lineRule="auto"/>
                    <w:jc w:val="both"/>
                    <w:rPr>
                      <w:rFonts w:ascii="Calibri" w:hAnsi="Calibri" w:cs="Calibri"/>
                      <w:sz w:val="20"/>
                      <w:szCs w:val="20"/>
                    </w:rPr>
                  </w:pPr>
                  <w:r w:rsidRPr="00CD514E">
                    <w:rPr>
                      <w:rFonts w:ascii="Calibri" w:hAnsi="Calibri" w:cs="Calibri"/>
                      <w:sz w:val="20"/>
                      <w:szCs w:val="20"/>
                    </w:rPr>
                    <w:t xml:space="preserve"> As a result, we suggest dividing the data into two clusters based on this insight. </w:t>
                  </w:r>
                </w:p>
                <w:p w14:paraId="5224EB36" w14:textId="7187BA82" w:rsidR="006529D0" w:rsidRPr="008577B2" w:rsidRDefault="006529D0" w:rsidP="000D20AA">
                  <w:pPr>
                    <w:spacing w:after="0" w:line="240" w:lineRule="auto"/>
                    <w:jc w:val="both"/>
                    <w:rPr>
                      <w:rFonts w:ascii="Calibri" w:eastAsia="Times New Roman" w:hAnsi="Calibri" w:cs="Calibri"/>
                      <w:color w:val="0000FF"/>
                      <w:sz w:val="20"/>
                      <w:szCs w:val="20"/>
                    </w:rPr>
                  </w:pPr>
                  <w:r w:rsidRPr="00CD514E">
                    <w:rPr>
                      <w:rFonts w:ascii="Calibri" w:hAnsi="Calibri" w:cs="Calibri"/>
                      <w:sz w:val="20"/>
                      <w:szCs w:val="20"/>
                    </w:rPr>
                    <w:t>Further exploration of these clusters could reveal significant patterns within the dataset.</w:t>
                  </w:r>
                </w:p>
              </w:tc>
            </w:tr>
          </w:tbl>
          <w:p w14:paraId="25E3E8AF" w14:textId="77777777" w:rsidR="006529D0" w:rsidRPr="008577B2" w:rsidRDefault="006529D0" w:rsidP="000D20AA">
            <w:pPr>
              <w:spacing w:after="0" w:line="240" w:lineRule="auto"/>
              <w:jc w:val="both"/>
              <w:rPr>
                <w:rFonts w:ascii="Calibri" w:eastAsia="Times New Roman" w:hAnsi="Calibri" w:cs="Calibri"/>
                <w:color w:val="000000"/>
                <w:sz w:val="20"/>
                <w:szCs w:val="20"/>
              </w:rPr>
            </w:pPr>
          </w:p>
        </w:tc>
      </w:tr>
    </w:tbl>
    <w:p w14:paraId="2D9DD175" w14:textId="264D5C4E" w:rsidR="006529D0" w:rsidRPr="00CD514E" w:rsidRDefault="006529D0" w:rsidP="000D20AA">
      <w:pPr>
        <w:spacing w:line="600" w:lineRule="auto"/>
        <w:jc w:val="both"/>
        <w:rPr>
          <w:rFonts w:ascii="Calibri" w:hAnsi="Calibri" w:cs="Calibri"/>
          <w:sz w:val="20"/>
          <w:szCs w:val="20"/>
        </w:rPr>
      </w:pPr>
    </w:p>
    <w:p w14:paraId="5250148F" w14:textId="05EF8CC6" w:rsidR="007C37F9" w:rsidRPr="00CD514E" w:rsidRDefault="00D347EB" w:rsidP="000D20AA">
      <w:pPr>
        <w:pStyle w:val="ListParagraph"/>
        <w:numPr>
          <w:ilvl w:val="0"/>
          <w:numId w:val="4"/>
        </w:numPr>
        <w:spacing w:line="600" w:lineRule="auto"/>
        <w:jc w:val="both"/>
        <w:rPr>
          <w:rFonts w:ascii="Calibri" w:hAnsi="Calibri" w:cs="Calibri"/>
          <w:sz w:val="20"/>
          <w:szCs w:val="20"/>
        </w:rPr>
      </w:pPr>
      <w:r w:rsidRPr="00CD514E">
        <w:rPr>
          <w:rFonts w:ascii="Calibri" w:hAnsi="Calibri" w:cs="Calibri"/>
          <w:noProof/>
        </w:rPr>
        <w:drawing>
          <wp:anchor distT="0" distB="0" distL="114300" distR="114300" simplePos="0" relativeHeight="251655680" behindDoc="0" locked="0" layoutInCell="1" allowOverlap="1" wp14:anchorId="0C75CDF1" wp14:editId="7F8123AF">
            <wp:simplePos x="0" y="0"/>
            <wp:positionH relativeFrom="column">
              <wp:posOffset>174625</wp:posOffset>
            </wp:positionH>
            <wp:positionV relativeFrom="paragraph">
              <wp:posOffset>484505</wp:posOffset>
            </wp:positionV>
            <wp:extent cx="3705860" cy="2317750"/>
            <wp:effectExtent l="0" t="0" r="0" b="0"/>
            <wp:wrapTopAndBottom/>
            <wp:docPr id="3395842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05860" cy="2317750"/>
                    </a:xfrm>
                    <a:prstGeom prst="rect">
                      <a:avLst/>
                    </a:prstGeom>
                    <a:noFill/>
                    <a:ln>
                      <a:noFill/>
                    </a:ln>
                  </pic:spPr>
                </pic:pic>
              </a:graphicData>
            </a:graphic>
          </wp:anchor>
        </w:drawing>
      </w:r>
      <w:r w:rsidR="007C37F9" w:rsidRPr="00CD514E">
        <w:rPr>
          <w:rFonts w:ascii="Calibri" w:hAnsi="Calibri" w:cs="Calibri"/>
          <w:sz w:val="20"/>
          <w:szCs w:val="20"/>
        </w:rPr>
        <w:t>Silhouette Method</w:t>
      </w:r>
    </w:p>
    <w:p w14:paraId="0D26C5F4" w14:textId="71247D23" w:rsidR="00415512" w:rsidRPr="00CD514E" w:rsidRDefault="00415512" w:rsidP="000D20AA">
      <w:pPr>
        <w:jc w:val="both"/>
        <w:rPr>
          <w:rFonts w:ascii="Calibri" w:hAnsi="Calibri" w:cs="Calibri"/>
          <w:sz w:val="20"/>
          <w:szCs w:val="20"/>
          <w:lang w:val="en-US"/>
        </w:rPr>
      </w:pPr>
    </w:p>
    <w:p w14:paraId="7B192448" w14:textId="77777777" w:rsidR="00415512" w:rsidRPr="00CD514E" w:rsidRDefault="00415512" w:rsidP="000D20AA">
      <w:pPr>
        <w:jc w:val="both"/>
        <w:rPr>
          <w:rFonts w:ascii="Calibri" w:hAnsi="Calibri" w:cs="Calibri"/>
          <w:sz w:val="20"/>
          <w:szCs w:val="20"/>
          <w:lang w:val="en-US"/>
        </w:rPr>
      </w:pPr>
    </w:p>
    <w:p w14:paraId="370D4B6D" w14:textId="12A4E429" w:rsidR="00415512" w:rsidRDefault="0017653D" w:rsidP="000D20AA">
      <w:pPr>
        <w:jc w:val="both"/>
        <w:rPr>
          <w:rFonts w:ascii="Calibri" w:hAnsi="Calibri" w:cs="Calibri"/>
          <w:sz w:val="20"/>
          <w:szCs w:val="20"/>
          <w:lang w:val="en-US"/>
        </w:rPr>
      </w:pPr>
      <w:r w:rsidRPr="0017653D">
        <w:rPr>
          <w:rFonts w:ascii="Calibri" w:hAnsi="Calibri" w:cs="Calibri"/>
          <w:sz w:val="20"/>
          <w:szCs w:val="20"/>
          <w:lang w:val="en-US"/>
        </w:rPr>
        <w:t>The image shows a line graph for determining the optimal number of clusters in unsupervised machine learning using silhouette scores, which range from -1 to 1 indicating how well data points fit within a cluster. The graph's x-axis represents the number of clusters, and the y-axis shows silhouette scores. A peak in the graph suggests the best cluster number. However, the graph lacks a clear maximum, implying either the data doesn't fit well into up to 10 clusters or the best cluster number might be around 4 or 5, though this is not strongly indicated.</w:t>
      </w:r>
    </w:p>
    <w:p w14:paraId="3ADAF8A7" w14:textId="77777777" w:rsidR="00D347EB" w:rsidRDefault="00D347EB" w:rsidP="000D20AA">
      <w:pPr>
        <w:jc w:val="both"/>
        <w:rPr>
          <w:rFonts w:ascii="Calibri" w:hAnsi="Calibri" w:cs="Calibri"/>
          <w:sz w:val="20"/>
          <w:szCs w:val="20"/>
          <w:lang w:val="en-US"/>
        </w:rPr>
      </w:pPr>
    </w:p>
    <w:p w14:paraId="51ABAD0E" w14:textId="77777777" w:rsidR="000D42E7" w:rsidRDefault="000D42E7" w:rsidP="000D20AA">
      <w:pPr>
        <w:jc w:val="both"/>
        <w:rPr>
          <w:rFonts w:ascii="Calibri" w:hAnsi="Calibri" w:cs="Calibri"/>
          <w:sz w:val="20"/>
          <w:szCs w:val="20"/>
          <w:lang w:val="en-US"/>
        </w:rPr>
      </w:pPr>
    </w:p>
    <w:p w14:paraId="05B3C2D3" w14:textId="5AAD9EA3" w:rsidR="00D347EB" w:rsidRDefault="00A81F85" w:rsidP="000D20AA">
      <w:pPr>
        <w:jc w:val="both"/>
        <w:rPr>
          <w:rFonts w:ascii="Calibri" w:hAnsi="Calibri" w:cs="Calibri"/>
          <w:b/>
          <w:bCs/>
          <w:sz w:val="24"/>
          <w:szCs w:val="24"/>
          <w:lang w:val="en-US"/>
        </w:rPr>
      </w:pPr>
      <w:r w:rsidRPr="00CD514E">
        <w:rPr>
          <w:rFonts w:ascii="Calibri" w:hAnsi="Calibri" w:cs="Calibri"/>
          <w:b/>
          <w:bCs/>
          <w:sz w:val="24"/>
          <w:szCs w:val="24"/>
          <w:lang w:val="en-US"/>
        </w:rPr>
        <w:t>K-means clustering</w:t>
      </w:r>
    </w:p>
    <w:p w14:paraId="2171F988" w14:textId="77777777" w:rsidR="0017653D" w:rsidRPr="0017653D" w:rsidRDefault="0017653D" w:rsidP="0017653D">
      <w:pPr>
        <w:jc w:val="both"/>
        <w:rPr>
          <w:rFonts w:ascii="Calibri" w:hAnsi="Calibri" w:cs="Calibri"/>
          <w:sz w:val="20"/>
          <w:szCs w:val="20"/>
          <w:lang w:val="en-US"/>
        </w:rPr>
      </w:pPr>
      <w:r w:rsidRPr="0017653D">
        <w:rPr>
          <w:rFonts w:ascii="Calibri" w:hAnsi="Calibri" w:cs="Calibri"/>
          <w:sz w:val="20"/>
          <w:szCs w:val="20"/>
          <w:lang w:val="en-US"/>
        </w:rPr>
        <w:t xml:space="preserve">The next step involves performing a k-means clustering analysis using all the input variables from the dataset. To determine the most effective number of clusters (k), automated methods such as the Elbow Method, the Silhouette Method, and the Gap Statistic are employed. Each method evaluates the dataset differently to suggest the optimal k value that best represents the data's structure. </w:t>
      </w:r>
    </w:p>
    <w:p w14:paraId="2C7E94D3" w14:textId="77777777" w:rsidR="0017653D" w:rsidRPr="0017653D" w:rsidRDefault="0017653D" w:rsidP="0017653D">
      <w:pPr>
        <w:jc w:val="both"/>
        <w:rPr>
          <w:rFonts w:ascii="Calibri" w:hAnsi="Calibri" w:cs="Calibri"/>
          <w:sz w:val="20"/>
          <w:szCs w:val="20"/>
          <w:lang w:val="en-US"/>
        </w:rPr>
      </w:pPr>
    </w:p>
    <w:p w14:paraId="12D1F736" w14:textId="5EC10D5B" w:rsidR="0017653D" w:rsidRPr="0017653D" w:rsidRDefault="0017653D" w:rsidP="000D20AA">
      <w:pPr>
        <w:jc w:val="both"/>
        <w:rPr>
          <w:rFonts w:ascii="Calibri" w:hAnsi="Calibri" w:cs="Calibri"/>
          <w:sz w:val="20"/>
          <w:szCs w:val="20"/>
          <w:lang w:val="en-US"/>
        </w:rPr>
      </w:pPr>
      <w:r w:rsidRPr="0017653D">
        <w:rPr>
          <w:rFonts w:ascii="Calibri" w:hAnsi="Calibri" w:cs="Calibri"/>
          <w:sz w:val="20"/>
          <w:szCs w:val="20"/>
          <w:lang w:val="en-US"/>
        </w:rPr>
        <w:t>After applying these methods, the one that provides the most coherent and interpretable outcome will be selected to define the number of clusters for the k-means analysis. This approach ensures the analysis is grounded in a methodologically sound selection of k, leading to more meaningful and actionable insights from the clustering process.</w:t>
      </w:r>
    </w:p>
    <w:p w14:paraId="739ACCB2" w14:textId="18970EBB" w:rsidR="001556E1" w:rsidRPr="00CD514E" w:rsidRDefault="001556E1" w:rsidP="000D20AA">
      <w:pPr>
        <w:jc w:val="both"/>
        <w:rPr>
          <w:rFonts w:ascii="Calibri" w:hAnsi="Calibri" w:cs="Calibri"/>
          <w:b/>
          <w:bCs/>
          <w:sz w:val="24"/>
          <w:szCs w:val="24"/>
          <w:lang w:val="en-US"/>
        </w:rPr>
      </w:pPr>
      <w:r w:rsidRPr="00CD514E">
        <w:rPr>
          <w:rFonts w:ascii="Calibri" w:hAnsi="Calibri" w:cs="Calibri"/>
          <w:b/>
          <w:bCs/>
          <w:sz w:val="24"/>
          <w:szCs w:val="24"/>
          <w:lang w:val="en-US"/>
        </w:rPr>
        <w:t>K = 2</w:t>
      </w:r>
    </w:p>
    <w:tbl>
      <w:tblPr>
        <w:tblW w:w="13209" w:type="dxa"/>
        <w:tblCellSpacing w:w="0" w:type="dxa"/>
        <w:shd w:val="clear" w:color="auto" w:fill="FFFFFF"/>
        <w:tblCellMar>
          <w:left w:w="90" w:type="dxa"/>
          <w:bottom w:w="120" w:type="dxa"/>
          <w:right w:w="0" w:type="dxa"/>
        </w:tblCellMar>
        <w:tblLook w:val="04A0" w:firstRow="1" w:lastRow="0" w:firstColumn="1" w:lastColumn="0" w:noHBand="0" w:noVBand="1"/>
      </w:tblPr>
      <w:tblGrid>
        <w:gridCol w:w="13209"/>
      </w:tblGrid>
      <w:tr w:rsidR="002D1BC8" w:rsidRPr="002D1BC8" w14:paraId="0D43248F" w14:textId="77777777" w:rsidTr="002D1BC8">
        <w:trPr>
          <w:tblCellSpacing w:w="0" w:type="dxa"/>
        </w:trPr>
        <w:tc>
          <w:tcPr>
            <w:tcW w:w="0" w:type="auto"/>
            <w:shd w:val="clear" w:color="auto" w:fill="FFFFFF"/>
            <w:hideMark/>
          </w:tcPr>
          <w:p w14:paraId="3B4BF5BF"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Add k=2</w:t>
            </w:r>
          </w:p>
          <w:p w14:paraId="6C1F731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k &lt;- 2</w:t>
            </w:r>
          </w:p>
          <w:p w14:paraId="0D8FC108"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set.seed(123) # Set the seed for reproducibility</w:t>
            </w:r>
          </w:p>
          <w:p w14:paraId="5EED0AE0"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km &lt;- kmeans(standardized_features, centers = k, nstart = 25)</w:t>
            </w:r>
          </w:p>
          <w:p w14:paraId="46C70B57"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fviz_cluster(km, data = standardized_features)</w:t>
            </w:r>
          </w:p>
          <w:p w14:paraId="5D0AEBE2"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print(km)</w:t>
            </w:r>
          </w:p>
          <w:p w14:paraId="070830C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K-means clustering with 2 clusters of sizes 1615, 1085</w:t>
            </w:r>
          </w:p>
          <w:p w14:paraId="6044A09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43D23160"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Cluster means:</w:t>
            </w:r>
          </w:p>
          <w:p w14:paraId="71BD0C42"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fixed acidity volatile acidity citric acid residual sugar  chlorides free sulfur dioxide</w:t>
            </w:r>
          </w:p>
          <w:p w14:paraId="7C8C3EC0"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1    -0.1399463      -0.07052877  -0.1332093     -0.5941660 -0.2719014          -0.3987123</w:t>
            </w:r>
          </w:p>
          <w:p w14:paraId="2B5058D7"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2     0.2083072       0.10498062   0.1982793      0.8844038  0.4047196           0.5934749</w:t>
            </w:r>
          </w:p>
          <w:p w14:paraId="446D0B25"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total sulfur dioxide    density         pH   sulphates    alcohol</w:t>
            </w:r>
          </w:p>
          <w:p w14:paraId="26515885"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1           -0.5190249 -0.6522277  0.1625998 -0.02850696  0.5279349</w:t>
            </w:r>
          </w:p>
          <w:p w14:paraId="19BDA423"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2            0.7725578  0.9708274 -0.2420265  0.04243202 -0.7858202</w:t>
            </w:r>
          </w:p>
          <w:p w14:paraId="1B4E8093"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2DA7412C"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Clustering vector:</w:t>
            </w:r>
          </w:p>
          <w:p w14:paraId="047C108D"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1] 2 1 2 1 2 2 1 1 2 2 1 2 1 2 1 1 1 2 2 1 2 2 1 1 1 2 1 1 1 1 1 1 1 1 1 2 2 2 2 2 1 1 1 2 2 1 1 1 1</w:t>
            </w:r>
          </w:p>
          <w:p w14:paraId="2693A35A"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50] 2 2 1 2 1 1 1 1 1 1 1 1 2 2 1 1 1 1 2 1 2 2 1 2 2 2 2 2 2 1 1 1 2 2 1 1 1 2 2 1 2 1 2 1 1 2 2 1 2</w:t>
            </w:r>
          </w:p>
          <w:p w14:paraId="08EE7B08"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99] 2 2 1 2 2 2 2 2 2 2 2 1 1 2 2 1 1 1 2 2 1 1 2 2 1 2 2 2 2 2 1 2 2 1 2 1 2 1 1 1 2 1 2 1 1 2 1 2 2</w:t>
            </w:r>
          </w:p>
          <w:p w14:paraId="3FF29263"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148] 1 2 2 2 2 1 1 1 2 2 2 1 2 2 2 2 1 1 2 2 1 2 2 2 2 2 1 1 1 2 2 2 2 1 1 1 2 2 2 1 2 2 2 2 2 2 2 2 2</w:t>
            </w:r>
          </w:p>
          <w:p w14:paraId="57E6A772"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197] 2 2 1 1 1 2 1 2 2 2 2 2 2 1 1 1 1 1 1 1 1 2 2 1 2 1 2 1 1 1 1 1 1 1 2 2 2 2 2 1 1 2 2 1 2 1 1 1 1</w:t>
            </w:r>
          </w:p>
          <w:p w14:paraId="46B2A531"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246] 1 2 2 1 1 1 1 2 1 2 2 1 2 2 2 1 2 1 2 2 1 1 1 2 2 2 2 1 2 1 2 2 2 2 2 2 1 1 2 2 1 2 2 2 2 2 2 2 2</w:t>
            </w:r>
          </w:p>
          <w:p w14:paraId="4E782E67"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295] 2 1 1 1 2 1 2 2 2 2 1 2 1 2 2 2 1 1 2 1 1 1 2 2 1 1 2 2 2 2 2 2 2 2 2 1 2 2 2 2 2 1 2 2 2 2 2 2 2</w:t>
            </w:r>
          </w:p>
          <w:p w14:paraId="73990AF1"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344] 2 2 2 2 1 2 2 2 2 2 1 2 2 2 2 1 2 2 2 2 2 1 2 2 1 2 2 1 2 2 1 2 2 2 2 2 2 2 2 2 2 1 2 1 2 2 2 2 2</w:t>
            </w:r>
          </w:p>
          <w:p w14:paraId="5145C479"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393] 2 2 2 2 2 2 2 2 2 2 2 2 2 2 2 1 1 1 2 2 1 2 1 1 2 2 2 1 1 2 2 2 2 2 1 2 2 1 2 2 2 1 2 2 2 1 2 1 2</w:t>
            </w:r>
          </w:p>
          <w:p w14:paraId="7C8F38C9"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442] 2 1 2 1 2 1 1 1 2 1 2 2 2 1 2 1 2 2 2 2 2 2 1 2 2 1 2 1 2 2 2 2 2 2 1 1 1 2 1 2 2 2 2 2 1 1 2 1 2</w:t>
            </w:r>
          </w:p>
          <w:p w14:paraId="1D826744"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491] 2 2 2 2 2 1 2 2 2 2 2 2 1 2 2 1 2 1 2 1 1 1 1 2 2 2 2 2 2 2 2 2 2 2 2 1 1 1 2 2 1 2 2 2 1 1 1 2 2</w:t>
            </w:r>
          </w:p>
          <w:p w14:paraId="2EC05314"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540] 1 1 1 2 2 1 1 1 1 2 1 2 2 1 2 2 2 2 2 2 2 1 2 1 1 2 1 2 1 1 1 1 1 1 2 1 1 1 1 2 1 2 1 1 2 1 2 2 1</w:t>
            </w:r>
          </w:p>
          <w:p w14:paraId="233FE2A9"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589] 1 1 2 2 2 2 2 2 1 1 1 2 1 1 2 1 1 2 1 1 1 1 2 1 2 1 1 2 2 1 1 1 1 1 2 1 2 1 1 1 1 1 1 1 1 1 1 2 1</w:t>
            </w:r>
          </w:p>
          <w:p w14:paraId="64E7304E"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638] 1 2 1 2 1 2 2 2 2 1 1 2 1 1 1 1 2 2 2 2 2 1 1 2 2 2 2 1 2 2 2 1 1 2 2 1 1 2 2 1 2 2 1 2 2 2 2 2 2</w:t>
            </w:r>
          </w:p>
          <w:p w14:paraId="1435020C"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687] 2 1 1 1 2 1 1 2 2 2 2 2 1 2 1 2 1 1 1 2 2 1 2 2 1 2 2 1 1 2 2 1 2 2 1 1 1 1 2 2 1 2 1 1 1 1 1 1 1</w:t>
            </w:r>
          </w:p>
          <w:p w14:paraId="509C3471"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736] 1 2 2 2 2 1 2 1 2 2 2 2 2 2 2 1 2 1 1 1 1 1 2 1 1 1 1 2 2 1 2 1 1 1 2 1 2 1 2 2 1 2 2 2 2 2 2 1 2</w:t>
            </w:r>
          </w:p>
          <w:p w14:paraId="1394A1B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785] 1 1 1 1 1 1 2 2 1 1 1 1 2 2 2 2 2 1 1 2 1 2 2 1 1 2 2 2 1 1 1 1 1 2 1 1 2 1 1 1 2 2 1 1 1 2 2 2 1</w:t>
            </w:r>
          </w:p>
          <w:p w14:paraId="480D2BC5"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834] 1 1 1 1 2 2 1 2 1 1 1 2 2 1 1 2 1 1 2 2 2 2 1 2 2 2 2 2 2 1 1 1 2 2 2 1 1 1 2 2 1 2 2 2 2 2 2 2 1</w:t>
            </w:r>
          </w:p>
          <w:p w14:paraId="3C54FE2E"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883] 2 2 2 1 1 1 1 2 2 2 2 2 1 2 2 2 1 2 2 2 1 2 2 2 2 2 1 2 2 2 2 1 1 2 1 2 2 2 2 1 1 2 2 1 1 2 1 1 1</w:t>
            </w:r>
          </w:p>
          <w:p w14:paraId="23A80DD8"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932] 1 1 2 1 2 1 2 1 1 1 1 2 2 2 1 1 2 1 1 2 1 2 2 1 1 2 2 1 1 2 1 1 2 2 2 2 2 2 2 2 2 2 2 2 2 2 1 1 1</w:t>
            </w:r>
          </w:p>
          <w:p w14:paraId="0127D6DD"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981] 1 1 1 1 1 1 1 1 1 1 1 2 1 1 2 2 2 2 1 1</w:t>
            </w:r>
          </w:p>
          <w:p w14:paraId="706A8305"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 reached getOption("max.print") -- omitted 1700 entries ]</w:t>
            </w:r>
          </w:p>
          <w:p w14:paraId="41315380"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1C5D1E1C"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Within cluster sum of squares by cluster:</w:t>
            </w:r>
          </w:p>
          <w:p w14:paraId="3B58CC06"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1] 13054.25 10088.00</w:t>
            </w:r>
          </w:p>
          <w:p w14:paraId="5897D054"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 (between_SS / total_SS =  22.1 %)</w:t>
            </w:r>
          </w:p>
          <w:p w14:paraId="532011AA"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105276DC"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Available components:</w:t>
            </w:r>
          </w:p>
          <w:p w14:paraId="46A69011"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7EF1B437"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1] "cluster"      "centers"      "totss"        "withinss"     "tot.withinss" "betweenss"   </w:t>
            </w:r>
          </w:p>
          <w:p w14:paraId="199B8C3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lastRenderedPageBreak/>
              <w:t xml:space="preserve">[7] "size"         "iter"         "ifault"      </w:t>
            </w:r>
          </w:p>
          <w:p w14:paraId="7F5F7CC9" w14:textId="77777777" w:rsidR="002D1BC8" w:rsidRPr="002D1BC8" w:rsidRDefault="002D1BC8" w:rsidP="000D20AA">
            <w:pPr>
              <w:spacing w:after="0" w:line="240" w:lineRule="auto"/>
              <w:jc w:val="both"/>
              <w:rPr>
                <w:rFonts w:ascii="Calibri" w:eastAsia="Times New Roman" w:hAnsi="Calibri" w:cs="Calibri"/>
                <w:sz w:val="14"/>
                <w:szCs w:val="14"/>
                <w:lang w:val="en-US" w:bidi="ar-SA"/>
              </w:rPr>
            </w:pPr>
          </w:p>
        </w:tc>
      </w:tr>
      <w:tr w:rsidR="002D1BC8" w:rsidRPr="002D1BC8" w14:paraId="5C8C8119" w14:textId="77777777" w:rsidTr="002D1BC8">
        <w:trPr>
          <w:tblCellSpacing w:w="0" w:type="dxa"/>
        </w:trPr>
        <w:tc>
          <w:tcPr>
            <w:tcW w:w="0" w:type="auto"/>
            <w:shd w:val="clear" w:color="auto" w:fill="FFFFFF"/>
            <w:hideMark/>
          </w:tcPr>
          <w:p w14:paraId="63DE2709" w14:textId="77777777" w:rsidR="002D1BC8" w:rsidRPr="002D1BC8" w:rsidRDefault="002D1BC8" w:rsidP="000D20AA">
            <w:pPr>
              <w:spacing w:after="0" w:line="240" w:lineRule="auto"/>
              <w:jc w:val="both"/>
              <w:rPr>
                <w:rFonts w:ascii="Calibri" w:eastAsia="Times New Roman" w:hAnsi="Calibri" w:cs="Calibri"/>
                <w:sz w:val="14"/>
                <w:szCs w:val="14"/>
                <w:lang w:val="en-US" w:bidi="ar-SA"/>
              </w:rPr>
            </w:pPr>
          </w:p>
        </w:tc>
      </w:tr>
      <w:tr w:rsidR="002D1BC8" w:rsidRPr="002D1BC8" w14:paraId="31B348E1" w14:textId="77777777" w:rsidTr="002D1BC8">
        <w:trPr>
          <w:tblCellSpacing w:w="0" w:type="dxa"/>
        </w:trPr>
        <w:tc>
          <w:tcPr>
            <w:tcW w:w="0" w:type="auto"/>
            <w:shd w:val="clear" w:color="auto" w:fill="FFFFFF"/>
            <w:hideMark/>
          </w:tcPr>
          <w:tbl>
            <w:tblPr>
              <w:tblW w:w="13119" w:type="dxa"/>
              <w:tblCellSpacing w:w="0" w:type="dxa"/>
              <w:tblCellMar>
                <w:left w:w="0" w:type="dxa"/>
                <w:right w:w="0" w:type="dxa"/>
              </w:tblCellMar>
              <w:tblLook w:val="04A0" w:firstRow="1" w:lastRow="0" w:firstColumn="1" w:lastColumn="0" w:noHBand="0" w:noVBand="1"/>
            </w:tblPr>
            <w:tblGrid>
              <w:gridCol w:w="13119"/>
            </w:tblGrid>
            <w:tr w:rsidR="002D1BC8" w:rsidRPr="002D1BC8" w14:paraId="0EDC47CD" w14:textId="77777777">
              <w:trPr>
                <w:tblCellSpacing w:w="0" w:type="dxa"/>
              </w:trPr>
              <w:tc>
                <w:tcPr>
                  <w:tcW w:w="15" w:type="dxa"/>
                  <w:hideMark/>
                </w:tcPr>
                <w:p w14:paraId="15418D74" w14:textId="77777777" w:rsidR="002D1BC8" w:rsidRPr="002D1BC8" w:rsidRDefault="002D1BC8" w:rsidP="000D20AA">
                  <w:pPr>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xml:space="preserve">&gt; </w:t>
                  </w:r>
                </w:p>
              </w:tc>
            </w:tr>
          </w:tbl>
          <w:p w14:paraId="33BB40D7" w14:textId="77777777" w:rsidR="002D1BC8" w:rsidRPr="002D1BC8" w:rsidRDefault="002D1BC8" w:rsidP="000D20AA">
            <w:pPr>
              <w:spacing w:after="0" w:line="240" w:lineRule="auto"/>
              <w:jc w:val="both"/>
              <w:rPr>
                <w:rFonts w:ascii="Calibri" w:eastAsia="Times New Roman" w:hAnsi="Calibri" w:cs="Calibri"/>
                <w:color w:val="000000"/>
                <w:sz w:val="14"/>
                <w:szCs w:val="14"/>
                <w:lang w:val="en-US" w:bidi="ar-SA"/>
              </w:rPr>
            </w:pPr>
          </w:p>
        </w:tc>
      </w:tr>
    </w:tbl>
    <w:p w14:paraId="4EC2ED79" w14:textId="0CBC559F" w:rsidR="001556E1" w:rsidRPr="00CD514E" w:rsidRDefault="002D1BC8" w:rsidP="000D20AA">
      <w:pPr>
        <w:jc w:val="both"/>
        <w:rPr>
          <w:rFonts w:ascii="Calibri" w:hAnsi="Calibri" w:cs="Calibri"/>
          <w:b/>
          <w:bCs/>
          <w:sz w:val="24"/>
          <w:szCs w:val="24"/>
          <w:lang w:val="en-US"/>
        </w:rPr>
      </w:pPr>
      <w:r w:rsidRPr="00CD514E">
        <w:rPr>
          <w:rFonts w:ascii="Calibri" w:hAnsi="Calibri" w:cs="Calibri"/>
          <w:b/>
          <w:bCs/>
          <w:noProof/>
          <w:sz w:val="24"/>
          <w:szCs w:val="24"/>
          <w:lang w:val="en-US"/>
        </w:rPr>
        <w:drawing>
          <wp:inline distT="0" distB="0" distL="0" distR="0" wp14:anchorId="0A64D13C" wp14:editId="5BF5504B">
            <wp:extent cx="2782108" cy="2605178"/>
            <wp:effectExtent l="0" t="0" r="0" b="0"/>
            <wp:docPr id="85177446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86521" cy="2609311"/>
                    </a:xfrm>
                    <a:prstGeom prst="rect">
                      <a:avLst/>
                    </a:prstGeom>
                    <a:noFill/>
                    <a:ln>
                      <a:noFill/>
                    </a:ln>
                  </pic:spPr>
                </pic:pic>
              </a:graphicData>
            </a:graphic>
          </wp:inline>
        </w:drawing>
      </w:r>
    </w:p>
    <w:tbl>
      <w:tblPr>
        <w:tblW w:w="13209" w:type="dxa"/>
        <w:tblCellSpacing w:w="0" w:type="dxa"/>
        <w:shd w:val="clear" w:color="auto" w:fill="FFFFFF"/>
        <w:tblCellMar>
          <w:left w:w="90" w:type="dxa"/>
          <w:bottom w:w="120" w:type="dxa"/>
          <w:right w:w="0" w:type="dxa"/>
        </w:tblCellMar>
        <w:tblLook w:val="04A0" w:firstRow="1" w:lastRow="0" w:firstColumn="1" w:lastColumn="0" w:noHBand="0" w:noVBand="1"/>
      </w:tblPr>
      <w:tblGrid>
        <w:gridCol w:w="13209"/>
      </w:tblGrid>
      <w:tr w:rsidR="002D1BC8" w:rsidRPr="002D1BC8" w14:paraId="09F0DDD0" w14:textId="77777777" w:rsidTr="002D1BC8">
        <w:trPr>
          <w:tblCellSpacing w:w="0" w:type="dxa"/>
        </w:trPr>
        <w:tc>
          <w:tcPr>
            <w:tcW w:w="0" w:type="auto"/>
            <w:shd w:val="clear" w:color="auto" w:fill="FFFFFF"/>
            <w:hideMark/>
          </w:tcPr>
          <w:p w14:paraId="77D9EBE0"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Display the BSS/TSS ratio</w:t>
            </w:r>
          </w:p>
          <w:p w14:paraId="7E3AE7CF"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BSS &lt;- sum(km$betweenss)</w:t>
            </w:r>
          </w:p>
          <w:p w14:paraId="34DBDEB8"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TSS &lt;- sum(km$totss)</w:t>
            </w:r>
          </w:p>
          <w:p w14:paraId="71FC0FAF"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BSS_TSS_ratio &lt;- BSS/TSS</w:t>
            </w:r>
          </w:p>
          <w:p w14:paraId="6DF29A6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cat("The ratio of between_cluster_sums_of_squares (BSS) over total_sum_of_squares (TSS) is", BSS_TSS_ratio, "\n")</w:t>
            </w:r>
          </w:p>
          <w:p w14:paraId="0F1ADFCE"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The ratio of between_cluster_sums_of_squares (BSS) over total_sum_of_squares (TSS) is 0.220511 </w:t>
            </w:r>
          </w:p>
          <w:p w14:paraId="150888BA"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xml:space="preserve">&gt; </w:t>
            </w:r>
          </w:p>
          <w:p w14:paraId="03720577"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 Display the BSS and WSS indices</w:t>
            </w:r>
          </w:p>
          <w:p w14:paraId="48485B0E"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cat("The between_cluster_sums_of_squares (BSS) index is", BSS, "\n")</w:t>
            </w:r>
          </w:p>
          <w:p w14:paraId="1ADA041A"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The between_cluster_sums_of_squares (BSS) index is 6546.752 </w:t>
            </w:r>
          </w:p>
          <w:p w14:paraId="38DC0F05"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cat("The within_cluster_sums_of_squares (WSS) index is", km$tot.withinss, "\n")</w:t>
            </w:r>
          </w:p>
          <w:p w14:paraId="6D3907C8"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2D1BC8">
              <w:rPr>
                <w:rFonts w:ascii="Calibri" w:eastAsia="Times New Roman" w:hAnsi="Calibri" w:cs="Calibri"/>
                <w:color w:val="000000"/>
                <w:sz w:val="14"/>
                <w:szCs w:val="14"/>
                <w:bdr w:val="none" w:sz="0" w:space="0" w:color="auto" w:frame="1"/>
                <w:lang w:val="en-US" w:bidi="ar-SA"/>
              </w:rPr>
              <w:t xml:space="preserve">The within_cluster_sums_of_squares (WSS) index is 23142.25 </w:t>
            </w:r>
          </w:p>
          <w:p w14:paraId="3FEC831C"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xml:space="preserve">&gt; </w:t>
            </w:r>
          </w:p>
          <w:p w14:paraId="6F6EA1F6"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 Plot the WSS for k = 2</w:t>
            </w:r>
          </w:p>
          <w:p w14:paraId="02483D94"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gt; fviz_nbclust(standardized_features, kmeans, method = "wss") +</w:t>
            </w:r>
          </w:p>
          <w:p w14:paraId="286EF6C3"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ggtitle("WSS Plot") +</w:t>
            </w:r>
          </w:p>
          <w:p w14:paraId="43FD5FD3"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xlab("Number of clusters") +</w:t>
            </w:r>
          </w:p>
          <w:p w14:paraId="6A51E8FB" w14:textId="77777777" w:rsidR="002D1BC8" w:rsidRPr="002D1BC8" w:rsidRDefault="002D1BC8"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ylab("Within-cluster sum of squares")</w:t>
            </w:r>
          </w:p>
          <w:p w14:paraId="6363E263" w14:textId="77777777" w:rsidR="002D1BC8" w:rsidRPr="002D1BC8" w:rsidRDefault="002D1BC8" w:rsidP="000D20AA">
            <w:pPr>
              <w:spacing w:after="0" w:line="240" w:lineRule="auto"/>
              <w:jc w:val="both"/>
              <w:rPr>
                <w:rFonts w:ascii="Calibri" w:eastAsia="Times New Roman" w:hAnsi="Calibri" w:cs="Calibri"/>
                <w:sz w:val="14"/>
                <w:szCs w:val="14"/>
                <w:lang w:val="en-US" w:bidi="ar-SA"/>
              </w:rPr>
            </w:pPr>
          </w:p>
        </w:tc>
      </w:tr>
      <w:tr w:rsidR="002D1BC8" w:rsidRPr="002D1BC8" w14:paraId="0302866D" w14:textId="77777777" w:rsidTr="002D1BC8">
        <w:trPr>
          <w:tblCellSpacing w:w="0" w:type="dxa"/>
        </w:trPr>
        <w:tc>
          <w:tcPr>
            <w:tcW w:w="0" w:type="auto"/>
            <w:shd w:val="clear" w:color="auto" w:fill="FFFFFF"/>
            <w:hideMark/>
          </w:tcPr>
          <w:p w14:paraId="787A32FA" w14:textId="77777777" w:rsidR="002D1BC8" w:rsidRPr="002D1BC8" w:rsidRDefault="002D1BC8" w:rsidP="000D20AA">
            <w:pPr>
              <w:spacing w:after="0" w:line="240" w:lineRule="auto"/>
              <w:jc w:val="both"/>
              <w:rPr>
                <w:rFonts w:ascii="Calibri" w:eastAsia="Times New Roman" w:hAnsi="Calibri" w:cs="Calibri"/>
                <w:sz w:val="14"/>
                <w:szCs w:val="14"/>
                <w:lang w:val="en-US" w:bidi="ar-SA"/>
              </w:rPr>
            </w:pPr>
          </w:p>
        </w:tc>
      </w:tr>
      <w:tr w:rsidR="002D1BC8" w:rsidRPr="002D1BC8" w14:paraId="2A6AFEE7" w14:textId="77777777" w:rsidTr="002D1BC8">
        <w:trPr>
          <w:tblCellSpacing w:w="0" w:type="dxa"/>
        </w:trPr>
        <w:tc>
          <w:tcPr>
            <w:tcW w:w="0" w:type="auto"/>
            <w:shd w:val="clear" w:color="auto" w:fill="FFFFFF"/>
            <w:hideMark/>
          </w:tcPr>
          <w:tbl>
            <w:tblPr>
              <w:tblW w:w="13119" w:type="dxa"/>
              <w:tblCellSpacing w:w="0" w:type="dxa"/>
              <w:tblCellMar>
                <w:left w:w="0" w:type="dxa"/>
                <w:right w:w="0" w:type="dxa"/>
              </w:tblCellMar>
              <w:tblLook w:val="04A0" w:firstRow="1" w:lastRow="0" w:firstColumn="1" w:lastColumn="0" w:noHBand="0" w:noVBand="1"/>
            </w:tblPr>
            <w:tblGrid>
              <w:gridCol w:w="13119"/>
            </w:tblGrid>
            <w:tr w:rsidR="002D1BC8" w:rsidRPr="002D1BC8" w14:paraId="799B9166" w14:textId="77777777">
              <w:trPr>
                <w:tblCellSpacing w:w="0" w:type="dxa"/>
              </w:trPr>
              <w:tc>
                <w:tcPr>
                  <w:tcW w:w="15" w:type="dxa"/>
                  <w:hideMark/>
                </w:tcPr>
                <w:p w14:paraId="12EBC2C4" w14:textId="77777777" w:rsidR="002D1BC8" w:rsidRPr="002D1BC8" w:rsidRDefault="002D1BC8" w:rsidP="000D20AA">
                  <w:pPr>
                    <w:spacing w:after="0" w:line="240" w:lineRule="auto"/>
                    <w:jc w:val="both"/>
                    <w:rPr>
                      <w:rFonts w:ascii="Calibri" w:eastAsia="Times New Roman" w:hAnsi="Calibri" w:cs="Calibri"/>
                      <w:color w:val="0000FF"/>
                      <w:sz w:val="14"/>
                      <w:szCs w:val="14"/>
                      <w:lang w:val="en-US" w:bidi="ar-SA"/>
                    </w:rPr>
                  </w:pPr>
                  <w:r w:rsidRPr="002D1BC8">
                    <w:rPr>
                      <w:rFonts w:ascii="Calibri" w:eastAsia="Times New Roman" w:hAnsi="Calibri" w:cs="Calibri"/>
                      <w:color w:val="0000FF"/>
                      <w:sz w:val="14"/>
                      <w:szCs w:val="14"/>
                      <w:lang w:val="en-US" w:bidi="ar-SA"/>
                    </w:rPr>
                    <w:t xml:space="preserve">&gt; </w:t>
                  </w:r>
                </w:p>
              </w:tc>
            </w:tr>
          </w:tbl>
          <w:p w14:paraId="6025EFBD" w14:textId="77777777" w:rsidR="002D1BC8" w:rsidRPr="002D1BC8" w:rsidRDefault="002D1BC8" w:rsidP="000D20AA">
            <w:pPr>
              <w:spacing w:after="0" w:line="240" w:lineRule="auto"/>
              <w:jc w:val="both"/>
              <w:rPr>
                <w:rFonts w:ascii="Calibri" w:eastAsia="Times New Roman" w:hAnsi="Calibri" w:cs="Calibri"/>
                <w:color w:val="000000"/>
                <w:sz w:val="14"/>
                <w:szCs w:val="14"/>
                <w:lang w:val="en-US" w:bidi="ar-SA"/>
              </w:rPr>
            </w:pPr>
          </w:p>
        </w:tc>
      </w:tr>
    </w:tbl>
    <w:p w14:paraId="7F2C9FA4" w14:textId="77777777" w:rsidR="002D1BC8" w:rsidRPr="00CD514E" w:rsidRDefault="002D1BC8" w:rsidP="000D20AA">
      <w:pPr>
        <w:jc w:val="both"/>
        <w:rPr>
          <w:rFonts w:ascii="Calibri" w:hAnsi="Calibri" w:cs="Calibri"/>
          <w:b/>
          <w:bCs/>
          <w:sz w:val="24"/>
          <w:szCs w:val="24"/>
          <w:lang w:val="en-US"/>
        </w:rPr>
      </w:pPr>
    </w:p>
    <w:p w14:paraId="768819FD" w14:textId="01CDE5B0" w:rsidR="002D1BC8" w:rsidRPr="00CD514E" w:rsidRDefault="002D1BC8" w:rsidP="000D20AA">
      <w:pPr>
        <w:jc w:val="both"/>
        <w:rPr>
          <w:rFonts w:ascii="Calibri" w:hAnsi="Calibri" w:cs="Calibri"/>
          <w:b/>
          <w:bCs/>
          <w:sz w:val="24"/>
          <w:szCs w:val="24"/>
          <w:lang w:val="en-US"/>
        </w:rPr>
      </w:pPr>
      <w:r w:rsidRPr="00CD514E">
        <w:rPr>
          <w:rFonts w:ascii="Calibri" w:hAnsi="Calibri" w:cs="Calibri"/>
          <w:b/>
          <w:bCs/>
          <w:noProof/>
          <w:sz w:val="24"/>
          <w:szCs w:val="24"/>
          <w:lang w:val="en-US"/>
        </w:rPr>
        <w:lastRenderedPageBreak/>
        <w:drawing>
          <wp:inline distT="0" distB="0" distL="0" distR="0" wp14:anchorId="6E8D548D" wp14:editId="595C43FB">
            <wp:extent cx="2671560" cy="2501660"/>
            <wp:effectExtent l="0" t="0" r="0" b="0"/>
            <wp:docPr id="1004334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674942" cy="2504826"/>
                    </a:xfrm>
                    <a:prstGeom prst="rect">
                      <a:avLst/>
                    </a:prstGeom>
                    <a:noFill/>
                    <a:ln>
                      <a:noFill/>
                    </a:ln>
                  </pic:spPr>
                </pic:pic>
              </a:graphicData>
            </a:graphic>
          </wp:inline>
        </w:drawing>
      </w:r>
    </w:p>
    <w:p w14:paraId="0C9F86BB" w14:textId="77777777" w:rsidR="001F7069" w:rsidRDefault="001F7069" w:rsidP="000D20AA">
      <w:pPr>
        <w:jc w:val="both"/>
        <w:rPr>
          <w:rFonts w:ascii="Calibri" w:hAnsi="Calibri" w:cs="Calibri"/>
          <w:b/>
          <w:bCs/>
          <w:sz w:val="24"/>
          <w:szCs w:val="24"/>
          <w:lang w:val="en-US"/>
        </w:rPr>
      </w:pPr>
    </w:p>
    <w:p w14:paraId="6737357E" w14:textId="34466BBA" w:rsidR="001556E1" w:rsidRPr="00CD514E" w:rsidRDefault="001556E1" w:rsidP="000D20AA">
      <w:pPr>
        <w:jc w:val="both"/>
        <w:rPr>
          <w:rFonts w:ascii="Calibri" w:hAnsi="Calibri" w:cs="Calibri"/>
          <w:b/>
          <w:bCs/>
          <w:sz w:val="24"/>
          <w:szCs w:val="24"/>
          <w:lang w:val="en-US"/>
        </w:rPr>
      </w:pPr>
      <w:r w:rsidRPr="00CD514E">
        <w:rPr>
          <w:rFonts w:ascii="Calibri" w:hAnsi="Calibri" w:cs="Calibri"/>
          <w:b/>
          <w:bCs/>
          <w:sz w:val="24"/>
          <w:szCs w:val="24"/>
          <w:lang w:val="en-US"/>
        </w:rPr>
        <w:t>K = 3</w:t>
      </w:r>
    </w:p>
    <w:p w14:paraId="7F2A6356" w14:textId="77777777" w:rsidR="00D347EB" w:rsidRPr="00CD514E" w:rsidRDefault="00D347EB" w:rsidP="000D20AA">
      <w:pPr>
        <w:jc w:val="both"/>
        <w:rPr>
          <w:rFonts w:ascii="Calibri" w:hAnsi="Calibri" w:cs="Calibri"/>
          <w:sz w:val="20"/>
          <w:szCs w:val="20"/>
          <w:lang w:val="en-US"/>
        </w:rPr>
      </w:pPr>
    </w:p>
    <w:tbl>
      <w:tblPr>
        <w:tblW w:w="13209" w:type="dxa"/>
        <w:tblCellSpacing w:w="0" w:type="dxa"/>
        <w:shd w:val="clear" w:color="auto" w:fill="FFFFFF"/>
        <w:tblCellMar>
          <w:left w:w="90" w:type="dxa"/>
          <w:bottom w:w="120" w:type="dxa"/>
          <w:right w:w="0" w:type="dxa"/>
        </w:tblCellMar>
        <w:tblLook w:val="04A0" w:firstRow="1" w:lastRow="0" w:firstColumn="1" w:lastColumn="0" w:noHBand="0" w:noVBand="1"/>
      </w:tblPr>
      <w:tblGrid>
        <w:gridCol w:w="13209"/>
      </w:tblGrid>
      <w:tr w:rsidR="001556E1" w:rsidRPr="001556E1" w14:paraId="29E1262F" w14:textId="77777777" w:rsidTr="001556E1">
        <w:trPr>
          <w:tblCellSpacing w:w="0" w:type="dxa"/>
        </w:trPr>
        <w:tc>
          <w:tcPr>
            <w:tcW w:w="0" w:type="auto"/>
            <w:shd w:val="clear" w:color="auto" w:fill="FFFFFF"/>
            <w:hideMark/>
          </w:tcPr>
          <w:p w14:paraId="4D6BA48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 Add k=3</w:t>
            </w:r>
          </w:p>
          <w:p w14:paraId="3594AA5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k &lt;- 3</w:t>
            </w:r>
          </w:p>
          <w:p w14:paraId="23577B6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set.seed(123) # Set the seed for reproducibility</w:t>
            </w:r>
          </w:p>
          <w:p w14:paraId="6E2640A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km &lt;- kmeans(standardized_features, centers = k, nstart = 25)</w:t>
            </w:r>
          </w:p>
          <w:p w14:paraId="4C8A90B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fviz_cluster(km, data = standardized_features)</w:t>
            </w:r>
          </w:p>
          <w:p w14:paraId="7ADEC51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print(km)</w:t>
            </w:r>
          </w:p>
          <w:p w14:paraId="4F3B48C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K-means clustering with 3 clusters of sizes 881, 1019, 800</w:t>
            </w:r>
          </w:p>
          <w:p w14:paraId="3063392E" w14:textId="77777777" w:rsidR="001556E1" w:rsidRPr="001556E1" w:rsidRDefault="001556E1" w:rsidP="000D20AA">
            <w:pPr>
              <w:jc w:val="both"/>
              <w:rPr>
                <w:rFonts w:ascii="Calibri" w:hAnsi="Calibri" w:cs="Calibri"/>
                <w:sz w:val="16"/>
                <w:szCs w:val="16"/>
                <w:lang w:val="en-US"/>
              </w:rPr>
            </w:pPr>
          </w:p>
          <w:p w14:paraId="6995797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Cluster means:</w:t>
            </w:r>
          </w:p>
          <w:p w14:paraId="2661CFA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fixed acidity volatile acidity citric acid residual sugar</w:t>
            </w:r>
          </w:p>
          <w:p w14:paraId="11690CF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0.7777076     -0.115166257  -0.3562205     -0.6152924</w:t>
            </w:r>
          </w:p>
          <w:p w14:paraId="06226560"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2     0.1580391      0.103222127   0.1985254      0.9551923</w:t>
            </w:r>
          </w:p>
          <w:p w14:paraId="7097D5F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3     0.6551482     -0.004652344   0.1394161     -0.5390855</w:t>
            </w:r>
          </w:p>
          <w:p w14:paraId="0BF8202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chlorides free sulfur dioxide total sulfur dioxide    density</w:t>
            </w:r>
          </w:p>
          <w:p w14:paraId="48F62D4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0.2931828          -0.2069455           -0.4116902 -0.6828114</w:t>
            </w:r>
          </w:p>
          <w:p w14:paraId="273467C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2  0.4135009           0.6338607            0.8010510  1.0148477</w:t>
            </w:r>
          </w:p>
          <w:p w14:paraId="207DBC0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3 -0.2038293          -0.5794813           -0.5669650 -0.5407162</w:t>
            </w:r>
          </w:p>
          <w:p w14:paraId="12A2E24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pH   sulphates    alcohol</w:t>
            </w:r>
          </w:p>
          <w:p w14:paraId="0DCFD58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0.8087160  0.25043639  0.5283395</w:t>
            </w:r>
          </w:p>
          <w:p w14:paraId="793F48B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lastRenderedPageBreak/>
              <w:t>2 -0.2445912  0.04231209 -0.8147122</w:t>
            </w:r>
          </w:p>
          <w:p w14:paraId="0BD4DEC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3 -0.5790504 -0.32968809  0.4559058</w:t>
            </w:r>
          </w:p>
          <w:p w14:paraId="00728954" w14:textId="77777777" w:rsidR="001556E1" w:rsidRPr="001556E1" w:rsidRDefault="001556E1" w:rsidP="000D20AA">
            <w:pPr>
              <w:jc w:val="both"/>
              <w:rPr>
                <w:rFonts w:ascii="Calibri" w:hAnsi="Calibri" w:cs="Calibri"/>
                <w:sz w:val="16"/>
                <w:szCs w:val="16"/>
                <w:lang w:val="en-US"/>
              </w:rPr>
            </w:pPr>
          </w:p>
          <w:p w14:paraId="450B0E9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Clustering vector:</w:t>
            </w:r>
          </w:p>
          <w:p w14:paraId="543C989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 2 3 2 3 2 2 3 3 2 3 3 3 1 2 1 3 3 2 2 3 2 2 3 3 3 2 1 3 1</w:t>
            </w:r>
          </w:p>
          <w:p w14:paraId="33B6D25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0] 3 1 3 1 1 3 2 2 2 2 2 3 3 3 2 2 1 3 3 3 2 2 3 2 1 3 3 3 3</w:t>
            </w:r>
          </w:p>
          <w:p w14:paraId="07AF31C4"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9] 3 3 1 2 2 3 3 3 3 2 3 2 2 3 2 2 2 2 3 2 1 1 1 2 3 3 3 1 3</w:t>
            </w:r>
          </w:p>
          <w:p w14:paraId="6714D27D"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88] 2 3 3 1 2 3 1 2 2 3 2 2 2 1 2 2 2 2 2 2 2 2 3 1 2 2 1 1 3</w:t>
            </w:r>
          </w:p>
          <w:p w14:paraId="24DBFEA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17] 2 2 3 3 2 2 3 2 2 2 2 2 1 2 2 3 3 1 2 1 1 3 2 3 2 3 3 2 1</w:t>
            </w:r>
          </w:p>
          <w:p w14:paraId="26C4D5BC"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46] 2 2 1 2 2 2 2 3 3 3 2 2 2 3 2 2 2 2 1 3 2 2 3 2 2 2 2 2 3</w:t>
            </w:r>
          </w:p>
          <w:p w14:paraId="6848664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75] 3 1 2 2 2 2 1 3 3 2 2 2 3 2 2 2 2 2 2 2 2 2 2 2 3 3 3 3 3</w:t>
            </w:r>
          </w:p>
          <w:p w14:paraId="3C89DCC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04] 2 2 2 2 2 2 1 1 1 1 1 1 3 3 2 2 3 2 3 2 3 3 3 1 3 1 3 2 2</w:t>
            </w:r>
          </w:p>
          <w:p w14:paraId="0FE8D18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33] 2 2 2 3 3 2 2 1 2 1 1 3 3 3 2 2 1 1 1 3 3 3 2 2 1 2 2 2 3</w:t>
            </w:r>
          </w:p>
          <w:p w14:paraId="71BC250D"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62] 2 1 2 2 1 1 3 2 2 2 2 1 2 3 2 2 2 2 2 2 1 1 2 2 1 2 2 2 2</w:t>
            </w:r>
          </w:p>
          <w:p w14:paraId="59E6563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91] 2 2 2 2 2 3 3 3 2 3 2 2 1 2 3 2 3 2 2 2 3 3 2 3 3 3 2 2 1</w:t>
            </w:r>
          </w:p>
          <w:p w14:paraId="7486446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20] 3 2 2 2 2 2 2 2 2 2 3 2 2 2 2 3 1 2 2 2 2 2 2 2 2 2 2 2 1</w:t>
            </w:r>
          </w:p>
          <w:p w14:paraId="5DFC48F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49] 2 3 2 3 2 1 2 2 2 3 3 2 2 2 2 2 1 2 2 3 2 2 3 2 1 3 2 2 2</w:t>
            </w:r>
          </w:p>
          <w:p w14:paraId="3288024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78] 2 2 1 2 3 2 2 3 2 1 2 2 2 2 2 2 2 2 2 2 2 2 2 2 2 2 2 2 2</w:t>
            </w:r>
          </w:p>
          <w:p w14:paraId="26CC096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07] 2 3 3 1 2 2 1 3 3 1 2 2 2 1 3 2 2 2 2 2 3 2 2 3 2 2 2 1 2</w:t>
            </w:r>
          </w:p>
          <w:p w14:paraId="7C918350"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36] 3 2 1 2 1 3 2 3 2 3 2 1 1 1 2 1 2 2 2 3 2 3 2 2 2 2 2 2 1</w:t>
            </w:r>
          </w:p>
          <w:p w14:paraId="75679E8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65] 2 2 1 1 1 2 2 2 2 2 2 3 3 1 2 3 2 2 2 2 2 3 3 2 3 2 2 2 2</w:t>
            </w:r>
          </w:p>
          <w:p w14:paraId="233994A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94] 2 2 1 2 2 2 2 2 2 3 2 2 3 2 1 1 3 3 3 1 2 2 2 2 2 2 2 2 2</w:t>
            </w:r>
          </w:p>
          <w:p w14:paraId="7308D55C"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23] 2 2 2 3 3 3 2 2 1 2 2 2 3 1 1 2 2 3 3 3 2 2 3 3 3 1 2 1 2</w:t>
            </w:r>
          </w:p>
          <w:p w14:paraId="34EE0C94"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52] 2 3 2 2 3 2 2 2 2 1 2 1 1 2 3 2 1 1 1 1 3 1 2 1 3 3 3 2 3</w:t>
            </w:r>
          </w:p>
          <w:p w14:paraId="2B6561C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81] 2 1 1 2 3 2 2 3 3 1 2 2 2 2 2 2 1 1 3 2 3 1 2 3 3 2 3 3 3</w:t>
            </w:r>
          </w:p>
          <w:p w14:paraId="6B66061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610] 1 2 3 2 1 1 2 2 1 1 3 1 1 2 1 2 1 1 3 1 3 3 3 3 3 1 2 3 1</w:t>
            </w:r>
          </w:p>
          <w:p w14:paraId="4404433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639] 2 3 2 3 2 2 2 2 3 1 2 1 1 3 1 2 2 2 2 2 3 3 2 2 2 2 3 2 2</w:t>
            </w:r>
          </w:p>
          <w:p w14:paraId="7292C0D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668] 2 1 3 2 3 1 1 2 2 1 2 2 3 2 2 2 2 2 2 2 1 3 3 2 3 1 2 2 2</w:t>
            </w:r>
          </w:p>
          <w:p w14:paraId="02FCAC4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697] 2 2 3 2 3 2 3 3 1 2 3 1 2 3 3 2 2 1 1 2 2 3 2 2 3 3 3 3 2</w:t>
            </w:r>
          </w:p>
          <w:p w14:paraId="326923A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726] 2 3 2 1 1 1 1 1 1 3 3 2 2 2 2 1 2 3 2 2 2 2 2 2 2 1 2 3 1</w:t>
            </w:r>
          </w:p>
          <w:p w14:paraId="0688FEE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755] 3 3 3 2 3 3 3 1 2 2 3 2 1 3 3 2 1 2 1 2 2 3 2 2 2 2 2 2 3</w:t>
            </w:r>
          </w:p>
          <w:p w14:paraId="50A6E65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784] 2 3 3 1 3 1 3 2 2 3 3 3 3 2 2 2 2 2 1 1 2 1 2 2 1 3 2 2 2</w:t>
            </w:r>
          </w:p>
          <w:p w14:paraId="2DDF60F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813] 3 3 3 3 1 2 1 3 2 1 3 3 2 2 3 3 3 1 2 2 1 1 1 1 1 2 2 3 2</w:t>
            </w:r>
          </w:p>
          <w:p w14:paraId="6D97908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842] 1 3 3 2 2 1 3 2 1 1 2 2 2 2 1 2 2 2 2 2 2 3 3 1 2 2 2 3 3</w:t>
            </w:r>
          </w:p>
          <w:p w14:paraId="6A90C96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lastRenderedPageBreak/>
              <w:t xml:space="preserve"> [871] 3 2 2 1 2 2 2 2 2 2 2 3 2 2 2 3 1 1 3 2 2 2 2 2 3 2 2 2 3</w:t>
            </w:r>
          </w:p>
          <w:p w14:paraId="4F8C964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00] 2 2 2 3 2 2 2 2 2 1 2 2 2 2 3 1 2 3 2 2 2 2 1 3 2 2 3 1 2</w:t>
            </w:r>
          </w:p>
          <w:p w14:paraId="5F6E957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29] 1 3 1 3 1 2 1 2 3 2 3 3 1 3 2 2 2 1 1 2 1 1 2 3 2 2 3 3 2</w:t>
            </w:r>
          </w:p>
          <w:p w14:paraId="30689E0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58] 2 3 3 2 3 1 2 2 2 2 2 2 2 2 2 2 2 2 2 2 1 3 3 3 1 1 3 3 3</w:t>
            </w:r>
          </w:p>
          <w:p w14:paraId="3882EA9A"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87] 3 3 3 1 3 2 3 3 2 2 2 2 3 3</w:t>
            </w:r>
          </w:p>
          <w:p w14:paraId="116EE60C"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 reached getOption("max.print") -- omitted 1700 entries ]</w:t>
            </w:r>
          </w:p>
          <w:p w14:paraId="667C1480" w14:textId="77777777" w:rsidR="001556E1" w:rsidRPr="001556E1" w:rsidRDefault="001556E1" w:rsidP="000D20AA">
            <w:pPr>
              <w:jc w:val="both"/>
              <w:rPr>
                <w:rFonts w:ascii="Calibri" w:hAnsi="Calibri" w:cs="Calibri"/>
                <w:sz w:val="16"/>
                <w:szCs w:val="16"/>
                <w:lang w:val="en-US"/>
              </w:rPr>
            </w:pPr>
          </w:p>
          <w:p w14:paraId="412B70E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Within cluster sum of squares by cluster:</w:t>
            </w:r>
          </w:p>
          <w:p w14:paraId="3A97382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6403.376 9114.738 5691.925</w:t>
            </w:r>
          </w:p>
          <w:p w14:paraId="565292D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between_SS / total_SS =  28.6 %)</w:t>
            </w:r>
          </w:p>
          <w:p w14:paraId="38D79440" w14:textId="77777777" w:rsidR="001556E1" w:rsidRPr="001556E1" w:rsidRDefault="001556E1" w:rsidP="000D20AA">
            <w:pPr>
              <w:jc w:val="both"/>
              <w:rPr>
                <w:rFonts w:ascii="Calibri" w:hAnsi="Calibri" w:cs="Calibri"/>
                <w:sz w:val="16"/>
                <w:szCs w:val="16"/>
                <w:lang w:val="en-US"/>
              </w:rPr>
            </w:pPr>
          </w:p>
          <w:p w14:paraId="1CFF38DC" w14:textId="77777777" w:rsidR="00132F4F" w:rsidRDefault="00132F4F" w:rsidP="000D20AA">
            <w:pPr>
              <w:jc w:val="both"/>
              <w:rPr>
                <w:rFonts w:ascii="Calibri" w:hAnsi="Calibri" w:cs="Calibri"/>
                <w:sz w:val="16"/>
                <w:szCs w:val="16"/>
                <w:lang w:val="en-US"/>
              </w:rPr>
            </w:pPr>
          </w:p>
          <w:p w14:paraId="3CCCFAD6" w14:textId="77777777" w:rsidR="00132F4F" w:rsidRDefault="00132F4F" w:rsidP="000D20AA">
            <w:pPr>
              <w:jc w:val="both"/>
              <w:rPr>
                <w:rFonts w:ascii="Calibri" w:hAnsi="Calibri" w:cs="Calibri"/>
                <w:sz w:val="16"/>
                <w:szCs w:val="16"/>
                <w:lang w:val="en-US"/>
              </w:rPr>
            </w:pPr>
          </w:p>
          <w:p w14:paraId="415F2ECC" w14:textId="063510AA"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Available components:</w:t>
            </w:r>
          </w:p>
          <w:p w14:paraId="7B930FE3" w14:textId="77777777" w:rsidR="001556E1" w:rsidRPr="001556E1" w:rsidRDefault="001556E1" w:rsidP="000D20AA">
            <w:pPr>
              <w:jc w:val="both"/>
              <w:rPr>
                <w:rFonts w:ascii="Calibri" w:hAnsi="Calibri" w:cs="Calibri"/>
                <w:sz w:val="16"/>
                <w:szCs w:val="16"/>
                <w:lang w:val="en-US"/>
              </w:rPr>
            </w:pPr>
          </w:p>
          <w:p w14:paraId="53D5781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1] "cluster"      "centers"      "totss"        "withinss"    </w:t>
            </w:r>
          </w:p>
          <w:p w14:paraId="3F6DEC1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5] "tot.withinss" "betweenss"    "size"         "iter"        </w:t>
            </w:r>
          </w:p>
          <w:p w14:paraId="77071C5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9] "ifault"      </w:t>
            </w:r>
          </w:p>
          <w:p w14:paraId="66D7750C"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 Display the BSS/TSS ratio</w:t>
            </w:r>
          </w:p>
          <w:p w14:paraId="72B22AC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BSS &lt;- sum(km$betweenss)</w:t>
            </w:r>
          </w:p>
          <w:p w14:paraId="38209AF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TSS &lt;- sum(km$totss)</w:t>
            </w:r>
          </w:p>
          <w:p w14:paraId="55E6D5D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BSS_TSS_ratio &lt;- BSS/TSS</w:t>
            </w:r>
          </w:p>
          <w:p w14:paraId="13A5A11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cat("The ratio of between_cluster_sums_of_squares (BSS) over total_sum_of_squares (TSS) is", BSS_TSS_ratio, "\n")</w:t>
            </w:r>
          </w:p>
          <w:p w14:paraId="542109D4"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The ratio of between_cluster_sums_of_squares (BSS) over total_sum_of_squares (TSS) is 0.2855927 </w:t>
            </w:r>
          </w:p>
          <w:p w14:paraId="1282DF2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gt; </w:t>
            </w:r>
          </w:p>
          <w:p w14:paraId="41B7026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 Display the BSS and WSS indices</w:t>
            </w:r>
          </w:p>
          <w:p w14:paraId="24E313B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cat("The between_cluster_sums_of_squares (BSS) index is", BSS, "\n")</w:t>
            </w:r>
          </w:p>
          <w:p w14:paraId="36780A1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The between_cluster_sums_of_squares (BSS) index is 8478.961 </w:t>
            </w:r>
          </w:p>
          <w:p w14:paraId="3628713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cat("The within_cluster_sums_of_squares (WSS) index is", km$tot.withinss, "\n")</w:t>
            </w:r>
          </w:p>
          <w:p w14:paraId="488D43A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The within_cluster_sums_of_squares (WSS) index is 21210.04 </w:t>
            </w:r>
          </w:p>
          <w:p w14:paraId="6E68EEE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gt; </w:t>
            </w:r>
          </w:p>
          <w:p w14:paraId="4AA1E53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 Plot the WSS</w:t>
            </w:r>
          </w:p>
          <w:p w14:paraId="3FE34BF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fviz_nbclust(standardized_features, kmeans, method = "wss") +</w:t>
            </w:r>
          </w:p>
          <w:p w14:paraId="0DE62C8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ggtitle("WSS Plot") +</w:t>
            </w:r>
          </w:p>
          <w:p w14:paraId="5247232A"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lastRenderedPageBreak/>
              <w:t>+   xlab("Number of clusters") +</w:t>
            </w:r>
          </w:p>
          <w:p w14:paraId="0E1CE03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ylab("Within-cluster sum of squares")</w:t>
            </w:r>
          </w:p>
          <w:p w14:paraId="04D295A5"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 Add k=3</w:t>
            </w:r>
          </w:p>
          <w:p w14:paraId="1DC3917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k &lt;- 3</w:t>
            </w:r>
          </w:p>
          <w:p w14:paraId="72B14B3D"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set.seed(123) # Set the seed for reproducibility</w:t>
            </w:r>
          </w:p>
          <w:p w14:paraId="16A0536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km &lt;- kmeans(standardized_features, centers = k, nstart = 25)</w:t>
            </w:r>
          </w:p>
          <w:p w14:paraId="1FAC742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fviz_cluster(km, data = standardized_features)</w:t>
            </w:r>
          </w:p>
          <w:p w14:paraId="35F0DEED"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gt; print(km)</w:t>
            </w:r>
          </w:p>
          <w:p w14:paraId="74A4ED0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K-means clustering with 3 clusters of sizes 881, 1019, 800</w:t>
            </w:r>
          </w:p>
          <w:p w14:paraId="7625476E" w14:textId="77777777" w:rsidR="001556E1" w:rsidRPr="001556E1" w:rsidRDefault="001556E1" w:rsidP="000D20AA">
            <w:pPr>
              <w:jc w:val="both"/>
              <w:rPr>
                <w:rFonts w:ascii="Calibri" w:hAnsi="Calibri" w:cs="Calibri"/>
                <w:sz w:val="16"/>
                <w:szCs w:val="16"/>
                <w:lang w:val="en-US"/>
              </w:rPr>
            </w:pPr>
          </w:p>
          <w:p w14:paraId="0F3241C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Cluster means:</w:t>
            </w:r>
          </w:p>
          <w:p w14:paraId="1611F15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fixed acidity volatile acidity citric acid residual sugar  chlorides free sulfur dioxide</w:t>
            </w:r>
          </w:p>
          <w:p w14:paraId="4963869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0.7777076     -0.115166257  -0.3562205     -0.6152924 -0.2931828          -0.2069455</w:t>
            </w:r>
          </w:p>
          <w:p w14:paraId="0A2F4AB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2     0.1580391      0.103222127   0.1985254      0.9551923  0.4135009           0.6338607</w:t>
            </w:r>
          </w:p>
          <w:p w14:paraId="53520B9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3     0.6551482     -0.004652344   0.1394161     -0.5390855 -0.2038293          -0.5794813</w:t>
            </w:r>
          </w:p>
          <w:p w14:paraId="0D94B4F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total sulfur dioxide    density         pH   sulphates    alcohol</w:t>
            </w:r>
          </w:p>
          <w:p w14:paraId="1CF0532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0.4116902 -0.6828114  0.8087160  0.25043639  0.5283395</w:t>
            </w:r>
          </w:p>
          <w:p w14:paraId="4AB2178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2            0.8010510  1.0148477 -0.2445912  0.04231209 -0.8147122</w:t>
            </w:r>
          </w:p>
          <w:p w14:paraId="2D3E015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3           -0.5669650 -0.5407162 -0.5790504 -0.32968809  0.4559058</w:t>
            </w:r>
          </w:p>
          <w:p w14:paraId="3EC567C1" w14:textId="77777777" w:rsidR="001556E1" w:rsidRPr="001556E1" w:rsidRDefault="001556E1" w:rsidP="000D20AA">
            <w:pPr>
              <w:jc w:val="both"/>
              <w:rPr>
                <w:rFonts w:ascii="Calibri" w:hAnsi="Calibri" w:cs="Calibri"/>
                <w:sz w:val="16"/>
                <w:szCs w:val="16"/>
                <w:lang w:val="en-US"/>
              </w:rPr>
            </w:pPr>
          </w:p>
          <w:p w14:paraId="362A1D1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Clustering vector:</w:t>
            </w:r>
          </w:p>
          <w:p w14:paraId="08AB149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 2 3 2 3 2 2 3 3 2 3 3 3 1 2 1 3 3 2 2 3 2 2 3 3 3 2 1 3 1 3 1 3 1 1 3 2 2 2 2 2 3 3 3 2 2 1 3 3 3</w:t>
            </w:r>
          </w:p>
          <w:p w14:paraId="2641836E"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0] 2 2 3 2 1 3 3 3 3 3 3 1 2 2 3 3 3 3 2 3 2 2 3 2 2 2 2 3 2 1 1 1 2 3 3 3 1 3 2 3 3 1 2 3 1 2 2 3 2</w:t>
            </w:r>
          </w:p>
          <w:p w14:paraId="3A5BCAA2"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9] 2 2 1 2 2 2 2 2 2 2 2 3 1 2 2 1 1 3 2 2 3 3 2 2 3 2 2 2 2 2 1 2 2 3 3 1 2 1 1 3 2 3 2 3 3 2 1 2 2</w:t>
            </w:r>
          </w:p>
          <w:p w14:paraId="6E79811D"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48] 1 2 2 2 2 3 3 3 2 2 2 3 2 2 2 2 1 3 2 2 3 2 2 2 2 2 3 3 1 2 2 2 2 1 3 3 2 2 2 3 2 2 2 2 2 2 2 2 2</w:t>
            </w:r>
          </w:p>
          <w:p w14:paraId="465B34B0"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197] 2 2 3 3 3 3 3 2 2 2 2 2 2 1 1 1 1 1 1 3 3 2 2 3 2 3 2 3 3 3 1 3 1 3 2 2 2 2 2 3 3 2 2 1 2 1 1 3 3</w:t>
            </w:r>
          </w:p>
          <w:p w14:paraId="3401273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46] 3 2 2 1 1 1 3 3 3 2 2 1 2 2 2 3 2 1 2 2 1 1 3 2 2 2 2 1 2 3 2 2 2 2 2 2 1 1 2 2 1 2 2 2 2 2 2 2 2</w:t>
            </w:r>
          </w:p>
          <w:p w14:paraId="2B4A5CAC"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295] 2 3 3 3 2 3 2 2 1 2 3 2 3 2 2 2 3 3 2 3 3 3 2 2 1 3 2 2 2 2 2 2 2 2 2 3 2 2 2 2 3 1 2 2 2 2 2 2 2</w:t>
            </w:r>
          </w:p>
          <w:p w14:paraId="5ED1F758"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44] 2 2 2 2 1 2 3 2 3 2 1 2 2 2 3 3 2 2 2 2 2 1 2 2 3 2 2 3 2 1 3 2 2 2 2 2 1 2 3 2 2 3 2 1 2 2 2 2 2</w:t>
            </w:r>
          </w:p>
          <w:p w14:paraId="380AC20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393] 2 2 2 2 2 2 2 2 2 2 2 2 2 2 2 3 3 1 2 2 1 3 3 1 2 2 2 1 3 2 2 2 2 2 3 2 2 3 2 2 2 1 2 3 2 1 2 1 3</w:t>
            </w:r>
          </w:p>
          <w:p w14:paraId="0FC2AFA9"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42] 2 3 2 3 2 1 1 1 2 1 2 2 2 3 2 3 2 2 2 2 2 2 1 2 2 1 1 1 2 2 2 2 2 2 3 3 1 2 3 2 2 2 2 2 3 3 2 3 2</w:t>
            </w:r>
          </w:p>
          <w:p w14:paraId="3AD9987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491] 2 2 2 2 2 1 2 2 2 2 2 2 3 2 2 3 2 1 1 3 3 3 1 2 2 2 2 2 2 2 2 2 2 2 2 3 3 3 2 2 1 2 2 2 3 1 1 2 2</w:t>
            </w:r>
          </w:p>
          <w:p w14:paraId="48BA3424"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40] 3 3 3 2 2 3 3 3 1 2 1 2 2 3 2 2 3 2 2 2 2 1 2 1 1 2 3 2 1 1 1 1 3 1 2 1 3 3 3 2 3 2 1 1 2 3 2 2 3</w:t>
            </w:r>
          </w:p>
          <w:p w14:paraId="2A6F240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589] 3 1 2 2 2 2 2 2 1 1 3 2 3 1 2 3 3 2 3 3 3 1 2 3 2 1 1 2 2 1 1 3 1 1 2 1 2 1 1 3 1 3 3 3 3 3 1 2 3</w:t>
            </w:r>
          </w:p>
          <w:p w14:paraId="04C6811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lastRenderedPageBreak/>
              <w:t xml:space="preserve"> [638] 1 2 3 2 3 2 2 2 2 3 1 2 1 1 3 1 2 2 2 2 2 3 3 2 2 2 2 3 2 2 2 1 3 2 3 1 1 2 2 1 2 2 3 2 2 2 2 2 2</w:t>
            </w:r>
          </w:p>
          <w:p w14:paraId="4E53AAB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687] 2 1 3 3 2 3 1 2 2 2 2 2 3 2 3 2 3 3 1 2 3 1 2 3 3 2 2 1 1 2 2 3 2 2 3 3 3 3 2 2 3 2 1 1 1 1 1 1 3</w:t>
            </w:r>
          </w:p>
          <w:p w14:paraId="7ACA353A"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736] 3 2 2 2 2 1 2 3 2 2 2 2 2 2 2 1 2 3 1 3 3 3 2 3 3 3 1 2 2 3 2 1 3 3 2 1 2 1 2 2 3 2 2 2 2 2 2 3 2</w:t>
            </w:r>
          </w:p>
          <w:p w14:paraId="3A68FC17"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785] 3 3 1 3 1 3 2 2 3 3 3 3 2 2 2 2 2 1 1 2 1 2 2 1 3 2 2 2 3 3 3 3 1 2 1 3 2 1 3 3 2 2 3 3 3 1 2 2 1</w:t>
            </w:r>
          </w:p>
          <w:p w14:paraId="689BC84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834] 1 1 1 1 2 2 3 2 1 3 3 2 2 1 3 2 1 1 2 2 2 2 1 2 2 2 2 2 2 3 3 1 2 2 2 3 3 3 2 2 1 2 2 2 2 2 2 2 3</w:t>
            </w:r>
          </w:p>
          <w:p w14:paraId="3B60634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883] 2 2 2 3 1 1 3 2 2 2 2 2 3 2 2 2 3 2 2 2 3 2 2 2 2 2 1 2 2 2 2 3 1 2 3 2 2 2 2 1 3 2 2 3 1 2 1 3 1</w:t>
            </w:r>
          </w:p>
          <w:p w14:paraId="7BCC854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32] 3 1 2 1 2 3 2 3 3 1 3 2 2 2 1 1 2 1 1 2 3 2 2 3 3 2 2 3 3 2 3 1 2 2 2 2 2 2 2 2 2 2 2 2 2 2 1 3 3</w:t>
            </w:r>
          </w:p>
          <w:p w14:paraId="7023199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981] 3 1 1 3 3 3 3 3 3 1 3 2 3 3 2 2 2 2 3 3</w:t>
            </w:r>
          </w:p>
          <w:p w14:paraId="0D99934B"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 reached getOption("max.print") -- omitted 1700 entries ]</w:t>
            </w:r>
          </w:p>
          <w:p w14:paraId="57B46B34" w14:textId="77777777" w:rsidR="001556E1" w:rsidRPr="001556E1" w:rsidRDefault="001556E1" w:rsidP="000D20AA">
            <w:pPr>
              <w:jc w:val="both"/>
              <w:rPr>
                <w:rFonts w:ascii="Calibri" w:hAnsi="Calibri" w:cs="Calibri"/>
                <w:sz w:val="16"/>
                <w:szCs w:val="16"/>
                <w:lang w:val="en-US"/>
              </w:rPr>
            </w:pPr>
          </w:p>
          <w:p w14:paraId="3F818441"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Within cluster sum of squares by cluster:</w:t>
            </w:r>
          </w:p>
          <w:p w14:paraId="66BB8DB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1] 6403.376 9114.738 5691.925</w:t>
            </w:r>
          </w:p>
          <w:p w14:paraId="4437EEEF"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 (between_SS / total_SS =  28.6 %)</w:t>
            </w:r>
          </w:p>
          <w:p w14:paraId="30D617AC" w14:textId="77777777" w:rsidR="001556E1" w:rsidRPr="001556E1" w:rsidRDefault="001556E1" w:rsidP="000D20AA">
            <w:pPr>
              <w:jc w:val="both"/>
              <w:rPr>
                <w:rFonts w:ascii="Calibri" w:hAnsi="Calibri" w:cs="Calibri"/>
                <w:sz w:val="16"/>
                <w:szCs w:val="16"/>
                <w:lang w:val="en-US"/>
              </w:rPr>
            </w:pPr>
          </w:p>
          <w:p w14:paraId="2056FAF3"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Available components:</w:t>
            </w:r>
          </w:p>
          <w:p w14:paraId="43E61179" w14:textId="77777777" w:rsidR="001556E1" w:rsidRPr="001556E1" w:rsidRDefault="001556E1" w:rsidP="000D20AA">
            <w:pPr>
              <w:jc w:val="both"/>
              <w:rPr>
                <w:rFonts w:ascii="Calibri" w:hAnsi="Calibri" w:cs="Calibri"/>
                <w:sz w:val="16"/>
                <w:szCs w:val="16"/>
                <w:lang w:val="en-US"/>
              </w:rPr>
            </w:pPr>
          </w:p>
          <w:p w14:paraId="6C391696" w14:textId="77777777" w:rsidR="001556E1" w:rsidRPr="001556E1"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1] "cluster"      "centers"      "totss"        "withinss"     "tot.withinss" "betweenss"   </w:t>
            </w:r>
          </w:p>
          <w:p w14:paraId="1CABEBB5" w14:textId="6E27750B" w:rsidR="001556E1" w:rsidRPr="00CD514E" w:rsidRDefault="001556E1" w:rsidP="000D20AA">
            <w:pPr>
              <w:jc w:val="both"/>
              <w:rPr>
                <w:rFonts w:ascii="Calibri" w:hAnsi="Calibri" w:cs="Calibri"/>
                <w:sz w:val="16"/>
                <w:szCs w:val="16"/>
                <w:lang w:val="en-US"/>
              </w:rPr>
            </w:pPr>
            <w:r w:rsidRPr="001556E1">
              <w:rPr>
                <w:rFonts w:ascii="Calibri" w:hAnsi="Calibri" w:cs="Calibri"/>
                <w:sz w:val="16"/>
                <w:szCs w:val="16"/>
                <w:lang w:val="en-US"/>
              </w:rPr>
              <w:t xml:space="preserve">[7] "size"         "iter"         "ifault"      </w:t>
            </w:r>
          </w:p>
          <w:p w14:paraId="692F53A2" w14:textId="77777777" w:rsidR="001556E1" w:rsidRPr="00CD514E" w:rsidRDefault="001556E1" w:rsidP="000D20AA">
            <w:pPr>
              <w:jc w:val="both"/>
              <w:rPr>
                <w:rFonts w:ascii="Calibri" w:hAnsi="Calibri" w:cs="Calibri"/>
                <w:sz w:val="16"/>
                <w:szCs w:val="16"/>
                <w:lang w:val="en-US"/>
              </w:rPr>
            </w:pPr>
          </w:p>
          <w:p w14:paraId="72C9A9CF" w14:textId="71A00EF6" w:rsidR="001556E1" w:rsidRPr="001556E1" w:rsidRDefault="001556E1" w:rsidP="000D20AA">
            <w:pPr>
              <w:jc w:val="both"/>
              <w:rPr>
                <w:rFonts w:ascii="Calibri" w:hAnsi="Calibri" w:cs="Calibri"/>
                <w:sz w:val="16"/>
                <w:szCs w:val="16"/>
                <w:lang w:val="en-US"/>
              </w:rPr>
            </w:pPr>
            <w:r w:rsidRPr="00CD514E">
              <w:rPr>
                <w:rFonts w:ascii="Calibri" w:hAnsi="Calibri" w:cs="Calibri"/>
                <w:noProof/>
                <w:sz w:val="16"/>
                <w:szCs w:val="16"/>
                <w:lang w:val="en-US"/>
              </w:rPr>
              <w:drawing>
                <wp:inline distT="0" distB="0" distL="0" distR="0" wp14:anchorId="4596ED01" wp14:editId="084BE3A1">
                  <wp:extent cx="2408713" cy="2259875"/>
                  <wp:effectExtent l="0" t="0" r="0" b="0"/>
                  <wp:docPr id="8205277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418071" cy="2268655"/>
                          </a:xfrm>
                          <a:prstGeom prst="rect">
                            <a:avLst/>
                          </a:prstGeom>
                          <a:noFill/>
                          <a:ln>
                            <a:noFill/>
                          </a:ln>
                        </pic:spPr>
                      </pic:pic>
                    </a:graphicData>
                  </a:graphic>
                </wp:inline>
              </w:drawing>
            </w:r>
          </w:p>
          <w:p w14:paraId="4131ADB1" w14:textId="77777777" w:rsidR="001556E1" w:rsidRPr="001556E1" w:rsidRDefault="001556E1" w:rsidP="000D20AA">
            <w:pPr>
              <w:jc w:val="both"/>
              <w:rPr>
                <w:rFonts w:ascii="Calibri" w:hAnsi="Calibri" w:cs="Calibri"/>
                <w:sz w:val="16"/>
                <w:szCs w:val="16"/>
                <w:lang w:val="en-US"/>
              </w:rPr>
            </w:pPr>
          </w:p>
        </w:tc>
      </w:tr>
      <w:tr w:rsidR="001556E1" w:rsidRPr="001556E1" w14:paraId="591F57CD" w14:textId="77777777" w:rsidTr="001556E1">
        <w:trPr>
          <w:tblCellSpacing w:w="0" w:type="dxa"/>
        </w:trPr>
        <w:tc>
          <w:tcPr>
            <w:tcW w:w="0" w:type="auto"/>
            <w:shd w:val="clear" w:color="auto" w:fill="FFFFFF"/>
            <w:hideMark/>
          </w:tcPr>
          <w:p w14:paraId="3D82AC78" w14:textId="77777777" w:rsidR="001556E1" w:rsidRPr="001556E1" w:rsidRDefault="001556E1" w:rsidP="000D20AA">
            <w:pPr>
              <w:jc w:val="both"/>
              <w:rPr>
                <w:rFonts w:ascii="Calibri" w:hAnsi="Calibri" w:cs="Calibri"/>
                <w:sz w:val="16"/>
                <w:szCs w:val="16"/>
                <w:lang w:val="en-US"/>
              </w:rPr>
            </w:pPr>
          </w:p>
        </w:tc>
      </w:tr>
      <w:tr w:rsidR="001556E1" w:rsidRPr="001556E1" w14:paraId="7D70F5C1" w14:textId="77777777" w:rsidTr="001556E1">
        <w:trPr>
          <w:tblCellSpacing w:w="0" w:type="dxa"/>
        </w:trPr>
        <w:tc>
          <w:tcPr>
            <w:tcW w:w="0" w:type="auto"/>
            <w:shd w:val="clear" w:color="auto" w:fill="FFFFFF"/>
            <w:hideMark/>
          </w:tcPr>
          <w:p w14:paraId="3A97BC24" w14:textId="77777777" w:rsidR="001556E1" w:rsidRPr="00CD514E" w:rsidRDefault="001556E1" w:rsidP="000D20AA">
            <w:pPr>
              <w:jc w:val="both"/>
              <w:rPr>
                <w:rFonts w:ascii="Calibri" w:hAnsi="Calibri" w:cs="Calibri"/>
                <w:sz w:val="14"/>
                <w:szCs w:val="14"/>
              </w:rPr>
            </w:pPr>
          </w:p>
          <w:tbl>
            <w:tblPr>
              <w:tblW w:w="13119" w:type="dxa"/>
              <w:tblCellSpacing w:w="0" w:type="dxa"/>
              <w:tblCellMar>
                <w:left w:w="0" w:type="dxa"/>
                <w:right w:w="0" w:type="dxa"/>
              </w:tblCellMar>
              <w:tblLook w:val="04A0" w:firstRow="1" w:lastRow="0" w:firstColumn="1" w:lastColumn="0" w:noHBand="0" w:noVBand="1"/>
            </w:tblPr>
            <w:tblGrid>
              <w:gridCol w:w="13119"/>
            </w:tblGrid>
            <w:tr w:rsidR="001556E1" w:rsidRPr="001556E1" w14:paraId="78BC98BB" w14:textId="77777777" w:rsidTr="001556E1">
              <w:trPr>
                <w:tblCellSpacing w:w="0" w:type="dxa"/>
              </w:trPr>
              <w:tc>
                <w:tcPr>
                  <w:tcW w:w="13119" w:type="dxa"/>
                  <w:hideMark/>
                </w:tcPr>
                <w:p w14:paraId="5DECFDF2"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 Display the BSS/TSS ratio</w:t>
                  </w:r>
                </w:p>
                <w:p w14:paraId="67D70554"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BSS &lt;- sum(km$betweenss)</w:t>
                  </w:r>
                </w:p>
                <w:p w14:paraId="3EF44E3E"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TSS &lt;- sum(km$totss)</w:t>
                  </w:r>
                </w:p>
                <w:p w14:paraId="3D6A7B7D"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BSS_TSS_ratio &lt;- BSS/TSS</w:t>
                  </w:r>
                </w:p>
                <w:p w14:paraId="39103185"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cat("The ratio of between_cluster_sums_of_squares (BSS) over total_sum_of_squares (TSS) is", BSS_TSS_ratio, "\n")</w:t>
                  </w:r>
                </w:p>
                <w:p w14:paraId="3D487D41"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1556E1">
                    <w:rPr>
                      <w:rFonts w:ascii="Calibri" w:eastAsia="Times New Roman" w:hAnsi="Calibri" w:cs="Calibri"/>
                      <w:color w:val="000000"/>
                      <w:sz w:val="14"/>
                      <w:szCs w:val="14"/>
                      <w:bdr w:val="none" w:sz="0" w:space="0" w:color="auto" w:frame="1"/>
                      <w:lang w:val="en-US" w:bidi="ar-SA"/>
                    </w:rPr>
                    <w:t xml:space="preserve">The ratio of between_cluster_sums_of_squares (BSS) over total_sum_of_squares (TSS) is 0.2855927 </w:t>
                  </w:r>
                </w:p>
                <w:p w14:paraId="20F9FA76"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 xml:space="preserve">&gt; </w:t>
                  </w:r>
                </w:p>
                <w:p w14:paraId="0F470CD9" w14:textId="77777777" w:rsidR="001556E1" w:rsidRPr="00CD514E"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162FDB3F" w14:textId="77777777" w:rsidR="001556E1" w:rsidRPr="00CD514E"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310A3E29" w14:textId="33C48BB1"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 Display the BSS and WSS indices</w:t>
                  </w:r>
                </w:p>
                <w:p w14:paraId="70FF74B2"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cat("The between_cluster_sums_of_squares (BSS) index is", BSS, "\n")</w:t>
                  </w:r>
                </w:p>
                <w:p w14:paraId="132CCDA6"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1556E1">
                    <w:rPr>
                      <w:rFonts w:ascii="Calibri" w:eastAsia="Times New Roman" w:hAnsi="Calibri" w:cs="Calibri"/>
                      <w:color w:val="000000"/>
                      <w:sz w:val="14"/>
                      <w:szCs w:val="14"/>
                      <w:bdr w:val="none" w:sz="0" w:space="0" w:color="auto" w:frame="1"/>
                      <w:lang w:val="en-US" w:bidi="ar-SA"/>
                    </w:rPr>
                    <w:t xml:space="preserve">The between_cluster_sums_of_squares (BSS) index is 8478.961 </w:t>
                  </w:r>
                </w:p>
                <w:p w14:paraId="38DA0BE2"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cat("The within_cluster_sums_of_squares (WSS) index is", km$tot.withinss, "\n")</w:t>
                  </w:r>
                </w:p>
                <w:p w14:paraId="2006A7E2"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1556E1">
                    <w:rPr>
                      <w:rFonts w:ascii="Calibri" w:eastAsia="Times New Roman" w:hAnsi="Calibri" w:cs="Calibri"/>
                      <w:color w:val="000000"/>
                      <w:sz w:val="14"/>
                      <w:szCs w:val="14"/>
                      <w:bdr w:val="none" w:sz="0" w:space="0" w:color="auto" w:frame="1"/>
                      <w:lang w:val="en-US" w:bidi="ar-SA"/>
                    </w:rPr>
                    <w:t xml:space="preserve">The within_cluster_sums_of_squares (WSS) index is 21210.04 </w:t>
                  </w:r>
                </w:p>
                <w:p w14:paraId="3A634738"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 xml:space="preserve">&gt; </w:t>
                  </w:r>
                </w:p>
                <w:p w14:paraId="0DAFF914"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 Plot the WSS</w:t>
                  </w:r>
                </w:p>
                <w:p w14:paraId="32F31D8D"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gt; fviz_nbclust(standardized_features, kmeans, method = "wss") +</w:t>
                  </w:r>
                </w:p>
                <w:p w14:paraId="33C18749"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   ggtitle("WSS Plot") +</w:t>
                  </w:r>
                </w:p>
                <w:p w14:paraId="226FC5ED"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1556E1">
                    <w:rPr>
                      <w:rFonts w:ascii="Calibri" w:eastAsia="Times New Roman" w:hAnsi="Calibri" w:cs="Calibri"/>
                      <w:color w:val="0000FF"/>
                      <w:sz w:val="14"/>
                      <w:szCs w:val="14"/>
                      <w:lang w:val="en-US" w:bidi="ar-SA"/>
                    </w:rPr>
                    <w:t>+   xlab("Number of clusters") +</w:t>
                  </w:r>
                </w:p>
                <w:p w14:paraId="3508D6BC" w14:textId="77777777" w:rsidR="001556E1" w:rsidRPr="001556E1" w:rsidRDefault="001556E1"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lang w:val="en-US" w:bidi="ar-SA"/>
                    </w:rPr>
                  </w:pPr>
                  <w:r w:rsidRPr="001556E1">
                    <w:rPr>
                      <w:rFonts w:ascii="Calibri" w:eastAsia="Times New Roman" w:hAnsi="Calibri" w:cs="Calibri"/>
                      <w:color w:val="0000FF"/>
                      <w:sz w:val="14"/>
                      <w:szCs w:val="14"/>
                      <w:lang w:val="en-US" w:bidi="ar-SA"/>
                    </w:rPr>
                    <w:t>+   ylab("Within-cluster sum of squares")</w:t>
                  </w:r>
                </w:p>
                <w:p w14:paraId="22783601" w14:textId="4BE3D4CF" w:rsidR="001556E1" w:rsidRPr="001556E1" w:rsidRDefault="001556E1" w:rsidP="000D20AA">
                  <w:pPr>
                    <w:jc w:val="both"/>
                    <w:rPr>
                      <w:rFonts w:ascii="Calibri" w:hAnsi="Calibri" w:cs="Calibri"/>
                      <w:sz w:val="14"/>
                      <w:szCs w:val="14"/>
                      <w:lang w:val="en-US"/>
                    </w:rPr>
                  </w:pPr>
                </w:p>
              </w:tc>
            </w:tr>
          </w:tbl>
          <w:p w14:paraId="763C2C00" w14:textId="77777777" w:rsidR="001556E1" w:rsidRPr="001556E1" w:rsidRDefault="001556E1" w:rsidP="000D20AA">
            <w:pPr>
              <w:jc w:val="both"/>
              <w:rPr>
                <w:rFonts w:ascii="Calibri" w:hAnsi="Calibri" w:cs="Calibri"/>
                <w:sz w:val="14"/>
                <w:szCs w:val="14"/>
                <w:lang w:val="en-US"/>
              </w:rPr>
            </w:pPr>
          </w:p>
        </w:tc>
      </w:tr>
    </w:tbl>
    <w:p w14:paraId="15896C80" w14:textId="77777777" w:rsidR="0059463E" w:rsidRPr="00CD514E" w:rsidRDefault="0059463E" w:rsidP="000D20AA">
      <w:pPr>
        <w:jc w:val="both"/>
        <w:rPr>
          <w:rFonts w:ascii="Calibri" w:hAnsi="Calibri" w:cs="Calibri"/>
          <w:sz w:val="20"/>
          <w:szCs w:val="20"/>
          <w:lang w:val="en-US"/>
        </w:rPr>
      </w:pPr>
    </w:p>
    <w:p w14:paraId="3D8BFA0D" w14:textId="059ADF98" w:rsidR="00415512" w:rsidRPr="00CD514E" w:rsidRDefault="001556E1" w:rsidP="000D20AA">
      <w:pPr>
        <w:jc w:val="both"/>
        <w:rPr>
          <w:rFonts w:ascii="Calibri" w:hAnsi="Calibri" w:cs="Calibri"/>
          <w:sz w:val="20"/>
          <w:szCs w:val="20"/>
          <w:lang w:val="en-US"/>
        </w:rPr>
      </w:pPr>
      <w:r w:rsidRPr="00CD514E">
        <w:rPr>
          <w:rFonts w:ascii="Calibri" w:hAnsi="Calibri" w:cs="Calibri"/>
          <w:noProof/>
          <w:sz w:val="20"/>
          <w:szCs w:val="20"/>
          <w:lang w:val="en-US"/>
        </w:rPr>
        <w:drawing>
          <wp:inline distT="0" distB="0" distL="0" distR="0" wp14:anchorId="21808B09" wp14:editId="11BA1C7F">
            <wp:extent cx="2913014" cy="2730137"/>
            <wp:effectExtent l="0" t="0" r="0" b="0"/>
            <wp:docPr id="157098744"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98744" name="Picture 10" descr="A graph with numbers and line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14122" cy="2731175"/>
                    </a:xfrm>
                    <a:prstGeom prst="rect">
                      <a:avLst/>
                    </a:prstGeom>
                    <a:noFill/>
                    <a:ln>
                      <a:noFill/>
                    </a:ln>
                  </pic:spPr>
                </pic:pic>
              </a:graphicData>
            </a:graphic>
          </wp:inline>
        </w:drawing>
      </w:r>
    </w:p>
    <w:p w14:paraId="579034A3" w14:textId="4D886E5F" w:rsidR="009C26C4" w:rsidRPr="00CD514E" w:rsidRDefault="009C26C4" w:rsidP="000D20AA">
      <w:pPr>
        <w:jc w:val="both"/>
        <w:rPr>
          <w:rFonts w:ascii="Calibri" w:hAnsi="Calibri" w:cs="Calibri"/>
          <w:sz w:val="20"/>
          <w:szCs w:val="20"/>
          <w:lang w:val="en-US"/>
        </w:rPr>
      </w:pPr>
    </w:p>
    <w:p w14:paraId="0ACA91F9" w14:textId="1C9641A1" w:rsidR="00A37D06" w:rsidRPr="00CD514E" w:rsidRDefault="00A37D06" w:rsidP="000D20AA">
      <w:pPr>
        <w:jc w:val="both"/>
        <w:rPr>
          <w:rFonts w:ascii="Calibri" w:hAnsi="Calibri" w:cs="Calibri"/>
          <w:b/>
          <w:bCs/>
          <w:sz w:val="24"/>
          <w:szCs w:val="24"/>
          <w:lang w:val="en-US"/>
        </w:rPr>
      </w:pPr>
      <w:r w:rsidRPr="00CD514E">
        <w:rPr>
          <w:rFonts w:ascii="Calibri" w:hAnsi="Calibri" w:cs="Calibri"/>
          <w:b/>
          <w:bCs/>
          <w:sz w:val="24"/>
          <w:szCs w:val="24"/>
          <w:lang w:val="en-US"/>
        </w:rPr>
        <w:t>K = 4</w:t>
      </w:r>
    </w:p>
    <w:p w14:paraId="05AEC802" w14:textId="2228587D" w:rsidR="009C26C4" w:rsidRPr="00CD514E" w:rsidRDefault="009C26C4" w:rsidP="000D20AA">
      <w:pPr>
        <w:jc w:val="both"/>
        <w:rPr>
          <w:rFonts w:ascii="Calibri" w:hAnsi="Calibri" w:cs="Calibri"/>
          <w:sz w:val="14"/>
          <w:szCs w:val="14"/>
          <w:lang w:val="en-US"/>
        </w:rPr>
      </w:pPr>
    </w:p>
    <w:p w14:paraId="58F56F2D"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Add k=4</w:t>
      </w:r>
    </w:p>
    <w:p w14:paraId="5AB6ED22"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 &lt;- 4</w:t>
      </w:r>
    </w:p>
    <w:p w14:paraId="36B41EBF"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set.seed(123) # Set the seed for reproducibility</w:t>
      </w:r>
    </w:p>
    <w:p w14:paraId="370C66B8"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m &lt;- kmeans(standardized_features, centers = k, nstart = 25)</w:t>
      </w:r>
    </w:p>
    <w:p w14:paraId="71CD78CF"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fviz_cluster(km, data = standardized_features)</w:t>
      </w:r>
    </w:p>
    <w:p w14:paraId="72A0807A"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w:t>
      </w:r>
    </w:p>
    <w:p w14:paraId="126DBC16"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K-means clustering with 4 clusters of sizes 798, 967, 880, 55</w:t>
      </w:r>
    </w:p>
    <w:p w14:paraId="16D563E6"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1366221C"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 means:</w:t>
      </w:r>
    </w:p>
    <w:p w14:paraId="50373E73"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fixed acidity volatile acidity citric acid residual sugar  chlorides free sulfur dioxide total sulfur dioxide</w:t>
      </w:r>
    </w:p>
    <w:p w14:paraId="7263970B"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0.6605643      0.000255662   0.1276565     -0.5406396 -0.2352937          -0.5751762          -0.55899067</w:t>
      </w:r>
    </w:p>
    <w:p w14:paraId="71A675F5"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0.1654316      0.083307128   0.1633114      1.0276079  0.1578381           0.6392218           0.82992885</w:t>
      </w:r>
    </w:p>
    <w:p w14:paraId="1A0826AD"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0.7685667     -0.122871956  -0.3576269     -0.6177972 -0.3017874          -0.1994406          -0.40743236</w:t>
      </w:r>
    </w:p>
    <w:p w14:paraId="45C07943"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0.1957083      0.497551095   0.9985393     -0.3382701  5.4674150           0.2976518           0.03770612</w:t>
      </w:r>
    </w:p>
    <w:p w14:paraId="03F8E4F2"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density         pH   sulphates    alcohol</w:t>
      </w:r>
    </w:p>
    <w:p w14:paraId="7E73D713"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0.5414788 -0.5777631 -0.32543302  0.4579895</w:t>
      </w:r>
    </w:p>
    <w:p w14:paraId="3D0EF8D3"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1.0558841 -0.2261453  0.04722806 -0.8082136</w:t>
      </w:r>
    </w:p>
    <w:p w14:paraId="026C997D"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0.6800679  0.8128470  0.25968270  0.5252066</w:t>
      </w:r>
    </w:p>
    <w:p w14:paraId="1B48F3EE"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0.1730882 -0.6466893 -0.26354102 -0.8384526</w:t>
      </w:r>
    </w:p>
    <w:p w14:paraId="58C2A8AF"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3ECE2D65"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ing vector:</w:t>
      </w:r>
    </w:p>
    <w:p w14:paraId="06B06425"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 2 1 4 1 2 2 1 1 2 1 1 1 3 2 3 1 1 2 2 1 2 2 1 1 1 4 3 1 3 1 3 1 3 3 1 2 2 2 2 2 1 1 1 2 2 3 1 1 1 2 2 1 2 3 1 1</w:t>
      </w:r>
    </w:p>
    <w:p w14:paraId="37FE9ADC"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7] 1 1 1 1 3 2 2 1 1 1 1 2 1 2 2 1 2 2 2 2 1 2 3 3 3 2 2 1 1 3 1 4 1 1 3 2 1 3 2 2 1 4 4 2 3 2 2 2 2 2 2 2 2 1 3 4</w:t>
      </w:r>
    </w:p>
    <w:p w14:paraId="3D87C556"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13] 4 3 3 1 4 2 1 1 2 2 1 2 2 2 2 2 3 2 2 1 1 3 2 3 1 1 2 1 2 1 1 2 3 2 4 3 2 2 2 2 1 1 1 2 2 2 1 2 2 2 2 3 1 2 2 1</w:t>
      </w:r>
    </w:p>
    <w:p w14:paraId="1CAA3ECC"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69] 2 2 2 2 2 1 1 3 2 2 2 2 3 1 1 2 2 2 1 2 2 2 2 2 2 2 2 2 2 2 1 1 1 1 1 2 2 2 2 2 2 3 3 3 3 3 3 1 1 4 4 4 2 1 2 1</w:t>
      </w:r>
    </w:p>
    <w:p w14:paraId="4A37E7AF"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25] 1 1 3 1 3 1 2 2 2 2 2 1 1 2 2 3 2 3 3 1 1 1 2 2 3 3 3 1 1 1 2 2 3 2 2 2 1 2 3 2 2 3 3 1 2 2 2 2 3 2 1 2 2 2 2 2</w:t>
      </w:r>
    </w:p>
    <w:p w14:paraId="5DBFFAAA"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81] 2 3 3 2 2 3 2 2 2 2 2 2 2 2 2 1 1 1 2 1 2 2 3 4 1 2 1 2 2 2 1 1 2 1 1 1 2 2 3 1 2 2 2 2 2 2 2 2 2 1 2 2 2 2 1 3</w:t>
      </w:r>
    </w:p>
    <w:p w14:paraId="290040A6"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 xml:space="preserve"> [337] 4 2 2 2 2 4 4 2 2 2 2 3 2 1 2 1 2 3 2 2 2 1 1 2 2 2 2 2 3 4 2 1 2 4 1 2 3 1 2 4 2 2 2 3 2 1 2 2 1 2 3 2 2 2 2 2</w:t>
      </w:r>
    </w:p>
    <w:p w14:paraId="09BCE192"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93] 2 2 2 2 4 2 2 2 2 2 2 2 2 2 2 1 1 3 2 2 3 1 1 3 2 2 2 3 1 2 2 2 2 2 1 2 2 1 2 2 2 3 2 1 2 3 2 3 1 2 1 2 1 2 3 3</w:t>
      </w:r>
    </w:p>
    <w:p w14:paraId="2E265989"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49] 3 2 3 2 2 2 1 2 1 2 2 2 2 2 2 3 2 2 3 3 3 2 2 2 2 2 2 1 1 3 2 1 2 2 2 2 2 1 1 2 1 2 2 2 2 2 2 3 2 2 2 2 2 2 1 2</w:t>
      </w:r>
    </w:p>
    <w:p w14:paraId="104598CA"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05] 2 1 2 3 3 1 1 1 3 2 2 2 2 2 2 2 2 2 2 2 2 1 1 1 4 2 3 2 2 2 1 3 3 4 2 1 1 1 2 2 1 1 1 3 2 3 2 2 1 2 2 1 2 2 2 2</w:t>
      </w:r>
    </w:p>
    <w:p w14:paraId="590343D0"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61] 3 2 3 3 2 1 2 3 3 3 3 1 3 4 3 1 1 1 2 1 2 3 3 2 1 4 4 1 1 3 2 2 2 2 2 2 3 3 1 2 1 3 2 1 1 2 1 1 1 3 2 1 2 3 3 2</w:t>
      </w:r>
    </w:p>
    <w:p w14:paraId="6D4D78DF"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17] 2 3 3 1 3 3 2 3 2 3 3 1 3 1 1 1 1 1 3 2 1 3 2 1 2 1 2 2 2 2 1 3 2 3 3 1 3 2 2 2 2 2 1 1 2 2 2 2 1 2 2 2 3 1 2 1</w:t>
      </w:r>
    </w:p>
    <w:p w14:paraId="5022FBF2"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73] 3 3 2 2 3 2 2 1 2 2 2 2 2 2 2 4 1 1 2 1 3 2 2 2 2 2 1 2 1 4 1 1 3 2 1 3 2 1 1 2 2 3 3 2 2 1 2 2 1 1 1 1 2 4 1 2</w:t>
      </w:r>
    </w:p>
    <w:p w14:paraId="69285358"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29] 3 3 3 3 3 3 1 1 2 2 2 2 3 2 1 2 2 2 2 2 2 2 3 2 1 3 1 1 1 2 1 1 1 3 2 2 1 2 3 1 1 2 3 2 3 2 2 1 2 2 2 2 2 2 1 2</w:t>
      </w:r>
    </w:p>
    <w:p w14:paraId="4B124E67"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85] 1 1 3 1 3 1 2 2 1 1 1 1 2 2 2 4 2 3 3 2 3 2 2 3 1 2 2 2 1 1 1 1 3 2 3 1 2 3 1 1 2 2 1 1 1 3 2 2 2 3 3 3 3 2 2 1</w:t>
      </w:r>
    </w:p>
    <w:p w14:paraId="1856B3CA"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41] 2 3 1 1 2 2 3 1 2 3 3 2 2 2 2 3 2 2 2 2 2 2 1 1 3 4 2 2 1 1 1 2 2 3 2 2 2 2 2 2 2 1 2 2 2 1 3 3 1 2 2 2 2 2 1 2</w:t>
      </w:r>
    </w:p>
    <w:p w14:paraId="513C1536"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97] 2 2 1 2 4 2 1 2 2 2 2 2 3 2 2 2 2 1 3 2 1 2 2 2 2 3 1 2 2 1 3 2 3 1 3 1 3 2 3 2 1 2 1 1 3 1 4 4 2 3 3 2 3 3 4 1</w:t>
      </w:r>
    </w:p>
    <w:p w14:paraId="0906A7BD"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53] 2 2 1 1 2 2 1 1 2 1 3 2 2 2 2 2 2 2 2 2 2 2 2 2 2 3 1 1 1 3 3 1 1 1 1 1 1 3 1 2 1 1 2 2 2 2 1 1</w:t>
      </w:r>
    </w:p>
    <w:p w14:paraId="5F5DBF72"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reached getOption("max.print") -- omitted 1700 entries ]</w:t>
      </w:r>
    </w:p>
    <w:p w14:paraId="2A8664B0"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00D1797A"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Within cluster sum of squares by cluster:</w:t>
      </w:r>
    </w:p>
    <w:p w14:paraId="7F2DE002"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5450.8405 7126.9939 6376.7017  577.2049</w:t>
      </w:r>
    </w:p>
    <w:p w14:paraId="1DF7B0C1"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between_SS / total_SS =  34.2 %)</w:t>
      </w:r>
    </w:p>
    <w:p w14:paraId="42449D14"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5D4ACE3F"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vailable components:</w:t>
      </w:r>
    </w:p>
    <w:p w14:paraId="19D739C1"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70CF660B"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1] "cluster"      "centers"      "totss"        "withinss"     "tot.withinss" "betweenss"    "size"        </w:t>
      </w:r>
    </w:p>
    <w:p w14:paraId="5F8AB865" w14:textId="77777777" w:rsidR="00A37D06" w:rsidRPr="00CD514E" w:rsidRDefault="00A37D06"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 xml:space="preserve">[8] "iter"         "ifault"     </w:t>
      </w:r>
    </w:p>
    <w:p w14:paraId="1468C7CC" w14:textId="77777777" w:rsidR="009C26C4" w:rsidRPr="00CD514E" w:rsidRDefault="009C26C4" w:rsidP="000D20AA">
      <w:pPr>
        <w:jc w:val="both"/>
        <w:rPr>
          <w:rFonts w:ascii="Calibri" w:hAnsi="Calibri" w:cs="Calibri"/>
          <w:sz w:val="20"/>
          <w:szCs w:val="20"/>
          <w:lang w:val="en-US"/>
        </w:rPr>
      </w:pPr>
    </w:p>
    <w:p w14:paraId="44284F8C" w14:textId="49B4848B" w:rsidR="009C26C4" w:rsidRPr="00CD514E" w:rsidRDefault="00A37D06" w:rsidP="000D20AA">
      <w:pPr>
        <w:jc w:val="both"/>
        <w:rPr>
          <w:rFonts w:ascii="Calibri" w:hAnsi="Calibri" w:cs="Calibri"/>
          <w:sz w:val="20"/>
          <w:szCs w:val="20"/>
          <w:lang w:val="en-US"/>
        </w:rPr>
      </w:pPr>
      <w:r w:rsidRPr="00CD514E">
        <w:rPr>
          <w:rFonts w:ascii="Calibri" w:hAnsi="Calibri" w:cs="Calibri"/>
          <w:noProof/>
          <w:sz w:val="20"/>
          <w:szCs w:val="20"/>
          <w:lang w:val="en-US"/>
        </w:rPr>
        <w:drawing>
          <wp:anchor distT="0" distB="0" distL="114300" distR="114300" simplePos="0" relativeHeight="251657728" behindDoc="0" locked="0" layoutInCell="1" allowOverlap="1" wp14:anchorId="22336EB3" wp14:editId="10F9D88D">
            <wp:simplePos x="0" y="0"/>
            <wp:positionH relativeFrom="column">
              <wp:posOffset>0</wp:posOffset>
            </wp:positionH>
            <wp:positionV relativeFrom="paragraph">
              <wp:posOffset>92710</wp:posOffset>
            </wp:positionV>
            <wp:extent cx="2689860" cy="2518410"/>
            <wp:effectExtent l="0" t="0" r="0" b="0"/>
            <wp:wrapSquare wrapText="bothSides"/>
            <wp:docPr id="2852948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89860" cy="2518410"/>
                    </a:xfrm>
                    <a:prstGeom prst="rect">
                      <a:avLst/>
                    </a:prstGeom>
                    <a:noFill/>
                    <a:ln>
                      <a:noFill/>
                    </a:ln>
                  </pic:spPr>
                </pic:pic>
              </a:graphicData>
            </a:graphic>
          </wp:anchor>
        </w:drawing>
      </w:r>
    </w:p>
    <w:p w14:paraId="3278547C" w14:textId="446AA123" w:rsidR="009C26C4" w:rsidRPr="00CD514E" w:rsidRDefault="009C26C4" w:rsidP="000D20AA">
      <w:pPr>
        <w:jc w:val="both"/>
        <w:rPr>
          <w:rFonts w:ascii="Calibri" w:hAnsi="Calibri" w:cs="Calibri"/>
          <w:sz w:val="20"/>
          <w:szCs w:val="20"/>
          <w:lang w:val="en-US"/>
        </w:rPr>
      </w:pPr>
    </w:p>
    <w:p w14:paraId="42352298" w14:textId="77777777" w:rsidR="009C26C4" w:rsidRPr="00CD514E" w:rsidRDefault="009C26C4" w:rsidP="000D20AA">
      <w:pPr>
        <w:jc w:val="both"/>
        <w:rPr>
          <w:rFonts w:ascii="Calibri" w:hAnsi="Calibri" w:cs="Calibri"/>
          <w:sz w:val="20"/>
          <w:szCs w:val="20"/>
          <w:lang w:val="en-US"/>
        </w:rPr>
      </w:pPr>
    </w:p>
    <w:p w14:paraId="54E35E2E" w14:textId="77777777" w:rsidR="009C26C4" w:rsidRPr="00CD514E" w:rsidRDefault="009C26C4" w:rsidP="000D20AA">
      <w:pPr>
        <w:jc w:val="both"/>
        <w:rPr>
          <w:rFonts w:ascii="Calibri" w:hAnsi="Calibri" w:cs="Calibri"/>
          <w:sz w:val="20"/>
          <w:szCs w:val="20"/>
          <w:lang w:val="en-US"/>
        </w:rPr>
      </w:pPr>
    </w:p>
    <w:p w14:paraId="1D94D617" w14:textId="77777777" w:rsidR="001556E1" w:rsidRPr="00CD514E" w:rsidRDefault="001556E1" w:rsidP="000D20AA">
      <w:pPr>
        <w:jc w:val="both"/>
        <w:rPr>
          <w:rFonts w:ascii="Calibri" w:hAnsi="Calibri" w:cs="Calibri"/>
          <w:sz w:val="20"/>
          <w:szCs w:val="20"/>
          <w:lang w:val="en-US"/>
        </w:rPr>
      </w:pPr>
    </w:p>
    <w:p w14:paraId="1CF1D914" w14:textId="77777777" w:rsidR="001556E1" w:rsidRPr="00CD514E" w:rsidRDefault="001556E1" w:rsidP="000D20AA">
      <w:pPr>
        <w:jc w:val="both"/>
        <w:rPr>
          <w:rFonts w:ascii="Calibri" w:hAnsi="Calibri" w:cs="Calibri"/>
          <w:sz w:val="20"/>
          <w:szCs w:val="20"/>
          <w:lang w:val="en-US"/>
        </w:rPr>
      </w:pPr>
    </w:p>
    <w:p w14:paraId="77189F60" w14:textId="77777777" w:rsidR="001556E1" w:rsidRPr="00CD514E" w:rsidRDefault="001556E1" w:rsidP="000D20AA">
      <w:pPr>
        <w:jc w:val="both"/>
        <w:rPr>
          <w:rFonts w:ascii="Calibri" w:hAnsi="Calibri" w:cs="Calibri"/>
          <w:sz w:val="20"/>
          <w:szCs w:val="20"/>
          <w:lang w:val="en-US"/>
        </w:rPr>
      </w:pPr>
    </w:p>
    <w:p w14:paraId="54AEE78C" w14:textId="77777777" w:rsidR="001556E1" w:rsidRPr="00CD514E" w:rsidRDefault="001556E1" w:rsidP="000D20AA">
      <w:pPr>
        <w:jc w:val="both"/>
        <w:rPr>
          <w:rFonts w:ascii="Calibri" w:hAnsi="Calibri" w:cs="Calibri"/>
          <w:sz w:val="20"/>
          <w:szCs w:val="20"/>
          <w:lang w:val="en-US"/>
        </w:rPr>
      </w:pPr>
    </w:p>
    <w:p w14:paraId="7446567F" w14:textId="77777777" w:rsidR="001556E1" w:rsidRPr="00CD514E" w:rsidRDefault="001556E1" w:rsidP="000D20AA">
      <w:pPr>
        <w:jc w:val="both"/>
        <w:rPr>
          <w:rFonts w:ascii="Calibri" w:hAnsi="Calibri" w:cs="Calibri"/>
          <w:sz w:val="20"/>
          <w:szCs w:val="20"/>
          <w:lang w:val="en-US"/>
        </w:rPr>
      </w:pPr>
    </w:p>
    <w:p w14:paraId="17EC7D37" w14:textId="77777777" w:rsidR="001556E1" w:rsidRPr="00CD514E" w:rsidRDefault="001556E1" w:rsidP="000D20AA">
      <w:pPr>
        <w:jc w:val="both"/>
        <w:rPr>
          <w:rFonts w:ascii="Calibri" w:hAnsi="Calibri" w:cs="Calibri"/>
          <w:sz w:val="20"/>
          <w:szCs w:val="20"/>
          <w:lang w:val="en-US"/>
        </w:rPr>
      </w:pPr>
    </w:p>
    <w:p w14:paraId="35FD780F" w14:textId="77777777" w:rsidR="001556E1" w:rsidRPr="00CD514E" w:rsidRDefault="001556E1" w:rsidP="000D20AA">
      <w:pPr>
        <w:jc w:val="both"/>
        <w:rPr>
          <w:rFonts w:ascii="Calibri" w:hAnsi="Calibri" w:cs="Calibri"/>
          <w:sz w:val="20"/>
          <w:szCs w:val="20"/>
          <w:lang w:val="en-US"/>
        </w:rPr>
      </w:pPr>
    </w:p>
    <w:p w14:paraId="3927A99A" w14:textId="77777777" w:rsidR="001556E1" w:rsidRPr="00CD514E" w:rsidRDefault="001556E1" w:rsidP="000D20AA">
      <w:pPr>
        <w:jc w:val="both"/>
        <w:rPr>
          <w:rFonts w:ascii="Calibri" w:hAnsi="Calibri" w:cs="Calibri"/>
          <w:sz w:val="20"/>
          <w:szCs w:val="20"/>
          <w:lang w:val="en-US"/>
        </w:rPr>
      </w:pPr>
    </w:p>
    <w:p w14:paraId="35760F97"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TSS ratio</w:t>
      </w:r>
    </w:p>
    <w:p w14:paraId="0D40E95A"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 &lt;- sum(km$betweenss)</w:t>
      </w:r>
    </w:p>
    <w:p w14:paraId="0E44DED7"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TSS &lt;- sum(km$totss)</w:t>
      </w:r>
    </w:p>
    <w:p w14:paraId="032599FA"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_TSS_ratio &lt;- BSS/TSS</w:t>
      </w:r>
    </w:p>
    <w:p w14:paraId="5490C451"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between_cluster_sums_of_squares (BSS) over total_sum_of_squares (TSS) is", BSS_TSS_ratio, "\n")</w:t>
      </w:r>
    </w:p>
    <w:p w14:paraId="50C82F9E"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ratio of between_cluster_sums_of_squares (BSS) over total_sum_of_squares (TSS) is 0.342122 </w:t>
      </w:r>
    </w:p>
    <w:p w14:paraId="2AD7A93A"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2E83CDF8"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 and WSS indices</w:t>
      </w:r>
    </w:p>
    <w:p w14:paraId="118169E7"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between_cluster_sums_of_squares (BSS) index is", BSS, "\n")</w:t>
      </w:r>
    </w:p>
    <w:p w14:paraId="2CC88F59"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between_cluster_sums_of_squares (BSS) index is 10157.26 </w:t>
      </w:r>
    </w:p>
    <w:p w14:paraId="2530074D"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within_cluster_sums_of_squares (WSS) index is", km$tot.withinss, "\n")</w:t>
      </w:r>
    </w:p>
    <w:p w14:paraId="3E94D0C4" w14:textId="77777777" w:rsidR="00A37D06" w:rsidRPr="00CD514E" w:rsidRDefault="00A37D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within_cluster_sums_of_squares (WSS) index is 19531.74 </w:t>
      </w:r>
    </w:p>
    <w:p w14:paraId="6E19C717"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6DF7C007"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Plot the WSS for k = 4</w:t>
      </w:r>
    </w:p>
    <w:p w14:paraId="548EC45A"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fviz_nbclust(standardized_features, kmeans, method = "wss") +</w:t>
      </w:r>
    </w:p>
    <w:p w14:paraId="040F9B9F"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 xml:space="preserve">  ggtitle("WSS Plot") +</w:t>
      </w:r>
    </w:p>
    <w:p w14:paraId="65D1DDF4" w14:textId="77777777" w:rsidR="00A37D06" w:rsidRPr="00CD514E" w:rsidRDefault="00A37D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 xml:space="preserve">  xlab("Number of clusters") +</w:t>
      </w:r>
    </w:p>
    <w:p w14:paraId="3F3CC683" w14:textId="77777777" w:rsidR="00A37D06" w:rsidRPr="00CD514E" w:rsidRDefault="00A37D06" w:rsidP="000D20AA">
      <w:pPr>
        <w:pStyle w:val="HTMLPreformatted"/>
        <w:shd w:val="clear" w:color="auto" w:fill="FFFFFF"/>
        <w:wordWrap w:val="0"/>
        <w:jc w:val="both"/>
        <w:rPr>
          <w:rFonts w:ascii="Calibri" w:hAnsi="Calibri" w:cs="Calibri"/>
          <w:color w:val="000000"/>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 xml:space="preserve">  ylab("Within-cluster sum of squares")</w:t>
      </w:r>
    </w:p>
    <w:p w14:paraId="093AF29F" w14:textId="77777777" w:rsidR="001556E1" w:rsidRPr="00CD514E" w:rsidRDefault="001556E1" w:rsidP="000D20AA">
      <w:pPr>
        <w:jc w:val="both"/>
        <w:rPr>
          <w:rFonts w:ascii="Calibri" w:hAnsi="Calibri" w:cs="Calibri"/>
          <w:sz w:val="20"/>
          <w:szCs w:val="20"/>
          <w:lang w:val="en-US"/>
        </w:rPr>
      </w:pPr>
    </w:p>
    <w:p w14:paraId="348AEC04" w14:textId="77777777" w:rsidR="001556E1" w:rsidRPr="00CD514E" w:rsidRDefault="001556E1" w:rsidP="000D20AA">
      <w:pPr>
        <w:jc w:val="both"/>
        <w:rPr>
          <w:rFonts w:ascii="Calibri" w:hAnsi="Calibri" w:cs="Calibri"/>
          <w:sz w:val="20"/>
          <w:szCs w:val="20"/>
          <w:lang w:val="en-US"/>
        </w:rPr>
      </w:pPr>
    </w:p>
    <w:p w14:paraId="6F2AA749" w14:textId="034155D5" w:rsidR="00A37D06" w:rsidRPr="00CD514E" w:rsidRDefault="00A37D06" w:rsidP="000D20AA">
      <w:pPr>
        <w:jc w:val="both"/>
        <w:rPr>
          <w:rFonts w:ascii="Calibri" w:hAnsi="Calibri" w:cs="Calibri"/>
          <w:sz w:val="20"/>
          <w:szCs w:val="20"/>
          <w:lang w:val="en-US"/>
        </w:rPr>
      </w:pPr>
      <w:r w:rsidRPr="00CD514E">
        <w:rPr>
          <w:rFonts w:ascii="Calibri" w:hAnsi="Calibri" w:cs="Calibri"/>
          <w:noProof/>
          <w:sz w:val="20"/>
          <w:szCs w:val="20"/>
          <w:lang w:val="en-US"/>
        </w:rPr>
        <w:drawing>
          <wp:inline distT="0" distB="0" distL="0" distR="0" wp14:anchorId="7C868492" wp14:editId="001D8AF2">
            <wp:extent cx="3146577" cy="2872596"/>
            <wp:effectExtent l="0" t="0" r="0" b="0"/>
            <wp:docPr id="1125250276" name="Picture 14"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250276" name="Picture 14" descr="A graph with numbers and lines&#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48736" cy="2874567"/>
                    </a:xfrm>
                    <a:prstGeom prst="rect">
                      <a:avLst/>
                    </a:prstGeom>
                    <a:noFill/>
                    <a:ln>
                      <a:noFill/>
                    </a:ln>
                  </pic:spPr>
                </pic:pic>
              </a:graphicData>
            </a:graphic>
          </wp:inline>
        </w:drawing>
      </w:r>
    </w:p>
    <w:p w14:paraId="0C61C069" w14:textId="24CF909D" w:rsidR="00A37D06" w:rsidRPr="00CD514E" w:rsidRDefault="009414EB" w:rsidP="000D20AA">
      <w:pPr>
        <w:jc w:val="both"/>
        <w:rPr>
          <w:rFonts w:ascii="Calibri" w:hAnsi="Calibri" w:cs="Calibri"/>
          <w:sz w:val="20"/>
          <w:szCs w:val="20"/>
          <w:lang w:val="en-US"/>
        </w:rPr>
      </w:pPr>
      <w:r w:rsidRPr="00CD514E">
        <w:rPr>
          <w:rFonts w:ascii="Calibri" w:hAnsi="Calibri" w:cs="Calibri"/>
          <w:noProof/>
          <w:sz w:val="20"/>
          <w:szCs w:val="20"/>
          <w:lang w:val="en-US"/>
        </w:rPr>
        <w:drawing>
          <wp:anchor distT="0" distB="0" distL="114300" distR="114300" simplePos="0" relativeHeight="251659776" behindDoc="0" locked="0" layoutInCell="1" allowOverlap="1" wp14:anchorId="2E638161" wp14:editId="08C577C8">
            <wp:simplePos x="0" y="0"/>
            <wp:positionH relativeFrom="column">
              <wp:posOffset>179070</wp:posOffset>
            </wp:positionH>
            <wp:positionV relativeFrom="paragraph">
              <wp:posOffset>218440</wp:posOffset>
            </wp:positionV>
            <wp:extent cx="4537075" cy="3099435"/>
            <wp:effectExtent l="0" t="0" r="0" b="0"/>
            <wp:wrapTopAndBottom/>
            <wp:docPr id="306426367" name="Picture 15"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426367" name="Picture 15" descr="A graph of a graph&#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37075" cy="30994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12D9007" w14:textId="00750864" w:rsidR="00A37D06" w:rsidRPr="00CD514E" w:rsidRDefault="00A37D06" w:rsidP="000D20AA">
      <w:pPr>
        <w:jc w:val="both"/>
        <w:rPr>
          <w:rFonts w:ascii="Calibri" w:hAnsi="Calibri" w:cs="Calibri"/>
          <w:sz w:val="14"/>
          <w:szCs w:val="14"/>
          <w:lang w:val="en-US"/>
        </w:rPr>
      </w:pPr>
    </w:p>
    <w:tbl>
      <w:tblPr>
        <w:tblW w:w="10389" w:type="dxa"/>
        <w:tblCellSpacing w:w="0" w:type="dxa"/>
        <w:shd w:val="clear" w:color="auto" w:fill="FFFFFF"/>
        <w:tblCellMar>
          <w:left w:w="90" w:type="dxa"/>
          <w:bottom w:w="120" w:type="dxa"/>
          <w:right w:w="0" w:type="dxa"/>
        </w:tblCellMar>
        <w:tblLook w:val="04A0" w:firstRow="1" w:lastRow="0" w:firstColumn="1" w:lastColumn="0" w:noHBand="0" w:noVBand="1"/>
      </w:tblPr>
      <w:tblGrid>
        <w:gridCol w:w="10389"/>
      </w:tblGrid>
      <w:tr w:rsidR="004D6D27" w:rsidRPr="004D6D27" w14:paraId="4DC35F40" w14:textId="77777777" w:rsidTr="004D6D27">
        <w:trPr>
          <w:tblCellSpacing w:w="0" w:type="dxa"/>
        </w:trPr>
        <w:tc>
          <w:tcPr>
            <w:tcW w:w="0" w:type="auto"/>
            <w:shd w:val="clear" w:color="auto" w:fill="FFFFFF"/>
            <w:hideMark/>
          </w:tcPr>
          <w:p w14:paraId="2DC11ADF"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gt; # Display the silhouette plot</w:t>
            </w:r>
          </w:p>
          <w:p w14:paraId="6430A11F"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gt; # Compute silhouette values</w:t>
            </w:r>
          </w:p>
          <w:p w14:paraId="38A2005F"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gt; sil &lt;- silhouette(km$cluster, dist(standardized_features))</w:t>
            </w:r>
          </w:p>
          <w:p w14:paraId="39F51BBF"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 xml:space="preserve">&gt; </w:t>
            </w:r>
          </w:p>
          <w:p w14:paraId="0B36430F"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gt; # Plot the silhouette</w:t>
            </w:r>
          </w:p>
          <w:p w14:paraId="3BB753AB"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t>&gt; fviz_silhouette(sil)</w:t>
            </w:r>
          </w:p>
          <w:p w14:paraId="031189F6"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4D6D27">
              <w:rPr>
                <w:rFonts w:ascii="Calibri" w:eastAsia="Times New Roman" w:hAnsi="Calibri" w:cs="Calibri"/>
                <w:color w:val="000000"/>
                <w:sz w:val="14"/>
                <w:szCs w:val="14"/>
                <w:bdr w:val="none" w:sz="0" w:space="0" w:color="auto" w:frame="1"/>
                <w:lang w:val="en-US" w:bidi="ar-SA"/>
              </w:rPr>
              <w:t xml:space="preserve">  cluster size ave.sil.width</w:t>
            </w:r>
          </w:p>
          <w:p w14:paraId="52E656BE"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4D6D27">
              <w:rPr>
                <w:rFonts w:ascii="Calibri" w:eastAsia="Times New Roman" w:hAnsi="Calibri" w:cs="Calibri"/>
                <w:color w:val="000000"/>
                <w:sz w:val="14"/>
                <w:szCs w:val="14"/>
                <w:bdr w:val="none" w:sz="0" w:space="0" w:color="auto" w:frame="1"/>
                <w:lang w:val="en-US" w:bidi="ar-SA"/>
              </w:rPr>
              <w:t>1       1  798          0.14</w:t>
            </w:r>
          </w:p>
          <w:p w14:paraId="699A8F97"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4D6D27">
              <w:rPr>
                <w:rFonts w:ascii="Calibri" w:eastAsia="Times New Roman" w:hAnsi="Calibri" w:cs="Calibri"/>
                <w:color w:val="000000"/>
                <w:sz w:val="14"/>
                <w:szCs w:val="14"/>
                <w:bdr w:val="none" w:sz="0" w:space="0" w:color="auto" w:frame="1"/>
                <w:lang w:val="en-US" w:bidi="ar-SA"/>
              </w:rPr>
              <w:t>2       2  967          0.22</w:t>
            </w:r>
          </w:p>
          <w:p w14:paraId="69837928"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4D6D27">
              <w:rPr>
                <w:rFonts w:ascii="Calibri" w:eastAsia="Times New Roman" w:hAnsi="Calibri" w:cs="Calibri"/>
                <w:color w:val="000000"/>
                <w:sz w:val="14"/>
                <w:szCs w:val="14"/>
                <w:bdr w:val="none" w:sz="0" w:space="0" w:color="auto" w:frame="1"/>
                <w:lang w:val="en-US" w:bidi="ar-SA"/>
              </w:rPr>
              <w:t>3       3  880          0.12</w:t>
            </w:r>
          </w:p>
          <w:p w14:paraId="73CBE38C" w14:textId="77777777" w:rsidR="004D6D27" w:rsidRPr="004D6D27" w:rsidRDefault="004D6D27"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4D6D27">
              <w:rPr>
                <w:rFonts w:ascii="Calibri" w:eastAsia="Times New Roman" w:hAnsi="Calibri" w:cs="Calibri"/>
                <w:color w:val="000000"/>
                <w:sz w:val="14"/>
                <w:szCs w:val="14"/>
                <w:bdr w:val="none" w:sz="0" w:space="0" w:color="auto" w:frame="1"/>
                <w:lang w:val="en-US" w:bidi="ar-SA"/>
              </w:rPr>
              <w:t>4       4   55          0.34</w:t>
            </w:r>
          </w:p>
          <w:p w14:paraId="6FE560E7" w14:textId="77777777" w:rsidR="004D6D27" w:rsidRPr="004D6D27" w:rsidRDefault="004D6D27" w:rsidP="000D20AA">
            <w:pPr>
              <w:spacing w:after="0" w:line="240" w:lineRule="auto"/>
              <w:jc w:val="both"/>
              <w:rPr>
                <w:rFonts w:ascii="Calibri" w:eastAsia="Times New Roman" w:hAnsi="Calibri" w:cs="Calibri"/>
                <w:sz w:val="14"/>
                <w:szCs w:val="14"/>
                <w:lang w:val="en-US" w:bidi="ar-SA"/>
              </w:rPr>
            </w:pPr>
          </w:p>
        </w:tc>
      </w:tr>
      <w:tr w:rsidR="004D6D27" w:rsidRPr="004D6D27" w14:paraId="7340EB21" w14:textId="77777777" w:rsidTr="004D6D27">
        <w:trPr>
          <w:tblCellSpacing w:w="0" w:type="dxa"/>
        </w:trPr>
        <w:tc>
          <w:tcPr>
            <w:tcW w:w="0" w:type="auto"/>
            <w:shd w:val="clear" w:color="auto" w:fill="FFFFFF"/>
            <w:hideMark/>
          </w:tcPr>
          <w:p w14:paraId="5B29F24A" w14:textId="77777777" w:rsidR="004D6D27" w:rsidRPr="004D6D27" w:rsidRDefault="004D6D27" w:rsidP="000D20AA">
            <w:pPr>
              <w:spacing w:after="0" w:line="240" w:lineRule="auto"/>
              <w:jc w:val="both"/>
              <w:rPr>
                <w:rFonts w:ascii="Calibri" w:eastAsia="Times New Roman" w:hAnsi="Calibri" w:cs="Calibri"/>
                <w:sz w:val="14"/>
                <w:szCs w:val="14"/>
                <w:lang w:val="en-US" w:bidi="ar-SA"/>
              </w:rPr>
            </w:pPr>
          </w:p>
        </w:tc>
      </w:tr>
      <w:tr w:rsidR="004D6D27" w:rsidRPr="004D6D27" w14:paraId="75C5F66E" w14:textId="77777777" w:rsidTr="004D6D27">
        <w:trPr>
          <w:tblCellSpacing w:w="0" w:type="dxa"/>
        </w:trPr>
        <w:tc>
          <w:tcPr>
            <w:tcW w:w="0" w:type="auto"/>
            <w:shd w:val="clear" w:color="auto" w:fill="FFFFFF"/>
            <w:hideMark/>
          </w:tcPr>
          <w:tbl>
            <w:tblPr>
              <w:tblW w:w="10299" w:type="dxa"/>
              <w:tblCellSpacing w:w="0" w:type="dxa"/>
              <w:tblCellMar>
                <w:left w:w="0" w:type="dxa"/>
                <w:right w:w="0" w:type="dxa"/>
              </w:tblCellMar>
              <w:tblLook w:val="04A0" w:firstRow="1" w:lastRow="0" w:firstColumn="1" w:lastColumn="0" w:noHBand="0" w:noVBand="1"/>
            </w:tblPr>
            <w:tblGrid>
              <w:gridCol w:w="10299"/>
            </w:tblGrid>
            <w:tr w:rsidR="004D6D27" w:rsidRPr="004D6D27" w14:paraId="587E7342" w14:textId="77777777">
              <w:trPr>
                <w:tblCellSpacing w:w="0" w:type="dxa"/>
              </w:trPr>
              <w:tc>
                <w:tcPr>
                  <w:tcW w:w="15" w:type="dxa"/>
                  <w:hideMark/>
                </w:tcPr>
                <w:p w14:paraId="1C89408F" w14:textId="77777777" w:rsidR="004D6D27" w:rsidRPr="004D6D27" w:rsidRDefault="004D6D27" w:rsidP="000D20AA">
                  <w:pPr>
                    <w:spacing w:after="0" w:line="240" w:lineRule="auto"/>
                    <w:jc w:val="both"/>
                    <w:rPr>
                      <w:rFonts w:ascii="Calibri" w:eastAsia="Times New Roman" w:hAnsi="Calibri" w:cs="Calibri"/>
                      <w:color w:val="0000FF"/>
                      <w:sz w:val="14"/>
                      <w:szCs w:val="14"/>
                      <w:lang w:val="en-US" w:bidi="ar-SA"/>
                    </w:rPr>
                  </w:pPr>
                  <w:r w:rsidRPr="004D6D27">
                    <w:rPr>
                      <w:rFonts w:ascii="Calibri" w:eastAsia="Times New Roman" w:hAnsi="Calibri" w:cs="Calibri"/>
                      <w:color w:val="0000FF"/>
                      <w:sz w:val="14"/>
                      <w:szCs w:val="14"/>
                      <w:lang w:val="en-US" w:bidi="ar-SA"/>
                    </w:rPr>
                    <w:lastRenderedPageBreak/>
                    <w:t xml:space="preserve">&gt; </w:t>
                  </w:r>
                </w:p>
              </w:tc>
            </w:tr>
          </w:tbl>
          <w:p w14:paraId="0618857E" w14:textId="77777777" w:rsidR="004D6D27" w:rsidRPr="004D6D27" w:rsidRDefault="004D6D27" w:rsidP="000D20AA">
            <w:pPr>
              <w:spacing w:after="0" w:line="240" w:lineRule="auto"/>
              <w:jc w:val="both"/>
              <w:rPr>
                <w:rFonts w:ascii="Calibri" w:eastAsia="Times New Roman" w:hAnsi="Calibri" w:cs="Calibri"/>
                <w:color w:val="000000"/>
                <w:sz w:val="14"/>
                <w:szCs w:val="14"/>
                <w:lang w:val="en-US" w:bidi="ar-SA"/>
              </w:rPr>
            </w:pPr>
          </w:p>
        </w:tc>
      </w:tr>
    </w:tbl>
    <w:p w14:paraId="2AF9081F" w14:textId="77777777" w:rsidR="001556E1" w:rsidRPr="00CD514E" w:rsidRDefault="001556E1" w:rsidP="000D20AA">
      <w:pPr>
        <w:jc w:val="both"/>
        <w:rPr>
          <w:rFonts w:ascii="Calibri" w:hAnsi="Calibri" w:cs="Calibri"/>
          <w:sz w:val="14"/>
          <w:szCs w:val="14"/>
          <w:lang w:val="en-US"/>
        </w:rPr>
      </w:pPr>
    </w:p>
    <w:p w14:paraId="34DC5DBC" w14:textId="77777777" w:rsidR="00F92E76" w:rsidRPr="00CD514E" w:rsidRDefault="00F92E7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Calculate average silhouette width</w:t>
      </w:r>
    </w:p>
    <w:p w14:paraId="0504C9BF" w14:textId="77777777" w:rsidR="00F92E76" w:rsidRPr="00CD514E" w:rsidRDefault="00F92E7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average_silhouette_width &lt;- mean(sil[, "sil_width"])</w:t>
      </w:r>
    </w:p>
    <w:p w14:paraId="23BC4CB3" w14:textId="77777777" w:rsidR="00F92E76" w:rsidRPr="00CD514E" w:rsidRDefault="00F92E7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Average silhouette width:", average_silhouette_width)</w:t>
      </w:r>
    </w:p>
    <w:p w14:paraId="09D73E3B" w14:textId="77777777" w:rsidR="00F92E76" w:rsidRPr="00CD514E" w:rsidRDefault="00F92E76"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Average silhouette width: 0.1622155</w:t>
      </w:r>
    </w:p>
    <w:p w14:paraId="532E16E8" w14:textId="77777777" w:rsidR="00F92E76" w:rsidRPr="00CD514E" w:rsidRDefault="00F92E76" w:rsidP="000D20AA">
      <w:pPr>
        <w:jc w:val="both"/>
        <w:rPr>
          <w:rFonts w:ascii="Calibri" w:hAnsi="Calibri" w:cs="Calibri"/>
          <w:sz w:val="14"/>
          <w:szCs w:val="14"/>
          <w:lang w:val="en-US"/>
        </w:rPr>
      </w:pPr>
    </w:p>
    <w:p w14:paraId="2B4072D2" w14:textId="77777777" w:rsidR="00F4214B" w:rsidRPr="00CD514E" w:rsidRDefault="00F4214B" w:rsidP="000D20AA">
      <w:pPr>
        <w:jc w:val="both"/>
        <w:rPr>
          <w:rFonts w:ascii="Calibri" w:hAnsi="Calibri" w:cs="Calibri"/>
          <w:sz w:val="20"/>
          <w:szCs w:val="20"/>
          <w:lang w:val="en-US"/>
        </w:rPr>
      </w:pPr>
    </w:p>
    <w:p w14:paraId="6281B695" w14:textId="77777777" w:rsidR="00F4214B" w:rsidRPr="00CD514E" w:rsidRDefault="00F4214B" w:rsidP="000D20AA">
      <w:pPr>
        <w:jc w:val="both"/>
        <w:rPr>
          <w:rFonts w:ascii="Calibri" w:hAnsi="Calibri" w:cs="Calibri"/>
          <w:sz w:val="20"/>
          <w:szCs w:val="20"/>
          <w:lang w:val="en-US"/>
        </w:rPr>
      </w:pPr>
      <w:r w:rsidRPr="00CD514E">
        <w:rPr>
          <w:rFonts w:ascii="Calibri" w:hAnsi="Calibri" w:cs="Calibri"/>
          <w:sz w:val="20"/>
          <w:szCs w:val="20"/>
          <w:lang w:val="en-US"/>
        </w:rPr>
        <w:t>Silhouette plot and the computed average silhouette widths:</w:t>
      </w:r>
    </w:p>
    <w:p w14:paraId="2546593B" w14:textId="034ED074" w:rsidR="00F4214B" w:rsidRPr="0017653D" w:rsidRDefault="00F4214B" w:rsidP="0017653D">
      <w:pPr>
        <w:pStyle w:val="ListParagraph"/>
        <w:numPr>
          <w:ilvl w:val="0"/>
          <w:numId w:val="14"/>
        </w:numPr>
        <w:jc w:val="both"/>
        <w:rPr>
          <w:rFonts w:ascii="Calibri" w:hAnsi="Calibri" w:cs="Calibri"/>
          <w:sz w:val="20"/>
          <w:szCs w:val="20"/>
        </w:rPr>
      </w:pPr>
      <w:r w:rsidRPr="0017653D">
        <w:rPr>
          <w:rFonts w:ascii="Calibri" w:hAnsi="Calibri" w:cs="Calibri"/>
          <w:sz w:val="20"/>
          <w:szCs w:val="20"/>
        </w:rPr>
        <w:t>We have identified four clusters, each with varying sizes: Cluster 1 (798 data points), Cluster 2 (967 data points), Cluster 3 (880 data points), and Cluster 4 (55 data points).</w:t>
      </w:r>
    </w:p>
    <w:p w14:paraId="16DA03E1" w14:textId="59C6A9B8" w:rsidR="00F4214B" w:rsidRPr="0017653D" w:rsidRDefault="00F4214B" w:rsidP="0017653D">
      <w:pPr>
        <w:pStyle w:val="ListParagraph"/>
        <w:numPr>
          <w:ilvl w:val="0"/>
          <w:numId w:val="14"/>
        </w:numPr>
        <w:jc w:val="both"/>
        <w:rPr>
          <w:rFonts w:ascii="Calibri" w:hAnsi="Calibri" w:cs="Calibri"/>
          <w:sz w:val="20"/>
          <w:szCs w:val="20"/>
        </w:rPr>
      </w:pPr>
      <w:r w:rsidRPr="0017653D">
        <w:rPr>
          <w:rFonts w:ascii="Calibri" w:hAnsi="Calibri" w:cs="Calibri"/>
          <w:sz w:val="20"/>
          <w:szCs w:val="20"/>
        </w:rPr>
        <w:t>The average silhouette width across all clusters is 0.1622155.</w:t>
      </w:r>
    </w:p>
    <w:p w14:paraId="44D3813D" w14:textId="0BC4041A" w:rsidR="00F4214B" w:rsidRPr="0017653D" w:rsidRDefault="00F4214B" w:rsidP="0017653D">
      <w:pPr>
        <w:pStyle w:val="ListParagraph"/>
        <w:numPr>
          <w:ilvl w:val="0"/>
          <w:numId w:val="14"/>
        </w:numPr>
        <w:jc w:val="both"/>
        <w:rPr>
          <w:rFonts w:ascii="Calibri" w:hAnsi="Calibri" w:cs="Calibri"/>
          <w:sz w:val="20"/>
          <w:szCs w:val="20"/>
        </w:rPr>
      </w:pPr>
      <w:r w:rsidRPr="0017653D">
        <w:rPr>
          <w:rFonts w:ascii="Calibri" w:hAnsi="Calibri" w:cs="Calibri"/>
          <w:sz w:val="20"/>
          <w:szCs w:val="20"/>
        </w:rPr>
        <w:t>Cluster 4 has the highest average silhouette width (0.34), indicating that the data points in this cluster are well-clustered and have high cohesion and separation compared to the other clusters.</w:t>
      </w:r>
    </w:p>
    <w:p w14:paraId="0111EB56" w14:textId="69D3A8E6" w:rsidR="00F4214B" w:rsidRPr="0017653D" w:rsidRDefault="00F4214B" w:rsidP="0017653D">
      <w:pPr>
        <w:pStyle w:val="ListParagraph"/>
        <w:numPr>
          <w:ilvl w:val="0"/>
          <w:numId w:val="14"/>
        </w:numPr>
        <w:jc w:val="both"/>
        <w:rPr>
          <w:rFonts w:ascii="Calibri" w:hAnsi="Calibri" w:cs="Calibri"/>
          <w:sz w:val="20"/>
          <w:szCs w:val="20"/>
        </w:rPr>
      </w:pPr>
      <w:r w:rsidRPr="0017653D">
        <w:rPr>
          <w:rFonts w:ascii="Calibri" w:hAnsi="Calibri" w:cs="Calibri"/>
          <w:sz w:val="20"/>
          <w:szCs w:val="20"/>
        </w:rPr>
        <w:t>Cluster 2 also shows a relatively high average silhouette width (0.22), suggesting good clustering.</w:t>
      </w:r>
    </w:p>
    <w:p w14:paraId="277E047B" w14:textId="28A17250" w:rsidR="00F4214B" w:rsidRPr="0017653D" w:rsidRDefault="00F4214B" w:rsidP="0017653D">
      <w:pPr>
        <w:pStyle w:val="ListParagraph"/>
        <w:numPr>
          <w:ilvl w:val="0"/>
          <w:numId w:val="14"/>
        </w:numPr>
        <w:jc w:val="both"/>
        <w:rPr>
          <w:rFonts w:ascii="Calibri" w:hAnsi="Calibri" w:cs="Calibri"/>
          <w:sz w:val="20"/>
          <w:szCs w:val="20"/>
        </w:rPr>
      </w:pPr>
      <w:r w:rsidRPr="0017653D">
        <w:rPr>
          <w:rFonts w:ascii="Calibri" w:hAnsi="Calibri" w:cs="Calibri"/>
          <w:sz w:val="20"/>
          <w:szCs w:val="20"/>
        </w:rPr>
        <w:t>Cluster 1 and Cluster 3 have lower average silhouette widths (0.14 and 0.12, respectively), indicating that the data points in these clusters are closer to neighboring clusters.</w:t>
      </w:r>
    </w:p>
    <w:p w14:paraId="6C8D21B4" w14:textId="287EAC0B" w:rsidR="001556E1" w:rsidRPr="00CD514E" w:rsidRDefault="00F4214B" w:rsidP="000D20AA">
      <w:pPr>
        <w:jc w:val="both"/>
        <w:rPr>
          <w:rFonts w:ascii="Calibri" w:hAnsi="Calibri" w:cs="Calibri"/>
          <w:sz w:val="20"/>
          <w:szCs w:val="20"/>
          <w:lang w:val="en-US"/>
        </w:rPr>
      </w:pPr>
      <w:r w:rsidRPr="00CD514E">
        <w:rPr>
          <w:rFonts w:ascii="Calibri" w:hAnsi="Calibri" w:cs="Calibri"/>
          <w:sz w:val="20"/>
          <w:szCs w:val="20"/>
          <w:lang w:val="en-US"/>
        </w:rPr>
        <w:t>Overall, the average silhouette width of 0.1622155 suggests a moderate level of clustering quality, with some clusters showing better separation and cohesion than others.</w:t>
      </w:r>
    </w:p>
    <w:p w14:paraId="37D49A10" w14:textId="77777777" w:rsidR="008F3F74" w:rsidRPr="00CD514E" w:rsidRDefault="008F3F74" w:rsidP="000D20AA">
      <w:pPr>
        <w:jc w:val="both"/>
        <w:rPr>
          <w:rFonts w:ascii="Calibri" w:hAnsi="Calibri" w:cs="Calibri"/>
          <w:b/>
          <w:bCs/>
        </w:rPr>
      </w:pPr>
    </w:p>
    <w:p w14:paraId="62BFFB53" w14:textId="77777777" w:rsidR="008F3F74" w:rsidRPr="00CD514E" w:rsidRDefault="008F3F74" w:rsidP="000D20AA">
      <w:pPr>
        <w:jc w:val="both"/>
        <w:rPr>
          <w:rFonts w:ascii="Calibri" w:hAnsi="Calibri" w:cs="Calibri"/>
          <w:b/>
          <w:bCs/>
        </w:rPr>
      </w:pPr>
    </w:p>
    <w:p w14:paraId="763C0C7E" w14:textId="77777777" w:rsidR="008F3F74" w:rsidRPr="00CD514E" w:rsidRDefault="008F3F74" w:rsidP="000D20AA">
      <w:pPr>
        <w:jc w:val="both"/>
        <w:rPr>
          <w:rFonts w:ascii="Calibri" w:hAnsi="Calibri" w:cs="Calibri"/>
          <w:b/>
          <w:bCs/>
        </w:rPr>
      </w:pPr>
    </w:p>
    <w:p w14:paraId="4D59E692" w14:textId="77777777" w:rsidR="008F3F74" w:rsidRPr="00CD514E" w:rsidRDefault="008F3F74" w:rsidP="000D20AA">
      <w:pPr>
        <w:jc w:val="both"/>
        <w:rPr>
          <w:rFonts w:ascii="Calibri" w:hAnsi="Calibri" w:cs="Calibri"/>
          <w:b/>
          <w:bCs/>
        </w:rPr>
      </w:pPr>
    </w:p>
    <w:p w14:paraId="55AB904D" w14:textId="77777777" w:rsidR="008F3F74" w:rsidRPr="00CD514E" w:rsidRDefault="008F3F74" w:rsidP="000D20AA">
      <w:pPr>
        <w:jc w:val="both"/>
        <w:rPr>
          <w:rFonts w:ascii="Calibri" w:hAnsi="Calibri" w:cs="Calibri"/>
          <w:b/>
          <w:bCs/>
        </w:rPr>
      </w:pPr>
    </w:p>
    <w:p w14:paraId="718CA3E6" w14:textId="77777777" w:rsidR="008F3F74" w:rsidRPr="00CD514E" w:rsidRDefault="008F3F74" w:rsidP="000D20AA">
      <w:pPr>
        <w:jc w:val="both"/>
        <w:rPr>
          <w:rFonts w:ascii="Calibri" w:hAnsi="Calibri" w:cs="Calibri"/>
          <w:b/>
          <w:bCs/>
        </w:rPr>
      </w:pPr>
    </w:p>
    <w:p w14:paraId="2098916E" w14:textId="77777777" w:rsidR="008F3F74" w:rsidRPr="00CD514E" w:rsidRDefault="008F3F74" w:rsidP="000D20AA">
      <w:pPr>
        <w:jc w:val="both"/>
        <w:rPr>
          <w:rFonts w:ascii="Calibri" w:hAnsi="Calibri" w:cs="Calibri"/>
          <w:b/>
          <w:bCs/>
        </w:rPr>
      </w:pPr>
    </w:p>
    <w:p w14:paraId="3881ED12" w14:textId="77777777" w:rsidR="008F3F74" w:rsidRPr="00CD514E" w:rsidRDefault="008F3F74" w:rsidP="000D20AA">
      <w:pPr>
        <w:jc w:val="both"/>
        <w:rPr>
          <w:rFonts w:ascii="Calibri" w:hAnsi="Calibri" w:cs="Calibri"/>
          <w:b/>
          <w:bCs/>
        </w:rPr>
      </w:pPr>
    </w:p>
    <w:p w14:paraId="5812D39D" w14:textId="77777777" w:rsidR="008F3F74" w:rsidRPr="00CD514E" w:rsidRDefault="008F3F74" w:rsidP="000D20AA">
      <w:pPr>
        <w:jc w:val="both"/>
        <w:rPr>
          <w:rFonts w:ascii="Calibri" w:hAnsi="Calibri" w:cs="Calibri"/>
          <w:b/>
          <w:bCs/>
        </w:rPr>
      </w:pPr>
    </w:p>
    <w:p w14:paraId="5705F01D" w14:textId="77777777" w:rsidR="008F3F74" w:rsidRPr="00CD514E" w:rsidRDefault="008F3F74" w:rsidP="000D20AA">
      <w:pPr>
        <w:jc w:val="both"/>
        <w:rPr>
          <w:rFonts w:ascii="Calibri" w:hAnsi="Calibri" w:cs="Calibri"/>
          <w:b/>
          <w:bCs/>
        </w:rPr>
      </w:pPr>
    </w:p>
    <w:p w14:paraId="47B05FBB" w14:textId="77777777" w:rsidR="008F3F74" w:rsidRPr="00CD514E" w:rsidRDefault="008F3F74" w:rsidP="000D20AA">
      <w:pPr>
        <w:jc w:val="both"/>
        <w:rPr>
          <w:rFonts w:ascii="Calibri" w:hAnsi="Calibri" w:cs="Calibri"/>
          <w:b/>
          <w:bCs/>
        </w:rPr>
      </w:pPr>
    </w:p>
    <w:p w14:paraId="6B5090E0" w14:textId="77777777" w:rsidR="008F3F74" w:rsidRPr="00CD514E" w:rsidRDefault="008F3F74" w:rsidP="000D20AA">
      <w:pPr>
        <w:jc w:val="both"/>
        <w:rPr>
          <w:rFonts w:ascii="Calibri" w:hAnsi="Calibri" w:cs="Calibri"/>
          <w:b/>
          <w:bCs/>
        </w:rPr>
      </w:pPr>
    </w:p>
    <w:p w14:paraId="0DB52417" w14:textId="77777777" w:rsidR="008F3F74" w:rsidRPr="00CD514E" w:rsidRDefault="008F3F74" w:rsidP="000D20AA">
      <w:pPr>
        <w:jc w:val="both"/>
        <w:rPr>
          <w:rFonts w:ascii="Calibri" w:hAnsi="Calibri" w:cs="Calibri"/>
          <w:b/>
          <w:bCs/>
        </w:rPr>
      </w:pPr>
    </w:p>
    <w:p w14:paraId="3091CF56" w14:textId="77777777" w:rsidR="008F3F74" w:rsidRPr="00CD514E" w:rsidRDefault="008F3F74" w:rsidP="000D20AA">
      <w:pPr>
        <w:jc w:val="both"/>
        <w:rPr>
          <w:rFonts w:ascii="Calibri" w:hAnsi="Calibri" w:cs="Calibri"/>
          <w:b/>
          <w:bCs/>
        </w:rPr>
      </w:pPr>
    </w:p>
    <w:p w14:paraId="7D3F38E3" w14:textId="77777777" w:rsidR="008F3F74" w:rsidRPr="00CD514E" w:rsidRDefault="008F3F74" w:rsidP="000D20AA">
      <w:pPr>
        <w:jc w:val="both"/>
        <w:rPr>
          <w:rFonts w:ascii="Calibri" w:hAnsi="Calibri" w:cs="Calibri"/>
          <w:b/>
          <w:bCs/>
        </w:rPr>
      </w:pPr>
    </w:p>
    <w:p w14:paraId="3E7DB882" w14:textId="77777777" w:rsidR="008F3F74" w:rsidRDefault="008F3F74" w:rsidP="000D20AA">
      <w:pPr>
        <w:jc w:val="both"/>
        <w:rPr>
          <w:rFonts w:ascii="Calibri" w:hAnsi="Calibri" w:cs="Calibri"/>
          <w:b/>
          <w:bCs/>
        </w:rPr>
      </w:pPr>
    </w:p>
    <w:p w14:paraId="14668E0D" w14:textId="77777777" w:rsidR="0017653D" w:rsidRPr="00CD514E" w:rsidRDefault="0017653D" w:rsidP="000D20AA">
      <w:pPr>
        <w:jc w:val="both"/>
        <w:rPr>
          <w:rFonts w:ascii="Calibri" w:hAnsi="Calibri" w:cs="Calibri"/>
          <w:b/>
          <w:bCs/>
        </w:rPr>
      </w:pPr>
    </w:p>
    <w:p w14:paraId="6DB462EE" w14:textId="77777777" w:rsidR="008F3F74" w:rsidRPr="00CD514E" w:rsidRDefault="008F3F74" w:rsidP="000D20AA">
      <w:pPr>
        <w:jc w:val="both"/>
        <w:rPr>
          <w:rFonts w:ascii="Calibri" w:hAnsi="Calibri" w:cs="Calibri"/>
          <w:b/>
          <w:bCs/>
        </w:rPr>
      </w:pPr>
    </w:p>
    <w:p w14:paraId="72779ACA" w14:textId="722724E9" w:rsidR="001556E1" w:rsidRPr="00CD514E" w:rsidRDefault="008F3F74" w:rsidP="000D20AA">
      <w:pPr>
        <w:jc w:val="both"/>
        <w:rPr>
          <w:rFonts w:ascii="Calibri" w:hAnsi="Calibri" w:cs="Calibri"/>
          <w:b/>
          <w:bCs/>
          <w:sz w:val="20"/>
          <w:szCs w:val="20"/>
          <w:lang w:val="en-US"/>
        </w:rPr>
      </w:pPr>
      <w:r w:rsidRPr="00CD514E">
        <w:rPr>
          <w:rFonts w:ascii="Calibri" w:hAnsi="Calibri" w:cs="Calibri"/>
          <w:b/>
          <w:bCs/>
        </w:rPr>
        <w:t>2nd Subtask - PCA Analaysis</w:t>
      </w:r>
    </w:p>
    <w:p w14:paraId="5B3ADE4B" w14:textId="77777777" w:rsidR="0017653D" w:rsidRDefault="0017653D" w:rsidP="000D20AA">
      <w:pPr>
        <w:pStyle w:val="HTMLPreformatted"/>
        <w:shd w:val="clear" w:color="auto" w:fill="FFFFFF"/>
        <w:wordWrap w:val="0"/>
        <w:jc w:val="both"/>
        <w:rPr>
          <w:rStyle w:val="gnvwddmde4b"/>
          <w:rFonts w:ascii="Calibri" w:eastAsiaTheme="majorEastAsia" w:hAnsi="Calibri" w:cs="Calibri"/>
          <w:color w:val="0000FF"/>
          <w:sz w:val="14"/>
          <w:szCs w:val="14"/>
        </w:rPr>
      </w:pPr>
    </w:p>
    <w:p w14:paraId="428C01CE" w14:textId="361BA5C5" w:rsidR="0017653D" w:rsidRPr="00A93F21" w:rsidRDefault="00A93F21" w:rsidP="000D20AA">
      <w:pPr>
        <w:pStyle w:val="HTMLPreformatted"/>
        <w:shd w:val="clear" w:color="auto" w:fill="FFFFFF"/>
        <w:wordWrap w:val="0"/>
        <w:jc w:val="both"/>
        <w:rPr>
          <w:rStyle w:val="gnvwddmde4b"/>
          <w:rFonts w:ascii="Calibri" w:eastAsiaTheme="majorEastAsia" w:hAnsi="Calibri" w:cs="Calibri"/>
          <w:color w:val="0000FF"/>
          <w:sz w:val="14"/>
          <w:szCs w:val="14"/>
        </w:rPr>
      </w:pPr>
      <w:r w:rsidRPr="00A93F21">
        <w:rPr>
          <w:rFonts w:ascii="Calibri" w:hAnsi="Calibri" w:cs="Calibri"/>
          <w:color w:val="1C1C1C"/>
          <w:sz w:val="21"/>
          <w:szCs w:val="21"/>
          <w:shd w:val="clear" w:color="auto" w:fill="FFFFFF"/>
        </w:rPr>
        <w:t xml:space="preserve">To conduct PCA analysis, we begin by standardizing the features, and then use </w:t>
      </w:r>
      <w:proofErr w:type="spellStart"/>
      <w:proofErr w:type="gramStart"/>
      <w:r w:rsidRPr="00A93F21">
        <w:rPr>
          <w:rFonts w:ascii="Calibri" w:hAnsi="Calibri" w:cs="Calibri"/>
          <w:color w:val="1C1C1C"/>
          <w:sz w:val="21"/>
          <w:szCs w:val="21"/>
          <w:shd w:val="clear" w:color="auto" w:fill="FFFFFF"/>
        </w:rPr>
        <w:t>prcomp</w:t>
      </w:r>
      <w:proofErr w:type="spellEnd"/>
      <w:r w:rsidRPr="00A93F21">
        <w:rPr>
          <w:rFonts w:ascii="Calibri" w:hAnsi="Calibri" w:cs="Calibri"/>
          <w:color w:val="1C1C1C"/>
          <w:sz w:val="21"/>
          <w:szCs w:val="21"/>
          <w:shd w:val="clear" w:color="auto" w:fill="FFFFFF"/>
        </w:rPr>
        <w:t>(</w:t>
      </w:r>
      <w:proofErr w:type="gramEnd"/>
      <w:r w:rsidRPr="00A93F21">
        <w:rPr>
          <w:rFonts w:ascii="Calibri" w:hAnsi="Calibri" w:cs="Calibri"/>
          <w:color w:val="1C1C1C"/>
          <w:sz w:val="21"/>
          <w:szCs w:val="21"/>
          <w:shd w:val="clear" w:color="auto" w:fill="FFFFFF"/>
        </w:rPr>
        <w:t xml:space="preserve">) function to extract the principal components. We can summarize the results of the PCA analysis by calling the </w:t>
      </w:r>
      <w:proofErr w:type="gramStart"/>
      <w:r w:rsidRPr="00A93F21">
        <w:rPr>
          <w:rFonts w:ascii="Calibri" w:hAnsi="Calibri" w:cs="Calibri"/>
          <w:color w:val="1C1C1C"/>
          <w:sz w:val="21"/>
          <w:szCs w:val="21"/>
          <w:shd w:val="clear" w:color="auto" w:fill="FFFFFF"/>
        </w:rPr>
        <w:t>summary(</w:t>
      </w:r>
      <w:proofErr w:type="gramEnd"/>
      <w:r w:rsidRPr="00A93F21">
        <w:rPr>
          <w:rFonts w:ascii="Calibri" w:hAnsi="Calibri" w:cs="Calibri"/>
          <w:color w:val="1C1C1C"/>
          <w:sz w:val="21"/>
          <w:szCs w:val="21"/>
          <w:shd w:val="clear" w:color="auto" w:fill="FFFFFF"/>
        </w:rPr>
        <w:t xml:space="preserve">) function on the </w:t>
      </w:r>
      <w:proofErr w:type="spellStart"/>
      <w:r w:rsidRPr="00A93F21">
        <w:rPr>
          <w:rFonts w:ascii="Calibri" w:hAnsi="Calibri" w:cs="Calibri"/>
          <w:color w:val="1C1C1C"/>
          <w:sz w:val="21"/>
          <w:szCs w:val="21"/>
          <w:shd w:val="clear" w:color="auto" w:fill="FFFFFF"/>
        </w:rPr>
        <w:t>prcomp</w:t>
      </w:r>
      <w:proofErr w:type="spellEnd"/>
      <w:r w:rsidRPr="00A93F21">
        <w:rPr>
          <w:rFonts w:ascii="Calibri" w:hAnsi="Calibri" w:cs="Calibri"/>
          <w:color w:val="1C1C1C"/>
          <w:sz w:val="21"/>
          <w:szCs w:val="21"/>
          <w:shd w:val="clear" w:color="auto" w:fill="FFFFFF"/>
        </w:rPr>
        <w:t xml:space="preserve">() object that we created. The output of the </w:t>
      </w:r>
      <w:proofErr w:type="gramStart"/>
      <w:r w:rsidRPr="00A93F21">
        <w:rPr>
          <w:rFonts w:ascii="Calibri" w:hAnsi="Calibri" w:cs="Calibri"/>
          <w:color w:val="1C1C1C"/>
          <w:sz w:val="21"/>
          <w:szCs w:val="21"/>
          <w:shd w:val="clear" w:color="auto" w:fill="FFFFFF"/>
        </w:rPr>
        <w:t>summary(</w:t>
      </w:r>
      <w:proofErr w:type="gramEnd"/>
      <w:r w:rsidRPr="00A93F21">
        <w:rPr>
          <w:rFonts w:ascii="Calibri" w:hAnsi="Calibri" w:cs="Calibri"/>
          <w:color w:val="1C1C1C"/>
          <w:sz w:val="21"/>
          <w:szCs w:val="21"/>
          <w:shd w:val="clear" w:color="auto" w:fill="FFFFFF"/>
        </w:rPr>
        <w:t>) function shows the importance of each component, which is represented by the standard deviation, proportion of variance, and cumulative proportion.</w:t>
      </w:r>
    </w:p>
    <w:p w14:paraId="552A46B0" w14:textId="77777777" w:rsidR="0017653D" w:rsidRDefault="0017653D" w:rsidP="000D20AA">
      <w:pPr>
        <w:pStyle w:val="HTMLPreformatted"/>
        <w:shd w:val="clear" w:color="auto" w:fill="FFFFFF"/>
        <w:wordWrap w:val="0"/>
        <w:jc w:val="both"/>
        <w:rPr>
          <w:rStyle w:val="gnvwddmde4b"/>
          <w:rFonts w:ascii="Calibri" w:eastAsiaTheme="majorEastAsia" w:hAnsi="Calibri" w:cs="Calibri"/>
          <w:color w:val="0000FF"/>
          <w:sz w:val="14"/>
          <w:szCs w:val="14"/>
        </w:rPr>
      </w:pPr>
    </w:p>
    <w:p w14:paraId="4AE24F87" w14:textId="102E2410" w:rsidR="002F22A7" w:rsidRPr="00CD514E" w:rsidRDefault="002F22A7"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PCA analysis</w:t>
      </w:r>
    </w:p>
    <w:p w14:paraId="6711C2B6" w14:textId="77777777" w:rsidR="002F22A7" w:rsidRPr="00CD514E" w:rsidRDefault="002F22A7"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ca_result &lt;- prcomp(standardized_features, center = TRUE)</w:t>
      </w:r>
    </w:p>
    <w:p w14:paraId="2F67A3B3" w14:textId="77777777" w:rsidR="002F22A7" w:rsidRPr="00CD514E" w:rsidRDefault="002F22A7"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summary(pca_result))</w:t>
      </w:r>
    </w:p>
    <w:p w14:paraId="35FFCCDD" w14:textId="77777777" w:rsidR="002F22A7" w:rsidRPr="00CD514E" w:rsidRDefault="002F22A7"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Importance of components:</w:t>
      </w:r>
    </w:p>
    <w:p w14:paraId="31631506" w14:textId="77777777" w:rsidR="002F22A7" w:rsidRPr="00CD514E" w:rsidRDefault="002F22A7"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     PC8     PC9    PC10    PC11</w:t>
      </w:r>
    </w:p>
    <w:p w14:paraId="412A5FBF" w14:textId="77777777" w:rsidR="002F22A7" w:rsidRPr="00CD514E" w:rsidRDefault="002F22A7"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Standard deviation     1.8242 1.2570 1.1075 1.0147 0.98393 0.95690 0.8298 0.74653 0.63217 0.54177 0.11613</w:t>
      </w:r>
    </w:p>
    <w:p w14:paraId="11A7F0B1" w14:textId="77777777" w:rsidR="002F22A7" w:rsidRPr="00CD514E" w:rsidRDefault="002F22A7"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Proportion of Variance 0.3025 0.1436 0.1115 0.0936 0.08801 0.08324 0.0626 0.05066 0.03633 0.02668 0.00123</w:t>
      </w:r>
    </w:p>
    <w:p w14:paraId="72C962A8" w14:textId="77777777" w:rsidR="002F22A7" w:rsidRPr="00CD514E" w:rsidRDefault="002F22A7"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Cumulative Proportion  0.3025 0.4461 0.5576 0.6512 0.73926 0.82250 0.8851 0.93576 0.97209 0.99877 1.00000</w:t>
      </w:r>
    </w:p>
    <w:p w14:paraId="030007F6" w14:textId="77777777" w:rsidR="001556E1" w:rsidRPr="00CD514E" w:rsidRDefault="001556E1" w:rsidP="000D20AA">
      <w:pPr>
        <w:jc w:val="both"/>
        <w:rPr>
          <w:rFonts w:ascii="Calibri" w:hAnsi="Calibri" w:cs="Calibri"/>
          <w:sz w:val="14"/>
          <w:szCs w:val="14"/>
          <w:lang w:val="en-US"/>
        </w:rPr>
      </w:pPr>
    </w:p>
    <w:p w14:paraId="6E691A0A" w14:textId="77777777" w:rsidR="001556E1" w:rsidRPr="00CD514E" w:rsidRDefault="001556E1" w:rsidP="000D20AA">
      <w:pPr>
        <w:jc w:val="both"/>
        <w:rPr>
          <w:rFonts w:ascii="Calibri" w:hAnsi="Calibri" w:cs="Calibri"/>
          <w:sz w:val="14"/>
          <w:szCs w:val="14"/>
          <w:lang w:val="en-US"/>
        </w:rPr>
      </w:pPr>
    </w:p>
    <w:tbl>
      <w:tblPr>
        <w:tblW w:w="9645" w:type="dxa"/>
        <w:tblCellSpacing w:w="0" w:type="dxa"/>
        <w:shd w:val="clear" w:color="auto" w:fill="FFFFFF"/>
        <w:tblCellMar>
          <w:left w:w="90" w:type="dxa"/>
          <w:bottom w:w="120" w:type="dxa"/>
          <w:right w:w="0" w:type="dxa"/>
        </w:tblCellMar>
        <w:tblLook w:val="04A0" w:firstRow="1" w:lastRow="0" w:firstColumn="1" w:lastColumn="0" w:noHBand="0" w:noVBand="1"/>
      </w:tblPr>
      <w:tblGrid>
        <w:gridCol w:w="9645"/>
      </w:tblGrid>
      <w:tr w:rsidR="008F3F74" w:rsidRPr="008F3F74" w14:paraId="452A5DD9" w14:textId="77777777" w:rsidTr="008F3F74">
        <w:trPr>
          <w:tblCellSpacing w:w="0" w:type="dxa"/>
        </w:trPr>
        <w:tc>
          <w:tcPr>
            <w:tcW w:w="0" w:type="auto"/>
            <w:shd w:val="clear" w:color="auto" w:fill="FFFFFF"/>
            <w:hideMark/>
          </w:tcPr>
          <w:p w14:paraId="5A6AE64C"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F3F74">
              <w:rPr>
                <w:rFonts w:ascii="Calibri" w:eastAsia="Times New Roman" w:hAnsi="Calibri" w:cs="Calibri"/>
                <w:color w:val="0000FF"/>
                <w:sz w:val="14"/>
                <w:szCs w:val="14"/>
                <w:lang w:val="en-US" w:bidi="ar-SA"/>
              </w:rPr>
              <w:t># Print eigenvalues and eigenvectors</w:t>
            </w:r>
          </w:p>
          <w:p w14:paraId="5211CCDF"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F3F74">
              <w:rPr>
                <w:rFonts w:ascii="Calibri" w:eastAsia="Times New Roman" w:hAnsi="Calibri" w:cs="Calibri"/>
                <w:color w:val="0000FF"/>
                <w:sz w:val="14"/>
                <w:szCs w:val="14"/>
                <w:lang w:val="en-US" w:bidi="ar-SA"/>
              </w:rPr>
              <w:t>&gt; print(pca_result$sdev) #this print the eigenvalues</w:t>
            </w:r>
          </w:p>
          <w:p w14:paraId="0FED69FF"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 xml:space="preserve"> [1] 1.8241912 1.2569766 1.1074657 1.0146754 0.9839284 0.9569032 0.8298009</w:t>
            </w:r>
          </w:p>
          <w:p w14:paraId="22080D17"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 xml:space="preserve"> [8] 0.7465269 0.6321703 0.5417698 0.1161261</w:t>
            </w:r>
          </w:p>
          <w:p w14:paraId="29EB00B3"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F3F74">
              <w:rPr>
                <w:rFonts w:ascii="Calibri" w:eastAsia="Times New Roman" w:hAnsi="Calibri" w:cs="Calibri"/>
                <w:color w:val="0000FF"/>
                <w:sz w:val="14"/>
                <w:szCs w:val="14"/>
                <w:lang w:val="en-US" w:bidi="ar-SA"/>
              </w:rPr>
              <w:t>&gt; print(pca_result$rotation)#this prints the eigenvectors</w:t>
            </w:r>
          </w:p>
          <w:p w14:paraId="3786A89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 xml:space="preserve">                             PC1         PC2          PC3          PC4</w:t>
            </w:r>
          </w:p>
          <w:p w14:paraId="43FEB9B1"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ixed acidity        -0.17409345  0.57068553  0.087247713  0.209430682</w:t>
            </w:r>
          </w:p>
          <w:p w14:paraId="1E26996A"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volatile acidity     -0.01016873 -0.04701333 -0.667603697  0.061110370</w:t>
            </w:r>
          </w:p>
          <w:p w14:paraId="49D83061"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itric acid          -0.12950667  0.34294115  0.520359898  0.003189287</w:t>
            </w:r>
          </w:p>
          <w:p w14:paraId="05C4CDE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residual sugar       -0.42544819 -0.03080478 -0.209924618  0.175014970</w:t>
            </w:r>
          </w:p>
          <w:p w14:paraId="6A1C20DC"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hlorides            -0.21811880  0.03812122  0.006272862 -0.758094988</w:t>
            </w:r>
          </w:p>
          <w:p w14:paraId="5425811F"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ree sulfur dioxide  -0.29885491 -0.30122472  0.147705942  0.380551214</w:t>
            </w:r>
          </w:p>
          <w:p w14:paraId="3DD75D00"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total sulfur dioxide -0.40403330 -0.24982649  0.024873354  0.226699978</w:t>
            </w:r>
          </w:p>
          <w:p w14:paraId="0A17A192"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density              -0.50832743 -0.02467803 -0.051425500 -0.060220958</w:t>
            </w:r>
          </w:p>
          <w:p w14:paraId="479E05FA"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pH                    0.14858189 -0.57741901  0.195709942 -0.163980752</w:t>
            </w:r>
          </w:p>
          <w:p w14:paraId="14581A8B"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sulphates            -0.02602988 -0.25271766  0.410360266  0.076628530</w:t>
            </w:r>
          </w:p>
          <w:p w14:paraId="12FF0E5B"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alcohol               0.43649289  0.03254900 -0.005725580  0.338312875</w:t>
            </w:r>
          </w:p>
          <w:p w14:paraId="5DD673F3"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 xml:space="preserve">                             PC5        PC6        PC7         PC8</w:t>
            </w:r>
          </w:p>
          <w:p w14:paraId="072B28A4"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ixed acidity         0.20466350 -0.1691181  0.2528023 -0.56140981</w:t>
            </w:r>
          </w:p>
          <w:p w14:paraId="1DC2DC9E"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volatile acidity      0.56311078  0.1971664 -0.3184433 -0.13761562</w:t>
            </w:r>
          </w:p>
          <w:p w14:paraId="5796665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itric acid           0.10591093  0.3127275 -0.6752618  0.03117685</w:t>
            </w:r>
          </w:p>
          <w:p w14:paraId="3FE15314"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residual sugar       -0.13074005 -0.2738351 -0.3288721  0.36160560</w:t>
            </w:r>
          </w:p>
          <w:p w14:paraId="423CEB93"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hlorides             0.20213482  0.3607222  0.1601849  0.07222723</w:t>
            </w:r>
          </w:p>
          <w:p w14:paraId="362640EB"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ree sulfur dioxide  -0.10605033  0.5047138  0.2199839  0.08639415</w:t>
            </w:r>
          </w:p>
          <w:p w14:paraId="74953B07"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total sulfur dioxide  0.10941555  0.2807351  0.1242957 -0.29862242</w:t>
            </w:r>
          </w:p>
          <w:p w14:paraId="1C067C92"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density              -0.04827851 -0.3337286 -0.1442155 -0.06474637</w:t>
            </w:r>
          </w:p>
          <w:p w14:paraId="3FE5BEC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pH                   -0.05957859 -0.1683622 -0.3408029 -0.57671562</w:t>
            </w:r>
          </w:p>
          <w:p w14:paraId="6BD50560"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sulphates             0.72411959 -0.3428958  0.1697914  0.29504600</w:t>
            </w:r>
          </w:p>
          <w:p w14:paraId="663C2457"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alcohol               0.13565577  0.1969097 -0.1235886  0.09191924</w:t>
            </w:r>
          </w:p>
          <w:p w14:paraId="2C4B102C"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 xml:space="preserve">                             PC9        PC10         PC11</w:t>
            </w:r>
          </w:p>
          <w:p w14:paraId="56B83768"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ixed acidity        -0.31196772 -0.12199248  0.175362607</w:t>
            </w:r>
          </w:p>
          <w:p w14:paraId="74327F4C"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volatile acidity      0.12383398 -0.23777976  0.008402549</w:t>
            </w:r>
          </w:p>
          <w:p w14:paraId="504A83BD"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itric acid           0.16490149 -0.03979703  0.009611698</w:t>
            </w:r>
          </w:p>
          <w:p w14:paraId="55ACD0B0"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residual sugar       -0.41269261  0.15471137  0.467013298</w:t>
            </w:r>
          </w:p>
          <w:p w14:paraId="61CEC06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chlorides            -0.40438749  0.10110071  0.024859732</w:t>
            </w:r>
          </w:p>
          <w:p w14:paraId="53B85921"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free sulfur dioxide  -0.21364329 -0.53399998 -0.025963500</w:t>
            </w:r>
          </w:p>
          <w:p w14:paraId="624030C9"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total sulfur dioxide  0.24411170  0.68210746  0.045413969</w:t>
            </w:r>
          </w:p>
          <w:p w14:paraId="539C7B24"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density              -0.07085401 -0.06888076 -0.765677786</w:t>
            </w:r>
          </w:p>
          <w:p w14:paraId="352CF20A"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pH                   -0.25938101 -0.10434956  0.143207351</w:t>
            </w:r>
          </w:p>
          <w:p w14:paraId="184E3AEF" w14:textId="77777777" w:rsidR="008F3F74" w:rsidRP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sulphates             0.02244379 -0.03589486  0.039857346</w:t>
            </w:r>
          </w:p>
          <w:p w14:paraId="0C379960" w14:textId="77777777" w:rsidR="008F3F74" w:rsidRDefault="008F3F74"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F3F74">
              <w:rPr>
                <w:rFonts w:ascii="Calibri" w:eastAsia="Times New Roman" w:hAnsi="Calibri" w:cs="Calibri"/>
                <w:color w:val="000000"/>
                <w:sz w:val="14"/>
                <w:szCs w:val="14"/>
                <w:bdr w:val="none" w:sz="0" w:space="0" w:color="auto" w:frame="1"/>
                <w:lang w:val="en-US" w:bidi="ar-SA"/>
              </w:rPr>
              <w:t>alcohol              -0.</w:t>
            </w:r>
            <w:proofErr w:type="gramStart"/>
            <w:r w:rsidRPr="008F3F74">
              <w:rPr>
                <w:rFonts w:ascii="Calibri" w:eastAsia="Times New Roman" w:hAnsi="Calibri" w:cs="Calibri"/>
                <w:color w:val="000000"/>
                <w:sz w:val="14"/>
                <w:szCs w:val="14"/>
                <w:bdr w:val="none" w:sz="0" w:space="0" w:color="auto" w:frame="1"/>
                <w:lang w:val="en-US" w:bidi="ar-SA"/>
              </w:rPr>
              <w:t>59014224  0.35424492</w:t>
            </w:r>
            <w:proofErr w:type="gramEnd"/>
            <w:r w:rsidRPr="008F3F74">
              <w:rPr>
                <w:rFonts w:ascii="Calibri" w:eastAsia="Times New Roman" w:hAnsi="Calibri" w:cs="Calibri"/>
                <w:color w:val="000000"/>
                <w:sz w:val="14"/>
                <w:szCs w:val="14"/>
                <w:bdr w:val="none" w:sz="0" w:space="0" w:color="auto" w:frame="1"/>
                <w:lang w:val="en-US" w:bidi="ar-SA"/>
              </w:rPr>
              <w:t xml:space="preserve"> -0.373188404</w:t>
            </w:r>
          </w:p>
          <w:p w14:paraId="5E0A73BD"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0E3A59A3"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202B2183"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7B1922AC"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4AB0A61E"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6D9848E4"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2865E40A"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1DE7EC3E" w14:textId="77777777" w:rsidR="00A93F21" w:rsidRPr="008F3F74"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p>
          <w:p w14:paraId="4C03B457" w14:textId="77777777" w:rsidR="008F3F74" w:rsidRPr="008F3F74" w:rsidRDefault="008F3F74" w:rsidP="000D20AA">
            <w:pPr>
              <w:spacing w:after="0" w:line="240" w:lineRule="auto"/>
              <w:jc w:val="both"/>
              <w:rPr>
                <w:rFonts w:ascii="Calibri" w:eastAsia="Times New Roman" w:hAnsi="Calibri" w:cs="Calibri"/>
                <w:sz w:val="14"/>
                <w:szCs w:val="14"/>
                <w:lang w:val="en-US" w:bidi="ar-SA"/>
              </w:rPr>
            </w:pPr>
          </w:p>
        </w:tc>
      </w:tr>
      <w:tr w:rsidR="008F3F74" w:rsidRPr="008F3F74" w14:paraId="2F117CB1" w14:textId="77777777" w:rsidTr="008F3F74">
        <w:trPr>
          <w:tblCellSpacing w:w="0" w:type="dxa"/>
        </w:trPr>
        <w:tc>
          <w:tcPr>
            <w:tcW w:w="0" w:type="auto"/>
            <w:shd w:val="clear" w:color="auto" w:fill="FFFFFF"/>
            <w:hideMark/>
          </w:tcPr>
          <w:p w14:paraId="055F2B6C" w14:textId="77777777" w:rsidR="008F3F74" w:rsidRPr="008F3F74" w:rsidRDefault="008F3F74" w:rsidP="000D20AA">
            <w:pPr>
              <w:spacing w:after="0" w:line="240" w:lineRule="auto"/>
              <w:jc w:val="both"/>
              <w:rPr>
                <w:rFonts w:ascii="Calibri" w:eastAsia="Times New Roman" w:hAnsi="Calibri" w:cs="Calibri"/>
                <w:sz w:val="14"/>
                <w:szCs w:val="14"/>
                <w:lang w:val="en-US" w:bidi="ar-SA"/>
              </w:rPr>
            </w:pPr>
          </w:p>
        </w:tc>
      </w:tr>
      <w:tr w:rsidR="008F3F74" w:rsidRPr="008F3F74" w14:paraId="7E77108F" w14:textId="77777777" w:rsidTr="008F3F74">
        <w:trPr>
          <w:tblCellSpacing w:w="0" w:type="dxa"/>
        </w:trPr>
        <w:tc>
          <w:tcPr>
            <w:tcW w:w="0" w:type="auto"/>
            <w:shd w:val="clear" w:color="auto" w:fill="FFFFFF"/>
            <w:hideMark/>
          </w:tcPr>
          <w:tbl>
            <w:tblPr>
              <w:tblW w:w="9555" w:type="dxa"/>
              <w:tblCellSpacing w:w="0" w:type="dxa"/>
              <w:tblCellMar>
                <w:left w:w="0" w:type="dxa"/>
                <w:right w:w="0" w:type="dxa"/>
              </w:tblCellMar>
              <w:tblLook w:val="04A0" w:firstRow="1" w:lastRow="0" w:firstColumn="1" w:lastColumn="0" w:noHBand="0" w:noVBand="1"/>
            </w:tblPr>
            <w:tblGrid>
              <w:gridCol w:w="9555"/>
            </w:tblGrid>
            <w:tr w:rsidR="008F3F74" w:rsidRPr="008F3F74" w14:paraId="2FB30C19" w14:textId="77777777">
              <w:trPr>
                <w:tblCellSpacing w:w="0" w:type="dxa"/>
              </w:trPr>
              <w:tc>
                <w:tcPr>
                  <w:tcW w:w="15" w:type="dxa"/>
                  <w:hideMark/>
                </w:tcPr>
                <w:p w14:paraId="4CE95D74" w14:textId="77777777" w:rsidR="008F3F74" w:rsidRPr="008F3F74" w:rsidRDefault="008F3F74" w:rsidP="000D20AA">
                  <w:pPr>
                    <w:spacing w:after="0" w:line="240" w:lineRule="auto"/>
                    <w:jc w:val="both"/>
                    <w:rPr>
                      <w:rFonts w:ascii="Calibri" w:eastAsia="Times New Roman" w:hAnsi="Calibri" w:cs="Calibri"/>
                      <w:sz w:val="14"/>
                      <w:szCs w:val="14"/>
                      <w:lang w:val="en-US" w:bidi="ar-SA"/>
                    </w:rPr>
                  </w:pPr>
                </w:p>
              </w:tc>
            </w:tr>
          </w:tbl>
          <w:p w14:paraId="02E3F693" w14:textId="77777777" w:rsidR="008F3F74" w:rsidRPr="008F3F74" w:rsidRDefault="008F3F74" w:rsidP="000D20AA">
            <w:pPr>
              <w:spacing w:after="0" w:line="240" w:lineRule="auto"/>
              <w:jc w:val="both"/>
              <w:rPr>
                <w:rFonts w:ascii="Calibri" w:eastAsia="Times New Roman" w:hAnsi="Calibri" w:cs="Calibri"/>
                <w:color w:val="000000"/>
                <w:sz w:val="14"/>
                <w:szCs w:val="14"/>
                <w:lang w:val="en-US" w:bidi="ar-SA"/>
              </w:rPr>
            </w:pPr>
          </w:p>
        </w:tc>
      </w:tr>
    </w:tbl>
    <w:p w14:paraId="449DD4F1" w14:textId="77777777" w:rsidR="001556E1" w:rsidRPr="00CD514E" w:rsidRDefault="001556E1" w:rsidP="000D20AA">
      <w:pPr>
        <w:jc w:val="both"/>
        <w:rPr>
          <w:rFonts w:ascii="Calibri" w:hAnsi="Calibri" w:cs="Calibri"/>
          <w:sz w:val="14"/>
          <w:szCs w:val="14"/>
          <w:lang w:val="en-US"/>
        </w:rPr>
      </w:pPr>
    </w:p>
    <w:p w14:paraId="508C2DAF" w14:textId="06A94F21" w:rsidR="001556E1" w:rsidRPr="00CD514E" w:rsidRDefault="00A93F21" w:rsidP="000D20AA">
      <w:pPr>
        <w:jc w:val="both"/>
        <w:rPr>
          <w:rFonts w:ascii="Calibri" w:hAnsi="Calibri" w:cs="Calibri"/>
          <w:sz w:val="14"/>
          <w:szCs w:val="14"/>
          <w:lang w:val="en-US"/>
        </w:rPr>
      </w:pPr>
      <w:r w:rsidRPr="00CD514E">
        <w:rPr>
          <w:rFonts w:ascii="Calibri" w:hAnsi="Calibri" w:cs="Calibri"/>
          <w:noProof/>
          <w:sz w:val="14"/>
          <w:szCs w:val="14"/>
          <w:lang w:val="en-US"/>
        </w:rPr>
        <w:drawing>
          <wp:anchor distT="0" distB="0" distL="114300" distR="114300" simplePos="0" relativeHeight="251670016" behindDoc="0" locked="0" layoutInCell="1" allowOverlap="1" wp14:anchorId="1C16F181" wp14:editId="1597ECF3">
            <wp:simplePos x="0" y="0"/>
            <wp:positionH relativeFrom="column">
              <wp:posOffset>3514725</wp:posOffset>
            </wp:positionH>
            <wp:positionV relativeFrom="paragraph">
              <wp:posOffset>0</wp:posOffset>
            </wp:positionV>
            <wp:extent cx="2307590" cy="1967230"/>
            <wp:effectExtent l="0" t="0" r="0" b="0"/>
            <wp:wrapSquare wrapText="bothSides"/>
            <wp:docPr id="55447768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07590" cy="1967230"/>
                    </a:xfrm>
                    <a:prstGeom prst="rect">
                      <a:avLst/>
                    </a:prstGeom>
                    <a:noFill/>
                    <a:ln>
                      <a:noFill/>
                    </a:ln>
                  </pic:spPr>
                </pic:pic>
              </a:graphicData>
            </a:graphic>
          </wp:anchor>
        </w:drawing>
      </w:r>
      <w:r w:rsidR="00CF1340" w:rsidRPr="00CD514E">
        <w:rPr>
          <w:rFonts w:ascii="Calibri" w:hAnsi="Calibri" w:cs="Calibri"/>
          <w:noProof/>
        </w:rPr>
        <w:drawing>
          <wp:inline distT="0" distB="0" distL="0" distR="0" wp14:anchorId="17FCF20B" wp14:editId="05D85454">
            <wp:extent cx="2393644" cy="2111828"/>
            <wp:effectExtent l="0" t="0" r="6985" b="3175"/>
            <wp:docPr id="69445237" name="Picture 17" descr="A graph with a line pointing at the to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5237" name="Picture 17" descr="A graph with a line pointing at the top&#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99821" cy="2117278"/>
                    </a:xfrm>
                    <a:prstGeom prst="rect">
                      <a:avLst/>
                    </a:prstGeom>
                    <a:noFill/>
                    <a:ln>
                      <a:noFill/>
                    </a:ln>
                  </pic:spPr>
                </pic:pic>
              </a:graphicData>
            </a:graphic>
          </wp:inline>
        </w:drawing>
      </w:r>
    </w:p>
    <w:p w14:paraId="767AAC4B" w14:textId="77777777" w:rsidR="00814511" w:rsidRPr="00CD514E" w:rsidRDefault="00814511" w:rsidP="000D20AA">
      <w:pPr>
        <w:jc w:val="both"/>
        <w:rPr>
          <w:rFonts w:ascii="Calibri" w:hAnsi="Calibri" w:cs="Calibri"/>
          <w:sz w:val="20"/>
          <w:szCs w:val="20"/>
        </w:rPr>
      </w:pPr>
      <w:r w:rsidRPr="00CD514E">
        <w:rPr>
          <w:rFonts w:ascii="Calibri" w:hAnsi="Calibri" w:cs="Calibri"/>
          <w:noProof/>
          <w:sz w:val="20"/>
          <w:szCs w:val="20"/>
        </w:rPr>
        <w:drawing>
          <wp:anchor distT="0" distB="0" distL="114300" distR="114300" simplePos="0" relativeHeight="251660800" behindDoc="0" locked="0" layoutInCell="1" allowOverlap="1" wp14:anchorId="545F4061" wp14:editId="73201F18">
            <wp:simplePos x="0" y="0"/>
            <wp:positionH relativeFrom="column">
              <wp:posOffset>-418465</wp:posOffset>
            </wp:positionH>
            <wp:positionV relativeFrom="paragraph">
              <wp:posOffset>156845</wp:posOffset>
            </wp:positionV>
            <wp:extent cx="5934075" cy="2373630"/>
            <wp:effectExtent l="0" t="0" r="0" b="0"/>
            <wp:wrapTopAndBottom/>
            <wp:docPr id="33649211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2373630"/>
                    </a:xfrm>
                    <a:prstGeom prst="rect">
                      <a:avLst/>
                    </a:prstGeom>
                    <a:noFill/>
                    <a:ln>
                      <a:noFill/>
                    </a:ln>
                  </pic:spPr>
                </pic:pic>
              </a:graphicData>
            </a:graphic>
          </wp:anchor>
        </w:drawing>
      </w:r>
    </w:p>
    <w:tbl>
      <w:tblPr>
        <w:tblW w:w="12189" w:type="dxa"/>
        <w:tblCellSpacing w:w="0" w:type="dxa"/>
        <w:shd w:val="clear" w:color="auto" w:fill="FFFFFF"/>
        <w:tblCellMar>
          <w:left w:w="90" w:type="dxa"/>
          <w:bottom w:w="120" w:type="dxa"/>
          <w:right w:w="0" w:type="dxa"/>
        </w:tblCellMar>
        <w:tblLook w:val="04A0" w:firstRow="1" w:lastRow="0" w:firstColumn="1" w:lastColumn="0" w:noHBand="0" w:noVBand="1"/>
      </w:tblPr>
      <w:tblGrid>
        <w:gridCol w:w="12189"/>
      </w:tblGrid>
      <w:tr w:rsidR="00814511" w:rsidRPr="00814511" w14:paraId="5F3704CB" w14:textId="77777777" w:rsidTr="00814511">
        <w:trPr>
          <w:tblCellSpacing w:w="0" w:type="dxa"/>
        </w:trPr>
        <w:tc>
          <w:tcPr>
            <w:tcW w:w="0" w:type="auto"/>
            <w:shd w:val="clear" w:color="auto" w:fill="FFFFFF"/>
            <w:hideMark/>
          </w:tcPr>
          <w:p w14:paraId="2AE4EDDC" w14:textId="77777777" w:rsidR="00E160E1" w:rsidRPr="00CD514E" w:rsidRDefault="00E160E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46C67A7A" w14:textId="77777777" w:rsidR="00E160E1" w:rsidRPr="00CD514E" w:rsidRDefault="00E160E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36ABFFAB" w14:textId="77777777" w:rsidR="00E160E1" w:rsidRPr="00CD514E" w:rsidRDefault="00E160E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3DBEBE5F" w14:textId="77777777" w:rsidR="00FE5EC1" w:rsidRPr="00CD514E" w:rsidRDefault="00FE5EC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09BFA90B" w14:textId="77777777" w:rsidR="00FE5EC1" w:rsidRPr="00CD514E" w:rsidRDefault="00FE5EC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5B30BB18" w14:textId="475583BF"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Calculate cumulative variance explained by each principal component</w:t>
            </w:r>
          </w:p>
          <w:p w14:paraId="77867FAD"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cumulative_variance &lt;- cumsum(pca_result$sdev^2 / sum(pca_result$sdev^2))</w:t>
            </w:r>
          </w:p>
          <w:p w14:paraId="7DDD08A1"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p w14:paraId="23A10133"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 Find the number of principal components required to achieve cumulative score &gt; 0.85</w:t>
            </w:r>
          </w:p>
          <w:p w14:paraId="72B7CCFA"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pc_cutoff &lt;- min(which(cumulative_variance &gt; 0.85))</w:t>
            </w:r>
          </w:p>
          <w:p w14:paraId="103F8FA7"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p w14:paraId="7176C4D1"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 Select principal components</w:t>
            </w:r>
          </w:p>
          <w:p w14:paraId="74698D3E"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selected_pcs &lt;- paste0("PC", 1:pc_cutoff)</w:t>
            </w:r>
          </w:p>
          <w:p w14:paraId="105C8587"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p w14:paraId="487B4537"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 Create a transformed dataset with only the selected principal components as attributes</w:t>
            </w:r>
          </w:p>
          <w:p w14:paraId="3C1B1929"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transformed_dataset &lt;- predict(pca_result, standardized_features)[, 1:pc_cutoff]</w:t>
            </w:r>
          </w:p>
          <w:p w14:paraId="76A10CFD"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colnames(transformed_dataset) &lt;- selected_pcs</w:t>
            </w:r>
          </w:p>
          <w:p w14:paraId="1B7C309C"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p w14:paraId="06619D54"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 Print selected PCs</w:t>
            </w:r>
          </w:p>
          <w:p w14:paraId="69DD4C05"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print(selected_pcs)</w:t>
            </w:r>
          </w:p>
          <w:p w14:paraId="69BA57F8"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1] "PC1" "PC2" "PC3" "PC4" "PC5" "PC6" "PC7"</w:t>
            </w:r>
          </w:p>
          <w:p w14:paraId="2CCDC479" w14:textId="77777777" w:rsid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p w14:paraId="219B2428"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7FA42C86"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201A5970"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68C079F3"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6C495CA5"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61786753"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7C9ABA1A" w14:textId="77777777" w:rsidR="00A93F2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469F694C" w14:textId="77777777" w:rsidR="00A93F21" w:rsidRPr="00814511" w:rsidRDefault="00A93F2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p>
          <w:p w14:paraId="6CF727B4"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 Print transformed dataset with selected PCs</w:t>
            </w:r>
          </w:p>
          <w:p w14:paraId="60BB04BF"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gt; head(transformed_dataset)</w:t>
            </w:r>
          </w:p>
          <w:p w14:paraId="01B20402"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 xml:space="preserve">            PC1       PC2       PC3         PC4        PC5        PC6        PC7</w:t>
            </w:r>
          </w:p>
          <w:p w14:paraId="2550746E"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1,] -144.01001 -1.919518 -25.19102   -6.488273 -21.951113  -96.70759 -41.957092</w:t>
            </w:r>
          </w:p>
          <w:p w14:paraId="1A8F602E"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2,]   24.03465  4.551442 -12.35863   19.761717   9.851178   16.06237 -12.935786</w:t>
            </w:r>
          </w:p>
          <w:p w14:paraId="09698261"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3,] -204.28496  3.371050 -22.80745 -238.325428  52.393641   15.95704   4.197964</w:t>
            </w:r>
          </w:p>
          <w:p w14:paraId="2FBB8986"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4,]   24.03465  4.551442 -12.35863   19.761717   9.851178   16.06237 -12.935786</w:t>
            </w:r>
          </w:p>
          <w:p w14:paraId="48979BB1"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5,] -144.01001 -1.919518 -25.19102   -6.488273 -21.951113  -96.70759 -41.957092</w:t>
            </w:r>
          </w:p>
          <w:p w14:paraId="7B3CB01C" w14:textId="77777777" w:rsidR="00814511" w:rsidRPr="00814511" w:rsidRDefault="00814511"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lang w:val="en-US" w:bidi="ar-SA"/>
              </w:rPr>
            </w:pPr>
            <w:r w:rsidRPr="00814511">
              <w:rPr>
                <w:rFonts w:ascii="Calibri" w:eastAsia="Times New Roman" w:hAnsi="Calibri" w:cs="Calibri"/>
                <w:color w:val="000000"/>
                <w:sz w:val="14"/>
                <w:szCs w:val="14"/>
                <w:bdr w:val="none" w:sz="0" w:space="0" w:color="auto" w:frame="1"/>
                <w:lang w:val="en-US" w:bidi="ar-SA"/>
              </w:rPr>
              <w:t>[6,] -213.88575  4.936130 -12.31008  -11.934805 -20.938769 -132.15376 -82.067643</w:t>
            </w:r>
          </w:p>
          <w:p w14:paraId="623D2811" w14:textId="77777777" w:rsidR="00814511" w:rsidRPr="00814511" w:rsidRDefault="00814511" w:rsidP="000D20AA">
            <w:pPr>
              <w:spacing w:after="0" w:line="240" w:lineRule="auto"/>
              <w:jc w:val="both"/>
              <w:rPr>
                <w:rFonts w:ascii="Calibri" w:eastAsia="Times New Roman" w:hAnsi="Calibri" w:cs="Calibri"/>
                <w:sz w:val="14"/>
                <w:szCs w:val="14"/>
                <w:lang w:val="en-US" w:bidi="ar-SA"/>
              </w:rPr>
            </w:pPr>
          </w:p>
        </w:tc>
      </w:tr>
      <w:tr w:rsidR="00814511" w:rsidRPr="00814511" w14:paraId="424820C7" w14:textId="77777777" w:rsidTr="00814511">
        <w:trPr>
          <w:tblCellSpacing w:w="0" w:type="dxa"/>
        </w:trPr>
        <w:tc>
          <w:tcPr>
            <w:tcW w:w="0" w:type="auto"/>
            <w:shd w:val="clear" w:color="auto" w:fill="FFFFFF"/>
            <w:hideMark/>
          </w:tcPr>
          <w:p w14:paraId="5CBFB9CF" w14:textId="77777777" w:rsidR="00814511" w:rsidRPr="00814511" w:rsidRDefault="00814511" w:rsidP="000D20AA">
            <w:pPr>
              <w:spacing w:after="0" w:line="240" w:lineRule="auto"/>
              <w:jc w:val="both"/>
              <w:rPr>
                <w:rFonts w:ascii="Calibri" w:eastAsia="Times New Roman" w:hAnsi="Calibri" w:cs="Calibri"/>
                <w:sz w:val="14"/>
                <w:szCs w:val="14"/>
                <w:lang w:val="en-US" w:bidi="ar-SA"/>
              </w:rPr>
            </w:pPr>
          </w:p>
        </w:tc>
      </w:tr>
      <w:tr w:rsidR="00814511" w:rsidRPr="00814511" w14:paraId="1A4BB5BE" w14:textId="77777777" w:rsidTr="00814511">
        <w:trPr>
          <w:tblCellSpacing w:w="0" w:type="dxa"/>
        </w:trPr>
        <w:tc>
          <w:tcPr>
            <w:tcW w:w="0" w:type="auto"/>
            <w:shd w:val="clear" w:color="auto" w:fill="FFFFFF"/>
            <w:hideMark/>
          </w:tcPr>
          <w:tbl>
            <w:tblPr>
              <w:tblW w:w="12099" w:type="dxa"/>
              <w:tblCellSpacing w:w="0" w:type="dxa"/>
              <w:tblCellMar>
                <w:left w:w="0" w:type="dxa"/>
                <w:right w:w="0" w:type="dxa"/>
              </w:tblCellMar>
              <w:tblLook w:val="04A0" w:firstRow="1" w:lastRow="0" w:firstColumn="1" w:lastColumn="0" w:noHBand="0" w:noVBand="1"/>
            </w:tblPr>
            <w:tblGrid>
              <w:gridCol w:w="12099"/>
            </w:tblGrid>
            <w:tr w:rsidR="00814511" w:rsidRPr="00814511" w14:paraId="776FFC23" w14:textId="77777777">
              <w:trPr>
                <w:tblCellSpacing w:w="0" w:type="dxa"/>
              </w:trPr>
              <w:tc>
                <w:tcPr>
                  <w:tcW w:w="15" w:type="dxa"/>
                  <w:hideMark/>
                </w:tcPr>
                <w:p w14:paraId="641E3F51" w14:textId="77777777" w:rsidR="00814511" w:rsidRPr="00814511" w:rsidRDefault="00814511" w:rsidP="000D20AA">
                  <w:pPr>
                    <w:spacing w:after="0" w:line="240" w:lineRule="auto"/>
                    <w:jc w:val="both"/>
                    <w:rPr>
                      <w:rFonts w:ascii="Calibri" w:eastAsia="Times New Roman" w:hAnsi="Calibri" w:cs="Calibri"/>
                      <w:color w:val="0000FF"/>
                      <w:sz w:val="14"/>
                      <w:szCs w:val="14"/>
                      <w:lang w:val="en-US" w:bidi="ar-SA"/>
                    </w:rPr>
                  </w:pPr>
                  <w:r w:rsidRPr="00814511">
                    <w:rPr>
                      <w:rFonts w:ascii="Calibri" w:eastAsia="Times New Roman" w:hAnsi="Calibri" w:cs="Calibri"/>
                      <w:color w:val="0000FF"/>
                      <w:sz w:val="14"/>
                      <w:szCs w:val="14"/>
                      <w:lang w:val="en-US" w:bidi="ar-SA"/>
                    </w:rPr>
                    <w:t xml:space="preserve">&gt; </w:t>
                  </w:r>
                </w:p>
              </w:tc>
            </w:tr>
          </w:tbl>
          <w:p w14:paraId="1E28B245" w14:textId="77777777" w:rsidR="00814511" w:rsidRPr="00814511" w:rsidRDefault="00814511" w:rsidP="000D20AA">
            <w:pPr>
              <w:spacing w:after="0" w:line="240" w:lineRule="auto"/>
              <w:jc w:val="both"/>
              <w:rPr>
                <w:rFonts w:ascii="Calibri" w:eastAsia="Times New Roman" w:hAnsi="Calibri" w:cs="Calibri"/>
                <w:color w:val="000000"/>
                <w:sz w:val="14"/>
                <w:szCs w:val="14"/>
                <w:lang w:val="en-US" w:bidi="ar-SA"/>
              </w:rPr>
            </w:pPr>
          </w:p>
        </w:tc>
      </w:tr>
    </w:tbl>
    <w:p w14:paraId="120A0E29" w14:textId="3D6442CB" w:rsidR="00814511" w:rsidRPr="00CD514E" w:rsidRDefault="00D71550" w:rsidP="000D20AA">
      <w:pPr>
        <w:jc w:val="both"/>
        <w:rPr>
          <w:rFonts w:ascii="Calibri" w:hAnsi="Calibri" w:cs="Calibri"/>
          <w:sz w:val="20"/>
          <w:szCs w:val="20"/>
        </w:rPr>
      </w:pPr>
      <w:r w:rsidRPr="00CD514E">
        <w:rPr>
          <w:rFonts w:ascii="Calibri" w:hAnsi="Calibri" w:cs="Calibri"/>
          <w:sz w:val="20"/>
          <w:szCs w:val="20"/>
        </w:rPr>
        <w:t>The cumulative variance explained by each principal component was computed, revealing that the first seven principal components were necessary to achieve a cumulative score exceeding 85%. These selected principal components denoted as PC1 to PC7, were then utilized to create a transformed dataset. This transformed dataset, comprising observations represented in the space of the selected principal components, exemplifies the data's reduced dimensionality while retaining significant information. Each row of the transformed dataset corresponds to an observation, while each column represents a selected principal component, facilitating a compact representation of the dataset's variability.</w:t>
      </w:r>
    </w:p>
    <w:p w14:paraId="085FCFBB" w14:textId="77777777" w:rsidR="00D71550" w:rsidRPr="00CD514E" w:rsidRDefault="00D71550" w:rsidP="000D20AA">
      <w:pPr>
        <w:jc w:val="both"/>
        <w:rPr>
          <w:rFonts w:ascii="Calibri" w:hAnsi="Calibri" w:cs="Calibri"/>
          <w:sz w:val="20"/>
          <w:szCs w:val="20"/>
        </w:rPr>
      </w:pPr>
    </w:p>
    <w:p w14:paraId="42A41E40" w14:textId="7D245015" w:rsidR="00D71550" w:rsidRPr="00CD514E" w:rsidRDefault="00D71550" w:rsidP="000D20AA">
      <w:pPr>
        <w:jc w:val="both"/>
        <w:rPr>
          <w:rFonts w:ascii="Calibri" w:hAnsi="Calibri" w:cs="Calibri"/>
        </w:rPr>
      </w:pPr>
      <w:r w:rsidRPr="00CD514E">
        <w:rPr>
          <w:rFonts w:ascii="Calibri" w:hAnsi="Calibri" w:cs="Calibri"/>
        </w:rPr>
        <w:t>For our upcoming attempt, we have chosen the above components as new features to be clustered. As we have a new dataset, it is necessary to determine the appropriate k for our k-means clustering attempt. To accomplish this, we will apply the same four automated tools that we utilized earlier to this new PCA-based dataset.</w:t>
      </w:r>
    </w:p>
    <w:p w14:paraId="608B144B" w14:textId="77777777" w:rsidR="000E4E06" w:rsidRPr="00CD514E" w:rsidRDefault="000E4E06" w:rsidP="000D20AA">
      <w:pPr>
        <w:jc w:val="both"/>
        <w:rPr>
          <w:rFonts w:ascii="Calibri" w:hAnsi="Calibri" w:cs="Calibri"/>
        </w:rPr>
      </w:pPr>
    </w:p>
    <w:p w14:paraId="727DEF9F" w14:textId="77F5865A" w:rsidR="000E4E06" w:rsidRPr="00CD514E" w:rsidRDefault="000E4E06" w:rsidP="000D20AA">
      <w:pPr>
        <w:jc w:val="both"/>
        <w:rPr>
          <w:rFonts w:ascii="Calibri" w:hAnsi="Calibri" w:cs="Calibri"/>
        </w:rPr>
      </w:pPr>
      <w:r w:rsidRPr="00CD514E">
        <w:rPr>
          <w:rFonts w:ascii="Calibri" w:hAnsi="Calibri" w:cs="Calibri"/>
        </w:rPr>
        <w:t>NB Clust</w:t>
      </w:r>
    </w:p>
    <w:p w14:paraId="6F4D4A93" w14:textId="77777777" w:rsidR="000E4E06" w:rsidRPr="00CD514E" w:rsidRDefault="000E4E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etermine the number of clusters using NbClust</w:t>
      </w:r>
    </w:p>
    <w:p w14:paraId="0332D348" w14:textId="77777777" w:rsidR="000E4E06" w:rsidRPr="00CD514E" w:rsidRDefault="000E4E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nb_clusters &lt;- NbClust(transformed_dataset, distance = "euclidean", min.nc = 2, max.nc = 10, method = "complete", index = "all")</w:t>
      </w:r>
    </w:p>
    <w:p w14:paraId="4FE0179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 The Hubert index is a graphical method of determining the number of clusters.</w:t>
      </w:r>
    </w:p>
    <w:p w14:paraId="62F60307"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In the plot of Hubert index, we seek a significant knee that corresponds to a </w:t>
      </w:r>
    </w:p>
    <w:p w14:paraId="12DF081A"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significant increase of the value of the measure i.e the significant peak in Hubert</w:t>
      </w:r>
    </w:p>
    <w:p w14:paraId="114677C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index second differences plot. </w:t>
      </w:r>
    </w:p>
    <w:p w14:paraId="576DFF2F"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31E38B83"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The D index is a graphical method of determining the number of clusters. </w:t>
      </w:r>
    </w:p>
    <w:p w14:paraId="016BE77A"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In the plot of D index, we seek a significant knee (the significant peak in Dindex</w:t>
      </w:r>
    </w:p>
    <w:p w14:paraId="239BE05B"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second differences plot) that corresponds to a significant increase of the value of</w:t>
      </w:r>
    </w:p>
    <w:p w14:paraId="2DFABCE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the measure. </w:t>
      </w:r>
    </w:p>
    <w:p w14:paraId="072DD7F4" w14:textId="7043118F"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04C2684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3127F3BB"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Among all indices:                                                </w:t>
      </w:r>
    </w:p>
    <w:p w14:paraId="64BE0D0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 proposed 2 as the best number of clusters </w:t>
      </w:r>
    </w:p>
    <w:p w14:paraId="6A06E80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 proposed 3 as the best number of clusters </w:t>
      </w:r>
    </w:p>
    <w:p w14:paraId="260016EE" w14:textId="2BEFA742"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 proposed 5 as the best number of clusters </w:t>
      </w:r>
    </w:p>
    <w:p w14:paraId="6C7C7FC0" w14:textId="69937EF3"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 proposed 6 as the best number of clusters </w:t>
      </w:r>
    </w:p>
    <w:p w14:paraId="7F3DDA0A"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 proposed 7 as the best number of clusters </w:t>
      </w:r>
    </w:p>
    <w:p w14:paraId="02E2A40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 proposed 8 as the best number of clusters </w:t>
      </w:r>
    </w:p>
    <w:p w14:paraId="4BBC484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 proposed 10 as the best number of clusters </w:t>
      </w:r>
    </w:p>
    <w:p w14:paraId="112DEFE4"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2A58C05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Conclusion *****                            </w:t>
      </w:r>
    </w:p>
    <w:p w14:paraId="29D89504"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74D97D23"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According to the majority rule, the best number of clusters is  2 </w:t>
      </w:r>
    </w:p>
    <w:p w14:paraId="56A29AE1" w14:textId="53DEF139"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371C8A9F" w14:textId="02CA0D9A"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5CFECA4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w:t>
      </w:r>
    </w:p>
    <w:p w14:paraId="35A301CD" w14:textId="77777777" w:rsidR="000E4E06" w:rsidRPr="00CD514E" w:rsidRDefault="000E4E06"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nb_clusters)</w:t>
      </w:r>
    </w:p>
    <w:p w14:paraId="4988E08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ll.index</w:t>
      </w:r>
    </w:p>
    <w:p w14:paraId="231B5B37"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KL       CH  Hartigan       CCC     Scott      Marriot       TrCovW   TraceW Friedman   Rubin Cindex     DB</w:t>
      </w:r>
    </w:p>
    <w:p w14:paraId="6B87063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14.0364 5243.068  670.8752  -10.2886  3375.911 3.008727e+37 1.403763e+14 45293649 291747.1  2.9433 0.1930 0.7099</w:t>
      </w:r>
    </w:p>
    <w:p w14:paraId="3606B03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3   1.1353 3607.495  551.7370  -45.2890  4105.731 5.166232e+37 8.522332e+13 36273907 324465.4  3.6752 0.2350 0.7588</w:t>
      </w:r>
    </w:p>
    <w:p w14:paraId="39A32365"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1.7003 3079.767  375.3215  -96.8641  4769.455 7.182763e+37 5.600638e+13 30113465 347935.2  4.4270 0.2395 0.7247</w:t>
      </w:r>
    </w:p>
    <w:p w14:paraId="4291A55F" w14:textId="6C4FFF00"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5   2.5374 2724.206   69.1071 -133.2133  7427.825 4.192888e+37 4.902335e+13 26433540 359562.1  5.0433 0.2362 0.7495</w:t>
      </w:r>
    </w:p>
    <w:p w14:paraId="6881F285"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6   0.0595 2248.236 2370.0926 -167.5654  7556.026 5.757774e+37 4.644758e+13 25772659 362453.9  5.1727 0.2942 0.6601</w:t>
      </w:r>
    </w:p>
    <w:p w14:paraId="5C41BD5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7   3.1337 3915.362 1061.8154 -119.0358  9583.459 3.698588e+37 1.130488e+13 13710560 404779.0  9.7234 0.2623 0.6711</w:t>
      </w:r>
    </w:p>
    <w:p w14:paraId="6108C6EF"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8  11.7303 4829.156   13.2395  -95.2686 10813.349 3.063319e+37 5.124969e+12  9833383 426054.6 13.5572 0.2452 0.7123</w:t>
      </w:r>
    </w:p>
    <w:p w14:paraId="28C497F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9  10.9825 4246.370   89.4128  -98.6954 10846.012 3.830395e+37 5.066832e+12  9785258 426419.6 13.6239 0.2515 0.8017</w:t>
      </w:r>
    </w:p>
    <w:p w14:paraId="1907A49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0  0.0135 3908.448  729.1802  -99.3776 10978.987 4.501627e+37 4.688061e+12  9470583 428204.5 14.0766 0.2620 0.7798</w:t>
      </w:r>
    </w:p>
    <w:p w14:paraId="55423355" w14:textId="258189E4"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Silhouette   Duda  Pseudot2  Beale Ratkowsky       Ball Ptbiserial   Frey McClain   Dunn Hubert SDindex   Dindex   SDbw</w:t>
      </w:r>
    </w:p>
    <w:p w14:paraId="67B8351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0.5591 0.5616  846.3109 3.5615    0.4955 22646824.6     0.6433 1.4650  0.3698 0.0160      0  0.0116 109.3617 1.1251</w:t>
      </w:r>
    </w:p>
    <w:p w14:paraId="20D9C52B"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0.4612 0.7508  535.0413 1.5145    0.4269 12091302.3     0.6297 0.6796  0.4438 0.0166      0  0.0140  96.7515 0.8801</w:t>
      </w:r>
    </w:p>
    <w:p w14:paraId="5D6DC83A"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0.3352 0.6540  456.6082 2.4130    0.3806  7528366.2     0.6342 0.0446  0.4943 0.0170      0  0.0135  88.9606 0.5898</w:t>
      </w:r>
    </w:p>
    <w:p w14:paraId="57A74F75"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5      0.3530 0.3332   80.0524 8.9150    0.3696  5286708.0     0.6452 0.0669  0.4950 0.0174      0  0.0145  85.4785 0.4420</w:t>
      </w:r>
    </w:p>
    <w:p w14:paraId="48A0150B" w14:textId="33120B75"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6      0.3531 0.3412 2915.6097 8.8104    0.3386  4295443.2     0.6453 0.9927  0.4950 0.0217      0  0.0128  84.7702 0.3229</w:t>
      </w:r>
    </w:p>
    <w:p w14:paraId="4054232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7      0.3933 0.3499 1525.3357 8.4727    0.3293  1958651.4     0.5739 0.7964  0.7942 0.0241      0  0.0156  63.3366 0.2643</w:t>
      </w:r>
    </w:p>
    <w:p w14:paraId="76D59F67"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8      0.3989 0.5080    5.8109 3.7903    0.3121  1229172.8     0.5422 0.2123  0.9076 0.0263      0  0.0189  53.2771 0.2273</w:t>
      </w:r>
    </w:p>
    <w:p w14:paraId="7C51258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9      0.3974 0.6572  114.2427 2.3710    0.2943  1087250.9     0.5422 0.4731  0.9076 0.0270      0  0.0184  53.2026 0.1866</w:t>
      </w:r>
    </w:p>
    <w:p w14:paraId="5018C61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0     0.3903 0.4298 1054.9045 6.0510    0.2795   947058.3     0.5418 1.1309  0.9085 0.0282      0  0.0209  52.6166 0.1591</w:t>
      </w:r>
    </w:p>
    <w:p w14:paraId="61734BEC"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1F347D1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ll.CriticalValues</w:t>
      </w:r>
    </w:p>
    <w:p w14:paraId="3BAFCBD3"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CritValue_Duda CritValue_PseudoT2 Fvalue_Beale</w:t>
      </w:r>
    </w:p>
    <w:p w14:paraId="622B29C7"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0.8602           176.1020       0.0008</w:t>
      </w:r>
    </w:p>
    <w:p w14:paraId="2CEEA61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0.8690           242.9647       0.1571</w:t>
      </w:r>
    </w:p>
    <w:p w14:paraId="5A6772D0"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0.8544           147.1042       0.0182</w:t>
      </w:r>
    </w:p>
    <w:p w14:paraId="4DAC6BF4"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5          0.6609            20.5259       0.0000</w:t>
      </w:r>
    </w:p>
    <w:p w14:paraId="6AB65A0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6          0.8677           230.2510       0.0000</w:t>
      </w:r>
    </w:p>
    <w:p w14:paraId="70A908C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7          0.8530           141.4975       0.0000</w:t>
      </w:r>
    </w:p>
    <w:p w14:paraId="1FC2774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8          0.3404            11.6263       0.0028</w:t>
      </w:r>
    </w:p>
    <w:p w14:paraId="0266FFF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9          0.8009            54.4553       0.0207</w:t>
      </w:r>
    </w:p>
    <w:p w14:paraId="4476756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0         0.8521           138.0087       0.0000</w:t>
      </w:r>
    </w:p>
    <w:p w14:paraId="0F82E5FC"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2BBDBEC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Best.nc</w:t>
      </w:r>
    </w:p>
    <w:p w14:paraId="294D988A"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KL       CH Hartigan      CCC   Scott      Marriot       TrCovW  TraceW Friedman   Rubin Cindex     DB</w:t>
      </w:r>
    </w:p>
    <w:p w14:paraId="20E1A65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Number_clusters  2.0000    2.000    6.000   2.0000    5.00 5.000000e+00 3.000000e+00       7     7.00  8.0000  2.000 6.0000</w:t>
      </w:r>
    </w:p>
    <w:p w14:paraId="0BB7715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Value_Index     14.0364 5243.068 2300.985 -10.2886 2658.37 4.554761e+37 5.515297e+13 8184923 42325.03 -3.7671  0.193 0.6601</w:t>
      </w:r>
    </w:p>
    <w:p w14:paraId="1784A5C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Silhouette  Duda PseudoT2  Beale Ratkowsky     Ball PtBiserial  Frey McClain    Dunn Hubert SDindex Dindex</w:t>
      </w:r>
    </w:p>
    <w:p w14:paraId="56D85E1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Number_clusters     2.0000 8.000   8.0000 3.0000    2.0000        3     6.0000 2.000  2.0000 10.0000      0  2.0000      0</w:t>
      </w:r>
    </w:p>
    <w:p w14:paraId="459F7FC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Value_Index         0.5591 0.508   5.8109 1.5145    0.4955 10555522     0.6453 1.465  0.3698  0.0282      0  0.0116      0</w:t>
      </w:r>
    </w:p>
    <w:p w14:paraId="12F6288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SDbw</w:t>
      </w:r>
    </w:p>
    <w:p w14:paraId="087D62B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Number_clusters 10.0000</w:t>
      </w:r>
    </w:p>
    <w:p w14:paraId="4D41C02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Value_Index      0.1591</w:t>
      </w:r>
    </w:p>
    <w:p w14:paraId="6E749929"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0A24BEAC"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Best.partition</w:t>
      </w:r>
    </w:p>
    <w:p w14:paraId="3EB37AD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 1 2 1 2 1 1 2 2 1 1 2 2 2 1 2 2 2 1 1 2 1 1 2 2 1 1 1 2 2 2 2 2 2 2 2 1 1 1 1 1 2 2 2 1 1 2 2 2 2 1 1 2 1 2 2 2 2 2 2 2</w:t>
      </w:r>
    </w:p>
    <w:p w14:paraId="067D5AD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1] 2 1 1 2 2 1 1 1 2 2 2 2 1 1 1 1 2 1 2 2 2 1 1 1 1 2 1 1 2 1 2 1 2 2 1 1 2 1 1 1 2 1 1 1 1 1 1 1 1 2 2 1 1 2 2 2 1 1 2 2</w:t>
      </w:r>
    </w:p>
    <w:p w14:paraId="1212827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21] 1 1 2 1 1 1 1 1 2 1 1 2 1 2 1 2 2 2 1 2 1 2 2 1 2 1 1 2 1 1 1 1 1 2 2 1 1 1 2 1 1 1 1 2 2 1 1 2 1 1 1 1 1 2 2 2 1 1 1 1</w:t>
      </w:r>
    </w:p>
    <w:p w14:paraId="6B239D9D"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81] 1 2 2 1 1 1 2 1 1 1 1 1 2 2 1 1 1 1 2 2 2 1 1 1 1 1 1 1 1 1 2 2 2 2 2 2 2 1 1 1 1 2 1 2 2 2 2 2 2 2 1 1 1 1 1 2 2 1 1 2</w:t>
      </w:r>
    </w:p>
    <w:p w14:paraId="50628B7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41] 1 2 1 2 2 2 1 1 1 2 2 1 1 2 1 1 2 1 1 1 1 1 1 1 1 2 1 1 1 1 1 1 2 1 2 1 1 1 1 1 1 2 2 1 1 2 1 1 1 1 1 1 1 1 1 2 2 1 1 1</w:t>
      </w:r>
    </w:p>
    <w:p w14:paraId="6F8C4E2E"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01] 1 1 1 1 2 1 2 1 1 1 2 2 1 2 2 2 1 1 1 2 1 1 1 1 1 1 1 1 1 2 1 1 1 1 2 1 1 1 1 1 1 1 1 1 1 1 1 2 1 1 1 1 1 2 1 1 1 2 2 1</w:t>
      </w:r>
    </w:p>
    <w:p w14:paraId="74A03CA2"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61] 1 2 1 1 2 1 1 2 1 1 1 1 2 2 1 1 1 1 1 1 1 1 1 1 2 1 2 1 1 1 1 1 1 1 1 1 1 1 2 1 2 2 1 1 1 1 1 2 2 2 1 1 2 2 2 2 1 1 2 2</w:t>
      </w:r>
    </w:p>
    <w:p w14:paraId="424311DB"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21] 1 1 1 1 1 1 2 1 1 2 1 1 2 2 1 1 1 2 1 2 1 1 2 1 2 1 2 2 2 2 2 1 1 1 2 2 2 2 2 1 1 1 1 2 1 1 2 2 2 1 1 1 1 1 1 2 1 2 1 2</w:t>
      </w:r>
    </w:p>
    <w:p w14:paraId="2210D3E7"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81] 1 1 2 1 1 2 2 1 2 1 1 1 1 1 1 2 1 1 1 1 1 1 2 1 1 2 1 2 2 2 2 2 2 1 1 1 1 1 1 1 1 1 1 1 1 2 2 2 1 1 1 1 1 1 2 2 2 1 1 1</w:t>
      </w:r>
    </w:p>
    <w:p w14:paraId="7A9E1A7C"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41] 2 2 1 2 2 2 2 2 1 1 1 1 2 1 1 2 1 1 1 2 2 1 2 2 1 1 1 2 2 2 2 2 2 1 2 2 2 2 2 2 1 2 2 1 2 1 1 2 2 2 1 2 2 2 1 1 2 1 2 1</w:t>
      </w:r>
    </w:p>
    <w:p w14:paraId="1E6AF186"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01] 2 2 2 2 2 1 2 2 2 2 1 2 1 2 2 1 1 2 2 2 2 2 1 2 1 2 2 2 2 2 2 2 2 2 2 1 2 2 1 2 1 2 1 1 1 1 2 2 1 2 2 2 2 1 1 1 1 1 2 2</w:t>
      </w:r>
    </w:p>
    <w:p w14:paraId="07C05981"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61] 1 1 1 1 2 1 1 1 2 2 1 1 2 2 1 1 2 1 1 2 1 1 1 1 1 1 1 1 2 2 1 2 2 1 1 1 1 1 2 1 2 1 2 2 2 1 2 2 1 2 2 1 1 2 2 1 1 2 1 1</w:t>
      </w:r>
    </w:p>
    <w:p w14:paraId="793669B3"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21] 2 2 2 2 1 1 2 1 2 2 2 2 2 2 2 2 1 1 1 1 2 1 2 1 1 1 1 1 1 1 2 1 2 2 2 2 2 1 2 2 2 2 1 1 2 1 2 2 2 2 2 2 2 1 1 1 1 1 1 1</w:t>
      </w:r>
    </w:p>
    <w:p w14:paraId="3781EEF0"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81] 1 1 2 1 2 2 2 2 2 2 1 1 2 2 2 2 1 1 1 1 1 2 2 1 2 1 1 2 2 1 1 2 2 2 2 2 2 1 2 2 1 2 2 2 1 1 2 2 2 2 1 1 1 2 2 2 2 2 1 2</w:t>
      </w:r>
    </w:p>
    <w:p w14:paraId="0EB85138"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41] 1 2 2 2 1 1 2 2 1 2 2 1 1 1 1 2 1 1 2 2 2 2 2 2 2 1 1 1 2 2 2 2 1 2 1 1 1 1 2 1 1 2 1 1 1 1 2 2 2 1 1 2 1 1 2 1 1 1 2 1</w:t>
      </w:r>
    </w:p>
    <w:p w14:paraId="501097A0"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01] 1 1 2 1 1 1 1 1 2 1 1 1 1 2 2 1 2 1 1 1 1 2 1 1 1 1 1 1 2 2 2 2 1 1 2 1 2 1 2 2 2 2 1 1 1 2 2 1 2 2 1 2 1 1 2 2 1 1 2 2</w:t>
      </w:r>
    </w:p>
    <w:p w14:paraId="2795BD80" w14:textId="77777777" w:rsidR="000E4E06" w:rsidRPr="00CD514E" w:rsidRDefault="000E4E06"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61] 1 2 2 1 1 1 1 1 1 1 1 1 1 1 1 1 1 2 2 1 2 2 2 2 2 2 2 2 2 2 2 1 2 1 1 1 1 1 2 2</w:t>
      </w:r>
    </w:p>
    <w:p w14:paraId="3693B250" w14:textId="7EA505FF" w:rsidR="000E4E06" w:rsidRPr="00CD514E" w:rsidRDefault="000E4E06"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noProof/>
          <w:color w:val="000000"/>
          <w:sz w:val="14"/>
          <w:szCs w:val="14"/>
          <w:bdr w:val="none" w:sz="0" w:space="0" w:color="auto" w:frame="1"/>
        </w:rPr>
        <w:lastRenderedPageBreak/>
        <w:drawing>
          <wp:anchor distT="0" distB="0" distL="114300" distR="114300" simplePos="0" relativeHeight="251661824" behindDoc="0" locked="0" layoutInCell="1" allowOverlap="1" wp14:anchorId="18DB5125" wp14:editId="5118C838">
            <wp:simplePos x="0" y="0"/>
            <wp:positionH relativeFrom="column">
              <wp:posOffset>-178435</wp:posOffset>
            </wp:positionH>
            <wp:positionV relativeFrom="paragraph">
              <wp:posOffset>280035</wp:posOffset>
            </wp:positionV>
            <wp:extent cx="2804795" cy="2511425"/>
            <wp:effectExtent l="0" t="0" r="0" b="0"/>
            <wp:wrapTopAndBottom/>
            <wp:docPr id="13489826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804795" cy="2511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CD514E">
        <w:rPr>
          <w:rStyle w:val="gnvwddmdn3b"/>
          <w:rFonts w:ascii="Calibri" w:eastAsiaTheme="majorEastAsia" w:hAnsi="Calibri" w:cs="Calibri"/>
          <w:color w:val="000000"/>
          <w:sz w:val="14"/>
          <w:szCs w:val="14"/>
          <w:bdr w:val="none" w:sz="0" w:space="0" w:color="auto" w:frame="1"/>
        </w:rPr>
        <w:t xml:space="preserve"> [ reached getOption("max.print") -- omitted 1700 entries ]</w:t>
      </w:r>
    </w:p>
    <w:p w14:paraId="4E8BDB14" w14:textId="157A2766" w:rsidR="000E4E06" w:rsidRPr="00CD514E" w:rsidRDefault="000E4E06" w:rsidP="000D20AA">
      <w:pPr>
        <w:jc w:val="both"/>
        <w:rPr>
          <w:rFonts w:ascii="Calibri" w:hAnsi="Calibri" w:cs="Calibri"/>
          <w:sz w:val="20"/>
          <w:szCs w:val="20"/>
        </w:rPr>
      </w:pPr>
    </w:p>
    <w:p w14:paraId="161EF3FB" w14:textId="7D14D021" w:rsidR="000E4E06" w:rsidRPr="00CD514E" w:rsidRDefault="000E4E06" w:rsidP="000D20AA">
      <w:pPr>
        <w:jc w:val="both"/>
        <w:rPr>
          <w:rFonts w:ascii="Calibri" w:hAnsi="Calibri" w:cs="Calibri"/>
          <w:sz w:val="20"/>
          <w:szCs w:val="20"/>
        </w:rPr>
      </w:pPr>
    </w:p>
    <w:p w14:paraId="5DDD90F7" w14:textId="412C9EDD" w:rsidR="000E4E06" w:rsidRPr="00CD514E" w:rsidRDefault="000E4E06" w:rsidP="000D20AA">
      <w:pPr>
        <w:jc w:val="both"/>
        <w:rPr>
          <w:rFonts w:ascii="Calibri" w:hAnsi="Calibri" w:cs="Calibri"/>
          <w:sz w:val="20"/>
          <w:szCs w:val="20"/>
        </w:rPr>
      </w:pPr>
      <w:r w:rsidRPr="00CD514E">
        <w:rPr>
          <w:rFonts w:ascii="Calibri" w:hAnsi="Calibri" w:cs="Calibri"/>
          <w:sz w:val="20"/>
          <w:szCs w:val="20"/>
        </w:rPr>
        <w:t>Elbow Method</w:t>
      </w:r>
    </w:p>
    <w:p w14:paraId="4E8A490B" w14:textId="0255BDC1" w:rsidR="000E4E06" w:rsidRPr="00CD514E" w:rsidRDefault="000E4E06" w:rsidP="000D20AA">
      <w:pPr>
        <w:jc w:val="both"/>
        <w:rPr>
          <w:rFonts w:ascii="Calibri" w:hAnsi="Calibri" w:cs="Calibri"/>
          <w:sz w:val="20"/>
          <w:szCs w:val="20"/>
        </w:rPr>
      </w:pPr>
      <w:r w:rsidRPr="00CD514E">
        <w:rPr>
          <w:rFonts w:ascii="Calibri" w:hAnsi="Calibri" w:cs="Calibri"/>
          <w:noProof/>
        </w:rPr>
        <w:drawing>
          <wp:inline distT="0" distB="0" distL="0" distR="0" wp14:anchorId="2391CEBB" wp14:editId="2E192077">
            <wp:extent cx="3254644" cy="2911794"/>
            <wp:effectExtent l="0" t="0" r="0" b="0"/>
            <wp:docPr id="863207809" name="Picture 22"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207809" name="Picture 22" descr="A graph with a lin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58155" cy="2914935"/>
                    </a:xfrm>
                    <a:prstGeom prst="rect">
                      <a:avLst/>
                    </a:prstGeom>
                    <a:noFill/>
                    <a:ln>
                      <a:noFill/>
                    </a:ln>
                  </pic:spPr>
                </pic:pic>
              </a:graphicData>
            </a:graphic>
          </wp:inline>
        </w:drawing>
      </w:r>
    </w:p>
    <w:p w14:paraId="42D80DD1" w14:textId="77777777" w:rsidR="006250B3" w:rsidRPr="00CD514E" w:rsidRDefault="006250B3" w:rsidP="000D20AA">
      <w:pPr>
        <w:jc w:val="both"/>
        <w:rPr>
          <w:rFonts w:ascii="Calibri" w:hAnsi="Calibri" w:cs="Calibri"/>
          <w:sz w:val="20"/>
          <w:szCs w:val="20"/>
        </w:rPr>
      </w:pPr>
    </w:p>
    <w:p w14:paraId="38B0866D" w14:textId="77777777" w:rsidR="006250B3" w:rsidRPr="00CD514E" w:rsidRDefault="006250B3" w:rsidP="000D20AA">
      <w:pPr>
        <w:jc w:val="both"/>
        <w:rPr>
          <w:rFonts w:ascii="Calibri" w:hAnsi="Calibri" w:cs="Calibri"/>
          <w:sz w:val="20"/>
          <w:szCs w:val="20"/>
        </w:rPr>
      </w:pPr>
    </w:p>
    <w:p w14:paraId="6D132BFC" w14:textId="22DA711C" w:rsidR="006250B3" w:rsidRPr="00CD514E" w:rsidRDefault="006250B3" w:rsidP="000D20AA">
      <w:pPr>
        <w:tabs>
          <w:tab w:val="left" w:pos="1013"/>
        </w:tabs>
        <w:jc w:val="both"/>
        <w:rPr>
          <w:rFonts w:ascii="Calibri" w:hAnsi="Calibri" w:cs="Calibri"/>
          <w:sz w:val="20"/>
          <w:szCs w:val="20"/>
        </w:rPr>
      </w:pPr>
      <w:r w:rsidRPr="00CD514E">
        <w:rPr>
          <w:rFonts w:ascii="Calibri" w:hAnsi="Calibri" w:cs="Calibri"/>
          <w:sz w:val="20"/>
          <w:szCs w:val="20"/>
        </w:rPr>
        <w:t>Gap cluster</w:t>
      </w:r>
    </w:p>
    <w:p w14:paraId="2ADBC1AD"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d3b"/>
          <w:rFonts w:ascii="Calibri" w:eastAsiaTheme="majorEastAsia" w:hAnsi="Calibri" w:cs="Calibri"/>
          <w:color w:val="0000FF"/>
          <w:sz w:val="14"/>
          <w:szCs w:val="14"/>
        </w:rPr>
        <w:t># Compute gap statistics with increased number of bootstrap replicates</w:t>
      </w:r>
    </w:p>
    <w:p w14:paraId="4BA1D659"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gap &lt;- clusGap(transformed_dataset, FUN = function(x, k) kmeans(x, k, iter.max = 100), K.max = 10, B = 100)</w:t>
      </w:r>
    </w:p>
    <w:p w14:paraId="1AA8FFA2" w14:textId="77777777" w:rsidR="006250B3" w:rsidRPr="00CD514E" w:rsidRDefault="006250B3"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ing k = 1,2,..., K.max (= 10): .. done</w:t>
      </w:r>
    </w:p>
    <w:p w14:paraId="6063A186" w14:textId="77777777" w:rsidR="006250B3" w:rsidRPr="00CD514E" w:rsidRDefault="006250B3"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Bootstrapping, b = 1,2,..., B (= 100)  [one "." per sample]:</w:t>
      </w:r>
    </w:p>
    <w:p w14:paraId="693869F1" w14:textId="77777777" w:rsidR="006250B3" w:rsidRPr="00CD514E" w:rsidRDefault="006250B3"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0 </w:t>
      </w:r>
    </w:p>
    <w:p w14:paraId="344541B5" w14:textId="77777777" w:rsidR="006250B3" w:rsidRPr="00CD514E" w:rsidRDefault="006250B3"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00 </w:t>
      </w:r>
    </w:p>
    <w:p w14:paraId="5FF67998"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0DA3A8F1"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Plot the gap statistics</w:t>
      </w:r>
    </w:p>
    <w:p w14:paraId="5A94EE88"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lot(gap, main = "Gap statistic for k-means clustering")</w:t>
      </w:r>
    </w:p>
    <w:p w14:paraId="1E8FAE1A"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lastRenderedPageBreak/>
        <w:t xml:space="preserve">&gt; </w:t>
      </w:r>
    </w:p>
    <w:p w14:paraId="0916D4FE"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etermine the optimal number of clusters using maxSE function</w:t>
      </w:r>
    </w:p>
    <w:p w14:paraId="4BF5DAEE"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est_clusters &lt;- maxSE(gap$Tab[, "gap"], gap$Tab[, "SE.sim"], method = "Tibs2001SEmax")</w:t>
      </w:r>
    </w:p>
    <w:p w14:paraId="31DCC151"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7CF106A1"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Check contents of best_clusters list</w:t>
      </w:r>
    </w:p>
    <w:p w14:paraId="45985642" w14:textId="77777777" w:rsidR="006250B3" w:rsidRPr="00CD514E" w:rsidRDefault="006250B3"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str(best_clusters)</w:t>
      </w:r>
    </w:p>
    <w:p w14:paraId="003200EA" w14:textId="77777777" w:rsidR="006250B3" w:rsidRPr="00CD514E" w:rsidRDefault="006250B3"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 xml:space="preserve"> int 6</w:t>
      </w:r>
    </w:p>
    <w:p w14:paraId="660E06C4" w14:textId="77777777" w:rsidR="006250B3" w:rsidRPr="00CD514E" w:rsidRDefault="006250B3" w:rsidP="000D20AA">
      <w:pPr>
        <w:tabs>
          <w:tab w:val="left" w:pos="1013"/>
        </w:tabs>
        <w:jc w:val="both"/>
        <w:rPr>
          <w:rFonts w:ascii="Calibri" w:hAnsi="Calibri" w:cs="Calibri"/>
          <w:sz w:val="20"/>
          <w:szCs w:val="20"/>
        </w:rPr>
      </w:pPr>
    </w:p>
    <w:p w14:paraId="6449B964" w14:textId="77777777" w:rsidR="006250B3" w:rsidRPr="00CD514E" w:rsidRDefault="006250B3" w:rsidP="000D20AA">
      <w:pPr>
        <w:tabs>
          <w:tab w:val="left" w:pos="1013"/>
        </w:tabs>
        <w:jc w:val="both"/>
        <w:rPr>
          <w:rFonts w:ascii="Calibri" w:hAnsi="Calibri" w:cs="Calibri"/>
          <w:sz w:val="20"/>
          <w:szCs w:val="20"/>
        </w:rPr>
      </w:pPr>
    </w:p>
    <w:p w14:paraId="49D571FF" w14:textId="04C288B7" w:rsidR="006250B3" w:rsidRPr="00CD514E" w:rsidRDefault="006250B3" w:rsidP="000D20AA">
      <w:pPr>
        <w:tabs>
          <w:tab w:val="left" w:pos="1013"/>
        </w:tabs>
        <w:jc w:val="both"/>
        <w:rPr>
          <w:rFonts w:ascii="Calibri" w:hAnsi="Calibri" w:cs="Calibri"/>
          <w:sz w:val="20"/>
          <w:szCs w:val="20"/>
        </w:rPr>
      </w:pPr>
      <w:r w:rsidRPr="00CD514E">
        <w:rPr>
          <w:rFonts w:ascii="Calibri" w:hAnsi="Calibri" w:cs="Calibri"/>
          <w:noProof/>
        </w:rPr>
        <w:drawing>
          <wp:inline distT="0" distB="0" distL="0" distR="0" wp14:anchorId="555FBA4C" wp14:editId="21664888">
            <wp:extent cx="3867961" cy="2599303"/>
            <wp:effectExtent l="0" t="0" r="0" b="0"/>
            <wp:docPr id="1017167020" name="Picture 23"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167020" name="Picture 23" descr="A graph with numbers and lines&#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876872" cy="2605292"/>
                    </a:xfrm>
                    <a:prstGeom prst="rect">
                      <a:avLst/>
                    </a:prstGeom>
                    <a:noFill/>
                    <a:ln>
                      <a:noFill/>
                    </a:ln>
                  </pic:spPr>
                </pic:pic>
              </a:graphicData>
            </a:graphic>
          </wp:inline>
        </w:drawing>
      </w:r>
    </w:p>
    <w:p w14:paraId="55E341C7" w14:textId="77777777" w:rsidR="006250B3" w:rsidRPr="00CD514E" w:rsidRDefault="006250B3" w:rsidP="000D20AA">
      <w:pPr>
        <w:jc w:val="both"/>
        <w:rPr>
          <w:rFonts w:ascii="Calibri" w:hAnsi="Calibri" w:cs="Calibri"/>
          <w:sz w:val="20"/>
          <w:szCs w:val="20"/>
        </w:rPr>
      </w:pPr>
    </w:p>
    <w:p w14:paraId="06CFD4A5" w14:textId="34A42E73" w:rsidR="006250B3" w:rsidRPr="00CD514E" w:rsidRDefault="006F643F" w:rsidP="000D20AA">
      <w:pPr>
        <w:jc w:val="both"/>
        <w:rPr>
          <w:rFonts w:ascii="Calibri" w:hAnsi="Calibri" w:cs="Calibri"/>
          <w:sz w:val="20"/>
          <w:szCs w:val="20"/>
        </w:rPr>
      </w:pPr>
      <w:r w:rsidRPr="00CD514E">
        <w:rPr>
          <w:rFonts w:ascii="Calibri" w:hAnsi="Calibri" w:cs="Calibri"/>
          <w:noProof/>
        </w:rPr>
        <w:drawing>
          <wp:anchor distT="0" distB="0" distL="114300" distR="114300" simplePos="0" relativeHeight="251662848" behindDoc="0" locked="0" layoutInCell="1" allowOverlap="1" wp14:anchorId="50CAB98C" wp14:editId="7B5CAB76">
            <wp:simplePos x="0" y="0"/>
            <wp:positionH relativeFrom="column">
              <wp:posOffset>-635</wp:posOffset>
            </wp:positionH>
            <wp:positionV relativeFrom="paragraph">
              <wp:posOffset>480060</wp:posOffset>
            </wp:positionV>
            <wp:extent cx="2721610" cy="2051685"/>
            <wp:effectExtent l="0" t="0" r="0" b="0"/>
            <wp:wrapTopAndBottom/>
            <wp:docPr id="515278578" name="Picture 25"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278578" name="Picture 25" descr="A graph with a line&#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721610" cy="2051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250B3" w:rsidRPr="00CD514E">
        <w:rPr>
          <w:rFonts w:ascii="Calibri" w:hAnsi="Calibri" w:cs="Calibri"/>
          <w:sz w:val="20"/>
          <w:szCs w:val="20"/>
        </w:rPr>
        <w:t>Silhouette Method</w:t>
      </w:r>
    </w:p>
    <w:p w14:paraId="7B0222A0" w14:textId="1F44852C" w:rsidR="006250B3" w:rsidRPr="00CD514E" w:rsidRDefault="006250B3" w:rsidP="000D20AA">
      <w:pPr>
        <w:jc w:val="both"/>
        <w:rPr>
          <w:rFonts w:ascii="Calibri" w:hAnsi="Calibri" w:cs="Calibri"/>
          <w:sz w:val="20"/>
          <w:szCs w:val="20"/>
        </w:rPr>
      </w:pPr>
    </w:p>
    <w:p w14:paraId="5769A32E" w14:textId="6780009B" w:rsidR="006250B3" w:rsidRPr="00CD514E" w:rsidRDefault="006250B3" w:rsidP="000D20AA">
      <w:pPr>
        <w:jc w:val="both"/>
        <w:rPr>
          <w:rFonts w:ascii="Calibri" w:hAnsi="Calibri" w:cs="Calibri"/>
          <w:sz w:val="20"/>
          <w:szCs w:val="20"/>
        </w:rPr>
      </w:pPr>
    </w:p>
    <w:p w14:paraId="1E95B3B2" w14:textId="6BE60FBE" w:rsidR="006250B3" w:rsidRPr="00CD514E" w:rsidRDefault="006250B3" w:rsidP="000D20AA">
      <w:pPr>
        <w:jc w:val="both"/>
        <w:rPr>
          <w:rFonts w:ascii="Calibri" w:hAnsi="Calibri" w:cs="Calibri"/>
          <w:sz w:val="20"/>
          <w:szCs w:val="20"/>
        </w:rPr>
      </w:pPr>
    </w:p>
    <w:p w14:paraId="710E23B7" w14:textId="77777777" w:rsidR="006F643F" w:rsidRPr="00CD514E" w:rsidRDefault="006F643F" w:rsidP="000D20AA">
      <w:pPr>
        <w:jc w:val="both"/>
        <w:rPr>
          <w:rFonts w:ascii="Calibri" w:hAnsi="Calibri" w:cs="Calibri"/>
          <w:sz w:val="20"/>
          <w:szCs w:val="20"/>
        </w:rPr>
      </w:pPr>
    </w:p>
    <w:p w14:paraId="455C7589" w14:textId="77777777" w:rsidR="006F643F" w:rsidRPr="00CD514E" w:rsidRDefault="006F643F" w:rsidP="000D20AA">
      <w:pPr>
        <w:jc w:val="both"/>
        <w:rPr>
          <w:rFonts w:ascii="Calibri" w:hAnsi="Calibri" w:cs="Calibri"/>
          <w:sz w:val="20"/>
          <w:szCs w:val="20"/>
        </w:rPr>
      </w:pPr>
    </w:p>
    <w:p w14:paraId="6BF6FF9C" w14:textId="77777777" w:rsidR="006F643F" w:rsidRPr="00CD514E" w:rsidRDefault="006F643F" w:rsidP="000D20AA">
      <w:pPr>
        <w:jc w:val="both"/>
        <w:rPr>
          <w:rFonts w:ascii="Calibri" w:hAnsi="Calibri" w:cs="Calibri"/>
          <w:sz w:val="20"/>
          <w:szCs w:val="20"/>
        </w:rPr>
      </w:pPr>
    </w:p>
    <w:p w14:paraId="3DCDDA6F" w14:textId="77777777" w:rsidR="006F643F" w:rsidRPr="00CD514E" w:rsidRDefault="006F643F" w:rsidP="000D20AA">
      <w:pPr>
        <w:jc w:val="both"/>
        <w:rPr>
          <w:rFonts w:ascii="Calibri" w:hAnsi="Calibri" w:cs="Calibri"/>
          <w:sz w:val="20"/>
          <w:szCs w:val="20"/>
        </w:rPr>
      </w:pPr>
    </w:p>
    <w:p w14:paraId="7D8F3E3C" w14:textId="30B5B8FC" w:rsidR="006F643F" w:rsidRPr="00CD514E" w:rsidRDefault="006F643F" w:rsidP="000D20AA">
      <w:pPr>
        <w:jc w:val="both"/>
        <w:rPr>
          <w:rFonts w:ascii="Calibri" w:hAnsi="Calibri" w:cs="Calibri"/>
          <w:sz w:val="20"/>
          <w:szCs w:val="20"/>
        </w:rPr>
      </w:pPr>
    </w:p>
    <w:p w14:paraId="4CD692F0" w14:textId="77777777" w:rsidR="006F643F" w:rsidRPr="00CD514E" w:rsidRDefault="006F643F" w:rsidP="000D20AA">
      <w:pPr>
        <w:jc w:val="both"/>
        <w:rPr>
          <w:rFonts w:ascii="Calibri" w:hAnsi="Calibri" w:cs="Calibri"/>
          <w:sz w:val="20"/>
          <w:szCs w:val="20"/>
        </w:rPr>
      </w:pPr>
    </w:p>
    <w:p w14:paraId="67D024AD" w14:textId="4C24B62C" w:rsidR="006F643F" w:rsidRPr="00CD514E" w:rsidRDefault="006F643F" w:rsidP="000D20AA">
      <w:pPr>
        <w:jc w:val="both"/>
        <w:rPr>
          <w:rFonts w:ascii="Calibri" w:hAnsi="Calibri" w:cs="Calibri"/>
          <w:sz w:val="20"/>
          <w:szCs w:val="20"/>
        </w:rPr>
      </w:pPr>
    </w:p>
    <w:p w14:paraId="47CBA81F" w14:textId="77777777" w:rsidR="006F643F" w:rsidRPr="00CD514E" w:rsidRDefault="006F643F" w:rsidP="000D20AA">
      <w:pPr>
        <w:jc w:val="both"/>
        <w:rPr>
          <w:rFonts w:ascii="Calibri" w:hAnsi="Calibri" w:cs="Calibri"/>
          <w:sz w:val="20"/>
          <w:szCs w:val="20"/>
        </w:rPr>
      </w:pPr>
    </w:p>
    <w:p w14:paraId="18C21E50" w14:textId="1F22264C" w:rsidR="006F643F" w:rsidRPr="00CD514E" w:rsidRDefault="006F643F" w:rsidP="000D20AA">
      <w:pPr>
        <w:jc w:val="both"/>
        <w:rPr>
          <w:rFonts w:ascii="Calibri" w:hAnsi="Calibri" w:cs="Calibri"/>
          <w:sz w:val="20"/>
          <w:szCs w:val="20"/>
        </w:rPr>
      </w:pPr>
      <w:r w:rsidRPr="00CD514E">
        <w:rPr>
          <w:rFonts w:ascii="Calibri" w:hAnsi="Calibri" w:cs="Calibri"/>
          <w:noProof/>
        </w:rPr>
        <w:drawing>
          <wp:anchor distT="0" distB="0" distL="114300" distR="114300" simplePos="0" relativeHeight="251663872" behindDoc="0" locked="0" layoutInCell="1" allowOverlap="1" wp14:anchorId="4A9EA3FA" wp14:editId="2D2ACAA0">
            <wp:simplePos x="0" y="0"/>
            <wp:positionH relativeFrom="column">
              <wp:posOffset>0</wp:posOffset>
            </wp:positionH>
            <wp:positionV relativeFrom="paragraph">
              <wp:posOffset>518160</wp:posOffset>
            </wp:positionV>
            <wp:extent cx="3489960" cy="2345055"/>
            <wp:effectExtent l="0" t="0" r="0" b="0"/>
            <wp:wrapTopAndBottom/>
            <wp:docPr id="1040674188" name="Picture 24" descr="A graph with a lin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74188" name="Picture 24" descr="A graph with a line graph&#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489960" cy="2345055"/>
                    </a:xfrm>
                    <a:prstGeom prst="rect">
                      <a:avLst/>
                    </a:prstGeom>
                    <a:noFill/>
                    <a:ln>
                      <a:noFill/>
                    </a:ln>
                  </pic:spPr>
                </pic:pic>
              </a:graphicData>
            </a:graphic>
          </wp:anchor>
        </w:drawing>
      </w:r>
    </w:p>
    <w:p w14:paraId="421EE2E8" w14:textId="77777777" w:rsidR="006F643F" w:rsidRPr="00CD514E" w:rsidRDefault="006F643F" w:rsidP="000D20AA">
      <w:pPr>
        <w:jc w:val="both"/>
        <w:rPr>
          <w:rFonts w:ascii="Calibri" w:hAnsi="Calibri" w:cs="Calibri"/>
          <w:sz w:val="20"/>
          <w:szCs w:val="20"/>
        </w:rPr>
      </w:pPr>
    </w:p>
    <w:p w14:paraId="79E0F278" w14:textId="014A6C1C" w:rsidR="006250B3" w:rsidRPr="00CD514E" w:rsidRDefault="006250B3" w:rsidP="000D20AA">
      <w:pPr>
        <w:jc w:val="both"/>
        <w:rPr>
          <w:rFonts w:ascii="Calibri" w:hAnsi="Calibri" w:cs="Calibri"/>
          <w:sz w:val="20"/>
          <w:szCs w:val="20"/>
        </w:rPr>
      </w:pPr>
    </w:p>
    <w:p w14:paraId="086036F0" w14:textId="77777777" w:rsidR="006F643F" w:rsidRPr="00CD514E" w:rsidRDefault="006F643F" w:rsidP="000D20AA">
      <w:pPr>
        <w:jc w:val="both"/>
        <w:rPr>
          <w:rFonts w:ascii="Calibri" w:hAnsi="Calibri" w:cs="Calibri"/>
          <w:sz w:val="20"/>
          <w:szCs w:val="20"/>
        </w:rPr>
      </w:pPr>
    </w:p>
    <w:p w14:paraId="4C1832A3" w14:textId="77777777" w:rsidR="00D543CE" w:rsidRPr="00CD514E" w:rsidRDefault="00D543CE" w:rsidP="000D20AA">
      <w:pPr>
        <w:jc w:val="both"/>
        <w:rPr>
          <w:rFonts w:ascii="Calibri" w:hAnsi="Calibri" w:cs="Calibri"/>
        </w:rPr>
      </w:pPr>
    </w:p>
    <w:p w14:paraId="6BFB6183" w14:textId="77777777" w:rsidR="00D543CE" w:rsidRPr="00CD514E" w:rsidRDefault="00D543CE" w:rsidP="000D20AA">
      <w:pPr>
        <w:jc w:val="both"/>
        <w:rPr>
          <w:rFonts w:ascii="Calibri" w:hAnsi="Calibri" w:cs="Calibri"/>
        </w:rPr>
      </w:pPr>
    </w:p>
    <w:p w14:paraId="091943D4" w14:textId="77777777" w:rsidR="00D543CE" w:rsidRPr="00CD514E" w:rsidRDefault="00D543CE" w:rsidP="000D20AA">
      <w:pPr>
        <w:jc w:val="both"/>
        <w:rPr>
          <w:rFonts w:ascii="Calibri" w:hAnsi="Calibri" w:cs="Calibri"/>
        </w:rPr>
      </w:pPr>
    </w:p>
    <w:p w14:paraId="5C8944C3" w14:textId="77777777" w:rsidR="00D543CE" w:rsidRPr="00CD514E" w:rsidRDefault="00D543CE" w:rsidP="000D20AA">
      <w:pPr>
        <w:jc w:val="both"/>
        <w:rPr>
          <w:rFonts w:ascii="Calibri" w:hAnsi="Calibri" w:cs="Calibri"/>
        </w:rPr>
      </w:pPr>
    </w:p>
    <w:p w14:paraId="767CCBB2" w14:textId="77777777" w:rsidR="00D543CE" w:rsidRPr="00CD514E" w:rsidRDefault="00D543CE" w:rsidP="000D20AA">
      <w:pPr>
        <w:jc w:val="both"/>
        <w:rPr>
          <w:rFonts w:ascii="Calibri" w:hAnsi="Calibri" w:cs="Calibri"/>
        </w:rPr>
      </w:pPr>
    </w:p>
    <w:p w14:paraId="77C0FA6F" w14:textId="77777777" w:rsidR="00D543CE" w:rsidRPr="00CD514E" w:rsidRDefault="00D543CE" w:rsidP="000D20AA">
      <w:pPr>
        <w:jc w:val="both"/>
        <w:rPr>
          <w:rFonts w:ascii="Calibri" w:hAnsi="Calibri" w:cs="Calibri"/>
        </w:rPr>
      </w:pPr>
    </w:p>
    <w:p w14:paraId="5EFBDCE4" w14:textId="77777777" w:rsidR="00D543CE" w:rsidRPr="00CD514E" w:rsidRDefault="00D543CE" w:rsidP="000D20AA">
      <w:pPr>
        <w:jc w:val="both"/>
        <w:rPr>
          <w:rFonts w:ascii="Calibri" w:hAnsi="Calibri" w:cs="Calibri"/>
        </w:rPr>
      </w:pPr>
    </w:p>
    <w:p w14:paraId="20F5AB2A" w14:textId="77777777" w:rsidR="00D543CE" w:rsidRPr="00CD514E" w:rsidRDefault="00D543CE" w:rsidP="000D20AA">
      <w:pPr>
        <w:jc w:val="both"/>
        <w:rPr>
          <w:rFonts w:ascii="Calibri" w:hAnsi="Calibri" w:cs="Calibri"/>
        </w:rPr>
      </w:pPr>
    </w:p>
    <w:p w14:paraId="18FF3A4C" w14:textId="77777777" w:rsidR="00D543CE" w:rsidRPr="00CD514E" w:rsidRDefault="00D543CE" w:rsidP="000D20AA">
      <w:pPr>
        <w:jc w:val="both"/>
        <w:rPr>
          <w:rFonts w:ascii="Calibri" w:hAnsi="Calibri" w:cs="Calibri"/>
        </w:rPr>
      </w:pPr>
    </w:p>
    <w:p w14:paraId="5D176424" w14:textId="77777777" w:rsidR="00D543CE" w:rsidRDefault="00D543CE" w:rsidP="000D20AA">
      <w:pPr>
        <w:jc w:val="both"/>
        <w:rPr>
          <w:rFonts w:ascii="Calibri" w:hAnsi="Calibri" w:cs="Calibri"/>
        </w:rPr>
      </w:pPr>
    </w:p>
    <w:p w14:paraId="099CA571" w14:textId="77777777" w:rsidR="00A93F21" w:rsidRDefault="00A93F21" w:rsidP="000D20AA">
      <w:pPr>
        <w:jc w:val="both"/>
        <w:rPr>
          <w:rFonts w:ascii="Calibri" w:hAnsi="Calibri" w:cs="Calibri"/>
        </w:rPr>
      </w:pPr>
    </w:p>
    <w:p w14:paraId="263E450C" w14:textId="77777777" w:rsidR="00A93F21" w:rsidRDefault="00A93F21" w:rsidP="000D20AA">
      <w:pPr>
        <w:jc w:val="both"/>
        <w:rPr>
          <w:rFonts w:ascii="Calibri" w:hAnsi="Calibri" w:cs="Calibri"/>
        </w:rPr>
      </w:pPr>
    </w:p>
    <w:p w14:paraId="13539A12" w14:textId="77777777" w:rsidR="00A93F21" w:rsidRPr="00CD514E" w:rsidRDefault="00A93F21" w:rsidP="000D20AA">
      <w:pPr>
        <w:jc w:val="both"/>
        <w:rPr>
          <w:rFonts w:ascii="Calibri" w:hAnsi="Calibri" w:cs="Calibri"/>
        </w:rPr>
      </w:pPr>
    </w:p>
    <w:p w14:paraId="21DF28E3" w14:textId="77777777" w:rsidR="00D543CE" w:rsidRPr="00CD514E" w:rsidRDefault="00D543CE" w:rsidP="000D20AA">
      <w:pPr>
        <w:jc w:val="both"/>
        <w:rPr>
          <w:rFonts w:ascii="Calibri" w:hAnsi="Calibri" w:cs="Calibri"/>
        </w:rPr>
      </w:pPr>
    </w:p>
    <w:p w14:paraId="1AE3D44B" w14:textId="648D6CC8" w:rsidR="00D543CE" w:rsidRPr="00CD514E" w:rsidRDefault="00A93F21" w:rsidP="000D20AA">
      <w:pPr>
        <w:jc w:val="both"/>
        <w:rPr>
          <w:rFonts w:ascii="Calibri" w:hAnsi="Calibri" w:cs="Calibri"/>
          <w:sz w:val="20"/>
          <w:szCs w:val="20"/>
        </w:rPr>
      </w:pPr>
      <w:r>
        <w:rPr>
          <w:rFonts w:ascii="Calibri" w:hAnsi="Calibri" w:cs="Calibri"/>
          <w:sz w:val="20"/>
          <w:szCs w:val="20"/>
        </w:rPr>
        <w:t xml:space="preserve">For </w:t>
      </w:r>
      <w:r w:rsidR="00D543CE" w:rsidRPr="00CD514E">
        <w:rPr>
          <w:rFonts w:ascii="Calibri" w:hAnsi="Calibri" w:cs="Calibri"/>
          <w:sz w:val="20"/>
          <w:szCs w:val="20"/>
        </w:rPr>
        <w:t>K=2</w:t>
      </w:r>
    </w:p>
    <w:p w14:paraId="14D10743"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Add k=2</w:t>
      </w:r>
    </w:p>
    <w:p w14:paraId="3210515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 &lt;- 2</w:t>
      </w:r>
    </w:p>
    <w:p w14:paraId="370DFCDB"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set.seed(123) # Set the seed for reproducibility</w:t>
      </w:r>
    </w:p>
    <w:p w14:paraId="2EAA2D8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m &lt;- kmeans(transformed_dataset, centers = k, nstart = 25)</w:t>
      </w:r>
    </w:p>
    <w:p w14:paraId="51A0A6C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fviz_cluster(km, data = transformed_dataset)</w:t>
      </w:r>
    </w:p>
    <w:p w14:paraId="1B2BC06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w:t>
      </w:r>
    </w:p>
    <w:p w14:paraId="7880A5D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K-means clustering with 2 clusters of sizes 1205, 1495</w:t>
      </w:r>
    </w:p>
    <w:p w14:paraId="7A66864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4A39A6D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 means:</w:t>
      </w:r>
    </w:p>
    <w:p w14:paraId="20C31CC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783352A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167.0028 -6.801375 -16.29043 -29.37453 -12.144097 -102.36826 -44.77182</w:t>
      </w:r>
    </w:p>
    <w:p w14:paraId="63F7E85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134.6076  5.482045  13.13042  23.67646   9.788386   82.51087  36.08698</w:t>
      </w:r>
    </w:p>
    <w:p w14:paraId="3899AA6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7A29EB0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ing vector:</w:t>
      </w:r>
    </w:p>
    <w:p w14:paraId="3529862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 1 2 1 2 1 1 2 2 1 1 2 1 2 1 2 2 2 1 1 2 1 1 2 2 1 1 1 2 2 2 2 2 2 2 2 1 1 1</w:t>
      </w:r>
    </w:p>
    <w:p w14:paraId="150CDC6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9] 1 1 2 2 2 1 1 2 2 2 2 1 1 2 1 2 2 2 2 2 2 2 2 1 1 2 2 1 1 1 1 1 1 2 1 1 1 1</w:t>
      </w:r>
    </w:p>
    <w:p w14:paraId="296FA7B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7] 1 1 2 2 2 1 1 1 1 2 1 1 2 1 2 1 2 2 1 1 2 1 1 1 2 1 1 1 1 1 1 1 1 2 2 1 1 2</w:t>
      </w:r>
    </w:p>
    <w:p w14:paraId="3B820AF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15] 1 1 2 1 2 2 1 1 2 1 1 1 1 1 2 1 1 2 1 2 1 1 2 2 1 2 1 2 2 1 2 1 1 2 1 1 1 1</w:t>
      </w:r>
    </w:p>
    <w:p w14:paraId="06EABC3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53] 1 1 1 1 1 1 2 1 1 1 1 1 2 1 1 2 1 1 1 1 1 2 2 2 1 1 1 1 1 2 2 1 1 1 2 1 1 1</w:t>
      </w:r>
    </w:p>
    <w:p w14:paraId="764406D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91] 1 1 2 2 1 1 1 1 2 2 2 1 1 1 1 1 1 1 1 1 2 2 1 1 2 2 2 1 1 2 1 2 1 2 2 2 1 2</w:t>
      </w:r>
    </w:p>
    <w:p w14:paraId="2AC8278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29] 1 2 1 1 1 1 1 2 2 1 1 2 1 2 1 2 2 2 1 1 1 1 1 1 1 2 1 1 2 1 1 1 1 1 1 1 1 2</w:t>
      </w:r>
    </w:p>
    <w:p w14:paraId="5BA208F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67] 1 1 1 1 1 1 2 1 2 1 1 1 1 1 1 2 2 1 1 2 1 1 1 1 1 1 1 1 1 1 1 1 1 1 1 1 1 2</w:t>
      </w:r>
    </w:p>
    <w:p w14:paraId="723FB7A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05] 2 1 2 1 1 1 2 1 1 2 2 2 1 1 1 1 1 1 1 1 1 1 1 1 1 2 1 1 1 1 1 1 1 1 1 1 1 1</w:t>
      </w:r>
    </w:p>
    <w:p w14:paraId="1175C1D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43] 1 1 1 1 1 2 1 1 1 1 1 2 1 1 1 1 2 1 1 2 1 1 2 1 1 2 1 2 1 1 1 1 1 1 1 1 1 1</w:t>
      </w:r>
    </w:p>
    <w:p w14:paraId="6D9AEB5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81] 1 1 1 1 2 1 2 1 1 1 1 1 1 1 1 1 1 1 2 1 2 2 1 1 1 1 1 2 2 2 1 1 2 2 1 2 1 1</w:t>
      </w:r>
    </w:p>
    <w:p w14:paraId="6B42467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19] 1 2 1 1 1 1 1 1 2 1 1 2 1 1 1 2 1 1 1 1 1 1 1 1 2 1 2 1 2 2 2 1 2 1 1 1 2 1</w:t>
      </w:r>
    </w:p>
    <w:p w14:paraId="6895F40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57] 2 2 2 1 1 1 1 2 1 1 2 2 2 1 1 1 1 1 1 1 1 2 1 2 1 1 2 1 1 2 2 1 2 1 1 1 1 1</w:t>
      </w:r>
    </w:p>
    <w:p w14:paraId="5BBED42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95] 1 2 1 1 1 1 1 1 2 1 1 2 1 1 2 2 2 2 2 1 1 1 1 1 1 1 1 1 1 1 1 2 2 2 2 1 1 1</w:t>
      </w:r>
    </w:p>
    <w:p w14:paraId="42DDDDC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33] 1 1 2 2 2 1 1 1 2 2 1 1 2 2 2 2 1 1 1 1 2 1 1 2 1 1 1 2 1 1 2 2 1 1 1 2 1 2</w:t>
      </w:r>
    </w:p>
    <w:p w14:paraId="549297B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71] 2 2 1 1 2 2 2 2 2 2 1 2 1 1 2 1 1 2 2 2 1 1 1 1 1 1 2 1 2 1 2 2 1 2 2 1 2 2</w:t>
      </w:r>
    </w:p>
    <w:p w14:paraId="16D3926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09] 2 2 1 2 1 2 2 1 1 2 2 2 2 2 1 2 1 1 2 2 1 2 2 2 2 2 2 1 2 2 1 2 1 2 1 1 1 1</w:t>
      </w:r>
    </w:p>
    <w:p w14:paraId="4DA3B54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47] 2 2 1 2 2 2 2 1 1 1 1 1 2 2 1 1 1 1 2 1 1 1 2 2 1 1 2 2 1 1 2 1 1 2 1 1 1 1</w:t>
      </w:r>
    </w:p>
    <w:p w14:paraId="1C6F6D4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85] 1 1 1 2 2 2 1 2 2 1 1 1 1 1 2 1 2 1 2 2 2 1 1 2 1 1 2 1 1 2 2 1 1 2 1 1 2 2</w:t>
      </w:r>
    </w:p>
    <w:p w14:paraId="79BFB42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23] 2 2 1 2 2 1 2 2 2 2 2 2 2 2 1 1 1 1 2 1 2 1 1 1 1 1 1 1 2 1 2 2 2 2 2 1 2 2</w:t>
      </w:r>
    </w:p>
    <w:p w14:paraId="4A70007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61] 2 2 1 1 2 1 2 2 2 1 2 1 2 1 1 1 1 1 1 1 1 1 2 1 2 2 2 2 2 2 1 1 2 2 2 2 1 1</w:t>
      </w:r>
    </w:p>
    <w:p w14:paraId="45CE67B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99] 1 1 1 2 1 1 2 1 1 2 2 1 1 1 2 2 2 2 2 1 2 2 1 2 2 2 1 1 2 2 2 2 1 1 1 2 2 2</w:t>
      </w:r>
    </w:p>
    <w:p w14:paraId="1A6E925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37] 2 1 1 2 1 2 2 2 1 1 2 2 1 2 2 1 1 1 1 2 1 1 2 1 2 1 2 2 2 2 1 1 2 2 2 1 1 2</w:t>
      </w:r>
    </w:p>
    <w:p w14:paraId="1EF0841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75] 1 1 1 1 1 1 1 2 1 1 1 1 2 2 2 1 1 1 1 1 2 1 1 1 1 1 1 1 2 1 1 1 1 1 2 1 1 1</w:t>
      </w:r>
    </w:p>
    <w:p w14:paraId="0C0875E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13] 1 2 2 1 2 1 1 1 1 2 1 1 1 1 1 1 2 2 2 2 1 1 2 1 2 1 2 2 2 2 2 2 1 2 2 1 2 2</w:t>
      </w:r>
    </w:p>
    <w:p w14:paraId="3BA0931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51] 2 2 1 1 2 2 1 1 2 2 1 2 2 1 1 1 1 1 1 1 1 1 1 1 1 1 1 2 2 1 2 2 2 2 2 2 1 2</w:t>
      </w:r>
    </w:p>
    <w:p w14:paraId="1A3871B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89] 2 2 2 1 2 1 1 1 1 1 2 2</w:t>
      </w:r>
    </w:p>
    <w:p w14:paraId="02702DF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reached getOption("max.print") -- omitted 1700 entries ]</w:t>
      </w:r>
    </w:p>
    <w:p w14:paraId="24A0091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2A897F3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Within cluster sum of squares by cluster:</w:t>
      </w:r>
    </w:p>
    <w:p w14:paraId="77E232E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21825249 20747870</w:t>
      </w:r>
    </w:p>
    <w:p w14:paraId="3BC6A9A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between_SS / total_SS =  68.1 %)</w:t>
      </w:r>
    </w:p>
    <w:p w14:paraId="4F67ED5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61093C3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vailable components:</w:t>
      </w:r>
    </w:p>
    <w:p w14:paraId="3A57A50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4F62ED5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cluster"      "centers"      "totss"        "withinss"     "tot.withinss"</w:t>
      </w:r>
    </w:p>
    <w:p w14:paraId="2137D66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6] "betweenss"    "size"         "iter"         "ifault"      </w:t>
      </w:r>
    </w:p>
    <w:p w14:paraId="762834C8"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centers)</w:t>
      </w:r>
    </w:p>
    <w:p w14:paraId="7F7DCBE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180512E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167.0028 -6.801375 -16.29043 -29.37453 -12.144097 -102.36826 -44.77182</w:t>
      </w:r>
    </w:p>
    <w:p w14:paraId="15B2C64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134.6076  5.482045  13.13042  23.67646   9.788386   82.51087  36.08698</w:t>
      </w:r>
    </w:p>
    <w:p w14:paraId="066CE7D6"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1B06BB03"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TSS ratio</w:t>
      </w:r>
    </w:p>
    <w:p w14:paraId="6C411364"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 &lt;- sum(km$betweenss)</w:t>
      </w:r>
    </w:p>
    <w:p w14:paraId="1791D11A"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lt;-sum(km$tot.withinss)</w:t>
      </w:r>
    </w:p>
    <w:p w14:paraId="500F89F7"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TSS &lt;- sum(km$totss)</w:t>
      </w:r>
    </w:p>
    <w:p w14:paraId="7F2CB96B"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_TSS_ratio &lt;- BSS/TSS</w:t>
      </w:r>
    </w:p>
    <w:p w14:paraId="71D24544"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_TSS_ratio &lt;- WSS/TSS</w:t>
      </w:r>
    </w:p>
    <w:p w14:paraId="2AB8243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between_cluster_sums_of_squares (BSS) over</w:t>
      </w:r>
    </w:p>
    <w:p w14:paraId="7552E63D"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BSS_TSS_ratio, "\n")</w:t>
      </w:r>
    </w:p>
    <w:p w14:paraId="0857A73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The ratio of between_cluster_sums_of_squares (BSS) over</w:t>
      </w:r>
    </w:p>
    <w:p w14:paraId="25B61EE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6806542 </w:t>
      </w:r>
    </w:p>
    <w:p w14:paraId="56CB5EED"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within_cluster_sums_of_squares WSS) over</w:t>
      </w:r>
    </w:p>
    <w:p w14:paraId="530584F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WSS_TSS_ratio, "\n")</w:t>
      </w:r>
    </w:p>
    <w:p w14:paraId="15CB9E0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The ratio of within_cluster_sums_of_squares WSS) over</w:t>
      </w:r>
    </w:p>
    <w:p w14:paraId="3F7B1EC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3193458 </w:t>
      </w:r>
    </w:p>
    <w:p w14:paraId="7158B22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72B65CC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 and WSS indices</w:t>
      </w:r>
    </w:p>
    <w:p w14:paraId="591302F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between_cluster_sums_of_squares (BSS) index is", BSS, "\n")</w:t>
      </w:r>
    </w:p>
    <w:p w14:paraId="49654CC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between_cluster_sums_of_squares (BSS) index is 90740422 </w:t>
      </w:r>
    </w:p>
    <w:p w14:paraId="4E3FCEC7"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within_cluster_sums_of_squares (WSS) index is", WSS, "\n")</w:t>
      </w:r>
    </w:p>
    <w:p w14:paraId="00EC89A1" w14:textId="77777777" w:rsidR="004357CE" w:rsidRPr="00CD514E" w:rsidRDefault="004357CE"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 xml:space="preserve">The within_cluster_sums_of_squares (WSS) index is 42573119 </w:t>
      </w:r>
    </w:p>
    <w:p w14:paraId="0D689718" w14:textId="77777777" w:rsidR="004357CE" w:rsidRPr="00CD514E" w:rsidRDefault="004357CE" w:rsidP="000D20AA">
      <w:pPr>
        <w:jc w:val="both"/>
        <w:rPr>
          <w:rFonts w:ascii="Calibri" w:hAnsi="Calibri" w:cs="Calibri"/>
          <w:sz w:val="14"/>
          <w:szCs w:val="14"/>
        </w:rPr>
      </w:pPr>
    </w:p>
    <w:p w14:paraId="010389B9" w14:textId="77777777" w:rsidR="007B3601" w:rsidRPr="00CD514E" w:rsidRDefault="007B3601" w:rsidP="000D20AA">
      <w:pPr>
        <w:jc w:val="both"/>
        <w:rPr>
          <w:rFonts w:ascii="Calibri" w:hAnsi="Calibri" w:cs="Calibri"/>
          <w:sz w:val="14"/>
          <w:szCs w:val="14"/>
        </w:rPr>
      </w:pPr>
    </w:p>
    <w:p w14:paraId="36326D52" w14:textId="4A2933DA" w:rsidR="006548DC" w:rsidRPr="00CD514E" w:rsidRDefault="007B3601" w:rsidP="000D20AA">
      <w:pPr>
        <w:jc w:val="both"/>
        <w:rPr>
          <w:rFonts w:ascii="Calibri" w:hAnsi="Calibri" w:cs="Calibri"/>
          <w:sz w:val="20"/>
          <w:szCs w:val="20"/>
        </w:rPr>
      </w:pPr>
      <w:r w:rsidRPr="00CD514E">
        <w:rPr>
          <w:rFonts w:ascii="Calibri" w:hAnsi="Calibri" w:cs="Calibri"/>
          <w:noProof/>
        </w:rPr>
        <w:drawing>
          <wp:inline distT="0" distB="0" distL="0" distR="0" wp14:anchorId="7C45A7E5" wp14:editId="6D55D5D9">
            <wp:extent cx="3382825" cy="2440983"/>
            <wp:effectExtent l="0" t="0" r="8255" b="0"/>
            <wp:docPr id="1271932974" name="Picture 30" descr="A graph showing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932974" name="Picture 30" descr="A graph showing a diagram&#10;&#10;Description automatically generated with medium confidence"/>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88290" cy="2444927"/>
                    </a:xfrm>
                    <a:prstGeom prst="rect">
                      <a:avLst/>
                    </a:prstGeom>
                    <a:noFill/>
                    <a:ln>
                      <a:noFill/>
                    </a:ln>
                  </pic:spPr>
                </pic:pic>
              </a:graphicData>
            </a:graphic>
          </wp:inline>
        </w:drawing>
      </w:r>
    </w:p>
    <w:p w14:paraId="334F27B4" w14:textId="526A6E85" w:rsidR="007B3601" w:rsidRPr="00CD514E" w:rsidRDefault="007B3601" w:rsidP="000D20AA">
      <w:pPr>
        <w:jc w:val="both"/>
        <w:rPr>
          <w:rFonts w:ascii="Calibri" w:hAnsi="Calibri" w:cs="Calibri"/>
          <w:sz w:val="20"/>
          <w:szCs w:val="20"/>
        </w:rPr>
      </w:pPr>
    </w:p>
    <w:p w14:paraId="34D58356" w14:textId="0CDC9E36" w:rsidR="007B3601" w:rsidRPr="00CD514E" w:rsidRDefault="007B3601" w:rsidP="000D20AA">
      <w:pPr>
        <w:jc w:val="both"/>
        <w:rPr>
          <w:rFonts w:ascii="Calibri" w:hAnsi="Calibri" w:cs="Calibri"/>
          <w:sz w:val="20"/>
          <w:szCs w:val="20"/>
        </w:rPr>
      </w:pPr>
    </w:p>
    <w:p w14:paraId="210EAD14" w14:textId="20EE907B" w:rsidR="007B3601" w:rsidRPr="00CD514E" w:rsidRDefault="007B3601" w:rsidP="000D20AA">
      <w:pPr>
        <w:jc w:val="both"/>
        <w:rPr>
          <w:rFonts w:ascii="Calibri" w:hAnsi="Calibri" w:cs="Calibri"/>
          <w:sz w:val="20"/>
          <w:szCs w:val="20"/>
        </w:rPr>
      </w:pPr>
    </w:p>
    <w:p w14:paraId="0A5F84F2" w14:textId="60D2B150" w:rsidR="006548DC" w:rsidRPr="00CD514E" w:rsidRDefault="007B3601" w:rsidP="000D20AA">
      <w:pPr>
        <w:jc w:val="both"/>
        <w:rPr>
          <w:rFonts w:ascii="Calibri" w:hAnsi="Calibri" w:cs="Calibri"/>
          <w:sz w:val="20"/>
          <w:szCs w:val="20"/>
        </w:rPr>
      </w:pPr>
      <w:r w:rsidRPr="00CD514E">
        <w:rPr>
          <w:rFonts w:ascii="Calibri" w:hAnsi="Calibri" w:cs="Calibri"/>
          <w:sz w:val="20"/>
          <w:szCs w:val="20"/>
        </w:rPr>
        <w:t>K = 3</w:t>
      </w:r>
    </w:p>
    <w:p w14:paraId="29EC117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d3b"/>
          <w:rFonts w:ascii="Calibri" w:eastAsiaTheme="majorEastAsia" w:hAnsi="Calibri" w:cs="Calibri"/>
          <w:color w:val="0000FF"/>
          <w:sz w:val="14"/>
          <w:szCs w:val="14"/>
        </w:rPr>
        <w:t># Add k=3</w:t>
      </w:r>
    </w:p>
    <w:p w14:paraId="606676FD"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 &lt;- 3</w:t>
      </w:r>
    </w:p>
    <w:p w14:paraId="55EFBEA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set.seed(123) # Set the seed for reproducibility</w:t>
      </w:r>
    </w:p>
    <w:p w14:paraId="6972A28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m &lt;- kmeans(transformed_dataset, centers = k, nstart = 25)</w:t>
      </w:r>
    </w:p>
    <w:p w14:paraId="6DD0F66B"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fviz_cluster(km, data =transformed_dataset)</w:t>
      </w:r>
    </w:p>
    <w:p w14:paraId="048A529F"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w:t>
      </w:r>
    </w:p>
    <w:p w14:paraId="4990590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K-means clustering with 3 clusters of sizes 1006, 672, 1022</w:t>
      </w:r>
    </w:p>
    <w:p w14:paraId="41B4556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3E3C636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 means:</w:t>
      </w:r>
    </w:p>
    <w:p w14:paraId="2DBE0EE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6F4DAAD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23.44734 -1.018645  -1.786856 -11.37044  -0.1860167  -10.04448  -3.86489</w:t>
      </w:r>
    </w:p>
    <w:p w14:paraId="11A124C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241.19333 -9.461794 -23.609137 -38.44076 -18.2476460 -150.08983 -65.72846</w:t>
      </w:r>
    </w:p>
    <w:p w14:paraId="6E0B976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181.67313  7.224151  17.282697  36.46854  12.1815567  108.57644  47.02309</w:t>
      </w:r>
    </w:p>
    <w:p w14:paraId="4DBCAA2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59D882B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ing vector:</w:t>
      </w:r>
    </w:p>
    <w:p w14:paraId="621AA90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 2 1 2 1 2 2 3 1 2 1 1 1 3 1 3 1 1 1 1 1 1 1 3 3 1 2 1 1 1 3 3 3 3 3 3 2 2 1</w:t>
      </w:r>
    </w:p>
    <w:p w14:paraId="33D42F0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9] 1 2 3 1 1 2 2 1 3 1 3 1 2 3 2 1 1 1 1 1 1 1 3 2 2 3 3 1 1 2 1 1 1 1 2 2 2 2</w:t>
      </w:r>
    </w:p>
    <w:p w14:paraId="6E1C776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7] 1 2 3 3 1 2 1 1 1 1 1 2 1 1 1 1 1 1 2 1 1 1 1 1 1 2 2 1 2 1 1 2 2 3 1 1 1 3</w:t>
      </w:r>
    </w:p>
    <w:p w14:paraId="551CB6A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15] 1 1 1 2 1 1 1 2 3 1 1 2 1 1 3 2 1 1 1 1 2 1 3 1 2 1 2 1 3 2 1 2 2 3 2 2 2 2</w:t>
      </w:r>
    </w:p>
    <w:p w14:paraId="49980C9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53] 1 1 1 1 2 2 1 2 2 2 2 1 1 2 2 1 2 2 2 2 1 1 1 1 2 1 1 2 1 3 3 2 2 2 3 1 2 1</w:t>
      </w:r>
    </w:p>
    <w:p w14:paraId="6927FA9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91] 2 2 1 1 1 2 2 2 1 1 1 1 1 1 1 2 2 2 1 1 3 3 1 1 3 1 1 2 1 1 1 1 2 3 3 1 1 3</w:t>
      </w:r>
    </w:p>
    <w:p w14:paraId="3DC51E6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29] 1 3 2 1 1 2 2 3 3 2 2 1 2 3 1 1 1 1 1 1 1 1 1 1 1 1 2 1 1 2 2 2 1 2 1 2 2 1</w:t>
      </w:r>
    </w:p>
    <w:p w14:paraId="4E2BAA4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67] 1 1 2 2 2 2 1 2 1 2 2 2 1 2 1 3 3 2 2 1 2 2 2 2 1 2 2 1 2 1 1 1 2 1 2 1 1 1</w:t>
      </w:r>
    </w:p>
    <w:p w14:paraId="7C2F8E3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05] 1 2 1 1 1 1 1 1 2 3 3 1 2 2 1 1 1 2 1 2 2 2 1 1 1 3 2 2 2 2 1 1 1 2 2 2 2 1</w:t>
      </w:r>
    </w:p>
    <w:p w14:paraId="476F2DC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43] 1 2 2 1 2 1 2 1 2 1 2 1 1 2 2 1 3 2 2 1 2 2 3 2 2 3 2 1 1 2 1 1 2 1 2 2 2 1</w:t>
      </w:r>
    </w:p>
    <w:p w14:paraId="0F3BA02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81] 2 1 1 2 1 2 3 2 2 2 2 1 1 1 1 1 1 2 1 2 1 1 2 2 2 2 2 1 1 1 2 2 1 1 1 1 1 2</w:t>
      </w:r>
    </w:p>
    <w:p w14:paraId="7D7AE95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19] 1 3 2 2 2 2 1 2 3 1 2 1 2 2 1 3 2 2 2 1 2 1 2 2 1 2 1 2 3 3 1 1 3 1 1 2 1 1</w:t>
      </w:r>
    </w:p>
    <w:p w14:paraId="6F5719F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57] 1 1 1 2 2 1 1 3 2 1 3 1 3 2 2 2 2 2 2 1 1 3 1 1 2 2 1 2 1 1 1 1 3 2 2 2 2 2</w:t>
      </w:r>
    </w:p>
    <w:p w14:paraId="7B8B940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95] 2 1 1 2 2 2 2 2 1 2 2 3 2 1 1 3 3 3 3 2 2 1 1 1 1 1 1 1 1 2 2 1 3 3 1 2 1 2</w:t>
      </w:r>
    </w:p>
    <w:p w14:paraId="34B9FFF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33] 1 1 1 3 3 2 2 1 3 3 2 1 1 1 3 3 2 1 2 2 3 2 1 1 1 1 1 1 1 1 3 3 1 1 1 1 1 1</w:t>
      </w:r>
    </w:p>
    <w:p w14:paraId="5E9EA96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 xml:space="preserve"> [571] 1 1 1 2 1 3 3 1 1 1 1 3 1 1 3 2 2 1 3 3 1 1 1 1 2 2 3 1 1 1 3 3 1 3 3 2 1 3</w:t>
      </w:r>
    </w:p>
    <w:p w14:paraId="07D6F25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09] 1 3 1 1 2 3 3 2 2 1 3 3 3 3 2 1 2 1 3 3 1 3 1 1 1 3 3 2 3 3 2 3 1 3 1 1 1 1</w:t>
      </w:r>
    </w:p>
    <w:p w14:paraId="5C1B1C5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47] 3 3 2 3 3 3 1 2 2 1 1 2 3 3 2 2 2 2 3 1 2 1 3 3 2 1 3 3 1 2 3 2 2 3 1 1 1 1</w:t>
      </w:r>
    </w:p>
    <w:p w14:paraId="171A11D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85] 1 1 1 3 1 1 2 3 3 1 1 1 1 2 3 2 3 1 3 1 1 2 1 1 2 1 1 2 2 3 3 2 2 3 2 1 1 1</w:t>
      </w:r>
    </w:p>
    <w:p w14:paraId="5E2A2FD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23] 1 1 2 1 3 2 3 3 3 3 3 3 3 3 2 2 2 2 3 2 3 2 1 2 1 1 1 1 3 2 3 3 3 3 3 2 1 3</w:t>
      </w:r>
    </w:p>
    <w:p w14:paraId="137AAF7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61] 3 3 2 1 3 1 3 1 1 1 1 1 1 2 2 1 1 1 1 2 1 2 3 2 3 3 1 1 1 1 1 2 3 3 3 3 2 2</w:t>
      </w:r>
    </w:p>
    <w:p w14:paraId="64AB1A7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99] 2 1 1 3 1 1 3 2 2 3 3 2 2 1 1 3 3 3 1 1 1 1 1 1 3 3 2 2 1 1 3 1 1 1 1 1 1 3</w:t>
      </w:r>
    </w:p>
    <w:p w14:paraId="132308B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37] 3 1 1 1 1 3 1 1 1 1 3 3 2 1 1 1 2 2 2 3 2 2 3 1 3 1 3 3 3 1 2 2 3 1 3 1 2 3</w:t>
      </w:r>
    </w:p>
    <w:p w14:paraId="42124B3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75] 2 2 2 2 1 2 2 3 2 2 2 1 1 1 3 2 2 1 2 2 1 2 2 2 1 2 1 2 3 2 1 1 1 1 1 1 1 1</w:t>
      </w:r>
    </w:p>
    <w:p w14:paraId="52DD5F8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13] 2 3 1 1 3 2 1 2 2 1 1 1 1 1 1 2 1 1 3 3 1 1 1 1 3 2 1 3 1 3 1 1 1 1 1 1 3 3</w:t>
      </w:r>
    </w:p>
    <w:p w14:paraId="11A71F0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51] 1 3 1 2 1 3 1 2 1 3 1 1 1 2 2 2 2 2 2 2 2 2 2 2 2 2 1 3 3 1 1 3 3 3 3 3 1 3</w:t>
      </w:r>
    </w:p>
    <w:p w14:paraId="535F217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89] 3 3 1 2 1 2 2 2 2 2 3 3</w:t>
      </w:r>
    </w:p>
    <w:p w14:paraId="0393DA1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reached getOption("max.print") -- omitted 1700 entries ]</w:t>
      </w:r>
    </w:p>
    <w:p w14:paraId="5A21F0C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631FE9D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Within cluster sum of squares by cluster:</w:t>
      </w:r>
    </w:p>
    <w:p w14:paraId="5A5C047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9094339 6587322 8133321</w:t>
      </w:r>
    </w:p>
    <w:p w14:paraId="172393F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between_SS / total_SS =  82.1 %)</w:t>
      </w:r>
    </w:p>
    <w:p w14:paraId="4AEFF23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722C54D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vailable components:</w:t>
      </w:r>
    </w:p>
    <w:p w14:paraId="29BF97A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362A53C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cluster"      "centers"      "totss"        "withinss"     "tot.withinss"</w:t>
      </w:r>
    </w:p>
    <w:p w14:paraId="10DC351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6] "betweenss"    "size"         "iter"         "ifault"      </w:t>
      </w:r>
    </w:p>
    <w:p w14:paraId="6AEE41C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centers)</w:t>
      </w:r>
    </w:p>
    <w:p w14:paraId="515E112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20C52FA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23.44734 -1.018645  -1.786856 -11.37044  -0.1860167  -10.04448  -3.86489</w:t>
      </w:r>
    </w:p>
    <w:p w14:paraId="47C1163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241.19333 -9.461794 -23.609137 -38.44076 -18.2476460 -150.08983 -65.72846</w:t>
      </w:r>
    </w:p>
    <w:p w14:paraId="557F31C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181.67313  7.224151  17.282697  36.46854  12.1815567  108.57644  47.02309</w:t>
      </w:r>
    </w:p>
    <w:p w14:paraId="0BA640D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0411666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TSS ratio</w:t>
      </w:r>
    </w:p>
    <w:p w14:paraId="2A91193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 &lt;- sum(km$betweenss)</w:t>
      </w:r>
    </w:p>
    <w:p w14:paraId="1B8015A4"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lt;-sum(km$tot.withinss)</w:t>
      </w:r>
    </w:p>
    <w:p w14:paraId="1BCAE7D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TSS &lt;- sum(km$totss)</w:t>
      </w:r>
    </w:p>
    <w:p w14:paraId="522C932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_TSS_ratio &lt;- BSS/TSS</w:t>
      </w:r>
    </w:p>
    <w:p w14:paraId="1315D83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_TSS_ratio &lt;- WSS/TSS</w:t>
      </w:r>
    </w:p>
    <w:p w14:paraId="4813C344"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3936DE0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between_cluster_sums_of_squares (BSS) over</w:t>
      </w:r>
    </w:p>
    <w:p w14:paraId="08F0494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BSS_TSS_ratio, "\n")</w:t>
      </w:r>
    </w:p>
    <w:p w14:paraId="0536D12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The ratio of between_cluster_sums_of_squares (BSS) over</w:t>
      </w:r>
    </w:p>
    <w:p w14:paraId="230281C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8213611 </w:t>
      </w:r>
    </w:p>
    <w:p w14:paraId="3239D3D6"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within_cluster_sums_of_squares WSS) over</w:t>
      </w:r>
    </w:p>
    <w:p w14:paraId="6F808E1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WSS_TSS_ratio, "\n")</w:t>
      </w:r>
    </w:p>
    <w:p w14:paraId="31D7B79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The ratio of within_cluster_sums_of_squares WSS) over</w:t>
      </w:r>
    </w:p>
    <w:p w14:paraId="3BA9D39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1786389 </w:t>
      </w:r>
    </w:p>
    <w:p w14:paraId="7D26741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474046F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 and WSS indices</w:t>
      </w:r>
    </w:p>
    <w:p w14:paraId="07F0070B"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between_cluster_sums_of_squares (BSS) index is", BSS, "\n")</w:t>
      </w:r>
    </w:p>
    <w:p w14:paraId="1E4AEE2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between_cluster_sums_of_squares (BSS) index is 109498559 </w:t>
      </w:r>
    </w:p>
    <w:p w14:paraId="3B9E96F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within_cluster_sums_of_squares (WSS) index is", WSS, "\n")</w:t>
      </w:r>
    </w:p>
    <w:p w14:paraId="4E11A0C6" w14:textId="77777777" w:rsidR="004357CE" w:rsidRPr="00CD514E" w:rsidRDefault="004357CE"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 xml:space="preserve">The within_cluster_sums_of_squares (WSS) index is 23814982 </w:t>
      </w:r>
    </w:p>
    <w:p w14:paraId="1551A420" w14:textId="77777777" w:rsidR="004357CE" w:rsidRPr="00CD514E" w:rsidRDefault="004357CE" w:rsidP="000D20AA">
      <w:pPr>
        <w:jc w:val="both"/>
        <w:rPr>
          <w:rFonts w:ascii="Calibri" w:hAnsi="Calibri" w:cs="Calibri"/>
          <w:sz w:val="14"/>
          <w:szCs w:val="14"/>
        </w:rPr>
      </w:pPr>
    </w:p>
    <w:p w14:paraId="2E646C64" w14:textId="6227A3C6" w:rsidR="007B3601" w:rsidRPr="00CD514E" w:rsidRDefault="007B3601" w:rsidP="000D20AA">
      <w:pPr>
        <w:jc w:val="both"/>
        <w:rPr>
          <w:rFonts w:ascii="Calibri" w:hAnsi="Calibri" w:cs="Calibri"/>
          <w:sz w:val="14"/>
          <w:szCs w:val="14"/>
        </w:rPr>
      </w:pPr>
    </w:p>
    <w:p w14:paraId="2284BE51" w14:textId="0DE92182" w:rsidR="007B3601" w:rsidRPr="00CD514E" w:rsidRDefault="004357CE" w:rsidP="000D20AA">
      <w:pPr>
        <w:jc w:val="both"/>
        <w:rPr>
          <w:rFonts w:ascii="Calibri" w:hAnsi="Calibri" w:cs="Calibri"/>
          <w:sz w:val="20"/>
          <w:szCs w:val="20"/>
        </w:rPr>
      </w:pPr>
      <w:r w:rsidRPr="00CD514E">
        <w:rPr>
          <w:rFonts w:ascii="Calibri" w:hAnsi="Calibri" w:cs="Calibri"/>
          <w:noProof/>
        </w:rPr>
        <w:lastRenderedPageBreak/>
        <w:drawing>
          <wp:anchor distT="0" distB="0" distL="114300" distR="114300" simplePos="0" relativeHeight="251664896" behindDoc="0" locked="0" layoutInCell="1" allowOverlap="1" wp14:anchorId="45D0E48F" wp14:editId="7868F397">
            <wp:simplePos x="0" y="0"/>
            <wp:positionH relativeFrom="column">
              <wp:posOffset>-70485</wp:posOffset>
            </wp:positionH>
            <wp:positionV relativeFrom="paragraph">
              <wp:posOffset>114300</wp:posOffset>
            </wp:positionV>
            <wp:extent cx="3213735" cy="2319020"/>
            <wp:effectExtent l="0" t="0" r="5715" b="5080"/>
            <wp:wrapTopAndBottom/>
            <wp:docPr id="1122007729" name="Picture 31" descr="A graph showing different colored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007729" name="Picture 31" descr="A graph showing different colored triangles&#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13735" cy="2319020"/>
                    </a:xfrm>
                    <a:prstGeom prst="rect">
                      <a:avLst/>
                    </a:prstGeom>
                    <a:noFill/>
                    <a:ln>
                      <a:noFill/>
                    </a:ln>
                  </pic:spPr>
                </pic:pic>
              </a:graphicData>
            </a:graphic>
          </wp:anchor>
        </w:drawing>
      </w:r>
    </w:p>
    <w:p w14:paraId="073BA3F6" w14:textId="77777777" w:rsidR="007B3601" w:rsidRPr="00CD514E" w:rsidRDefault="007B3601" w:rsidP="000D20AA">
      <w:pPr>
        <w:jc w:val="both"/>
        <w:rPr>
          <w:rFonts w:ascii="Calibri" w:hAnsi="Calibri" w:cs="Calibri"/>
          <w:sz w:val="20"/>
          <w:szCs w:val="20"/>
        </w:rPr>
      </w:pPr>
    </w:p>
    <w:p w14:paraId="2AE08DD2" w14:textId="3C1DAA59" w:rsidR="007B3601" w:rsidRPr="00CD514E" w:rsidRDefault="00A93F21" w:rsidP="000D20AA">
      <w:pPr>
        <w:jc w:val="both"/>
        <w:rPr>
          <w:rFonts w:ascii="Calibri" w:hAnsi="Calibri" w:cs="Calibri"/>
          <w:sz w:val="20"/>
          <w:szCs w:val="20"/>
        </w:rPr>
      </w:pPr>
      <w:r>
        <w:rPr>
          <w:rFonts w:ascii="Calibri" w:hAnsi="Calibri" w:cs="Calibri"/>
          <w:sz w:val="20"/>
          <w:szCs w:val="20"/>
        </w:rPr>
        <w:t xml:space="preserve">For </w:t>
      </w:r>
      <w:r w:rsidR="004357CE" w:rsidRPr="00CD514E">
        <w:rPr>
          <w:rFonts w:ascii="Calibri" w:hAnsi="Calibri" w:cs="Calibri"/>
          <w:sz w:val="20"/>
          <w:szCs w:val="20"/>
        </w:rPr>
        <w:t>K = 4</w:t>
      </w:r>
    </w:p>
    <w:tbl>
      <w:tblPr>
        <w:tblW w:w="10464" w:type="dxa"/>
        <w:tblCellSpacing w:w="0" w:type="dxa"/>
        <w:shd w:val="clear" w:color="auto" w:fill="FFFFFF"/>
        <w:tblCellMar>
          <w:left w:w="90" w:type="dxa"/>
          <w:bottom w:w="120" w:type="dxa"/>
          <w:right w:w="0" w:type="dxa"/>
        </w:tblCellMar>
        <w:tblLook w:val="04A0" w:firstRow="1" w:lastRow="0" w:firstColumn="1" w:lastColumn="0" w:noHBand="0" w:noVBand="1"/>
      </w:tblPr>
      <w:tblGrid>
        <w:gridCol w:w="10464"/>
      </w:tblGrid>
      <w:tr w:rsidR="004357CE" w:rsidRPr="00BA3D48" w14:paraId="1AF2C09E" w14:textId="77777777" w:rsidTr="00E75D8B">
        <w:trPr>
          <w:tblCellSpacing w:w="0" w:type="dxa"/>
        </w:trPr>
        <w:tc>
          <w:tcPr>
            <w:tcW w:w="0" w:type="auto"/>
            <w:shd w:val="clear" w:color="auto" w:fill="FFFFFF"/>
            <w:hideMark/>
          </w:tcPr>
          <w:p w14:paraId="5F68C7BB"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d3b"/>
                <w:rFonts w:ascii="Calibri" w:eastAsiaTheme="majorEastAsia" w:hAnsi="Calibri" w:cs="Calibri"/>
                <w:color w:val="0000FF"/>
                <w:sz w:val="14"/>
                <w:szCs w:val="14"/>
              </w:rPr>
              <w:t># Add k=4</w:t>
            </w:r>
          </w:p>
          <w:p w14:paraId="51C33D34"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 &lt;- 4</w:t>
            </w:r>
          </w:p>
          <w:p w14:paraId="4A0FDFC9"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set.seed(123) # Set the seed for reproducibility</w:t>
            </w:r>
          </w:p>
          <w:p w14:paraId="5E091170"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km &lt;- kmeans(transformed_dataset, centers = k, nstart = 25)</w:t>
            </w:r>
          </w:p>
          <w:p w14:paraId="1CEED35A"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fviz_cluster(km, data = transformed_dataset)</w:t>
            </w:r>
          </w:p>
          <w:p w14:paraId="112ED91F"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w:t>
            </w:r>
          </w:p>
          <w:p w14:paraId="4D4C414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K-means clustering with 4 clusters of sizes 529, 584, 740, 847</w:t>
            </w:r>
          </w:p>
          <w:p w14:paraId="0171BB9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0335F4B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 means:</w:t>
            </w:r>
          </w:p>
          <w:p w14:paraId="47FA8D3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72084FC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264.96200 -10.294026 -25.907290 -42.441383 -19.929052 -164.62898 -72.24676</w:t>
            </w:r>
          </w:p>
          <w:p w14:paraId="43EA74B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228.91312   8.930601  20.842027  46.429379  15.737057  136.67631  59.01978</w:t>
            </w:r>
          </w:p>
          <w:p w14:paraId="148D6DE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83.26944  -3.816659  -8.352903 -17.475030  -5.710557  -49.61930 -21.38539</w:t>
            </w:r>
          </w:p>
          <w:p w14:paraId="10BCDD7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80.40026   3.606135   9.107864   9.761813   6.585406   51.93394  23.11237</w:t>
            </w:r>
          </w:p>
          <w:p w14:paraId="3889668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0A2E9D9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Clustering vector:</w:t>
            </w:r>
          </w:p>
          <w:p w14:paraId="39604FD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 3 4 3 4 3 1 4 4 1 3 4 3 4 3 4 4 4 3 3 4 3 3 2 2 3 1 3 4 4 4 4 4 4 4 4 1 1 3</w:t>
            </w:r>
          </w:p>
          <w:p w14:paraId="3EE3EED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9] 3 1 4 4 4 1 3 4 4 4 2 3 1 4 3 4 4 4 4 3 4 4 4 1 1 4 4 3 3 1 3 3 3 4 1 1 1 1</w:t>
            </w:r>
          </w:p>
          <w:p w14:paraId="494E214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7] 3 1 2 2 3 1 3 3 3 4 3 1 4 3 3 3 4 4 3 3 4 3 3 3 3 1 1 3 3 3 3 1 1 4 4 3 3 2</w:t>
            </w:r>
          </w:p>
          <w:p w14:paraId="556011C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15] 3 3 4 1 4 4 3 3 4 3 3 3 3 3 4 1 3 4 3 3 1 3 4 3 1 3 1 3 4 1 3 1 1 4 1 3 1 1</w:t>
            </w:r>
          </w:p>
          <w:p w14:paraId="619645A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53] 3 3 3 3 1 1 4 1 1 1 1 3 4 1 1 4 1 1 1 1 3 3 4 4 3 3 3 3 3 4 4 3 3 3 4 3 1 3</w:t>
            </w:r>
          </w:p>
          <w:p w14:paraId="5CFBBD8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191] 1 3 4 4 3 1 1 1 4 4 4 3 3 3 3 1 1 1 3 3 4 4 3 3 4 4 4 1 3 4 3 3 1 4 4 3 3 4</w:t>
            </w:r>
          </w:p>
          <w:p w14:paraId="40A319B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29] 3 4 1 3 3 1 1 4 4 1 3 4 3 2 3 4 4 4 3 3 3 3 3 3 3 4 3 3 4 1 1 1 3 1 3 1 1 4</w:t>
            </w:r>
          </w:p>
          <w:p w14:paraId="4C1F7A3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267] 3 3 1 1 1 1 4 1 4 3 1 3 3 1 3 4 4 3 3 4 1 1 1 1 3 1 1 3 1 3 3 3 1 3 1 3 3 4</w:t>
            </w:r>
          </w:p>
          <w:p w14:paraId="6EA09B4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05] 4 1 4 3 3 3 4 3 1 4 4 4 1 1 3 3 3 3 3 1 1 1 3 3 3 4 1 1 1 1 3 3 3 1 1 1 1 3</w:t>
            </w:r>
          </w:p>
          <w:p w14:paraId="2271999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43] 3 1 1 3 1 4 1 3 1 3 1 3 3 3 3 3 2 1 1 3 1 1 4 1 1 4 1 4 3 1 3 3 3 3 1 1 1 3</w:t>
            </w:r>
          </w:p>
          <w:p w14:paraId="7B1EACBE"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381] 1 3 3 1 4 1 4 1 3 1 1 3 3 3 3 3 3 1 4 1 4 4 3 3 1 1 1 4 4 4 1 1 4 3 3 4 3 3</w:t>
            </w:r>
          </w:p>
          <w:p w14:paraId="62D5E24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19] 3 4 3 1 1 1 3 1 4 3 1 4 1 1 3 4 1 3 3 3 1 3 3 1 4 3 4 1 4 4 4 3 4 3 3 1 4 3</w:t>
            </w:r>
          </w:p>
          <w:p w14:paraId="4256449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57] 4 3 3 1 3 3 3 2 1 3 2 4 4 1 1 1 1 1 3 3 3 4 3 4 1 1 3 1 3 4 4 3 4 1 1 1 1 1</w:t>
            </w:r>
          </w:p>
          <w:p w14:paraId="029302D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495] 1 4 3 1 1 1 1 1 4 1 1 2 1 3 4 4 4 2 2 1 1 3 3 3 3 3 3 3 3 1 1 4 2 4 4 3 3 3</w:t>
            </w:r>
          </w:p>
          <w:p w14:paraId="5CDFE63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33] 3 3 4 2 4 1 1 3 2 4 3 3 4 3 4 4 1 3 3 1 2 1 3 4 3 3 3 4 3 3 4 4 3 3 3 4 3 4</w:t>
            </w:r>
          </w:p>
          <w:p w14:paraId="148FA11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571] 4 4 3 1 4 2 2 4 4 3 3 4 3 3 2 1 1 3 2 4 3 3 3 3 1 1 2 3 3 3 2 4 3 2 4 1 4 2</w:t>
            </w:r>
          </w:p>
          <w:p w14:paraId="65243A1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09] 4 2 3 4 1 2 2 3 3 4 4 4 4 2 3 4 3 3 2 2 3 2 4 4 4 4 2 1 4 4 1 4 3 2 3 3 3 3</w:t>
            </w:r>
          </w:p>
          <w:p w14:paraId="39D631F1"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47] 2 4 3 4 2 4 4 1 1 3 3 3 4 4 3 1 1 1 2 3 1 3 2 4 1 3 2 2 3 1 4 1 1 2 3 3 3 3</w:t>
            </w:r>
          </w:p>
          <w:p w14:paraId="6946C85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685] 3 3 3 4 4 4 3 4 4 3 3 3 3 1 2 1 2 3 4 4 4 1 3 4 1 3 4 1 1 4 2 3 1 2 1 3 4 4</w:t>
            </w:r>
          </w:p>
          <w:p w14:paraId="5B815B2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23] 4 4 1 4 2 1 4 4 4 4 4 4 4 2 1 1 1 1 2 1 4 1 3 1 3 3 3 3 4 3 4 4 4 4 4 3 4 2</w:t>
            </w:r>
          </w:p>
          <w:p w14:paraId="0C927F9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61] 4 4 3 3 2 3 2 4 4 3 3 3 3 1 1 3 3 3 3 1 3 3 2 3 4 4 4 4 4 4 3 1 4 4 4 2 1 1</w:t>
            </w:r>
          </w:p>
          <w:p w14:paraId="6B35CC4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799] 1 3 3 2 3 3 2 1 1 4 2 1 1 3 4 4 4 4 3 3 3 4 3 4 2 4 1 1 4 4 4 4 3 3 3 4 4 4</w:t>
            </w:r>
          </w:p>
          <w:p w14:paraId="09EB76E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37] 2 3 3 4 3 4 4 4 3 3 2 4 1 4 4 3 1 3 3 4 3 1 4 3 4 3 4 4 2 4 1 1 4 4 2 3 1 4</w:t>
            </w:r>
          </w:p>
          <w:p w14:paraId="293D0FA0"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75] 1 1 1 1 3 1 1 4 1 1 1 3 4 4 2 1 1 3 1 1 4 1 1 1 3 1 3 3 2 3 3 3 3 3 3 3 3 3</w:t>
            </w:r>
          </w:p>
          <w:p w14:paraId="268D3E3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13] 1 4 4 3 4 3 3 3 1 4 3 3 3 3 3 1 4 4 4 4 3 3 4 3 2 1 4 4 4 2 4 4 3 4 4 3 4 2</w:t>
            </w:r>
          </w:p>
          <w:p w14:paraId="1397F28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51] 4 2 3 1 4 4 3 1 4 4 3 4 4 1 3 1 1 1 1 1 3 1 1 1 1 1 3 2 2 3 4 2 4 4 4 4 3 4</w:t>
            </w:r>
          </w:p>
          <w:p w14:paraId="47403A9A"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989] 2 4 4 3 4 3 1 1 1 1 2 4</w:t>
            </w:r>
          </w:p>
          <w:p w14:paraId="0614EEB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 reached getOption("max.print") -- omitted 1700 entries ]</w:t>
            </w:r>
          </w:p>
          <w:p w14:paraId="6C16312D"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2A69779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Within cluster sum of squares by cluster:</w:t>
            </w:r>
          </w:p>
          <w:p w14:paraId="2B1ED45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4243423 2887203 4463655 4643832</w:t>
            </w:r>
          </w:p>
          <w:p w14:paraId="58C6108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between_SS / total_SS =  87.8 %)</w:t>
            </w:r>
          </w:p>
          <w:p w14:paraId="4175314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47F17FD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Available components:</w:t>
            </w:r>
          </w:p>
          <w:p w14:paraId="16C304C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p>
          <w:p w14:paraId="529BD2D6"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cluster"      "centers"      "totss"        "withinss"     "tot.withinss"</w:t>
            </w:r>
          </w:p>
          <w:p w14:paraId="3EF43595"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6] "betweenss"    "size"         "iter"         "ifault"      </w:t>
            </w:r>
          </w:p>
          <w:p w14:paraId="39B866CD"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km$centers)</w:t>
            </w:r>
          </w:p>
          <w:p w14:paraId="724C9FDC"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PC1        PC2        PC3        PC4        PC5        PC6       PC7</w:t>
            </w:r>
          </w:p>
          <w:p w14:paraId="009DAF8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1 -264.96200 -10.294026 -25.907290 -42.441383 -19.929052 -164.62898 -72.24676</w:t>
            </w:r>
          </w:p>
          <w:p w14:paraId="3C630058"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2  228.91312   8.930601  20.842027  46.429379  15.737057  136.67631  59.01978</w:t>
            </w:r>
          </w:p>
          <w:p w14:paraId="3D10FBF3"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3  -83.26944  -3.816659  -8.352903 -17.475030  -5.710557  -49.61930 -21.38539</w:t>
            </w:r>
          </w:p>
          <w:p w14:paraId="4F9E5F42"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4   80.40026   3.606135   9.107864   9.761813   6.585406   51.93394  23.11237</w:t>
            </w:r>
          </w:p>
          <w:p w14:paraId="09B959D8"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26B87868"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TSS ratio</w:t>
            </w:r>
          </w:p>
          <w:p w14:paraId="0DEFE575"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 &lt;- sum(km$betweenss)</w:t>
            </w:r>
          </w:p>
          <w:p w14:paraId="47426B68"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lt;-sum(km$tot.withinss)</w:t>
            </w:r>
          </w:p>
          <w:p w14:paraId="5A1F4D9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TSS &lt;- sum(km$totss)</w:t>
            </w:r>
          </w:p>
          <w:p w14:paraId="7DEFBD3E"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SS_TSS_ratio &lt;- BSS/TSS</w:t>
            </w:r>
          </w:p>
          <w:p w14:paraId="713BE03E"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WSS_TSS_ratio &lt;- WSS/TSS</w:t>
            </w:r>
          </w:p>
          <w:p w14:paraId="211699F2"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between_cluster_sums_of_squares (BSS) over</w:t>
            </w:r>
          </w:p>
          <w:p w14:paraId="7B1C9048"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BSS_TSS_ratio, "\n")</w:t>
            </w:r>
          </w:p>
          <w:p w14:paraId="11D82347"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The ratio of between_cluster_sums_of_squares (BSS) over</w:t>
            </w:r>
          </w:p>
          <w:p w14:paraId="2BCE1DDB"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8781961 </w:t>
            </w:r>
          </w:p>
          <w:p w14:paraId="1D5C23D7"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ratio of within_cluster_sums_of_squares WSS) over</w:t>
            </w:r>
          </w:p>
          <w:p w14:paraId="72D7BB4E"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 </w:t>
            </w:r>
            <w:r w:rsidRPr="00CD514E">
              <w:rPr>
                <w:rStyle w:val="gnvwddmdd3b"/>
                <w:rFonts w:ascii="Calibri" w:eastAsiaTheme="majorEastAsia" w:hAnsi="Calibri" w:cs="Calibri"/>
                <w:color w:val="0000FF"/>
                <w:sz w:val="14"/>
                <w:szCs w:val="14"/>
              </w:rPr>
              <w:t>total_sum_of_squares (TSS) is", WSS_TSS_ratio, "\n")</w:t>
            </w:r>
          </w:p>
          <w:p w14:paraId="5939951F"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The ratio of within_cluster_sums_of_squares WSS) over</w:t>
            </w:r>
          </w:p>
          <w:p w14:paraId="111AB4C9"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otal_sum_of_squares (TSS) is 0.1218039 </w:t>
            </w:r>
          </w:p>
          <w:p w14:paraId="4896336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p>
          <w:p w14:paraId="453F9D1C"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Display the BSS and WSS indices</w:t>
            </w:r>
          </w:p>
          <w:p w14:paraId="347B2413"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between_cluster_sums_of_squares (BSS) index is", BSS, "\n")</w:t>
            </w:r>
          </w:p>
          <w:p w14:paraId="7323ABC4" w14:textId="77777777" w:rsidR="004357CE" w:rsidRPr="00CD514E" w:rsidRDefault="004357CE"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The between_cluster_sums_of_squares (BSS) index is 117075428 </w:t>
            </w:r>
          </w:p>
          <w:p w14:paraId="3A816741" w14:textId="77777777" w:rsidR="004357CE" w:rsidRPr="00CD514E" w:rsidRDefault="004357CE"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cat("The within_cluster_sums_of_squares (WSS) index is", WSS, "\n")</w:t>
            </w:r>
          </w:p>
          <w:p w14:paraId="1162F591" w14:textId="77777777" w:rsidR="004357CE" w:rsidRPr="00CD514E" w:rsidRDefault="004357CE" w:rsidP="000D20AA">
            <w:pPr>
              <w:pStyle w:val="HTMLPreformatted"/>
              <w:shd w:val="clear" w:color="auto" w:fill="FFFFFF"/>
              <w:wordWrap w:val="0"/>
              <w:jc w:val="both"/>
              <w:rPr>
                <w:rFonts w:ascii="Calibri" w:hAnsi="Calibri" w:cs="Calibri"/>
                <w:color w:val="000000"/>
                <w:sz w:val="14"/>
                <w:szCs w:val="14"/>
              </w:rPr>
            </w:pPr>
            <w:r w:rsidRPr="00CD514E">
              <w:rPr>
                <w:rStyle w:val="gnvwddmdn3b"/>
                <w:rFonts w:ascii="Calibri" w:eastAsiaTheme="majorEastAsia" w:hAnsi="Calibri" w:cs="Calibri"/>
                <w:color w:val="000000"/>
                <w:sz w:val="14"/>
                <w:szCs w:val="14"/>
                <w:bdr w:val="none" w:sz="0" w:space="0" w:color="auto" w:frame="1"/>
              </w:rPr>
              <w:t xml:space="preserve">The within_cluster_sums_of_squares (WSS) index is 16238113 </w:t>
            </w:r>
          </w:p>
          <w:p w14:paraId="1C73840F" w14:textId="77777777" w:rsidR="004357CE" w:rsidRPr="00CD514E" w:rsidRDefault="004357CE" w:rsidP="000D20AA">
            <w:pPr>
              <w:jc w:val="both"/>
              <w:rPr>
                <w:rFonts w:ascii="Calibri" w:hAnsi="Calibri" w:cs="Calibri"/>
                <w:sz w:val="14"/>
                <w:szCs w:val="14"/>
              </w:rPr>
            </w:pPr>
          </w:p>
          <w:p w14:paraId="3A99021C" w14:textId="77777777" w:rsidR="004357CE" w:rsidRPr="00BA3D48" w:rsidRDefault="004357CE" w:rsidP="000D20AA">
            <w:pPr>
              <w:spacing w:after="0" w:line="240" w:lineRule="auto"/>
              <w:jc w:val="both"/>
              <w:rPr>
                <w:rFonts w:ascii="Calibri" w:eastAsia="Times New Roman" w:hAnsi="Calibri" w:cs="Calibri"/>
                <w:sz w:val="14"/>
                <w:szCs w:val="14"/>
              </w:rPr>
            </w:pPr>
          </w:p>
        </w:tc>
      </w:tr>
      <w:tr w:rsidR="004357CE" w:rsidRPr="00BA3D48" w14:paraId="7AD97973" w14:textId="77777777" w:rsidTr="00E75D8B">
        <w:trPr>
          <w:tblCellSpacing w:w="0" w:type="dxa"/>
        </w:trPr>
        <w:tc>
          <w:tcPr>
            <w:tcW w:w="0" w:type="auto"/>
            <w:shd w:val="clear" w:color="auto" w:fill="FFFFFF"/>
            <w:hideMark/>
          </w:tcPr>
          <w:p w14:paraId="729FE322" w14:textId="2011D29B" w:rsidR="004357CE" w:rsidRPr="00BA3D48" w:rsidRDefault="004357CE" w:rsidP="000D20AA">
            <w:pPr>
              <w:spacing w:after="0" w:line="240" w:lineRule="auto"/>
              <w:jc w:val="both"/>
              <w:rPr>
                <w:rFonts w:ascii="Calibri" w:eastAsia="Times New Roman" w:hAnsi="Calibri" w:cs="Calibri"/>
                <w:color w:val="000000"/>
                <w:sz w:val="14"/>
                <w:szCs w:val="14"/>
              </w:rPr>
            </w:pPr>
            <w:r w:rsidRPr="00CD514E">
              <w:rPr>
                <w:rFonts w:ascii="Calibri" w:hAnsi="Calibri" w:cs="Calibri"/>
                <w:noProof/>
              </w:rPr>
              <w:drawing>
                <wp:inline distT="0" distB="0" distL="0" distR="0" wp14:anchorId="73F2AF52" wp14:editId="290D259E">
                  <wp:extent cx="3680848" cy="2656031"/>
                  <wp:effectExtent l="0" t="0" r="0" b="0"/>
                  <wp:docPr id="200925356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88761" cy="2661741"/>
                          </a:xfrm>
                          <a:prstGeom prst="rect">
                            <a:avLst/>
                          </a:prstGeom>
                          <a:noFill/>
                          <a:ln>
                            <a:noFill/>
                          </a:ln>
                        </pic:spPr>
                      </pic:pic>
                    </a:graphicData>
                  </a:graphic>
                </wp:inline>
              </w:drawing>
            </w:r>
          </w:p>
        </w:tc>
      </w:tr>
    </w:tbl>
    <w:p w14:paraId="72CAA8E6" w14:textId="77777777" w:rsidR="004357CE" w:rsidRPr="00CD514E" w:rsidRDefault="004357CE" w:rsidP="000D20AA">
      <w:pPr>
        <w:jc w:val="both"/>
        <w:rPr>
          <w:rFonts w:ascii="Calibri" w:hAnsi="Calibri" w:cs="Calibri"/>
          <w:sz w:val="20"/>
          <w:szCs w:val="20"/>
        </w:rPr>
      </w:pPr>
    </w:p>
    <w:p w14:paraId="53E0518C"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Display the BSS/TSS ratio</w:t>
      </w:r>
    </w:p>
    <w:p w14:paraId="5FA54DD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BSS &lt;- sum(km$betweenss)</w:t>
      </w:r>
    </w:p>
    <w:p w14:paraId="63A7ECBF"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WSS&lt;-sum(km$tot.withinss)</w:t>
      </w:r>
    </w:p>
    <w:p w14:paraId="3C324BB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TSS &lt;- sum(km$totss)</w:t>
      </w:r>
    </w:p>
    <w:p w14:paraId="708F1CF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BSS_TSS_ratio &lt;- BSS/TSS</w:t>
      </w:r>
    </w:p>
    <w:p w14:paraId="3D56409D"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WSS_TSS_ratio &lt;- WSS/TSS</w:t>
      </w:r>
    </w:p>
    <w:p w14:paraId="30F992A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The ratio of between_cluster_sums_of_squares (BSS) over</w:t>
      </w:r>
    </w:p>
    <w:p w14:paraId="717B5B9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total_sum_of_squares (TSS) is", BSS_TSS_ratio, "\n")</w:t>
      </w:r>
    </w:p>
    <w:p w14:paraId="2476A58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The ratio of between_cluster_sums_of_squares (BSS) over</w:t>
      </w:r>
    </w:p>
    <w:p w14:paraId="76B8D985"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total_sum_of_squares (TSS) is 0.8781961 </w:t>
      </w:r>
    </w:p>
    <w:p w14:paraId="2C7DCD5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lastRenderedPageBreak/>
        <w:t>&gt; cat("The ratio of within_cluster_sums_of_squares WSS) over</w:t>
      </w:r>
    </w:p>
    <w:p w14:paraId="713B2632"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total_sum_of_squares (TSS) is", WSS_TSS_ratio, "\n")</w:t>
      </w:r>
    </w:p>
    <w:p w14:paraId="053530B9"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The ratio of within_cluster_sums_of_squares WSS) over</w:t>
      </w:r>
    </w:p>
    <w:p w14:paraId="649AD3B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total_sum_of_squares (TSS) is 0.1218039 </w:t>
      </w:r>
    </w:p>
    <w:p w14:paraId="22B806C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08E8626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Display the BSS and WSS indices</w:t>
      </w:r>
    </w:p>
    <w:p w14:paraId="5613AAAF"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The between_cluster_sums_of_squares (BSS) index is", BSS, "\n")</w:t>
      </w:r>
    </w:p>
    <w:p w14:paraId="4B87EE4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The between_cluster_sums_of_squares (BSS) index is 117075428 </w:t>
      </w:r>
    </w:p>
    <w:p w14:paraId="38CD6A3F"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The within_cluster_sums_of_squares (WSS) index is", WSS, "\n")</w:t>
      </w:r>
    </w:p>
    <w:p w14:paraId="3B71B2CD"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The within_cluster_sums_of_squares (WSS) index is 16238113 </w:t>
      </w:r>
    </w:p>
    <w:p w14:paraId="13E539F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5BEE7EB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Display the silhouette plot</w:t>
      </w:r>
    </w:p>
    <w:p w14:paraId="67812513"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Compute silhouette values</w:t>
      </w:r>
    </w:p>
    <w:p w14:paraId="607832E0"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il &lt;- silhouette(km$cluster, dist(transformed_dataset))</w:t>
      </w:r>
    </w:p>
    <w:p w14:paraId="7E44A79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2ADD70F8"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Add k=2</w:t>
      </w:r>
    </w:p>
    <w:p w14:paraId="0C43A759"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 &lt;- 2</w:t>
      </w:r>
    </w:p>
    <w:p w14:paraId="1A77BF3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et.seed(123) # Set the seed for reproducibility</w:t>
      </w:r>
    </w:p>
    <w:p w14:paraId="7EEFC8E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m &lt;- kmeans(transformed_dataset, centers = k, nstart = 25)</w:t>
      </w:r>
    </w:p>
    <w:p w14:paraId="4FFAD53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il_2 &lt;- silhouette(km$cluster, dist(transformed_dataset))</w:t>
      </w:r>
    </w:p>
    <w:p w14:paraId="64D207D3"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688324FB"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Add k=3</w:t>
      </w:r>
    </w:p>
    <w:p w14:paraId="0A2EB0A4"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 &lt;- 3</w:t>
      </w:r>
    </w:p>
    <w:p w14:paraId="3C3B35E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et.seed(123) # Set the seed for reproducibility</w:t>
      </w:r>
    </w:p>
    <w:p w14:paraId="4690C7B3"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m &lt;- kmeans(transformed_dataset, centers = k, nstart = 25)</w:t>
      </w:r>
    </w:p>
    <w:p w14:paraId="3B49E882"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il_3 &lt;- silhouette(km$cluster, dist(transformed_dataset))</w:t>
      </w:r>
    </w:p>
    <w:p w14:paraId="1D698BD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75264497"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Add k=4</w:t>
      </w:r>
    </w:p>
    <w:p w14:paraId="5822495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 &lt;- 4</w:t>
      </w:r>
    </w:p>
    <w:p w14:paraId="3665865F"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et.seed(123) # Set the seed for reproducibility</w:t>
      </w:r>
    </w:p>
    <w:p w14:paraId="6FE0C193"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km &lt;- kmeans(transformed_dataset, centers = k, nstart = 25)</w:t>
      </w:r>
    </w:p>
    <w:p w14:paraId="1C6F2728"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sil_4 &lt;- silhouette(km$cluster, dist(transformed_dataset))</w:t>
      </w:r>
    </w:p>
    <w:p w14:paraId="6F3DDBA8"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3320A9B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Calculate average silhouette width for each scenario</w:t>
      </w:r>
    </w:p>
    <w:p w14:paraId="071C1B6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average_silhouette_width_2 &lt;- mean(sil_2[, "sil_width"])</w:t>
      </w:r>
    </w:p>
    <w:p w14:paraId="5C5478FD"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average_silhouette_width_3 &lt;- mean(sil_3[, "sil_width"])</w:t>
      </w:r>
    </w:p>
    <w:p w14:paraId="2FB266B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average_silhouette_width_4 &lt;- mean(sil_4[, "sil_width"])</w:t>
      </w:r>
    </w:p>
    <w:p w14:paraId="6A1A538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0F03BAAA"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Print average silhouette widths</w:t>
      </w:r>
    </w:p>
    <w:p w14:paraId="1D1CC3F5"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Average silhouette width for k=2:", average_silhouette_width_2, "\n")</w:t>
      </w:r>
    </w:p>
    <w:p w14:paraId="73964A52"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Average silhouette width for k=2: 0.5729813 </w:t>
      </w:r>
    </w:p>
    <w:p w14:paraId="67AE0E18"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Average silhouette width for k=3:", average_silhouette_width_3, "\n")</w:t>
      </w:r>
    </w:p>
    <w:p w14:paraId="1B5F948D"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Average silhouette width for k=3: 0.5051656 </w:t>
      </w:r>
    </w:p>
    <w:p w14:paraId="3CD292E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cat("Average silhouette width for k=4:", average_silhouette_width_4, "\n")</w:t>
      </w:r>
    </w:p>
    <w:p w14:paraId="755B86A8"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Average silhouette width for k=4: 0.4710818 </w:t>
      </w:r>
    </w:p>
    <w:p w14:paraId="5349BED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4F2AEF7C"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Plot silhouette for k=2</w:t>
      </w:r>
    </w:p>
    <w:p w14:paraId="3D32366C"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fviz_silhouette(sil_2)</w:t>
      </w:r>
    </w:p>
    <w:p w14:paraId="4A5EA6EC"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  cluster size ave.sil.width</w:t>
      </w:r>
    </w:p>
    <w:p w14:paraId="2C3695D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1       1 1205          0.54</w:t>
      </w:r>
    </w:p>
    <w:p w14:paraId="451EEE03"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2       2 1495          0.60</w:t>
      </w:r>
    </w:p>
    <w:p w14:paraId="4E9DB69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1371AB79"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Plot silhouette for k=3</w:t>
      </w:r>
    </w:p>
    <w:p w14:paraId="0ACC0FC9"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fviz_silhouette(sil_3)</w:t>
      </w:r>
    </w:p>
    <w:p w14:paraId="518648CB"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  cluster size ave.sil.width</w:t>
      </w:r>
    </w:p>
    <w:p w14:paraId="27A3651F"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1       1 1006          0.42</w:t>
      </w:r>
    </w:p>
    <w:p w14:paraId="426B13C7"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2       2  672          0.55</w:t>
      </w:r>
    </w:p>
    <w:p w14:paraId="20E29801"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3       3 1022          0.56</w:t>
      </w:r>
    </w:p>
    <w:p w14:paraId="2FEE289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 xml:space="preserve">&gt; </w:t>
      </w:r>
    </w:p>
    <w:p w14:paraId="5E990F76"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 Plot silhouette for k=4</w:t>
      </w:r>
    </w:p>
    <w:p w14:paraId="30F30872"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FF"/>
          <w:sz w:val="14"/>
          <w:szCs w:val="14"/>
          <w:lang w:val="en-US" w:bidi="ar-SA"/>
        </w:rPr>
      </w:pPr>
      <w:r w:rsidRPr="00A01FCB">
        <w:rPr>
          <w:rFonts w:ascii="Calibri" w:eastAsiaTheme="majorEastAsia" w:hAnsi="Calibri" w:cs="Calibri"/>
          <w:color w:val="0000FF"/>
          <w:sz w:val="14"/>
          <w:szCs w:val="14"/>
          <w:lang w:val="en-US" w:bidi="ar-SA"/>
        </w:rPr>
        <w:t>&gt; fviz_silhouette(sil_4)</w:t>
      </w:r>
    </w:p>
    <w:p w14:paraId="7697CA70"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 xml:space="preserve">  cluster size ave.sil.width</w:t>
      </w:r>
    </w:p>
    <w:p w14:paraId="383E2067"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1       1  529          0.53</w:t>
      </w:r>
    </w:p>
    <w:p w14:paraId="426DD0AE"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2       2  584          0.52</w:t>
      </w:r>
    </w:p>
    <w:p w14:paraId="09EB8512" w14:textId="77777777" w:rsidR="00A01FCB" w:rsidRPr="00A01FCB"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3       3  740          0.46</w:t>
      </w:r>
    </w:p>
    <w:p w14:paraId="2B5CBF8F" w14:textId="77777777" w:rsidR="00A01FCB" w:rsidRPr="00CD514E" w:rsidRDefault="00A01FCB"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r w:rsidRPr="00A01FCB">
        <w:rPr>
          <w:rFonts w:ascii="Calibri" w:eastAsiaTheme="majorEastAsia" w:hAnsi="Calibri" w:cs="Calibri"/>
          <w:color w:val="000000"/>
          <w:sz w:val="14"/>
          <w:szCs w:val="14"/>
          <w:bdr w:val="none" w:sz="0" w:space="0" w:color="auto" w:frame="1"/>
          <w:lang w:val="en-US" w:bidi="ar-SA"/>
        </w:rPr>
        <w:t>4       4  847          0.41</w:t>
      </w:r>
    </w:p>
    <w:p w14:paraId="101CD8A3"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1533C7F5"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2C43EBA1"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2F2640CF"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7F5AD48F"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4CE80677"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2BC6ED57"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5AF02C9E"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71FFE3F6"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2CCD73F1"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67A94C4D"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2C8AFDA2"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51621316"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52A10141"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4B2B8912" w14:textId="77777777" w:rsidR="00C045B5" w:rsidRPr="00CD514E"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heme="majorEastAsia" w:hAnsi="Calibri" w:cs="Calibri"/>
          <w:color w:val="000000"/>
          <w:sz w:val="14"/>
          <w:szCs w:val="14"/>
          <w:bdr w:val="none" w:sz="0" w:space="0" w:color="auto" w:frame="1"/>
          <w:lang w:val="en-US" w:bidi="ar-SA"/>
        </w:rPr>
      </w:pPr>
    </w:p>
    <w:p w14:paraId="1D6158FC" w14:textId="77777777" w:rsidR="00C045B5" w:rsidRPr="00A01FCB" w:rsidRDefault="00C045B5"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lang w:val="en-US" w:bidi="ar-SA"/>
        </w:rPr>
      </w:pPr>
    </w:p>
    <w:p w14:paraId="202D9762" w14:textId="77777777" w:rsidR="00A01FCB" w:rsidRPr="00A01FCB" w:rsidRDefault="00A01FCB" w:rsidP="000D20AA">
      <w:pPr>
        <w:jc w:val="both"/>
        <w:rPr>
          <w:rFonts w:ascii="Calibri" w:hAnsi="Calibri" w:cs="Calibri"/>
          <w:kern w:val="2"/>
          <w:sz w:val="14"/>
          <w:szCs w:val="14"/>
          <w:lang w:val="en-US" w:bidi="ar-SA"/>
          <w14:ligatures w14:val="standardContextual"/>
        </w:rPr>
      </w:pPr>
    </w:p>
    <w:p w14:paraId="681FF42B" w14:textId="3307172E" w:rsidR="004357CE" w:rsidRPr="00CD514E" w:rsidRDefault="00A01FCB" w:rsidP="000D20AA">
      <w:pPr>
        <w:jc w:val="both"/>
        <w:rPr>
          <w:rFonts w:ascii="Calibri" w:hAnsi="Calibri" w:cs="Calibri"/>
          <w:sz w:val="20"/>
          <w:szCs w:val="20"/>
        </w:rPr>
      </w:pPr>
      <w:r w:rsidRPr="00CD514E">
        <w:rPr>
          <w:rFonts w:ascii="Calibri" w:hAnsi="Calibri" w:cs="Calibri"/>
          <w:noProof/>
          <w:sz w:val="20"/>
          <w:szCs w:val="20"/>
        </w:rPr>
        <w:drawing>
          <wp:inline distT="0" distB="0" distL="0" distR="0" wp14:anchorId="3211022C" wp14:editId="45528DF8">
            <wp:extent cx="2053883" cy="1945045"/>
            <wp:effectExtent l="0" t="0" r="3810" b="0"/>
            <wp:docPr id="136442217"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42217" name="Picture 1" descr="A graph of a graph&#10;&#10;Description automatically generated with medium confidence"/>
                    <pic:cNvPicPr/>
                  </pic:nvPicPr>
                  <pic:blipFill>
                    <a:blip r:embed="rId43"/>
                    <a:stretch>
                      <a:fillRect/>
                    </a:stretch>
                  </pic:blipFill>
                  <pic:spPr>
                    <a:xfrm>
                      <a:off x="0" y="0"/>
                      <a:ext cx="2062940" cy="1953622"/>
                    </a:xfrm>
                    <a:prstGeom prst="rect">
                      <a:avLst/>
                    </a:prstGeom>
                  </pic:spPr>
                </pic:pic>
              </a:graphicData>
            </a:graphic>
          </wp:inline>
        </w:drawing>
      </w:r>
    </w:p>
    <w:p w14:paraId="7B10B5FE" w14:textId="5EACBA28" w:rsidR="00A01FCB" w:rsidRPr="00CD514E" w:rsidRDefault="00A01FCB" w:rsidP="000D20AA">
      <w:pPr>
        <w:jc w:val="both"/>
        <w:rPr>
          <w:rFonts w:ascii="Calibri" w:hAnsi="Calibri" w:cs="Calibri"/>
          <w:sz w:val="20"/>
          <w:szCs w:val="20"/>
        </w:rPr>
      </w:pPr>
      <w:r w:rsidRPr="00CD514E">
        <w:rPr>
          <w:rFonts w:ascii="Calibri" w:hAnsi="Calibri" w:cs="Calibri"/>
          <w:noProof/>
          <w:sz w:val="20"/>
          <w:szCs w:val="20"/>
        </w:rPr>
        <w:drawing>
          <wp:inline distT="0" distB="0" distL="0" distR="0" wp14:anchorId="236E7FCD" wp14:editId="0E5B92A0">
            <wp:extent cx="2290500" cy="2138289"/>
            <wp:effectExtent l="0" t="0" r="0" b="0"/>
            <wp:docPr id="9644165" name="Picture 1" descr="A graph of different colored shap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4165" name="Picture 1" descr="A graph of different colored shapes&#10;&#10;Description automatically generated with medium confidence"/>
                    <pic:cNvPicPr/>
                  </pic:nvPicPr>
                  <pic:blipFill>
                    <a:blip r:embed="rId44"/>
                    <a:stretch>
                      <a:fillRect/>
                    </a:stretch>
                  </pic:blipFill>
                  <pic:spPr>
                    <a:xfrm>
                      <a:off x="0" y="0"/>
                      <a:ext cx="2300321" cy="2147457"/>
                    </a:xfrm>
                    <a:prstGeom prst="rect">
                      <a:avLst/>
                    </a:prstGeom>
                  </pic:spPr>
                </pic:pic>
              </a:graphicData>
            </a:graphic>
          </wp:inline>
        </w:drawing>
      </w:r>
    </w:p>
    <w:p w14:paraId="047616D4" w14:textId="77777777" w:rsidR="005614A0" w:rsidRPr="00CD514E" w:rsidRDefault="005614A0" w:rsidP="000D20AA">
      <w:pPr>
        <w:jc w:val="both"/>
        <w:rPr>
          <w:rFonts w:ascii="Calibri" w:hAnsi="Calibri" w:cs="Calibri"/>
          <w:sz w:val="14"/>
          <w:szCs w:val="14"/>
        </w:rPr>
      </w:pPr>
    </w:p>
    <w:p w14:paraId="37657B06" w14:textId="2C638A99" w:rsidR="004357CE" w:rsidRPr="00CD514E" w:rsidRDefault="005614A0" w:rsidP="000D20AA">
      <w:pPr>
        <w:jc w:val="both"/>
        <w:rPr>
          <w:rFonts w:ascii="Calibri" w:hAnsi="Calibri" w:cs="Calibri"/>
          <w:noProof/>
        </w:rPr>
      </w:pPr>
      <w:r w:rsidRPr="00CD514E">
        <w:rPr>
          <w:rFonts w:ascii="Calibri" w:hAnsi="Calibri" w:cs="Calibri"/>
          <w:noProof/>
        </w:rPr>
        <w:drawing>
          <wp:inline distT="0" distB="0" distL="0" distR="0" wp14:anchorId="44647B61" wp14:editId="2305A400">
            <wp:extent cx="3293390" cy="2251891"/>
            <wp:effectExtent l="0" t="0" r="2540" b="0"/>
            <wp:docPr id="192459811" name="Picture 33" descr="A graph of different colored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59811" name="Picture 33" descr="A graph of different colored shapes&#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97536" cy="2254726"/>
                    </a:xfrm>
                    <a:prstGeom prst="rect">
                      <a:avLst/>
                    </a:prstGeom>
                    <a:noFill/>
                    <a:ln>
                      <a:noFill/>
                    </a:ln>
                  </pic:spPr>
                </pic:pic>
              </a:graphicData>
            </a:graphic>
          </wp:inline>
        </w:drawing>
      </w:r>
    </w:p>
    <w:p w14:paraId="4D5C9EF6" w14:textId="77777777" w:rsidR="00A01FCB" w:rsidRPr="00CD514E" w:rsidRDefault="00A01FCB" w:rsidP="000D20AA">
      <w:pPr>
        <w:jc w:val="both"/>
        <w:rPr>
          <w:rFonts w:ascii="Calibri" w:hAnsi="Calibri" w:cs="Calibri"/>
          <w:sz w:val="20"/>
          <w:szCs w:val="20"/>
        </w:rPr>
      </w:pPr>
    </w:p>
    <w:p w14:paraId="1DA059CE" w14:textId="79231E2B" w:rsidR="00A01FCB" w:rsidRPr="00CD514E" w:rsidRDefault="00A01FCB" w:rsidP="000D20AA">
      <w:pPr>
        <w:jc w:val="both"/>
        <w:rPr>
          <w:rFonts w:ascii="Calibri" w:hAnsi="Calibri" w:cs="Calibri"/>
          <w:sz w:val="20"/>
          <w:szCs w:val="20"/>
        </w:rPr>
      </w:pPr>
      <w:r w:rsidRPr="00CD514E">
        <w:rPr>
          <w:rFonts w:ascii="Calibri" w:hAnsi="Calibri" w:cs="Calibri"/>
          <w:sz w:val="20"/>
          <w:szCs w:val="20"/>
        </w:rPr>
        <w:lastRenderedPageBreak/>
        <w:t xml:space="preserve">The analysis begins with the examination of the BSS/TSS ratio, revealing a substantial proportion of variance explained by between-cluster differences, with a ratio of 0.878. The BSS and WSS indices further support the notion of well-separated clusters, with BSS at 117,075,428 and WSS at 16,238,113. Evaluating the average silhouette widths for k=2,3, and 44 provides insight into cluster cohesion and separation. For </w:t>
      </w:r>
      <w:r w:rsidRPr="00CD514E">
        <w:rPr>
          <w:rFonts w:ascii="Cambria Math" w:hAnsi="Cambria Math" w:cs="Cambria Math"/>
          <w:sz w:val="20"/>
          <w:szCs w:val="20"/>
        </w:rPr>
        <w:t>𝑘</w:t>
      </w:r>
      <w:r w:rsidRPr="00CD514E">
        <w:rPr>
          <w:rFonts w:ascii="Calibri" w:hAnsi="Calibri" w:cs="Calibri"/>
          <w:sz w:val="20"/>
          <w:szCs w:val="20"/>
        </w:rPr>
        <w:t xml:space="preserve">=2, the average silhouette width is 0.573, indicating clear separation between clusters. Increasing </w:t>
      </w:r>
      <w:r w:rsidRPr="00CD514E">
        <w:rPr>
          <w:rFonts w:ascii="Cambria Math" w:hAnsi="Cambria Math" w:cs="Cambria Math"/>
          <w:sz w:val="20"/>
          <w:szCs w:val="20"/>
        </w:rPr>
        <w:t>𝑘</w:t>
      </w:r>
      <w:r w:rsidRPr="00CD514E">
        <w:rPr>
          <w:rFonts w:ascii="Calibri" w:hAnsi="Calibri" w:cs="Calibri"/>
          <w:sz w:val="20"/>
          <w:szCs w:val="20"/>
        </w:rPr>
        <w:t xml:space="preserve"> to 3 and 4 yields average silhouette widths of 0.505 and 0.471, respectively, suggesting reasonable cluster structures. Silhouette plots for each scenario depict the distribution of data points within clusters, affirming the clustering quality. Overall, the analysis supports the conclusion that k=2 yields the most distinct clusters, as evidenced by the superior average silhouette width and well-defined separation.</w:t>
      </w:r>
    </w:p>
    <w:p w14:paraId="0E86C9C0" w14:textId="04033AB7" w:rsidR="00C43D65" w:rsidRPr="00CD514E" w:rsidRDefault="00C43D65" w:rsidP="000D20AA">
      <w:pPr>
        <w:jc w:val="both"/>
        <w:rPr>
          <w:rFonts w:ascii="Calibri" w:hAnsi="Calibri" w:cs="Calibri"/>
          <w:sz w:val="20"/>
          <w:szCs w:val="20"/>
        </w:rPr>
      </w:pPr>
    </w:p>
    <w:p w14:paraId="177A0794" w14:textId="76F53766" w:rsidR="00C43D65" w:rsidRPr="00CD514E" w:rsidRDefault="00F34F0A" w:rsidP="000D20AA">
      <w:pPr>
        <w:jc w:val="both"/>
        <w:rPr>
          <w:rFonts w:ascii="Calibri" w:hAnsi="Calibri" w:cs="Calibri"/>
          <w:b/>
          <w:bCs/>
        </w:rPr>
      </w:pPr>
      <w:r w:rsidRPr="00CD514E">
        <w:rPr>
          <w:rFonts w:ascii="Calibri" w:hAnsi="Calibri" w:cs="Calibri"/>
          <w:b/>
          <w:bCs/>
        </w:rPr>
        <w:t>The Calinski - Harabasz Index Internal Metric Evaluation</w:t>
      </w:r>
    </w:p>
    <w:p w14:paraId="7183D110" w14:textId="3A4C64BC" w:rsidR="00B463D0" w:rsidRPr="00CD514E" w:rsidRDefault="00B463D0" w:rsidP="000D20AA">
      <w:pPr>
        <w:jc w:val="both"/>
        <w:rPr>
          <w:rFonts w:ascii="Calibri" w:hAnsi="Calibri" w:cs="Calibri"/>
        </w:rPr>
      </w:pPr>
      <w:r w:rsidRPr="00CD514E">
        <w:rPr>
          <w:rFonts w:ascii="Calibri" w:hAnsi="Calibri" w:cs="Calibri"/>
        </w:rPr>
        <w:br/>
        <w:t>Clustering validation is essential for assessing clustering algorithms. We focus here on the Calinski-Harabasz (CH) Index, a measure introduced in 1974. It evaluates clustering quality without known labels, using dataset features. The CH Index quantifies how well objects within a cluster are grouped compared to other clusters. It's calculated using the ratio of separation to cohesion, where separation is the distance between cluster centroids and cohesion is the average distance of data points to their centroid.</w:t>
      </w:r>
    </w:p>
    <w:p w14:paraId="3D3E98FB" w14:textId="2A71F9AB" w:rsidR="00F34F0A" w:rsidRPr="00CD514E" w:rsidRDefault="00B463D0" w:rsidP="000D20AA">
      <w:pPr>
        <w:jc w:val="both"/>
        <w:rPr>
          <w:rFonts w:ascii="Calibri" w:hAnsi="Calibri" w:cs="Calibri"/>
        </w:rPr>
      </w:pPr>
      <w:r w:rsidRPr="00CD514E">
        <w:rPr>
          <w:rFonts w:ascii="Calibri" w:hAnsi="Calibri" w:cs="Calibri"/>
        </w:rPr>
        <w:t>The calculation of the Calinski-Harabasz index and then the bar plot graph is illustrated to define the Calinski-Harabasz index vs the number of clusters assigned.</w:t>
      </w:r>
    </w:p>
    <w:p w14:paraId="2A7D97DC" w14:textId="77777777" w:rsidR="00EC7B66" w:rsidRPr="00CD514E" w:rsidRDefault="00EC7B66" w:rsidP="000D20AA">
      <w:pPr>
        <w:jc w:val="both"/>
        <w:rPr>
          <w:rFonts w:ascii="Calibri" w:hAnsi="Calibri" w:cs="Calibri"/>
          <w:b/>
          <w:bCs/>
          <w:sz w:val="20"/>
          <w:szCs w:val="20"/>
        </w:rPr>
      </w:pPr>
    </w:p>
    <w:tbl>
      <w:tblPr>
        <w:tblW w:w="12399" w:type="dxa"/>
        <w:tblCellSpacing w:w="0" w:type="dxa"/>
        <w:shd w:val="clear" w:color="auto" w:fill="FFFFFF"/>
        <w:tblCellMar>
          <w:left w:w="90" w:type="dxa"/>
          <w:bottom w:w="120" w:type="dxa"/>
          <w:right w:w="0" w:type="dxa"/>
        </w:tblCellMar>
        <w:tblLook w:val="04A0" w:firstRow="1" w:lastRow="0" w:firstColumn="1" w:lastColumn="0" w:noHBand="0" w:noVBand="1"/>
      </w:tblPr>
      <w:tblGrid>
        <w:gridCol w:w="12399"/>
      </w:tblGrid>
      <w:tr w:rsidR="00C43D65" w:rsidRPr="0039188B" w14:paraId="65AF67CE" w14:textId="77777777" w:rsidTr="00E75D8B">
        <w:trPr>
          <w:tblCellSpacing w:w="0" w:type="dxa"/>
        </w:trPr>
        <w:tc>
          <w:tcPr>
            <w:tcW w:w="0" w:type="auto"/>
            <w:shd w:val="clear" w:color="auto" w:fill="FFFFFF"/>
            <w:hideMark/>
          </w:tcPr>
          <w:p w14:paraId="0458714B"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rPr>
            </w:pPr>
            <w:r w:rsidRPr="0039188B">
              <w:rPr>
                <w:rFonts w:ascii="Calibri" w:eastAsia="Times New Roman" w:hAnsi="Calibri" w:cs="Calibri"/>
                <w:color w:val="0000FF"/>
                <w:sz w:val="14"/>
                <w:szCs w:val="14"/>
              </w:rPr>
              <w:t># Calculate the Calinski-Harabasz index for 2-10 clusters</w:t>
            </w:r>
          </w:p>
          <w:p w14:paraId="4FFF00B8"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rPr>
            </w:pPr>
            <w:r w:rsidRPr="0039188B">
              <w:rPr>
                <w:rFonts w:ascii="Calibri" w:eastAsia="Times New Roman" w:hAnsi="Calibri" w:cs="Calibri"/>
                <w:color w:val="0000FF"/>
                <w:sz w:val="14"/>
                <w:szCs w:val="14"/>
              </w:rPr>
              <w:t>&gt; res &lt;- NbClust(transformed_dataset, diss = NULL, distance = "euclidean", min.nc = 2, max.nc = 10, method = "kmeans", index = "ch")</w:t>
            </w:r>
          </w:p>
          <w:p w14:paraId="04CB6EB6"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FF"/>
                <w:sz w:val="14"/>
                <w:szCs w:val="14"/>
              </w:rPr>
            </w:pPr>
            <w:r w:rsidRPr="0039188B">
              <w:rPr>
                <w:rFonts w:ascii="Calibri" w:eastAsia="Times New Roman" w:hAnsi="Calibri" w:cs="Calibri"/>
                <w:color w:val="0000FF"/>
                <w:sz w:val="14"/>
                <w:szCs w:val="14"/>
              </w:rPr>
              <w:t>&gt; print(res)</w:t>
            </w:r>
          </w:p>
          <w:p w14:paraId="0B62E3C2"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All.index</w:t>
            </w:r>
          </w:p>
          <w:p w14:paraId="6BC84052"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2        3        4        5        6        7        8        9       10 </w:t>
            </w:r>
          </w:p>
          <w:p w14:paraId="7C58887D"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5750.522 6199.867 6479.311 5865.924 6194.741 6808.409 7033.304 6992.658 7024.087 </w:t>
            </w:r>
          </w:p>
          <w:p w14:paraId="6B79299B"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p>
          <w:p w14:paraId="223E0570"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Best.nc</w:t>
            </w:r>
          </w:p>
          <w:p w14:paraId="40636358"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Number_clusters     Value_Index </w:t>
            </w:r>
          </w:p>
          <w:p w14:paraId="3FE6EFA6"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8.000        7033.304 </w:t>
            </w:r>
          </w:p>
          <w:p w14:paraId="1984947D"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p>
          <w:p w14:paraId="0E414971"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Best.partition</w:t>
            </w:r>
          </w:p>
          <w:p w14:paraId="79AB3935"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1] 6 5 1 5 6 2 4 5 8 6 5 5 4 6 4 5 5 6 6 4 6 6 7 7 6 2 6 5 4 7 4 7 4 4 7 2 8 5 6 2 4 5 4 8 6 4</w:t>
            </w:r>
          </w:p>
          <w:p w14:paraId="38BE9932"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47] 4 4 7 6 8 7 6 4 5 4 4 5 5 4 4 2 2 4 4 6 6 8 5 5 5 4 2 8 2 2 5 2 7 7 5 8 6 6 6 4 6 1 4 6 5 6</w:t>
            </w:r>
          </w:p>
          <w:p w14:paraId="0307DF38"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93] 5 4 6 6 5 1 1 6 5 8 2 6 6 6 6 8 2 4 5 1 1 7 5 5 1 2 5 4 6 6 4 6 6 6 6 6 4 8 6 5 6 5 8 5 7 5</w:t>
            </w:r>
          </w:p>
          <w:p w14:paraId="600B28D4"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139] 2 5 2 5 4 2 5 2 2 4 2 6 2 8 6 5 5 6 2 2 5 8 8 8 8 5 4 2 8 4 8 8 8 8 6 5 4 4 6 6 6 6 6 4 4 6</w:t>
            </w:r>
          </w:p>
          <w:p w14:paraId="272A43C8"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185] 6 6 4 6 8 6 8 6 4 4 6 8 8 2 5 4 4 6 6 6 6 8 8 2 6 6 4 4 5 5 4 4 4 8 1 1 6 5 2 4 4 5 5 4 5 4</w:t>
            </w:r>
          </w:p>
          <w:p w14:paraId="1B771651"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231] 2 6 6 8 8 7 7 8 6 4 6 7 6 4 5 5 6 6 6 5 5 6 6 5 6 6 4 2 2 2 6 2 5 2 2 5 5 6 8 8 8 8 4 8 4 6</w:t>
            </w:r>
          </w:p>
          <w:p w14:paraId="429FDFEB"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277] 2 6 6 2 6 7 4 6 6 5 2 8 8 2 6 2 8 6 2 5 5 6 8 6 8 6 5 1 4 2 4 6 6 6 5 5 2 7 7 5 2 2 6 5 6 6</w:t>
            </w:r>
          </w:p>
          <w:p w14:paraId="0A5E0095"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323] 6 2 2 2 6 6 6 4 2 2 2 2 5 6 1 8 8 8 8 1 1 8 2 6 2 5 2 6 2 6 2 5 6 6 6 5 7 8 2 5 2 2 4 2 8 4</w:t>
            </w:r>
          </w:p>
          <w:p w14:paraId="53490F2C"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369] 2 1 6 2 6 5 6 6 8 2 2 6 8 6 6 2 5 2 4 8 2 2 2 6 6 6 6 6 1 2 4 2 4 4 6 6 8 2 2 5 5 4 2 2 5 5</w:t>
            </w:r>
          </w:p>
          <w:p w14:paraId="34D7E9EB"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415] 5 4 6 6 5 4 6 8 8 8 5 2 4 6 8 4 8 2 5 4 2 6 6 5 8 5 6 2 4 2 4 8 7 7 4 5 4 6 6 8 4 5 5 5 5 2</w:t>
            </w:r>
          </w:p>
          <w:p w14:paraId="5A35BB87"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461] 2 6 6 7 8 6 7 4 7 2 2 8 2 8 6 5 6 7 6 4 2 2 5 2 6 4 4 6 4 8 8 8 8 8 8 4 6 8 2 2 2 2 4 2 2 3</w:t>
            </w:r>
          </w:p>
          <w:p w14:paraId="5A681E1B"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507] 2 5 4 4 4 3 3 8 8 6 6 6 6 6 6 6 6 2 2 4 7 4 1 6 5 6 6 6 4 3 7 2 2 6 7 7 6 5 5 5 7 7 2 6 6 2</w:t>
            </w:r>
          </w:p>
          <w:p w14:paraId="6757D982"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553] 7 2 6 5 6 6 6 5 5 6 4 4 6 6 6 4 5 4 4 4 5 2 5 3 3 4 5 5 6 4 5 6 7 2 2 5 3 7 6 5 5 5 2 2 7 6</w:t>
            </w:r>
          </w:p>
          <w:p w14:paraId="3040390D"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599] 5 6 3 4 5 7 7 2 4 3 4 7 6 4 8 3 3 6 6 4 7 7 7 7 6 5 6 5 3 7 5 3 5 4 4 7 3 2 7 7 2 7 6 7 6 6</w:t>
            </w:r>
          </w:p>
          <w:p w14:paraId="2AD985FC"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645] 6 6 7 7 6 7 7 4 4 2 2 6 6 6 4 4 6 8 8 8 7 6 8 6 3 7 8 6 3 7 6 2 7 2 2 7 6 6 6 6 6 6 6 1 5 5</w:t>
            </w:r>
          </w:p>
          <w:p w14:paraId="75F5DB5A"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691] 6 4 4 6 6 6 6 2 3 2 3 1 4 5 4 8 5 5 8 5 4 8 2 7 3 6 2 7 8 6 5 5 4 4 8 1 3 2 4 4 4 4 4 4 4 7</w:t>
            </w:r>
          </w:p>
          <w:p w14:paraId="73ECFE7C"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737] 2 2 2 2 3 2 4 2 6 2 6 6 6 6 4 6 7 7 4 7 4 6 4 7 7 7 6 6 7 6 3 4 4 5 5 5 5 2 2 6 6 6 6 2 6 6</w:t>
            </w:r>
          </w:p>
          <w:p w14:paraId="65EBBF60"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783] 7 2 4 4 5 5 5 5 6 2 4 4 4 7 2 2 8 1 6 7 5 6 7 8 8 4 7 2 2 5 4 7 4 4 5 6 5 4 6 4 3 4 8 8 4 4</w:t>
            </w:r>
          </w:p>
          <w:p w14:paraId="2019A81C"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829] 4 4 6 6 6 5 5 4 3 5 5 5 6 4 5 4 6 6 7 7 2 5 5 6 2 6 6 4 6 2 4 5 4 5 7 7 3 1 2 2 4 5 7 5 2 4</w:t>
            </w:r>
          </w:p>
          <w:p w14:paraId="1352F2AC"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875] 2 2 2 2 5 2 2 7 2 2 2 6 5 5 3 2 2 5 2 2 4 2 8 8 5 8 1 2 3 6 6 6 6 6 5 6 6 6 2 7 4 5 7 6 6 6</w:t>
            </w:r>
          </w:p>
          <w:p w14:paraId="7034624F"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921] 8 5 5 6 6 5 5 8 5 5 4 7 5 6 4 6 7 2 4 7 5 7 1 1 6 4 4 6 7 7 1 7 6 2 4 4 5 2 4 4 6 5 4 2 6 2</w:t>
            </w:r>
          </w:p>
          <w:p w14:paraId="24AC68E3"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967] 2 2 2 2 6 2 2 2 8 8 6 7 7 6 4 7 4 7 4 7 5 4 3 7 5 6 5 6 2 2 2 2 7 7</w:t>
            </w:r>
          </w:p>
          <w:p w14:paraId="05408D6E" w14:textId="77777777" w:rsidR="00C43D65" w:rsidRPr="00CD514E"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r w:rsidRPr="0039188B">
              <w:rPr>
                <w:rFonts w:ascii="Calibri" w:eastAsia="Times New Roman" w:hAnsi="Calibri" w:cs="Calibri"/>
                <w:color w:val="000000"/>
                <w:sz w:val="14"/>
                <w:szCs w:val="14"/>
                <w:bdr w:val="none" w:sz="0" w:space="0" w:color="auto" w:frame="1"/>
              </w:rPr>
              <w:t xml:space="preserve"> [ reached getOption("max.print") -- omitted 1700 entries ]</w:t>
            </w:r>
          </w:p>
          <w:p w14:paraId="591EC0E0" w14:textId="77777777" w:rsidR="00F34F0A" w:rsidRPr="00CD514E" w:rsidRDefault="00F34F0A"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p>
          <w:p w14:paraId="0799C675" w14:textId="77777777" w:rsidR="00F34F0A" w:rsidRPr="00CD514E" w:rsidRDefault="00F34F0A"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print(res$Best.nc)</w:t>
            </w:r>
          </w:p>
          <w:p w14:paraId="315F3585" w14:textId="77777777" w:rsidR="00F34F0A" w:rsidRPr="00CD514E" w:rsidRDefault="00F34F0A"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lastRenderedPageBreak/>
              <w:t xml:space="preserve">Number_clusters     Value_Index </w:t>
            </w:r>
          </w:p>
          <w:p w14:paraId="2C94FFF1" w14:textId="77777777" w:rsidR="00F34F0A" w:rsidRPr="00CD514E" w:rsidRDefault="00F34F0A" w:rsidP="000D20AA">
            <w:pPr>
              <w:pStyle w:val="HTMLPreformatted"/>
              <w:shd w:val="clear" w:color="auto" w:fill="FFFFFF"/>
              <w:wordWrap w:val="0"/>
              <w:jc w:val="both"/>
              <w:rPr>
                <w:rStyle w:val="gnvwddmdn3b"/>
                <w:rFonts w:ascii="Calibri" w:eastAsiaTheme="majorEastAsia" w:hAnsi="Calibri" w:cs="Calibri"/>
                <w:color w:val="000000"/>
                <w:sz w:val="14"/>
                <w:szCs w:val="14"/>
                <w:bdr w:val="none" w:sz="0" w:space="0" w:color="auto" w:frame="1"/>
              </w:rPr>
            </w:pPr>
            <w:r w:rsidRPr="00CD514E">
              <w:rPr>
                <w:rStyle w:val="gnvwddmdn3b"/>
                <w:rFonts w:ascii="Calibri" w:eastAsiaTheme="majorEastAsia" w:hAnsi="Calibri" w:cs="Calibri"/>
                <w:color w:val="000000"/>
                <w:sz w:val="14"/>
                <w:szCs w:val="14"/>
                <w:bdr w:val="none" w:sz="0" w:space="0" w:color="auto" w:frame="1"/>
              </w:rPr>
              <w:t xml:space="preserve">          8.000        7033.304 </w:t>
            </w:r>
          </w:p>
          <w:p w14:paraId="6B2B851C" w14:textId="77777777" w:rsidR="00F34F0A" w:rsidRPr="00CD514E" w:rsidRDefault="00F34F0A" w:rsidP="000D20AA">
            <w:pPr>
              <w:pStyle w:val="HTMLPreformatted"/>
              <w:shd w:val="clear" w:color="auto" w:fill="FFFFFF"/>
              <w:wordWrap w:val="0"/>
              <w:jc w:val="both"/>
              <w:rPr>
                <w:rStyle w:val="gnvwddmdd3b"/>
                <w:rFonts w:ascii="Calibri" w:eastAsiaTheme="majorEastAsia" w:hAnsi="Calibri" w:cs="Calibri"/>
                <w:color w:val="0000FF"/>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 Plot the results</w:t>
            </w:r>
          </w:p>
          <w:p w14:paraId="7F9E64BA" w14:textId="77777777" w:rsidR="00F34F0A" w:rsidRPr="00CD514E" w:rsidRDefault="00F34F0A" w:rsidP="000D20AA">
            <w:pPr>
              <w:pStyle w:val="HTMLPreformatted"/>
              <w:shd w:val="clear" w:color="auto" w:fill="FFFFFF"/>
              <w:wordWrap w:val="0"/>
              <w:jc w:val="both"/>
              <w:rPr>
                <w:rFonts w:ascii="Calibri" w:hAnsi="Calibri" w:cs="Calibri"/>
                <w:color w:val="000000"/>
                <w:sz w:val="14"/>
                <w:szCs w:val="14"/>
              </w:rPr>
            </w:pPr>
            <w:r w:rsidRPr="00CD514E">
              <w:rPr>
                <w:rStyle w:val="gnvwddmde4b"/>
                <w:rFonts w:ascii="Calibri" w:eastAsiaTheme="majorEastAsia" w:hAnsi="Calibri" w:cs="Calibri"/>
                <w:color w:val="0000FF"/>
                <w:sz w:val="14"/>
                <w:szCs w:val="14"/>
              </w:rPr>
              <w:t xml:space="preserve">&gt; </w:t>
            </w:r>
            <w:r w:rsidRPr="00CD514E">
              <w:rPr>
                <w:rStyle w:val="gnvwddmdd3b"/>
                <w:rFonts w:ascii="Calibri" w:eastAsiaTheme="majorEastAsia" w:hAnsi="Calibri" w:cs="Calibri"/>
                <w:color w:val="0000FF"/>
                <w:sz w:val="14"/>
                <w:szCs w:val="14"/>
              </w:rPr>
              <w:t>barplot(res$Best.nc[2], names.arg = res$Best.nc[1], xlab = "Number of clusters", ylab ="Calinski-Harabasz index")</w:t>
            </w:r>
          </w:p>
          <w:p w14:paraId="7A8B2096" w14:textId="77777777" w:rsidR="00F34F0A" w:rsidRPr="00CD514E" w:rsidRDefault="00F34F0A" w:rsidP="000D20AA">
            <w:pPr>
              <w:jc w:val="both"/>
              <w:rPr>
                <w:rFonts w:ascii="Calibri" w:hAnsi="Calibri" w:cs="Calibri"/>
                <w:sz w:val="14"/>
                <w:szCs w:val="14"/>
              </w:rPr>
            </w:pPr>
          </w:p>
          <w:p w14:paraId="083580C5" w14:textId="77777777" w:rsidR="00F34F0A" w:rsidRPr="0039188B" w:rsidRDefault="00F34F0A"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p>
          <w:p w14:paraId="187E7AF2" w14:textId="77777777" w:rsidR="00C43D65" w:rsidRPr="0039188B" w:rsidRDefault="00C43D65" w:rsidP="000D20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rPr>
                <w:rFonts w:ascii="Calibri" w:eastAsia="Times New Roman" w:hAnsi="Calibri" w:cs="Calibri"/>
                <w:color w:val="000000"/>
                <w:sz w:val="14"/>
                <w:szCs w:val="14"/>
                <w:bdr w:val="none" w:sz="0" w:space="0" w:color="auto" w:frame="1"/>
              </w:rPr>
            </w:pPr>
          </w:p>
          <w:p w14:paraId="473F626A" w14:textId="77777777" w:rsidR="00C43D65" w:rsidRPr="0039188B" w:rsidRDefault="00C43D65" w:rsidP="000D20AA">
            <w:pPr>
              <w:spacing w:after="0" w:line="240" w:lineRule="auto"/>
              <w:jc w:val="both"/>
              <w:rPr>
                <w:rFonts w:ascii="Calibri" w:eastAsia="Times New Roman" w:hAnsi="Calibri" w:cs="Calibri"/>
                <w:sz w:val="14"/>
                <w:szCs w:val="14"/>
              </w:rPr>
            </w:pPr>
          </w:p>
        </w:tc>
      </w:tr>
      <w:tr w:rsidR="00C43D65" w:rsidRPr="0039188B" w14:paraId="26BC6E47" w14:textId="77777777" w:rsidTr="00E75D8B">
        <w:trPr>
          <w:tblCellSpacing w:w="0" w:type="dxa"/>
        </w:trPr>
        <w:tc>
          <w:tcPr>
            <w:tcW w:w="0" w:type="auto"/>
            <w:shd w:val="clear" w:color="auto" w:fill="FFFFFF"/>
            <w:hideMark/>
          </w:tcPr>
          <w:p w14:paraId="152E27E0" w14:textId="77777777" w:rsidR="00C43D65" w:rsidRPr="0039188B" w:rsidRDefault="00C43D65" w:rsidP="000D20AA">
            <w:pPr>
              <w:spacing w:after="0" w:line="240" w:lineRule="auto"/>
              <w:jc w:val="both"/>
              <w:rPr>
                <w:rFonts w:ascii="Calibri" w:eastAsia="Times New Roman" w:hAnsi="Calibri" w:cs="Calibri"/>
                <w:sz w:val="14"/>
                <w:szCs w:val="14"/>
              </w:rPr>
            </w:pPr>
          </w:p>
        </w:tc>
      </w:tr>
      <w:tr w:rsidR="00C43D65" w:rsidRPr="0039188B" w14:paraId="5E3AAAED" w14:textId="77777777" w:rsidTr="00E75D8B">
        <w:trPr>
          <w:tblCellSpacing w:w="0" w:type="dxa"/>
        </w:trPr>
        <w:tc>
          <w:tcPr>
            <w:tcW w:w="0" w:type="auto"/>
            <w:shd w:val="clear" w:color="auto" w:fill="FFFFFF"/>
            <w:hideMark/>
          </w:tcPr>
          <w:tbl>
            <w:tblPr>
              <w:tblW w:w="12309" w:type="dxa"/>
              <w:tblCellSpacing w:w="0" w:type="dxa"/>
              <w:tblCellMar>
                <w:left w:w="0" w:type="dxa"/>
                <w:right w:w="0" w:type="dxa"/>
              </w:tblCellMar>
              <w:tblLook w:val="04A0" w:firstRow="1" w:lastRow="0" w:firstColumn="1" w:lastColumn="0" w:noHBand="0" w:noVBand="1"/>
            </w:tblPr>
            <w:tblGrid>
              <w:gridCol w:w="12309"/>
            </w:tblGrid>
            <w:tr w:rsidR="00C43D65" w:rsidRPr="0039188B" w14:paraId="083BA156" w14:textId="77777777" w:rsidTr="00E75D8B">
              <w:trPr>
                <w:tblCellSpacing w:w="0" w:type="dxa"/>
              </w:trPr>
              <w:tc>
                <w:tcPr>
                  <w:tcW w:w="15" w:type="dxa"/>
                  <w:hideMark/>
                </w:tcPr>
                <w:p w14:paraId="25DF7296" w14:textId="0591BBC5" w:rsidR="00C43D65" w:rsidRPr="0039188B" w:rsidRDefault="00F34F0A" w:rsidP="000D20AA">
                  <w:pPr>
                    <w:spacing w:after="0" w:line="240" w:lineRule="auto"/>
                    <w:jc w:val="both"/>
                    <w:rPr>
                      <w:rFonts w:ascii="Calibri" w:eastAsia="Times New Roman" w:hAnsi="Calibri" w:cs="Calibri"/>
                      <w:color w:val="0000FF"/>
                      <w:sz w:val="14"/>
                      <w:szCs w:val="14"/>
                    </w:rPr>
                  </w:pPr>
                  <w:r w:rsidRPr="00CD514E">
                    <w:rPr>
                      <w:rFonts w:ascii="Calibri" w:eastAsia="Times New Roman" w:hAnsi="Calibri" w:cs="Calibri"/>
                      <w:noProof/>
                      <w:color w:val="0000FF"/>
                      <w:sz w:val="14"/>
                      <w:szCs w:val="14"/>
                    </w:rPr>
                    <w:drawing>
                      <wp:inline distT="0" distB="0" distL="0" distR="0" wp14:anchorId="42DD29D7" wp14:editId="1EBB3FDC">
                        <wp:extent cx="1933871" cy="3896751"/>
                        <wp:effectExtent l="0" t="0" r="9525" b="8890"/>
                        <wp:docPr id="15568563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856329" name=""/>
                                <pic:cNvPicPr/>
                              </pic:nvPicPr>
                              <pic:blipFill>
                                <a:blip r:embed="rId46"/>
                                <a:stretch>
                                  <a:fillRect/>
                                </a:stretch>
                              </pic:blipFill>
                              <pic:spPr>
                                <a:xfrm>
                                  <a:off x="0" y="0"/>
                                  <a:ext cx="1936072" cy="3901187"/>
                                </a:xfrm>
                                <a:prstGeom prst="rect">
                                  <a:avLst/>
                                </a:prstGeom>
                              </pic:spPr>
                            </pic:pic>
                          </a:graphicData>
                        </a:graphic>
                      </wp:inline>
                    </w:drawing>
                  </w:r>
                </w:p>
              </w:tc>
            </w:tr>
          </w:tbl>
          <w:p w14:paraId="72A92699" w14:textId="77777777" w:rsidR="00C43D65" w:rsidRPr="0039188B" w:rsidRDefault="00C43D65" w:rsidP="000D20AA">
            <w:pPr>
              <w:spacing w:after="0" w:line="240" w:lineRule="auto"/>
              <w:jc w:val="both"/>
              <w:rPr>
                <w:rFonts w:ascii="Calibri" w:eastAsia="Times New Roman" w:hAnsi="Calibri" w:cs="Calibri"/>
                <w:color w:val="000000"/>
                <w:sz w:val="14"/>
                <w:szCs w:val="14"/>
              </w:rPr>
            </w:pPr>
          </w:p>
        </w:tc>
      </w:tr>
    </w:tbl>
    <w:p w14:paraId="0BBC1CF1" w14:textId="77777777" w:rsidR="00C43D65" w:rsidRPr="00CD514E" w:rsidRDefault="00C43D65" w:rsidP="000D20AA">
      <w:pPr>
        <w:jc w:val="both"/>
        <w:rPr>
          <w:rFonts w:ascii="Calibri" w:hAnsi="Calibri" w:cs="Calibri"/>
          <w:sz w:val="14"/>
          <w:szCs w:val="14"/>
        </w:rPr>
      </w:pPr>
    </w:p>
    <w:p w14:paraId="63927326" w14:textId="7A7C53E8" w:rsidR="00C43D65" w:rsidRPr="00CD514E" w:rsidRDefault="0072189D" w:rsidP="000D20AA">
      <w:pPr>
        <w:jc w:val="both"/>
        <w:rPr>
          <w:rFonts w:ascii="Calibri" w:hAnsi="Calibri" w:cs="Calibri"/>
          <w:sz w:val="20"/>
          <w:szCs w:val="20"/>
        </w:rPr>
      </w:pPr>
      <w:r w:rsidRPr="00CD514E">
        <w:rPr>
          <w:rFonts w:ascii="Calibri" w:hAnsi="Calibri" w:cs="Calibri"/>
          <w:sz w:val="20"/>
          <w:szCs w:val="20"/>
        </w:rPr>
        <w:t>Through the use of the k-means algorithm, various cluster counts were evaluated on a given dataset and the Calinski-Harabasz index was used to determine the best solution. The highest value of the index, 7033.304, was achieved with 8 clusters, indicating that this clustering solution yielded the most distinct and well-defined clusters with minimal within-cluster variance and maximal between-cluster variance. By assigning each observation to a specific cluster, the optimal partition provides a clear understanding of the cluster assignments. This analysis confirms that the 8-cluster partitioning effectively captures the data's inherent structure, making it suitable for further analysis and interpretation.</w:t>
      </w:r>
    </w:p>
    <w:p w14:paraId="1E12486C" w14:textId="77777777" w:rsidR="003A7B95" w:rsidRDefault="003A7B95" w:rsidP="000D20AA">
      <w:pPr>
        <w:jc w:val="both"/>
        <w:rPr>
          <w:rFonts w:ascii="Calibri" w:hAnsi="Calibri" w:cs="Calibri"/>
          <w:sz w:val="20"/>
          <w:szCs w:val="20"/>
        </w:rPr>
      </w:pPr>
    </w:p>
    <w:p w14:paraId="5D045575" w14:textId="77777777" w:rsidR="000650C9" w:rsidRDefault="000650C9" w:rsidP="000D20AA">
      <w:pPr>
        <w:jc w:val="both"/>
        <w:rPr>
          <w:rFonts w:ascii="Calibri" w:hAnsi="Calibri" w:cs="Calibri"/>
          <w:sz w:val="20"/>
          <w:szCs w:val="20"/>
        </w:rPr>
      </w:pPr>
    </w:p>
    <w:p w14:paraId="2277A35C" w14:textId="77777777" w:rsidR="000650C9" w:rsidRDefault="000650C9" w:rsidP="000D20AA">
      <w:pPr>
        <w:jc w:val="both"/>
        <w:rPr>
          <w:rFonts w:ascii="Calibri" w:hAnsi="Calibri" w:cs="Calibri"/>
          <w:sz w:val="20"/>
          <w:szCs w:val="20"/>
        </w:rPr>
      </w:pPr>
    </w:p>
    <w:p w14:paraId="66AF5FDB" w14:textId="77777777" w:rsidR="000650C9" w:rsidRDefault="000650C9" w:rsidP="000D20AA">
      <w:pPr>
        <w:jc w:val="both"/>
        <w:rPr>
          <w:rFonts w:ascii="Calibri" w:hAnsi="Calibri" w:cs="Calibri"/>
          <w:sz w:val="20"/>
          <w:szCs w:val="20"/>
        </w:rPr>
      </w:pPr>
    </w:p>
    <w:p w14:paraId="40959AED" w14:textId="77777777" w:rsidR="000650C9" w:rsidRDefault="000650C9" w:rsidP="000D20AA">
      <w:pPr>
        <w:jc w:val="both"/>
        <w:rPr>
          <w:rFonts w:ascii="Calibri" w:hAnsi="Calibri" w:cs="Calibri"/>
          <w:sz w:val="20"/>
          <w:szCs w:val="20"/>
        </w:rPr>
      </w:pPr>
    </w:p>
    <w:p w14:paraId="3CB3707C" w14:textId="77777777" w:rsidR="00132F4F" w:rsidRDefault="00132F4F" w:rsidP="000D20AA">
      <w:pPr>
        <w:spacing w:after="0" w:line="240" w:lineRule="auto"/>
        <w:jc w:val="both"/>
        <w:rPr>
          <w:rFonts w:ascii="Calibri" w:hAnsi="Calibri" w:cs="Calibri"/>
          <w:sz w:val="20"/>
          <w:szCs w:val="20"/>
        </w:rPr>
      </w:pPr>
    </w:p>
    <w:p w14:paraId="4EF744E0" w14:textId="77777777" w:rsidR="00132F4F" w:rsidRDefault="00132F4F" w:rsidP="000D20AA">
      <w:pPr>
        <w:spacing w:after="0" w:line="240" w:lineRule="auto"/>
        <w:jc w:val="both"/>
        <w:rPr>
          <w:rFonts w:ascii="Calibri" w:hAnsi="Calibri" w:cs="Calibri"/>
          <w:sz w:val="20"/>
          <w:szCs w:val="20"/>
        </w:rPr>
      </w:pPr>
    </w:p>
    <w:p w14:paraId="45AB51C6" w14:textId="4AEF0748" w:rsidR="000650C9" w:rsidRPr="00AC7FD4" w:rsidRDefault="000650C9" w:rsidP="000D20AA">
      <w:pPr>
        <w:spacing w:after="0" w:line="240" w:lineRule="auto"/>
        <w:jc w:val="both"/>
        <w:rPr>
          <w:rFonts w:ascii="Calibri" w:eastAsia="Times New Roman" w:hAnsi="Calibri" w:cs="Calibri"/>
          <w:b/>
          <w:bCs/>
          <w:color w:val="000000"/>
          <w:sz w:val="28"/>
          <w:szCs w:val="28"/>
        </w:rPr>
      </w:pPr>
      <w:r w:rsidRPr="00B77ADA">
        <w:rPr>
          <w:rFonts w:ascii="Calibri" w:eastAsia="Times New Roman" w:hAnsi="Calibri" w:cs="Calibri"/>
          <w:b/>
          <w:bCs/>
          <w:color w:val="000000"/>
          <w:sz w:val="28"/>
          <w:szCs w:val="28"/>
        </w:rPr>
        <w:lastRenderedPageBreak/>
        <w:t>Financial Forecasting Part </w:t>
      </w:r>
    </w:p>
    <w:p w14:paraId="586CE7AE" w14:textId="77777777" w:rsidR="000650C9" w:rsidRPr="00AC7FD4" w:rsidRDefault="000650C9" w:rsidP="000D20AA">
      <w:pPr>
        <w:spacing w:after="0" w:line="240" w:lineRule="auto"/>
        <w:jc w:val="both"/>
        <w:rPr>
          <w:rFonts w:ascii="Calibri" w:eastAsia="Times New Roman" w:hAnsi="Calibri" w:cs="Calibri"/>
          <w:b/>
          <w:bCs/>
          <w:color w:val="000000"/>
        </w:rPr>
      </w:pPr>
    </w:p>
    <w:p w14:paraId="6500D460" w14:textId="77777777" w:rsidR="000650C9" w:rsidRDefault="000650C9" w:rsidP="000D20AA">
      <w:pPr>
        <w:spacing w:after="0" w:line="240" w:lineRule="auto"/>
        <w:jc w:val="both"/>
        <w:rPr>
          <w:rFonts w:ascii="Calibri" w:eastAsia="Times New Roman" w:hAnsi="Calibri" w:cs="Calibri"/>
          <w:color w:val="000000"/>
        </w:rPr>
      </w:pPr>
    </w:p>
    <w:p w14:paraId="6BE062BB" w14:textId="77777777" w:rsidR="000650C9" w:rsidRPr="00AC7FD4"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Financial forecasting is instrumental in anticipating future exchange rates, a pivotal aspect of global business operations and financial decision-making. Much like weather forecasting, accurate exchange rate predictions empower businesses to plan effectively, optimize currency exchanges, and mitigate financial risks.</w:t>
      </w:r>
    </w:p>
    <w:p w14:paraId="1A388371" w14:textId="77777777" w:rsidR="000650C9" w:rsidRPr="004E3E59" w:rsidRDefault="000650C9" w:rsidP="000D20AA">
      <w:pPr>
        <w:spacing w:after="0" w:line="240" w:lineRule="auto"/>
        <w:jc w:val="both"/>
        <w:rPr>
          <w:rFonts w:ascii="Calibri" w:eastAsia="Times New Roman" w:hAnsi="Calibri" w:cs="Calibri"/>
          <w:color w:val="000000"/>
        </w:rPr>
      </w:pPr>
    </w:p>
    <w:p w14:paraId="051741EC" w14:textId="77777777" w:rsidR="000650C9" w:rsidRPr="004E3E59"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Choosing the right input variables for Neural Networks (NNs) in financial forecasting is paramount for precise predictions. These variables, forming the input vector for NNs, significantly influence the model's performance, determining its ability to forecast future exchange rates accurately.</w:t>
      </w:r>
    </w:p>
    <w:p w14:paraId="6848B33A" w14:textId="77777777" w:rsidR="000650C9" w:rsidRPr="00AC7FD4"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Input variables in financial forecasting encompass a spectrum of factors, including historical exchange rates, economic indicators, market sentiment, and external influences. These variables encapsulate trends, patterns, and factors impacting exchange rate movements. To ensure the forecasting model's precision and reliability, input variables must be meticulously selected and processed. This involves filtering out noise and identifying meaningful patterns through techniques like data cleaning, normalization, and feature engineering.</w:t>
      </w:r>
    </w:p>
    <w:p w14:paraId="4810B6A0" w14:textId="77777777" w:rsidR="000650C9" w:rsidRPr="004E3E59" w:rsidRDefault="000650C9" w:rsidP="000D20AA">
      <w:pPr>
        <w:spacing w:after="0" w:line="240" w:lineRule="auto"/>
        <w:jc w:val="both"/>
        <w:rPr>
          <w:rFonts w:ascii="Calibri" w:eastAsia="Times New Roman" w:hAnsi="Calibri" w:cs="Calibri"/>
          <w:color w:val="000000"/>
        </w:rPr>
      </w:pPr>
    </w:p>
    <w:p w14:paraId="443AE9F2" w14:textId="77777777" w:rsidR="000650C9" w:rsidRPr="00AC7FD4"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Commonly employed schemes/methods for defining the input vector in financial forecasting encompass a variety of approaches:</w:t>
      </w:r>
    </w:p>
    <w:p w14:paraId="232DD03E" w14:textId="77777777" w:rsidR="000650C9" w:rsidRPr="004E3E59" w:rsidRDefault="000650C9" w:rsidP="000D20AA">
      <w:pPr>
        <w:spacing w:after="0" w:line="240" w:lineRule="auto"/>
        <w:jc w:val="both"/>
        <w:rPr>
          <w:rFonts w:ascii="Calibri" w:eastAsia="Times New Roman" w:hAnsi="Calibri" w:cs="Calibri"/>
          <w:color w:val="000000"/>
        </w:rPr>
      </w:pPr>
    </w:p>
    <w:p w14:paraId="2F9AA082"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AutoRegression Models (AR Models): Leveraging historical exchange rate values as input variables, AR models assume future exchange rate movements depend on past values.</w:t>
      </w:r>
    </w:p>
    <w:p w14:paraId="5A0C67BA" w14:textId="77777777" w:rsidR="000650C9" w:rsidRPr="004E3E59" w:rsidRDefault="000650C9" w:rsidP="000D20AA">
      <w:pPr>
        <w:spacing w:after="0" w:line="276" w:lineRule="auto"/>
        <w:ind w:left="720"/>
        <w:jc w:val="both"/>
        <w:rPr>
          <w:rFonts w:ascii="Calibri" w:eastAsia="Times New Roman" w:hAnsi="Calibri" w:cs="Calibri"/>
          <w:color w:val="000000"/>
        </w:rPr>
      </w:pPr>
    </w:p>
    <w:p w14:paraId="28F435DF"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Moving Average (MA) Models: Accounting for the influence of previous prediction errors on future exchange rate movements, MA models use a rolling window of historical forecast errors.</w:t>
      </w:r>
    </w:p>
    <w:p w14:paraId="3BC363AF" w14:textId="77777777" w:rsidR="000650C9" w:rsidRPr="004E3E59" w:rsidRDefault="000650C9" w:rsidP="000D20AA">
      <w:pPr>
        <w:spacing w:after="0" w:line="276" w:lineRule="auto"/>
        <w:jc w:val="both"/>
        <w:rPr>
          <w:rFonts w:ascii="Calibri" w:eastAsia="Times New Roman" w:hAnsi="Calibri" w:cs="Calibri"/>
          <w:color w:val="000000"/>
        </w:rPr>
      </w:pPr>
    </w:p>
    <w:p w14:paraId="51D408D7"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Time Series Models (ARIMA): Integrating both autoregressive and moving average components, ARIMA models employ differencing to make data stationary before forecasting exchange rates.</w:t>
      </w:r>
    </w:p>
    <w:p w14:paraId="4E63F8E5" w14:textId="77777777" w:rsidR="000650C9" w:rsidRPr="004E3E59" w:rsidRDefault="000650C9" w:rsidP="000D20AA">
      <w:pPr>
        <w:spacing w:after="0" w:line="276" w:lineRule="auto"/>
        <w:jc w:val="both"/>
        <w:rPr>
          <w:rFonts w:ascii="Calibri" w:eastAsia="Times New Roman" w:hAnsi="Calibri" w:cs="Calibri"/>
          <w:color w:val="000000"/>
        </w:rPr>
      </w:pPr>
    </w:p>
    <w:p w14:paraId="6C504C65"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Seasonal ARIMA (SARIMA) Models: Extending ARIMA models to detect seasonal patterns, SARIMA models utilize seasonal differencing for enhanced forecasting accuracy.</w:t>
      </w:r>
    </w:p>
    <w:p w14:paraId="5F8FAB69" w14:textId="77777777" w:rsidR="000650C9" w:rsidRPr="004E3E59" w:rsidRDefault="000650C9" w:rsidP="000D20AA">
      <w:pPr>
        <w:spacing w:after="0" w:line="276" w:lineRule="auto"/>
        <w:jc w:val="both"/>
        <w:rPr>
          <w:rFonts w:ascii="Calibri" w:eastAsia="Times New Roman" w:hAnsi="Calibri" w:cs="Calibri"/>
          <w:color w:val="000000"/>
        </w:rPr>
      </w:pPr>
    </w:p>
    <w:p w14:paraId="25AFCA91"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ARMA Models: Merging autoregressive and moving average models, ARMA models facilitate statistical analysis and exchange rate forecasting.</w:t>
      </w:r>
    </w:p>
    <w:p w14:paraId="63FAD3F9" w14:textId="77777777" w:rsidR="000650C9" w:rsidRPr="004E3E59" w:rsidRDefault="000650C9" w:rsidP="000D20AA">
      <w:pPr>
        <w:spacing w:after="0" w:line="276" w:lineRule="auto"/>
        <w:jc w:val="both"/>
        <w:rPr>
          <w:rFonts w:ascii="Calibri" w:eastAsia="Times New Roman" w:hAnsi="Calibri" w:cs="Calibri"/>
          <w:color w:val="000000"/>
        </w:rPr>
      </w:pPr>
    </w:p>
    <w:p w14:paraId="28A2D33F"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Exponential Smoothing (ES) Models: Forecasting exchange rates using weighted averages of previous observations, ES models incorporate options to include seasonal patterns and trend elements.</w:t>
      </w:r>
    </w:p>
    <w:p w14:paraId="098EDEEC" w14:textId="77777777" w:rsidR="000650C9" w:rsidRPr="004E3E59" w:rsidRDefault="000650C9" w:rsidP="000D20AA">
      <w:pPr>
        <w:spacing w:after="0" w:line="276" w:lineRule="auto"/>
        <w:jc w:val="both"/>
        <w:rPr>
          <w:rFonts w:ascii="Calibri" w:eastAsia="Times New Roman" w:hAnsi="Calibri" w:cs="Calibri"/>
          <w:color w:val="000000"/>
        </w:rPr>
      </w:pPr>
    </w:p>
    <w:p w14:paraId="490ABEB4" w14:textId="77777777" w:rsidR="000650C9" w:rsidRPr="00AC7FD4" w:rsidRDefault="000650C9" w:rsidP="000D20AA">
      <w:pPr>
        <w:numPr>
          <w:ilvl w:val="0"/>
          <w:numId w:val="8"/>
        </w:numPr>
        <w:spacing w:after="0" w:line="276" w:lineRule="auto"/>
        <w:jc w:val="both"/>
        <w:rPr>
          <w:rFonts w:ascii="Calibri" w:eastAsia="Times New Roman" w:hAnsi="Calibri" w:cs="Calibri"/>
          <w:color w:val="000000"/>
        </w:rPr>
      </w:pPr>
      <w:r w:rsidRPr="004E3E59">
        <w:rPr>
          <w:rFonts w:ascii="Calibri" w:eastAsia="Times New Roman" w:hAnsi="Calibri" w:cs="Calibri"/>
          <w:color w:val="000000"/>
        </w:rPr>
        <w:t>Artificial Neural Networks (ANNs): Capable of discerning nonlinear correlations, ANNs utilize historical exchange rate data and external variables for accurate future rate forecasts.</w:t>
      </w:r>
    </w:p>
    <w:p w14:paraId="3C42D75B" w14:textId="77777777" w:rsidR="000650C9" w:rsidRPr="004E3E59" w:rsidRDefault="000650C9" w:rsidP="000D20AA">
      <w:pPr>
        <w:spacing w:after="0" w:line="240" w:lineRule="auto"/>
        <w:ind w:left="720"/>
        <w:jc w:val="both"/>
        <w:rPr>
          <w:rFonts w:ascii="Calibri" w:eastAsia="Times New Roman" w:hAnsi="Calibri" w:cs="Calibri"/>
          <w:color w:val="000000"/>
        </w:rPr>
      </w:pPr>
    </w:p>
    <w:p w14:paraId="6B4CA156" w14:textId="77777777" w:rsidR="000650C9" w:rsidRPr="00AC7FD4" w:rsidRDefault="000650C9" w:rsidP="000D20AA">
      <w:pPr>
        <w:spacing w:after="0" w:line="240" w:lineRule="auto"/>
        <w:jc w:val="both"/>
        <w:rPr>
          <w:rFonts w:ascii="Calibri" w:eastAsia="Times New Roman" w:hAnsi="Calibri" w:cs="Calibri"/>
          <w:color w:val="000000"/>
        </w:rPr>
      </w:pPr>
    </w:p>
    <w:p w14:paraId="75D653EE" w14:textId="77777777" w:rsidR="000650C9" w:rsidRPr="00AC7FD4" w:rsidRDefault="000650C9" w:rsidP="000D20AA">
      <w:pPr>
        <w:spacing w:after="0" w:line="240" w:lineRule="auto"/>
        <w:jc w:val="both"/>
        <w:rPr>
          <w:rFonts w:ascii="Calibri" w:eastAsia="Times New Roman" w:hAnsi="Calibri" w:cs="Calibri"/>
          <w:color w:val="000000"/>
        </w:rPr>
      </w:pPr>
    </w:p>
    <w:p w14:paraId="3A5EBCAF" w14:textId="77777777" w:rsidR="000650C9" w:rsidRPr="00AC7FD4" w:rsidRDefault="000650C9" w:rsidP="000D20AA">
      <w:pPr>
        <w:spacing w:after="0" w:line="240" w:lineRule="auto"/>
        <w:jc w:val="both"/>
        <w:rPr>
          <w:rFonts w:ascii="Calibri" w:eastAsia="Times New Roman" w:hAnsi="Calibri" w:cs="Calibri"/>
          <w:color w:val="000000"/>
        </w:rPr>
      </w:pPr>
    </w:p>
    <w:p w14:paraId="5F795CB7" w14:textId="77777777" w:rsidR="000650C9" w:rsidRPr="00AC7FD4" w:rsidRDefault="000650C9" w:rsidP="000D20AA">
      <w:pPr>
        <w:spacing w:after="0" w:line="240" w:lineRule="auto"/>
        <w:jc w:val="both"/>
        <w:rPr>
          <w:rFonts w:ascii="Calibri" w:eastAsia="Times New Roman" w:hAnsi="Calibri" w:cs="Calibri"/>
          <w:color w:val="000000"/>
        </w:rPr>
      </w:pPr>
    </w:p>
    <w:p w14:paraId="4DE6BBD6" w14:textId="77777777" w:rsidR="000650C9" w:rsidRPr="00AC7FD4"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In practice, defining the input vector for NNs in exchange rate forecasting often involves a hybrid approach, combining various methods to capture the market's complex dynamics effectively. The selection of input variables depends on factors such as data availability, forecasting horizon, and data complexity. Each method presents its advantages and drawbacks, necessitating careful consideration based on the specific forecasting requirements.</w:t>
      </w:r>
      <w:r w:rsidRPr="00AC7FD4">
        <w:rPr>
          <w:rFonts w:ascii="Calibri" w:hAnsi="Calibri" w:cs="Calibri"/>
          <w:color w:val="111111"/>
          <w:shd w:val="clear" w:color="auto" w:fill="F7F7F7"/>
        </w:rPr>
        <w:t xml:space="preserve"> </w:t>
      </w:r>
      <w:r w:rsidRPr="00AC7FD4">
        <w:rPr>
          <w:rFonts w:ascii="Calibri" w:eastAsia="Times New Roman" w:hAnsi="Calibri" w:cs="Calibri"/>
          <w:color w:val="000000"/>
        </w:rPr>
        <w:t>Brownlee, J. (2020, August 28)</w:t>
      </w:r>
    </w:p>
    <w:p w14:paraId="27C0D50A" w14:textId="77777777" w:rsidR="000650C9" w:rsidRPr="004E3E59" w:rsidRDefault="000650C9" w:rsidP="000D20AA">
      <w:pPr>
        <w:spacing w:after="0" w:line="240" w:lineRule="auto"/>
        <w:jc w:val="both"/>
        <w:rPr>
          <w:rFonts w:ascii="Calibri" w:eastAsia="Times New Roman" w:hAnsi="Calibri" w:cs="Calibri"/>
          <w:color w:val="000000"/>
        </w:rPr>
      </w:pPr>
    </w:p>
    <w:p w14:paraId="2BB9A15F" w14:textId="77777777" w:rsidR="000650C9" w:rsidRPr="00AC7FD4"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For instance, when employing a Multilayer Perceptron Neural Network (MLP-NN) to predict the next day's exchange rate between USD and EUR, the focus typically lies on the autoregressive (AR) approach. In this scenario, past USD/EUR rates serve as crucial input variables for predicting future values. Additionally, lagged variables, technical indicators, fundamental indicators, sentiment analysis, and hybrid models can further enrich the input vector, enhancing the forecasting model's accuracy and reliability.</w:t>
      </w:r>
    </w:p>
    <w:p w14:paraId="0B7090F5" w14:textId="77777777" w:rsidR="000650C9" w:rsidRPr="004E3E59" w:rsidRDefault="000650C9" w:rsidP="000D20AA">
      <w:pPr>
        <w:spacing w:after="0" w:line="240" w:lineRule="auto"/>
        <w:jc w:val="both"/>
        <w:rPr>
          <w:rFonts w:ascii="Calibri" w:eastAsia="Times New Roman" w:hAnsi="Calibri" w:cs="Calibri"/>
          <w:color w:val="000000"/>
        </w:rPr>
      </w:pPr>
    </w:p>
    <w:p w14:paraId="7875B981" w14:textId="77777777" w:rsidR="000650C9" w:rsidRPr="004E3E59"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 xml:space="preserve">Performance evaluation metrics such as RMSE, MAE, MAPE, and </w:t>
      </w:r>
      <w:r w:rsidRPr="00AC7FD4">
        <w:rPr>
          <w:rFonts w:ascii="Calibri" w:eastAsia="Times New Roman" w:hAnsi="Calibri" w:cs="Calibri"/>
          <w:color w:val="000000"/>
        </w:rPr>
        <w:t>S-</w:t>
      </w:r>
      <w:r w:rsidRPr="004E3E59">
        <w:rPr>
          <w:rFonts w:ascii="Calibri" w:eastAsia="Times New Roman" w:hAnsi="Calibri" w:cs="Calibri"/>
          <w:color w:val="000000"/>
        </w:rPr>
        <w:t>MAPE allow for the comparison of different models, providing insights into how various inputs and neural network structures influence forecasting accuracy.</w:t>
      </w:r>
    </w:p>
    <w:p w14:paraId="575A7409" w14:textId="77777777" w:rsidR="000650C9" w:rsidRPr="00AC7FD4" w:rsidRDefault="000650C9" w:rsidP="000D20AA">
      <w:pPr>
        <w:spacing w:after="0" w:line="240" w:lineRule="auto"/>
        <w:jc w:val="both"/>
        <w:rPr>
          <w:rFonts w:ascii="Calibri" w:eastAsia="Times New Roman" w:hAnsi="Calibri" w:cs="Calibri"/>
          <w:color w:val="000000"/>
        </w:rPr>
      </w:pPr>
    </w:p>
    <w:p w14:paraId="442265F2" w14:textId="77777777" w:rsidR="000650C9" w:rsidRPr="004E3E59" w:rsidRDefault="000650C9" w:rsidP="000D20AA">
      <w:pPr>
        <w:spacing w:after="0" w:line="240" w:lineRule="auto"/>
        <w:jc w:val="both"/>
        <w:rPr>
          <w:rFonts w:ascii="Calibri" w:eastAsia="Times New Roman" w:hAnsi="Calibri" w:cs="Calibri"/>
          <w:color w:val="000000"/>
        </w:rPr>
      </w:pPr>
      <w:r w:rsidRPr="004E3E59">
        <w:rPr>
          <w:rFonts w:ascii="Calibri" w:eastAsia="Times New Roman" w:hAnsi="Calibri" w:cs="Calibri"/>
          <w:color w:val="000000"/>
        </w:rPr>
        <w:t>By judiciously selecting and preprocessing relevant input data, NN models can adeptly anticipate future exchange rate patterns, enabling businesses and financial institutions to optimize currency transactions, reduce costs, and enhance financial decision-making processes.</w:t>
      </w:r>
    </w:p>
    <w:p w14:paraId="76ADC53C" w14:textId="77777777" w:rsidR="000650C9" w:rsidRPr="00AC7FD4" w:rsidRDefault="000650C9" w:rsidP="000D20AA">
      <w:pPr>
        <w:spacing w:after="0" w:line="240" w:lineRule="auto"/>
        <w:jc w:val="both"/>
        <w:rPr>
          <w:rFonts w:ascii="Calibri" w:eastAsia="Times New Roman" w:hAnsi="Calibri" w:cs="Calibri"/>
          <w:color w:val="000000"/>
        </w:rPr>
      </w:pPr>
    </w:p>
    <w:p w14:paraId="03748437" w14:textId="77777777" w:rsidR="000650C9" w:rsidRPr="00B77ADA" w:rsidRDefault="000650C9" w:rsidP="000D20AA">
      <w:pPr>
        <w:spacing w:after="0" w:line="240" w:lineRule="auto"/>
        <w:jc w:val="both"/>
        <w:rPr>
          <w:rFonts w:ascii="Calibri" w:eastAsia="Times New Roman" w:hAnsi="Calibri" w:cs="Calibri"/>
          <w:sz w:val="24"/>
          <w:szCs w:val="24"/>
        </w:rPr>
      </w:pPr>
    </w:p>
    <w:p w14:paraId="2800D75F" w14:textId="77777777" w:rsidR="000650C9" w:rsidRDefault="000650C9" w:rsidP="000D20AA">
      <w:pPr>
        <w:jc w:val="both"/>
        <w:rPr>
          <w:rFonts w:ascii="Calibri" w:hAnsi="Calibri" w:cs="Calibri"/>
          <w:b/>
          <w:bCs/>
          <w:sz w:val="28"/>
          <w:szCs w:val="28"/>
        </w:rPr>
      </w:pPr>
    </w:p>
    <w:p w14:paraId="4353237D" w14:textId="77777777" w:rsidR="000650C9" w:rsidRDefault="000650C9" w:rsidP="000D20AA">
      <w:pPr>
        <w:jc w:val="both"/>
        <w:rPr>
          <w:rFonts w:ascii="Calibri" w:hAnsi="Calibri" w:cs="Calibri"/>
          <w:b/>
          <w:bCs/>
          <w:sz w:val="28"/>
          <w:szCs w:val="28"/>
        </w:rPr>
      </w:pPr>
    </w:p>
    <w:p w14:paraId="6785534A" w14:textId="77777777" w:rsidR="000650C9" w:rsidRDefault="000650C9" w:rsidP="000D20AA">
      <w:pPr>
        <w:jc w:val="both"/>
        <w:rPr>
          <w:rFonts w:ascii="Calibri" w:hAnsi="Calibri" w:cs="Calibri"/>
          <w:b/>
          <w:bCs/>
          <w:sz w:val="28"/>
          <w:szCs w:val="28"/>
        </w:rPr>
      </w:pPr>
    </w:p>
    <w:p w14:paraId="00D938C5" w14:textId="77777777" w:rsidR="000650C9" w:rsidRDefault="000650C9" w:rsidP="000D20AA">
      <w:pPr>
        <w:jc w:val="both"/>
        <w:rPr>
          <w:rFonts w:ascii="Calibri" w:hAnsi="Calibri" w:cs="Calibri"/>
          <w:b/>
          <w:bCs/>
          <w:sz w:val="28"/>
          <w:szCs w:val="28"/>
        </w:rPr>
      </w:pPr>
    </w:p>
    <w:p w14:paraId="28638CD9" w14:textId="77777777" w:rsidR="000650C9" w:rsidRDefault="000650C9" w:rsidP="000D20AA">
      <w:pPr>
        <w:jc w:val="both"/>
        <w:rPr>
          <w:rFonts w:ascii="Calibri" w:hAnsi="Calibri" w:cs="Calibri"/>
          <w:b/>
          <w:bCs/>
          <w:sz w:val="28"/>
          <w:szCs w:val="28"/>
        </w:rPr>
      </w:pPr>
    </w:p>
    <w:p w14:paraId="0E1F2BEA" w14:textId="77777777" w:rsidR="000650C9" w:rsidRDefault="000650C9" w:rsidP="000D20AA">
      <w:pPr>
        <w:jc w:val="both"/>
        <w:rPr>
          <w:rFonts w:ascii="Calibri" w:hAnsi="Calibri" w:cs="Calibri"/>
          <w:b/>
          <w:bCs/>
          <w:sz w:val="28"/>
          <w:szCs w:val="28"/>
        </w:rPr>
      </w:pPr>
    </w:p>
    <w:p w14:paraId="5CE46F22" w14:textId="77777777" w:rsidR="000650C9" w:rsidRDefault="000650C9" w:rsidP="000D20AA">
      <w:pPr>
        <w:jc w:val="both"/>
        <w:rPr>
          <w:rFonts w:ascii="Calibri" w:hAnsi="Calibri" w:cs="Calibri"/>
          <w:b/>
          <w:bCs/>
          <w:sz w:val="28"/>
          <w:szCs w:val="28"/>
        </w:rPr>
      </w:pPr>
    </w:p>
    <w:p w14:paraId="4288599C" w14:textId="77777777" w:rsidR="000650C9" w:rsidRDefault="000650C9" w:rsidP="000D20AA">
      <w:pPr>
        <w:jc w:val="both"/>
        <w:rPr>
          <w:rFonts w:ascii="Calibri" w:hAnsi="Calibri" w:cs="Calibri"/>
          <w:b/>
          <w:bCs/>
          <w:sz w:val="28"/>
          <w:szCs w:val="28"/>
        </w:rPr>
      </w:pPr>
    </w:p>
    <w:p w14:paraId="03E28733" w14:textId="77777777" w:rsidR="000650C9" w:rsidRDefault="000650C9" w:rsidP="000D20AA">
      <w:pPr>
        <w:jc w:val="both"/>
        <w:rPr>
          <w:rFonts w:ascii="Calibri" w:hAnsi="Calibri" w:cs="Calibri"/>
          <w:b/>
          <w:bCs/>
          <w:sz w:val="28"/>
          <w:szCs w:val="28"/>
        </w:rPr>
      </w:pPr>
    </w:p>
    <w:p w14:paraId="2469549E" w14:textId="77777777" w:rsidR="000650C9" w:rsidRDefault="000650C9" w:rsidP="000D20AA">
      <w:pPr>
        <w:jc w:val="both"/>
        <w:rPr>
          <w:rFonts w:ascii="Calibri" w:hAnsi="Calibri" w:cs="Calibri"/>
          <w:b/>
          <w:bCs/>
          <w:sz w:val="28"/>
          <w:szCs w:val="28"/>
        </w:rPr>
      </w:pPr>
    </w:p>
    <w:p w14:paraId="77E007DD" w14:textId="77777777" w:rsidR="000650C9" w:rsidRDefault="000650C9" w:rsidP="000D20AA">
      <w:pPr>
        <w:jc w:val="both"/>
        <w:rPr>
          <w:rFonts w:ascii="Calibri" w:hAnsi="Calibri" w:cs="Calibri"/>
          <w:b/>
          <w:bCs/>
          <w:sz w:val="28"/>
          <w:szCs w:val="28"/>
        </w:rPr>
      </w:pPr>
    </w:p>
    <w:p w14:paraId="3005D0A3" w14:textId="77777777" w:rsidR="00D34500" w:rsidRDefault="00D34500" w:rsidP="000D20AA">
      <w:pPr>
        <w:jc w:val="both"/>
        <w:rPr>
          <w:rFonts w:ascii="Calibri" w:hAnsi="Calibri" w:cs="Calibri"/>
          <w:b/>
          <w:bCs/>
          <w:sz w:val="28"/>
          <w:szCs w:val="28"/>
        </w:rPr>
      </w:pPr>
    </w:p>
    <w:p w14:paraId="24E394C9" w14:textId="6A21C5BE" w:rsidR="000650C9" w:rsidRDefault="000650C9" w:rsidP="000D20AA">
      <w:pPr>
        <w:jc w:val="both"/>
        <w:rPr>
          <w:rFonts w:ascii="Calibri" w:hAnsi="Calibri" w:cs="Calibri"/>
          <w:b/>
          <w:bCs/>
          <w:sz w:val="28"/>
          <w:szCs w:val="28"/>
        </w:rPr>
      </w:pPr>
      <w:r>
        <w:rPr>
          <w:rFonts w:ascii="Calibri" w:hAnsi="Calibri" w:cs="Calibri"/>
          <w:b/>
          <w:bCs/>
          <w:sz w:val="28"/>
          <w:szCs w:val="28"/>
        </w:rPr>
        <w:lastRenderedPageBreak/>
        <w:t>Use of normalization</w:t>
      </w:r>
    </w:p>
    <w:p w14:paraId="49CFB5E4" w14:textId="77777777" w:rsidR="000650C9" w:rsidRDefault="000650C9" w:rsidP="000D20AA">
      <w:pPr>
        <w:jc w:val="both"/>
        <w:rPr>
          <w:rFonts w:ascii="Calibri" w:hAnsi="Calibri" w:cs="Calibri"/>
        </w:rPr>
      </w:pPr>
      <w:r w:rsidRPr="00AC7FD4">
        <w:rPr>
          <w:rFonts w:ascii="Calibri" w:hAnsi="Calibri" w:cs="Calibri"/>
        </w:rPr>
        <w:t>In financial forecasting, normalization is a critical step to ensure data is on a common scale. This improves model convergence, prevents bias towards larger-scale variables, enhances performance, and maintains numerical stability. Normalization is an essential process for accurate and efficient predictions in financial models, particularly when using Neural Networks.</w:t>
      </w:r>
    </w:p>
    <w:p w14:paraId="4081C19F" w14:textId="77777777" w:rsidR="000650C9" w:rsidRDefault="000650C9" w:rsidP="000D20AA">
      <w:pPr>
        <w:jc w:val="both"/>
        <w:rPr>
          <w:rFonts w:ascii="Calibri" w:hAnsi="Calibri" w:cs="Calibri"/>
        </w:rPr>
      </w:pPr>
      <w:r w:rsidRPr="00AC7FD4">
        <w:rPr>
          <w:rFonts w:ascii="Calibri" w:hAnsi="Calibri" w:cs="Calibri"/>
        </w:rPr>
        <w:t>Min-Max normalization is a scaling technique used in data preprocessing for machine learning. It scales features so that they fall within a range of 0 to 1. The formula used is (Value - Min)/(Max - Min). It helps with algorithm convergence and is useful for distance-based algorithms. However, it's sensitive to outliers and other scaling methods may be necessary.</w:t>
      </w:r>
    </w:p>
    <w:p w14:paraId="4CEDC9C7" w14:textId="77777777" w:rsidR="000650C9" w:rsidRDefault="000650C9" w:rsidP="000D20AA">
      <w:pPr>
        <w:jc w:val="both"/>
        <w:rPr>
          <w:rFonts w:ascii="Calibri" w:hAnsi="Calibri" w:cs="Calibri"/>
        </w:rPr>
      </w:pPr>
    </w:p>
    <w:tbl>
      <w:tblPr>
        <w:tblStyle w:val="TableGrid"/>
        <w:tblW w:w="9535" w:type="dxa"/>
        <w:tblLook w:val="04A0" w:firstRow="1" w:lastRow="0" w:firstColumn="1" w:lastColumn="0" w:noHBand="0" w:noVBand="1"/>
      </w:tblPr>
      <w:tblGrid>
        <w:gridCol w:w="4315"/>
        <w:gridCol w:w="5220"/>
      </w:tblGrid>
      <w:tr w:rsidR="000650C9" w14:paraId="62516B5D" w14:textId="77777777" w:rsidTr="006A2F06">
        <w:tc>
          <w:tcPr>
            <w:tcW w:w="4315" w:type="dxa"/>
          </w:tcPr>
          <w:p w14:paraId="5962A90A" w14:textId="77777777" w:rsidR="000650C9" w:rsidRDefault="000650C9" w:rsidP="000D20AA">
            <w:pPr>
              <w:jc w:val="both"/>
              <w:rPr>
                <w:rFonts w:ascii="Calibri" w:hAnsi="Calibri" w:cs="Calibri"/>
              </w:rPr>
            </w:pPr>
            <w:r>
              <w:rPr>
                <w:rFonts w:ascii="Calibri" w:hAnsi="Calibri" w:cs="Calibri"/>
              </w:rPr>
              <w:t>Before Normalization</w:t>
            </w:r>
          </w:p>
          <w:p w14:paraId="38FBC4FE" w14:textId="77777777" w:rsidR="000650C9" w:rsidRDefault="000650C9" w:rsidP="000D20AA">
            <w:pPr>
              <w:jc w:val="both"/>
              <w:rPr>
                <w:rFonts w:ascii="Calibri" w:hAnsi="Calibri" w:cs="Calibri"/>
              </w:rPr>
            </w:pPr>
          </w:p>
        </w:tc>
        <w:tc>
          <w:tcPr>
            <w:tcW w:w="5220" w:type="dxa"/>
          </w:tcPr>
          <w:p w14:paraId="2DC10E61" w14:textId="77777777" w:rsidR="000650C9" w:rsidRDefault="000650C9" w:rsidP="000D20AA">
            <w:pPr>
              <w:jc w:val="both"/>
              <w:rPr>
                <w:rFonts w:ascii="Calibri" w:hAnsi="Calibri" w:cs="Calibri"/>
              </w:rPr>
            </w:pPr>
            <w:r>
              <w:rPr>
                <w:rFonts w:ascii="Calibri" w:hAnsi="Calibri" w:cs="Calibri"/>
              </w:rPr>
              <w:t>After Normalization</w:t>
            </w:r>
          </w:p>
        </w:tc>
      </w:tr>
      <w:tr w:rsidR="000650C9" w14:paraId="58D2D6E3" w14:textId="77777777" w:rsidTr="006A2F06">
        <w:tc>
          <w:tcPr>
            <w:tcW w:w="4315" w:type="dxa"/>
          </w:tcPr>
          <w:p w14:paraId="6890BD9A" w14:textId="77777777" w:rsidR="000650C9"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FF"/>
                <w:sz w:val="14"/>
                <w:szCs w:val="14"/>
              </w:rPr>
            </w:pPr>
          </w:p>
          <w:p w14:paraId="13C6AF97"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FF"/>
                <w:sz w:val="14"/>
                <w:szCs w:val="14"/>
              </w:rPr>
            </w:pPr>
            <w:r w:rsidRPr="00AC7FD4">
              <w:rPr>
                <w:rFonts w:ascii="Lucida Console" w:eastAsia="Times New Roman" w:hAnsi="Lucida Console" w:cs="Courier New"/>
                <w:color w:val="0000FF"/>
                <w:sz w:val="14"/>
                <w:szCs w:val="14"/>
              </w:rPr>
              <w:t>&gt; # Take only the exchange rate column</w:t>
            </w:r>
          </w:p>
          <w:p w14:paraId="484AE3E2"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FF"/>
                <w:sz w:val="14"/>
                <w:szCs w:val="14"/>
              </w:rPr>
            </w:pPr>
            <w:r w:rsidRPr="00AC7FD4">
              <w:rPr>
                <w:rFonts w:ascii="Lucida Console" w:eastAsia="Times New Roman" w:hAnsi="Lucida Console" w:cs="Courier New"/>
                <w:color w:val="0000FF"/>
                <w:sz w:val="14"/>
                <w:szCs w:val="14"/>
              </w:rPr>
              <w:t>&gt; dataset &lt;- as.data.frame(data[[3]])</w:t>
            </w:r>
          </w:p>
          <w:p w14:paraId="7C153F7F"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FF"/>
                <w:sz w:val="14"/>
                <w:szCs w:val="14"/>
              </w:rPr>
            </w:pPr>
            <w:r w:rsidRPr="00AC7FD4">
              <w:rPr>
                <w:rFonts w:ascii="Lucida Console" w:eastAsia="Times New Roman" w:hAnsi="Lucida Console" w:cs="Courier New"/>
                <w:color w:val="0000FF"/>
                <w:sz w:val="14"/>
                <w:szCs w:val="14"/>
              </w:rPr>
              <w:t>&gt; head(dataset)</w:t>
            </w:r>
          </w:p>
          <w:p w14:paraId="5631E8A4"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 xml:space="preserve">  data[[3]]</w:t>
            </w:r>
          </w:p>
          <w:p w14:paraId="53B6BF02"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1    1.3730</w:t>
            </w:r>
          </w:p>
          <w:p w14:paraId="24CA8AFE"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2    1.3860</w:t>
            </w:r>
          </w:p>
          <w:p w14:paraId="0942EEE5"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3    1.3768</w:t>
            </w:r>
          </w:p>
          <w:p w14:paraId="67D378A4"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4    1.3718</w:t>
            </w:r>
          </w:p>
          <w:p w14:paraId="36C82749"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bdr w:val="none" w:sz="0" w:space="0" w:color="auto" w:frame="1"/>
              </w:rPr>
            </w:pPr>
            <w:r w:rsidRPr="00AC7FD4">
              <w:rPr>
                <w:rFonts w:ascii="Lucida Console" w:eastAsia="Times New Roman" w:hAnsi="Lucida Console" w:cs="Courier New"/>
                <w:color w:val="000000"/>
                <w:sz w:val="14"/>
                <w:szCs w:val="14"/>
                <w:bdr w:val="none" w:sz="0" w:space="0" w:color="auto" w:frame="1"/>
              </w:rPr>
              <w:t>5    1.3774</w:t>
            </w:r>
          </w:p>
          <w:p w14:paraId="3797F117" w14:textId="77777777" w:rsidR="000650C9" w:rsidRPr="00AC7FD4" w:rsidRDefault="000650C9" w:rsidP="000D20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rPr>
                <w:rFonts w:ascii="Lucida Console" w:eastAsia="Times New Roman" w:hAnsi="Lucida Console" w:cs="Courier New"/>
                <w:color w:val="000000"/>
                <w:sz w:val="14"/>
                <w:szCs w:val="14"/>
              </w:rPr>
            </w:pPr>
            <w:r w:rsidRPr="00AC7FD4">
              <w:rPr>
                <w:rFonts w:ascii="Lucida Console" w:eastAsia="Times New Roman" w:hAnsi="Lucida Console" w:cs="Courier New"/>
                <w:color w:val="000000"/>
                <w:sz w:val="14"/>
                <w:szCs w:val="14"/>
                <w:bdr w:val="none" w:sz="0" w:space="0" w:color="auto" w:frame="1"/>
              </w:rPr>
              <w:t>6    1.3672</w:t>
            </w:r>
          </w:p>
          <w:p w14:paraId="5B08C377" w14:textId="77777777" w:rsidR="000650C9" w:rsidRDefault="000650C9" w:rsidP="000D20AA">
            <w:pPr>
              <w:jc w:val="both"/>
              <w:rPr>
                <w:rFonts w:ascii="Calibri" w:hAnsi="Calibri" w:cs="Calibri"/>
              </w:rPr>
            </w:pPr>
          </w:p>
        </w:tc>
        <w:tc>
          <w:tcPr>
            <w:tcW w:w="5220" w:type="dxa"/>
          </w:tcPr>
          <w:p w14:paraId="7A3F8A56" w14:textId="77777777" w:rsidR="000650C9" w:rsidRDefault="000650C9" w:rsidP="000D20AA">
            <w:pPr>
              <w:pStyle w:val="HTMLPreformatted"/>
              <w:shd w:val="clear" w:color="auto" w:fill="FFFFFF"/>
              <w:wordWrap w:val="0"/>
              <w:jc w:val="both"/>
              <w:rPr>
                <w:rStyle w:val="gnvwddmde4b"/>
                <w:rFonts w:ascii="Lucida Console" w:eastAsiaTheme="majorEastAsia" w:hAnsi="Lucida Console"/>
                <w:color w:val="0000FF"/>
                <w:sz w:val="14"/>
                <w:szCs w:val="14"/>
              </w:rPr>
            </w:pPr>
          </w:p>
          <w:p w14:paraId="72AB0AD6" w14:textId="77777777" w:rsidR="000650C9" w:rsidRPr="00AC7FD4" w:rsidRDefault="000650C9" w:rsidP="000D20AA">
            <w:pPr>
              <w:pStyle w:val="HTMLPreformatted"/>
              <w:shd w:val="clear" w:color="auto" w:fill="FFFFFF"/>
              <w:wordWrap w:val="0"/>
              <w:jc w:val="both"/>
              <w:rPr>
                <w:rStyle w:val="gnvwddmdd3b"/>
                <w:rFonts w:ascii="Lucida Console" w:eastAsiaTheme="majorEastAsia" w:hAnsi="Lucida Console"/>
                <w:color w:val="0000FF"/>
                <w:sz w:val="14"/>
                <w:szCs w:val="14"/>
              </w:rPr>
            </w:pPr>
            <w:r w:rsidRPr="00AC7FD4">
              <w:rPr>
                <w:rStyle w:val="gnvwddmde4b"/>
                <w:rFonts w:ascii="Lucida Console" w:eastAsiaTheme="majorEastAsia" w:hAnsi="Lucida Console"/>
                <w:color w:val="0000FF"/>
                <w:sz w:val="14"/>
                <w:szCs w:val="14"/>
              </w:rPr>
              <w:t xml:space="preserve">&gt; </w:t>
            </w:r>
            <w:r w:rsidRPr="00AC7FD4">
              <w:rPr>
                <w:rStyle w:val="gnvwddmdd3b"/>
                <w:rFonts w:ascii="Lucida Console" w:eastAsiaTheme="majorEastAsia" w:hAnsi="Lucida Console"/>
                <w:color w:val="0000FF"/>
                <w:sz w:val="14"/>
                <w:szCs w:val="14"/>
              </w:rPr>
              <w:t># Normalizing the dataset</w:t>
            </w:r>
          </w:p>
          <w:p w14:paraId="26CBAEDA" w14:textId="77777777" w:rsidR="000650C9" w:rsidRPr="00AC7FD4" w:rsidRDefault="000650C9" w:rsidP="000D20AA">
            <w:pPr>
              <w:pStyle w:val="HTMLPreformatted"/>
              <w:shd w:val="clear" w:color="auto" w:fill="FFFFFF"/>
              <w:wordWrap w:val="0"/>
              <w:jc w:val="both"/>
              <w:rPr>
                <w:rStyle w:val="gnvwddmdd3b"/>
                <w:rFonts w:ascii="Lucida Console" w:eastAsiaTheme="majorEastAsia" w:hAnsi="Lucida Console"/>
                <w:color w:val="0000FF"/>
                <w:sz w:val="14"/>
                <w:szCs w:val="14"/>
              </w:rPr>
            </w:pPr>
            <w:r w:rsidRPr="00AC7FD4">
              <w:rPr>
                <w:rStyle w:val="gnvwddmde4b"/>
                <w:rFonts w:ascii="Lucida Console" w:eastAsiaTheme="majorEastAsia" w:hAnsi="Lucida Console"/>
                <w:color w:val="0000FF"/>
                <w:sz w:val="14"/>
                <w:szCs w:val="14"/>
              </w:rPr>
              <w:t xml:space="preserve">&gt; </w:t>
            </w:r>
            <w:r w:rsidRPr="00AC7FD4">
              <w:rPr>
                <w:rStyle w:val="gnvwddmdd3b"/>
                <w:rFonts w:ascii="Lucida Console" w:eastAsiaTheme="majorEastAsia" w:hAnsi="Lucida Console"/>
                <w:color w:val="0000FF"/>
                <w:sz w:val="14"/>
                <w:szCs w:val="14"/>
              </w:rPr>
              <w:t>datast_norm &lt;- as.data.frame(lapply(dataset, normalize))</w:t>
            </w:r>
          </w:p>
          <w:p w14:paraId="6EFFA574" w14:textId="77777777" w:rsidR="000650C9" w:rsidRPr="00AC7FD4" w:rsidRDefault="000650C9" w:rsidP="000D20AA">
            <w:pPr>
              <w:pStyle w:val="HTMLPreformatted"/>
              <w:shd w:val="clear" w:color="auto" w:fill="FFFFFF"/>
              <w:wordWrap w:val="0"/>
              <w:jc w:val="both"/>
              <w:rPr>
                <w:rStyle w:val="gnvwddmdd3b"/>
                <w:rFonts w:ascii="Lucida Console" w:eastAsiaTheme="majorEastAsia" w:hAnsi="Lucida Console"/>
                <w:color w:val="0000FF"/>
                <w:sz w:val="14"/>
                <w:szCs w:val="14"/>
              </w:rPr>
            </w:pPr>
            <w:r w:rsidRPr="00AC7FD4">
              <w:rPr>
                <w:rStyle w:val="gnvwddmde4b"/>
                <w:rFonts w:ascii="Lucida Console" w:eastAsiaTheme="majorEastAsia" w:hAnsi="Lucida Console"/>
                <w:color w:val="0000FF"/>
                <w:sz w:val="14"/>
                <w:szCs w:val="14"/>
              </w:rPr>
              <w:t xml:space="preserve">&gt; </w:t>
            </w:r>
            <w:r w:rsidRPr="00AC7FD4">
              <w:rPr>
                <w:rStyle w:val="gnvwddmdd3b"/>
                <w:rFonts w:ascii="Lucida Console" w:eastAsiaTheme="majorEastAsia" w:hAnsi="Lucida Console"/>
                <w:color w:val="0000FF"/>
                <w:sz w:val="14"/>
                <w:szCs w:val="14"/>
              </w:rPr>
              <w:t>head(datast_norm)</w:t>
            </w:r>
          </w:p>
          <w:p w14:paraId="607B3F30"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 xml:space="preserve">  data..3..</w:t>
            </w:r>
          </w:p>
          <w:p w14:paraId="7333EB94"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1 0.7909953</w:t>
            </w:r>
          </w:p>
          <w:p w14:paraId="29E1701F"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2 0.8526066</w:t>
            </w:r>
          </w:p>
          <w:p w14:paraId="489729B5"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3 0.8090047</w:t>
            </w:r>
          </w:p>
          <w:p w14:paraId="6A27D36D"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4 0.7853081</w:t>
            </w:r>
          </w:p>
          <w:p w14:paraId="14E6F22A" w14:textId="77777777" w:rsidR="000650C9" w:rsidRPr="00AC7FD4" w:rsidRDefault="000650C9" w:rsidP="000D20AA">
            <w:pPr>
              <w:pStyle w:val="HTMLPreformatted"/>
              <w:shd w:val="clear" w:color="auto" w:fill="FFFFFF"/>
              <w:wordWrap w:val="0"/>
              <w:jc w:val="both"/>
              <w:rPr>
                <w:rStyle w:val="gnvwddmdn3b"/>
                <w:rFonts w:ascii="Lucida Console" w:eastAsiaTheme="majorEastAsia" w:hAnsi="Lucida Console"/>
                <w:color w:val="000000"/>
                <w:sz w:val="14"/>
                <w:szCs w:val="14"/>
                <w:bdr w:val="none" w:sz="0" w:space="0" w:color="auto" w:frame="1"/>
              </w:rPr>
            </w:pPr>
            <w:r w:rsidRPr="00AC7FD4">
              <w:rPr>
                <w:rStyle w:val="gnvwddmdn3b"/>
                <w:rFonts w:ascii="Lucida Console" w:eastAsiaTheme="majorEastAsia" w:hAnsi="Lucida Console"/>
                <w:color w:val="000000"/>
                <w:sz w:val="14"/>
                <w:szCs w:val="14"/>
                <w:bdr w:val="none" w:sz="0" w:space="0" w:color="auto" w:frame="1"/>
              </w:rPr>
              <w:t>5 0.8118483</w:t>
            </w:r>
          </w:p>
          <w:p w14:paraId="7AE4E881" w14:textId="77777777" w:rsidR="000650C9" w:rsidRPr="00AC7FD4" w:rsidRDefault="000650C9" w:rsidP="000D20AA">
            <w:pPr>
              <w:pStyle w:val="HTMLPreformatted"/>
              <w:shd w:val="clear" w:color="auto" w:fill="FFFFFF"/>
              <w:wordWrap w:val="0"/>
              <w:jc w:val="both"/>
              <w:rPr>
                <w:rFonts w:ascii="Lucida Console" w:hAnsi="Lucida Console"/>
                <w:color w:val="000000"/>
                <w:sz w:val="14"/>
                <w:szCs w:val="14"/>
              </w:rPr>
            </w:pPr>
            <w:r w:rsidRPr="00AC7FD4">
              <w:rPr>
                <w:rStyle w:val="gnvwddmdn3b"/>
                <w:rFonts w:ascii="Lucida Console" w:eastAsiaTheme="majorEastAsia" w:hAnsi="Lucida Console"/>
                <w:color w:val="000000"/>
                <w:sz w:val="14"/>
                <w:szCs w:val="14"/>
                <w:bdr w:val="none" w:sz="0" w:space="0" w:color="auto" w:frame="1"/>
              </w:rPr>
              <w:t>6 0.7635071</w:t>
            </w:r>
          </w:p>
          <w:p w14:paraId="3AB8A65B" w14:textId="77777777" w:rsidR="000650C9" w:rsidRPr="00AC7FD4" w:rsidRDefault="000650C9" w:rsidP="000D20AA">
            <w:pPr>
              <w:jc w:val="both"/>
              <w:rPr>
                <w:rFonts w:ascii="Calibri" w:hAnsi="Calibri" w:cs="Calibri"/>
                <w:sz w:val="14"/>
                <w:szCs w:val="14"/>
              </w:rPr>
            </w:pPr>
          </w:p>
        </w:tc>
      </w:tr>
    </w:tbl>
    <w:p w14:paraId="2B8A9689" w14:textId="77777777" w:rsidR="000650C9" w:rsidRDefault="000650C9" w:rsidP="000D20AA">
      <w:pPr>
        <w:jc w:val="both"/>
        <w:rPr>
          <w:rFonts w:ascii="Calibri" w:hAnsi="Calibri" w:cs="Calibri"/>
        </w:rPr>
      </w:pPr>
    </w:p>
    <w:p w14:paraId="7EBDD7F6" w14:textId="77777777" w:rsidR="000650C9" w:rsidRDefault="000650C9" w:rsidP="000D20AA">
      <w:pPr>
        <w:jc w:val="both"/>
        <w:rPr>
          <w:rFonts w:ascii="Calibri" w:hAnsi="Calibri" w:cs="Calibri"/>
        </w:rPr>
      </w:pPr>
    </w:p>
    <w:p w14:paraId="54130289" w14:textId="77777777" w:rsidR="000650C9" w:rsidRDefault="000650C9" w:rsidP="000D20AA">
      <w:pPr>
        <w:jc w:val="both"/>
        <w:rPr>
          <w:rFonts w:ascii="Calibri" w:hAnsi="Calibri" w:cs="Calibri"/>
        </w:rPr>
      </w:pPr>
    </w:p>
    <w:p w14:paraId="78551982" w14:textId="77777777" w:rsidR="000650C9" w:rsidRDefault="000650C9" w:rsidP="000D20AA">
      <w:pPr>
        <w:jc w:val="both"/>
        <w:rPr>
          <w:rFonts w:ascii="Calibri" w:hAnsi="Calibri" w:cs="Calibri"/>
        </w:rPr>
      </w:pPr>
    </w:p>
    <w:p w14:paraId="73C084F6" w14:textId="77777777" w:rsidR="000650C9" w:rsidRDefault="000650C9" w:rsidP="000D20AA">
      <w:pPr>
        <w:jc w:val="both"/>
        <w:rPr>
          <w:rFonts w:ascii="Calibri" w:hAnsi="Calibri" w:cs="Calibri"/>
        </w:rPr>
      </w:pPr>
    </w:p>
    <w:p w14:paraId="3BB9D192" w14:textId="77777777" w:rsidR="000650C9" w:rsidRDefault="000650C9" w:rsidP="000D20AA">
      <w:pPr>
        <w:jc w:val="both"/>
        <w:rPr>
          <w:rFonts w:ascii="Calibri" w:hAnsi="Calibri" w:cs="Calibri"/>
        </w:rPr>
      </w:pPr>
    </w:p>
    <w:p w14:paraId="62A99FC9" w14:textId="77777777" w:rsidR="000650C9" w:rsidRDefault="000650C9" w:rsidP="000D20AA">
      <w:pPr>
        <w:jc w:val="both"/>
        <w:rPr>
          <w:rFonts w:ascii="Calibri" w:hAnsi="Calibri" w:cs="Calibri"/>
        </w:rPr>
      </w:pPr>
    </w:p>
    <w:p w14:paraId="2063C261" w14:textId="77777777" w:rsidR="000650C9" w:rsidRDefault="000650C9" w:rsidP="000D20AA">
      <w:pPr>
        <w:jc w:val="both"/>
        <w:rPr>
          <w:rFonts w:ascii="Calibri" w:hAnsi="Calibri" w:cs="Calibri"/>
        </w:rPr>
      </w:pPr>
    </w:p>
    <w:p w14:paraId="2E24CD58" w14:textId="77777777" w:rsidR="000650C9" w:rsidRDefault="000650C9" w:rsidP="000D20AA">
      <w:pPr>
        <w:jc w:val="both"/>
        <w:rPr>
          <w:rFonts w:ascii="Calibri" w:hAnsi="Calibri" w:cs="Calibri"/>
        </w:rPr>
      </w:pPr>
    </w:p>
    <w:p w14:paraId="54E67518" w14:textId="77777777" w:rsidR="000650C9" w:rsidRDefault="000650C9" w:rsidP="000D20AA">
      <w:pPr>
        <w:jc w:val="both"/>
        <w:rPr>
          <w:rFonts w:ascii="Calibri" w:hAnsi="Calibri" w:cs="Calibri"/>
        </w:rPr>
      </w:pPr>
    </w:p>
    <w:p w14:paraId="2827088A" w14:textId="77777777" w:rsidR="000650C9" w:rsidRDefault="000650C9" w:rsidP="000D20AA">
      <w:pPr>
        <w:jc w:val="both"/>
        <w:rPr>
          <w:rFonts w:ascii="Calibri" w:hAnsi="Calibri" w:cs="Calibri"/>
        </w:rPr>
      </w:pPr>
    </w:p>
    <w:p w14:paraId="7C7F6268" w14:textId="77777777" w:rsidR="000650C9" w:rsidRDefault="000650C9" w:rsidP="000D20AA">
      <w:pPr>
        <w:jc w:val="both"/>
        <w:rPr>
          <w:rFonts w:ascii="Calibri" w:hAnsi="Calibri" w:cs="Calibri"/>
        </w:rPr>
      </w:pPr>
    </w:p>
    <w:p w14:paraId="3DEF2C8A" w14:textId="77777777" w:rsidR="000650C9" w:rsidRDefault="000650C9" w:rsidP="000D20AA">
      <w:pPr>
        <w:jc w:val="both"/>
        <w:rPr>
          <w:rFonts w:ascii="Calibri" w:hAnsi="Calibri" w:cs="Calibri"/>
          <w:b/>
          <w:bCs/>
          <w:sz w:val="28"/>
          <w:szCs w:val="28"/>
        </w:rPr>
      </w:pPr>
    </w:p>
    <w:p w14:paraId="280C1A34" w14:textId="77777777" w:rsidR="003A393D" w:rsidRDefault="003A393D" w:rsidP="000D20AA">
      <w:pPr>
        <w:jc w:val="both"/>
        <w:rPr>
          <w:rFonts w:ascii="Calibri" w:hAnsi="Calibri" w:cs="Calibri"/>
          <w:b/>
          <w:bCs/>
          <w:sz w:val="28"/>
          <w:szCs w:val="28"/>
        </w:rPr>
      </w:pPr>
    </w:p>
    <w:p w14:paraId="4731A6EF" w14:textId="77777777" w:rsidR="003A393D" w:rsidRDefault="003A393D" w:rsidP="000D20AA">
      <w:pPr>
        <w:jc w:val="both"/>
        <w:rPr>
          <w:rFonts w:ascii="Calibri" w:hAnsi="Calibri" w:cs="Calibri"/>
          <w:b/>
          <w:bCs/>
          <w:sz w:val="28"/>
          <w:szCs w:val="28"/>
        </w:rPr>
      </w:pPr>
    </w:p>
    <w:p w14:paraId="756E1EA1" w14:textId="56DE0759" w:rsidR="000650C9" w:rsidRDefault="000650C9" w:rsidP="000D20AA">
      <w:pPr>
        <w:jc w:val="both"/>
        <w:rPr>
          <w:rFonts w:ascii="Calibri" w:hAnsi="Calibri" w:cs="Calibri"/>
          <w:b/>
          <w:bCs/>
          <w:sz w:val="28"/>
          <w:szCs w:val="28"/>
        </w:rPr>
      </w:pPr>
      <w:r w:rsidRPr="00AC7FD4">
        <w:rPr>
          <w:rFonts w:ascii="Calibri" w:hAnsi="Calibri" w:cs="Calibri"/>
          <w:b/>
          <w:bCs/>
          <w:sz w:val="28"/>
          <w:szCs w:val="28"/>
        </w:rPr>
        <w:lastRenderedPageBreak/>
        <w:t xml:space="preserve">The Input/Output Matrix for the MLP </w:t>
      </w:r>
      <w:r>
        <w:rPr>
          <w:rFonts w:ascii="Calibri" w:hAnsi="Calibri" w:cs="Calibri"/>
          <w:b/>
          <w:bCs/>
          <w:sz w:val="28"/>
          <w:szCs w:val="28"/>
        </w:rPr>
        <w:t>training/testing</w:t>
      </w:r>
    </w:p>
    <w:tbl>
      <w:tblPr>
        <w:tblStyle w:val="TableGrid"/>
        <w:tblW w:w="10890" w:type="dxa"/>
        <w:tblInd w:w="-635" w:type="dxa"/>
        <w:tblLook w:val="04A0" w:firstRow="1" w:lastRow="0" w:firstColumn="1" w:lastColumn="0" w:noHBand="0" w:noVBand="1"/>
      </w:tblPr>
      <w:tblGrid>
        <w:gridCol w:w="2970"/>
        <w:gridCol w:w="7920"/>
      </w:tblGrid>
      <w:tr w:rsidR="000650C9" w14:paraId="19EDDF0D" w14:textId="77777777" w:rsidTr="006A2F06">
        <w:trPr>
          <w:trHeight w:val="854"/>
        </w:trPr>
        <w:tc>
          <w:tcPr>
            <w:tcW w:w="2970" w:type="dxa"/>
          </w:tcPr>
          <w:p w14:paraId="1C9A0C17" w14:textId="77777777" w:rsidR="000650C9" w:rsidRDefault="000650C9" w:rsidP="000D20AA">
            <w:pPr>
              <w:jc w:val="both"/>
              <w:rPr>
                <w:rFonts w:ascii="Calibri" w:hAnsi="Calibri" w:cs="Calibri"/>
                <w:b/>
                <w:bCs/>
                <w:sz w:val="28"/>
                <w:szCs w:val="28"/>
              </w:rPr>
            </w:pPr>
          </w:p>
        </w:tc>
        <w:tc>
          <w:tcPr>
            <w:tcW w:w="7920" w:type="dxa"/>
          </w:tcPr>
          <w:p w14:paraId="5CCE7CBC" w14:textId="77777777" w:rsidR="000650C9" w:rsidRDefault="000650C9" w:rsidP="000D20AA">
            <w:pPr>
              <w:jc w:val="both"/>
              <w:rPr>
                <w:rFonts w:ascii="Calibri" w:hAnsi="Calibri" w:cs="Calibri"/>
                <w:sz w:val="28"/>
                <w:szCs w:val="28"/>
              </w:rPr>
            </w:pPr>
          </w:p>
          <w:p w14:paraId="789422D7" w14:textId="77777777" w:rsidR="000650C9" w:rsidRPr="003A6A42" w:rsidRDefault="000650C9" w:rsidP="000D20AA">
            <w:pPr>
              <w:jc w:val="both"/>
              <w:rPr>
                <w:rFonts w:ascii="Calibri" w:hAnsi="Calibri" w:cs="Calibri"/>
                <w:b/>
                <w:bCs/>
                <w:sz w:val="28"/>
                <w:szCs w:val="28"/>
              </w:rPr>
            </w:pPr>
            <w:r w:rsidRPr="003A6A42">
              <w:rPr>
                <w:rFonts w:ascii="Calibri" w:hAnsi="Calibri" w:cs="Calibri"/>
                <w:b/>
                <w:bCs/>
                <w:sz w:val="28"/>
                <w:szCs w:val="28"/>
              </w:rPr>
              <w:t>Input/Output Matrix</w:t>
            </w:r>
          </w:p>
          <w:p w14:paraId="66099D8C" w14:textId="77777777" w:rsidR="000650C9" w:rsidRPr="000D3178" w:rsidRDefault="000650C9" w:rsidP="000D20AA">
            <w:pPr>
              <w:jc w:val="both"/>
              <w:rPr>
                <w:rFonts w:ascii="Calibri" w:hAnsi="Calibri" w:cs="Calibri"/>
                <w:sz w:val="28"/>
                <w:szCs w:val="28"/>
              </w:rPr>
            </w:pPr>
          </w:p>
        </w:tc>
      </w:tr>
      <w:tr w:rsidR="000650C9" w14:paraId="1EA44886" w14:textId="77777777" w:rsidTr="006A2F06">
        <w:tc>
          <w:tcPr>
            <w:tcW w:w="2970" w:type="dxa"/>
          </w:tcPr>
          <w:p w14:paraId="5592AB5F" w14:textId="77777777" w:rsidR="000650C9" w:rsidRPr="000D3178" w:rsidRDefault="000650C9" w:rsidP="000D20AA">
            <w:pPr>
              <w:jc w:val="both"/>
              <w:rPr>
                <w:rFonts w:ascii="Calibri" w:hAnsi="Calibri" w:cs="Calibri"/>
                <w:i/>
                <w:iCs/>
                <w:sz w:val="28"/>
                <w:szCs w:val="28"/>
              </w:rPr>
            </w:pPr>
            <w:r>
              <w:rPr>
                <w:rFonts w:ascii="Calibri" w:hAnsi="Calibri" w:cs="Calibri"/>
                <w:i/>
                <w:iCs/>
                <w:sz w:val="28"/>
                <w:szCs w:val="28"/>
              </w:rPr>
              <w:t>T1 Train</w:t>
            </w:r>
          </w:p>
        </w:tc>
        <w:tc>
          <w:tcPr>
            <w:tcW w:w="7920" w:type="dxa"/>
          </w:tcPr>
          <w:p w14:paraId="76C53772"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1 t1_expected</w:t>
            </w:r>
          </w:p>
          <w:p w14:paraId="06ED0BC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4EE877A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791       0.853</w:t>
            </w:r>
          </w:p>
          <w:p w14:paraId="47421BC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853       0.809</w:t>
            </w:r>
          </w:p>
          <w:p w14:paraId="4E307549"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809       0.785</w:t>
            </w:r>
          </w:p>
          <w:p w14:paraId="3410631D"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785       0.812</w:t>
            </w:r>
          </w:p>
          <w:p w14:paraId="73B71118"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812       0.764</w:t>
            </w:r>
          </w:p>
          <w:p w14:paraId="5117C373"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764       0.858</w:t>
            </w:r>
          </w:p>
          <w:p w14:paraId="17B1E4D4" w14:textId="77777777" w:rsidR="000650C9" w:rsidRPr="000D3178" w:rsidRDefault="000650C9" w:rsidP="000D20AA">
            <w:pPr>
              <w:pStyle w:val="HTMLPreformatted"/>
              <w:shd w:val="clear" w:color="auto" w:fill="FFFFFF"/>
              <w:wordWrap w:val="0"/>
              <w:jc w:val="both"/>
              <w:rPr>
                <w:rFonts w:ascii="Lucida Console" w:hAnsi="Lucida Console"/>
                <w:color w:val="000000"/>
              </w:rPr>
            </w:pPr>
          </w:p>
        </w:tc>
      </w:tr>
      <w:tr w:rsidR="000650C9" w14:paraId="3A88F2B2" w14:textId="77777777" w:rsidTr="006A2F06">
        <w:tc>
          <w:tcPr>
            <w:tcW w:w="2970" w:type="dxa"/>
          </w:tcPr>
          <w:p w14:paraId="1F7EF64D" w14:textId="77777777" w:rsidR="000650C9" w:rsidRPr="000D3178" w:rsidRDefault="000650C9" w:rsidP="000D20AA">
            <w:pPr>
              <w:jc w:val="both"/>
              <w:rPr>
                <w:rFonts w:ascii="Calibri" w:hAnsi="Calibri" w:cs="Calibri"/>
                <w:sz w:val="28"/>
                <w:szCs w:val="28"/>
              </w:rPr>
            </w:pPr>
            <w:r w:rsidRPr="000D3178">
              <w:rPr>
                <w:rFonts w:ascii="Calibri" w:hAnsi="Calibri" w:cs="Calibri"/>
                <w:i/>
                <w:iCs/>
                <w:sz w:val="28"/>
                <w:szCs w:val="28"/>
              </w:rPr>
              <w:t>T1</w:t>
            </w:r>
            <w:r>
              <w:rPr>
                <w:rFonts w:ascii="Calibri" w:hAnsi="Calibri" w:cs="Calibri"/>
                <w:sz w:val="28"/>
                <w:szCs w:val="28"/>
              </w:rPr>
              <w:t xml:space="preserve"> </w:t>
            </w:r>
            <w:r w:rsidRPr="000D3178">
              <w:rPr>
                <w:rFonts w:ascii="Calibri" w:hAnsi="Calibri" w:cs="Calibri"/>
                <w:i/>
                <w:iCs/>
                <w:sz w:val="28"/>
                <w:szCs w:val="28"/>
              </w:rPr>
              <w:t>Test</w:t>
            </w:r>
          </w:p>
        </w:tc>
        <w:tc>
          <w:tcPr>
            <w:tcW w:w="7920" w:type="dxa"/>
          </w:tcPr>
          <w:p w14:paraId="64BBB599"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1 t1_expected</w:t>
            </w:r>
          </w:p>
          <w:p w14:paraId="10328F51"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7EB0DD01"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358       0.402</w:t>
            </w:r>
          </w:p>
          <w:p w14:paraId="621B739C"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402       0.381</w:t>
            </w:r>
          </w:p>
          <w:p w14:paraId="522F187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381       0.416</w:t>
            </w:r>
          </w:p>
          <w:p w14:paraId="73C968AF"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416       0.407</w:t>
            </w:r>
          </w:p>
          <w:p w14:paraId="10C2064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407       0.415</w:t>
            </w:r>
          </w:p>
          <w:p w14:paraId="7E77794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415       0.383</w:t>
            </w:r>
          </w:p>
          <w:p w14:paraId="48748E6E" w14:textId="77777777" w:rsidR="000650C9" w:rsidRPr="000D3178" w:rsidRDefault="000650C9" w:rsidP="000D20AA">
            <w:pPr>
              <w:pStyle w:val="HTMLPreformatted"/>
              <w:shd w:val="clear" w:color="auto" w:fill="FFFFFF"/>
              <w:wordWrap w:val="0"/>
              <w:jc w:val="both"/>
              <w:rPr>
                <w:rFonts w:ascii="Lucida Console" w:hAnsi="Lucida Console"/>
                <w:color w:val="000000"/>
              </w:rPr>
            </w:pPr>
          </w:p>
        </w:tc>
      </w:tr>
      <w:tr w:rsidR="000650C9" w14:paraId="299FE55A" w14:textId="77777777" w:rsidTr="006A2F06">
        <w:tc>
          <w:tcPr>
            <w:tcW w:w="2970" w:type="dxa"/>
          </w:tcPr>
          <w:p w14:paraId="32D35D3F" w14:textId="77777777" w:rsidR="000650C9" w:rsidRPr="00225070" w:rsidRDefault="000650C9" w:rsidP="000D20AA">
            <w:pPr>
              <w:jc w:val="both"/>
              <w:rPr>
                <w:rFonts w:ascii="Calibri" w:hAnsi="Calibri" w:cs="Calibri"/>
                <w:i/>
                <w:iCs/>
                <w:sz w:val="28"/>
                <w:szCs w:val="28"/>
              </w:rPr>
            </w:pPr>
            <w:r>
              <w:rPr>
                <w:rFonts w:ascii="Calibri" w:hAnsi="Calibri" w:cs="Calibri"/>
                <w:i/>
                <w:iCs/>
                <w:sz w:val="28"/>
                <w:szCs w:val="28"/>
              </w:rPr>
              <w:t>T2 Train</w:t>
            </w:r>
          </w:p>
        </w:tc>
        <w:tc>
          <w:tcPr>
            <w:tcW w:w="7920" w:type="dxa"/>
          </w:tcPr>
          <w:p w14:paraId="71AD17C5"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2 previous_Day1 t2_expected</w:t>
            </w:r>
          </w:p>
          <w:p w14:paraId="1875D143"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7AE9B201"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791         0.853       0.809</w:t>
            </w:r>
          </w:p>
          <w:p w14:paraId="725ED92E"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853         0.809       0.785</w:t>
            </w:r>
          </w:p>
          <w:p w14:paraId="3BBEADA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809         0.785       0.812</w:t>
            </w:r>
          </w:p>
          <w:p w14:paraId="1D17ACF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785         0.812       0.764</w:t>
            </w:r>
          </w:p>
          <w:p w14:paraId="3053516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812         0.764       0.858</w:t>
            </w:r>
          </w:p>
          <w:p w14:paraId="0766B5D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764         0.858       0.887</w:t>
            </w:r>
          </w:p>
          <w:p w14:paraId="0A59946E" w14:textId="77777777" w:rsidR="000650C9" w:rsidRPr="00225070" w:rsidRDefault="000650C9" w:rsidP="000D20AA">
            <w:pPr>
              <w:pStyle w:val="HTMLPreformatted"/>
              <w:shd w:val="clear" w:color="auto" w:fill="FFFFFF"/>
              <w:wordWrap w:val="0"/>
              <w:jc w:val="both"/>
              <w:rPr>
                <w:rFonts w:ascii="Lucida Console" w:hAnsi="Lucida Console"/>
                <w:color w:val="000000"/>
              </w:rPr>
            </w:pPr>
          </w:p>
        </w:tc>
      </w:tr>
      <w:tr w:rsidR="000650C9" w14:paraId="7EA1CE04" w14:textId="77777777" w:rsidTr="006A2F06">
        <w:tc>
          <w:tcPr>
            <w:tcW w:w="2970" w:type="dxa"/>
          </w:tcPr>
          <w:p w14:paraId="762E79AB" w14:textId="77777777" w:rsidR="000650C9" w:rsidRPr="00225070" w:rsidRDefault="000650C9" w:rsidP="000D20AA">
            <w:pPr>
              <w:jc w:val="both"/>
              <w:rPr>
                <w:rFonts w:ascii="Calibri" w:hAnsi="Calibri" w:cs="Calibri"/>
                <w:i/>
                <w:iCs/>
                <w:sz w:val="28"/>
                <w:szCs w:val="28"/>
              </w:rPr>
            </w:pPr>
            <w:r>
              <w:rPr>
                <w:rFonts w:ascii="Calibri" w:hAnsi="Calibri" w:cs="Calibri"/>
                <w:i/>
                <w:iCs/>
                <w:sz w:val="28"/>
                <w:szCs w:val="28"/>
              </w:rPr>
              <w:t>T2 Test</w:t>
            </w:r>
          </w:p>
        </w:tc>
        <w:tc>
          <w:tcPr>
            <w:tcW w:w="7920" w:type="dxa"/>
          </w:tcPr>
          <w:p w14:paraId="6FFE9C5D"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2 previous_Day1 t2_expected</w:t>
            </w:r>
          </w:p>
          <w:p w14:paraId="15C196BF"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3EC0D3B6"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358         0.402       0.381</w:t>
            </w:r>
          </w:p>
          <w:p w14:paraId="0686BB0C"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402         0.381       0.416</w:t>
            </w:r>
          </w:p>
          <w:p w14:paraId="79C26B3C"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381         0.416       0.407</w:t>
            </w:r>
          </w:p>
          <w:p w14:paraId="3298DF9F"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416         0.407       0.415</w:t>
            </w:r>
          </w:p>
          <w:p w14:paraId="2DC7B64C"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407         0.415       0.383</w:t>
            </w:r>
          </w:p>
          <w:p w14:paraId="61A94BC9"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415         0.383       0.418</w:t>
            </w:r>
          </w:p>
          <w:p w14:paraId="36CD577B" w14:textId="77777777" w:rsidR="000650C9" w:rsidRPr="00225070" w:rsidRDefault="000650C9" w:rsidP="000D20AA">
            <w:pPr>
              <w:pStyle w:val="HTMLPreformatted"/>
              <w:shd w:val="clear" w:color="auto" w:fill="FFFFFF"/>
              <w:wordWrap w:val="0"/>
              <w:jc w:val="both"/>
              <w:rPr>
                <w:rFonts w:ascii="Lucida Console" w:hAnsi="Lucida Console"/>
                <w:color w:val="000000"/>
              </w:rPr>
            </w:pPr>
          </w:p>
        </w:tc>
      </w:tr>
      <w:tr w:rsidR="000650C9" w14:paraId="4A408B33" w14:textId="77777777" w:rsidTr="006A2F06">
        <w:tc>
          <w:tcPr>
            <w:tcW w:w="2970" w:type="dxa"/>
          </w:tcPr>
          <w:p w14:paraId="20696278" w14:textId="77777777" w:rsidR="000650C9" w:rsidRPr="00225070" w:rsidRDefault="000650C9" w:rsidP="000D20AA">
            <w:pPr>
              <w:jc w:val="both"/>
              <w:rPr>
                <w:rFonts w:ascii="Calibri" w:hAnsi="Calibri" w:cs="Calibri"/>
                <w:i/>
                <w:iCs/>
                <w:sz w:val="28"/>
                <w:szCs w:val="28"/>
              </w:rPr>
            </w:pPr>
            <w:r>
              <w:rPr>
                <w:rFonts w:ascii="Calibri" w:hAnsi="Calibri" w:cs="Calibri"/>
                <w:i/>
                <w:iCs/>
                <w:sz w:val="28"/>
                <w:szCs w:val="28"/>
              </w:rPr>
              <w:t>T3 Train</w:t>
            </w:r>
          </w:p>
        </w:tc>
        <w:tc>
          <w:tcPr>
            <w:tcW w:w="7920" w:type="dxa"/>
          </w:tcPr>
          <w:p w14:paraId="05F3688B"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3 previous_Day2 previous_Day1 t3_expected</w:t>
            </w:r>
          </w:p>
          <w:p w14:paraId="65FE52E4"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68BEF015"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791         0.853         0.809       0.785</w:t>
            </w:r>
          </w:p>
          <w:p w14:paraId="000D4E1E"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853         0.809         0.785       0.812</w:t>
            </w:r>
          </w:p>
          <w:p w14:paraId="197A8B6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809         0.785         0.812       0.764</w:t>
            </w:r>
          </w:p>
          <w:p w14:paraId="0D419761"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785         0.812         0.764       0.858</w:t>
            </w:r>
          </w:p>
          <w:p w14:paraId="28591988"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812         0.764         0.858       0.887</w:t>
            </w:r>
          </w:p>
          <w:p w14:paraId="7D354E03"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764         0.858         0.887       0.877</w:t>
            </w:r>
          </w:p>
          <w:p w14:paraId="00FECE64" w14:textId="77777777" w:rsidR="000650C9" w:rsidRPr="00225070" w:rsidRDefault="000650C9" w:rsidP="000D20AA">
            <w:pPr>
              <w:pStyle w:val="HTMLPreformatted"/>
              <w:shd w:val="clear" w:color="auto" w:fill="FFFFFF"/>
              <w:wordWrap w:val="0"/>
              <w:jc w:val="both"/>
              <w:rPr>
                <w:rFonts w:ascii="Lucida Console" w:hAnsi="Lucida Console"/>
                <w:color w:val="000000"/>
              </w:rPr>
            </w:pPr>
          </w:p>
        </w:tc>
      </w:tr>
      <w:tr w:rsidR="000650C9" w14:paraId="6DC85323" w14:textId="77777777" w:rsidTr="006A2F06">
        <w:tc>
          <w:tcPr>
            <w:tcW w:w="2970" w:type="dxa"/>
          </w:tcPr>
          <w:p w14:paraId="2928F833" w14:textId="77777777" w:rsidR="000650C9" w:rsidRDefault="000650C9" w:rsidP="000D20AA">
            <w:pPr>
              <w:jc w:val="both"/>
              <w:rPr>
                <w:rFonts w:ascii="Calibri" w:hAnsi="Calibri" w:cs="Calibri"/>
                <w:i/>
                <w:iCs/>
                <w:sz w:val="28"/>
                <w:szCs w:val="28"/>
              </w:rPr>
            </w:pPr>
            <w:r>
              <w:rPr>
                <w:rFonts w:ascii="Calibri" w:hAnsi="Calibri" w:cs="Calibri"/>
                <w:i/>
                <w:iCs/>
                <w:sz w:val="28"/>
                <w:szCs w:val="28"/>
              </w:rPr>
              <w:t>T3 Test</w:t>
            </w:r>
          </w:p>
        </w:tc>
        <w:tc>
          <w:tcPr>
            <w:tcW w:w="7920" w:type="dxa"/>
          </w:tcPr>
          <w:p w14:paraId="23C68536"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previous_Day3 previous_Day2 previous_Day1 t3expected</w:t>
            </w:r>
          </w:p>
          <w:p w14:paraId="11F12370"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r>
              <w:rPr>
                <w:rStyle w:val="gnvwddmdn3b"/>
                <w:rFonts w:ascii="Lucida Console" w:eastAsiaTheme="majorEastAsia" w:hAnsi="Lucida Console"/>
                <w:color w:val="000000"/>
                <w:bdr w:val="none" w:sz="0" w:space="0" w:color="auto" w:frame="1"/>
              </w:rPr>
              <w:t xml:space="preserve">      </w:t>
            </w:r>
            <w:r>
              <w:rPr>
                <w:rStyle w:val="gnvwddmdn3b"/>
                <w:rFonts w:ascii="Lucida Console" w:eastAsiaTheme="majorEastAsia" w:hAnsi="Lucida Console"/>
                <w:i/>
                <w:iCs/>
                <w:color w:val="949494"/>
                <w:bdr w:val="none" w:sz="0" w:space="0" w:color="auto" w:frame="1"/>
              </w:rPr>
              <w:t>&lt;dbl&gt;</w:t>
            </w:r>
          </w:p>
          <w:p w14:paraId="6AE949B7"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1</w:t>
            </w:r>
            <w:r>
              <w:rPr>
                <w:rStyle w:val="gnvwddmdn3b"/>
                <w:rFonts w:ascii="Lucida Console" w:eastAsiaTheme="majorEastAsia" w:hAnsi="Lucida Console"/>
                <w:color w:val="000000"/>
                <w:bdr w:val="none" w:sz="0" w:space="0" w:color="auto" w:frame="1"/>
              </w:rPr>
              <w:t xml:space="preserve">         0.358         0.402         0.381      0.416</w:t>
            </w:r>
          </w:p>
          <w:p w14:paraId="12BDDD01"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2</w:t>
            </w:r>
            <w:r>
              <w:rPr>
                <w:rStyle w:val="gnvwddmdn3b"/>
                <w:rFonts w:ascii="Lucida Console" w:eastAsiaTheme="majorEastAsia" w:hAnsi="Lucida Console"/>
                <w:color w:val="000000"/>
                <w:bdr w:val="none" w:sz="0" w:space="0" w:color="auto" w:frame="1"/>
              </w:rPr>
              <w:t xml:space="preserve">         0.402         0.381         0.416      0.407</w:t>
            </w:r>
          </w:p>
          <w:p w14:paraId="18D43C05"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3</w:t>
            </w:r>
            <w:r>
              <w:rPr>
                <w:rStyle w:val="gnvwddmdn3b"/>
                <w:rFonts w:ascii="Lucida Console" w:eastAsiaTheme="majorEastAsia" w:hAnsi="Lucida Console"/>
                <w:color w:val="000000"/>
                <w:bdr w:val="none" w:sz="0" w:space="0" w:color="auto" w:frame="1"/>
              </w:rPr>
              <w:t xml:space="preserve">         0.381         0.416         0.407      0.415</w:t>
            </w:r>
          </w:p>
          <w:p w14:paraId="210F3853"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p>
          <w:p w14:paraId="5FF09DF2"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4</w:t>
            </w:r>
            <w:r>
              <w:rPr>
                <w:rStyle w:val="gnvwddmdn3b"/>
                <w:rFonts w:ascii="Lucida Console" w:eastAsiaTheme="majorEastAsia" w:hAnsi="Lucida Console"/>
                <w:color w:val="000000"/>
                <w:bdr w:val="none" w:sz="0" w:space="0" w:color="auto" w:frame="1"/>
              </w:rPr>
              <w:t xml:space="preserve">         0.416         0.407         0.415      0.383</w:t>
            </w:r>
          </w:p>
          <w:p w14:paraId="2CE825EE"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5</w:t>
            </w:r>
            <w:r>
              <w:rPr>
                <w:rStyle w:val="gnvwddmdn3b"/>
                <w:rFonts w:ascii="Lucida Console" w:eastAsiaTheme="majorEastAsia" w:hAnsi="Lucida Console"/>
                <w:color w:val="000000"/>
                <w:bdr w:val="none" w:sz="0" w:space="0" w:color="auto" w:frame="1"/>
              </w:rPr>
              <w:t xml:space="preserve">         0.407         0.415         0.383      0.418</w:t>
            </w:r>
          </w:p>
          <w:p w14:paraId="6103ED35" w14:textId="77777777" w:rsidR="000650C9" w:rsidRDefault="000650C9" w:rsidP="000D20AA">
            <w:pPr>
              <w:pStyle w:val="HTMLPreformatted"/>
              <w:shd w:val="clear" w:color="auto" w:fill="FFFFFF"/>
              <w:wordWrap w:val="0"/>
              <w:jc w:val="both"/>
              <w:rPr>
                <w:rStyle w:val="gnvwddmdn3b"/>
                <w:rFonts w:ascii="Lucida Console" w:eastAsiaTheme="majorEastAsia" w:hAnsi="Lucida Console"/>
                <w:color w:val="000000"/>
                <w:bdr w:val="none" w:sz="0" w:space="0" w:color="auto" w:frame="1"/>
              </w:rPr>
            </w:pPr>
            <w:r>
              <w:rPr>
                <w:rStyle w:val="gnvwddmdn3b"/>
                <w:rFonts w:ascii="Lucida Console" w:eastAsiaTheme="majorEastAsia" w:hAnsi="Lucida Console"/>
                <w:color w:val="BCBCBC"/>
                <w:bdr w:val="none" w:sz="0" w:space="0" w:color="auto" w:frame="1"/>
              </w:rPr>
              <w:t>6</w:t>
            </w:r>
            <w:r>
              <w:rPr>
                <w:rStyle w:val="gnvwddmdn3b"/>
                <w:rFonts w:ascii="Lucida Console" w:eastAsiaTheme="majorEastAsia" w:hAnsi="Lucida Console"/>
                <w:color w:val="000000"/>
                <w:bdr w:val="none" w:sz="0" w:space="0" w:color="auto" w:frame="1"/>
              </w:rPr>
              <w:t xml:space="preserve">         0.415         0.383         0.418      0.465</w:t>
            </w:r>
          </w:p>
          <w:p w14:paraId="6EAFEA9C" w14:textId="77777777" w:rsidR="000650C9" w:rsidRPr="00225070" w:rsidRDefault="000650C9" w:rsidP="000D20AA">
            <w:pPr>
              <w:pStyle w:val="HTMLPreformatted"/>
              <w:shd w:val="clear" w:color="auto" w:fill="FFFFFF"/>
              <w:wordWrap w:val="0"/>
              <w:jc w:val="both"/>
              <w:rPr>
                <w:rStyle w:val="gnvwddmdn3b"/>
                <w:rFonts w:ascii="Lucida Console" w:hAnsi="Lucida Console"/>
                <w:color w:val="000000"/>
              </w:rPr>
            </w:pPr>
          </w:p>
        </w:tc>
      </w:tr>
    </w:tbl>
    <w:p w14:paraId="288991A8" w14:textId="77777777" w:rsidR="000650C9" w:rsidRPr="00AC7FD4" w:rsidRDefault="000650C9" w:rsidP="000D20AA">
      <w:pPr>
        <w:jc w:val="both"/>
        <w:rPr>
          <w:rFonts w:ascii="Calibri" w:hAnsi="Calibri" w:cs="Calibri"/>
          <w:b/>
          <w:bCs/>
          <w:sz w:val="28"/>
          <w:szCs w:val="28"/>
        </w:rPr>
      </w:pPr>
      <w:r w:rsidRPr="00AC7FD4">
        <w:rPr>
          <w:rFonts w:ascii="Calibri" w:hAnsi="Calibri" w:cs="Calibri"/>
          <w:b/>
          <w:bCs/>
          <w:sz w:val="28"/>
          <w:szCs w:val="28"/>
        </w:rPr>
        <w:lastRenderedPageBreak/>
        <w:t>Statistical Indices</w:t>
      </w:r>
    </w:p>
    <w:p w14:paraId="40A5A928" w14:textId="77777777" w:rsidR="000650C9" w:rsidRDefault="000650C9" w:rsidP="000D20AA">
      <w:pPr>
        <w:jc w:val="both"/>
        <w:rPr>
          <w:rFonts w:ascii="Calibri" w:hAnsi="Calibri" w:cs="Calibri"/>
        </w:rPr>
      </w:pPr>
    </w:p>
    <w:p w14:paraId="62C64399" w14:textId="6CB13480" w:rsidR="000650C9" w:rsidRPr="00AC7FD4" w:rsidRDefault="000650C9" w:rsidP="00664835">
      <w:pPr>
        <w:jc w:val="both"/>
        <w:rPr>
          <w:rFonts w:ascii="Calibri" w:hAnsi="Calibri" w:cs="Calibri"/>
        </w:rPr>
      </w:pPr>
      <w:r w:rsidRPr="00AC7FD4">
        <w:rPr>
          <w:rFonts w:ascii="Calibri" w:hAnsi="Calibri" w:cs="Calibri"/>
        </w:rPr>
        <w:t xml:space="preserve">RMSE, MAE, MAPE, and S-MAPE are statistical indices commonly used to measure the accuracy of predictive models, especially in regression analysis. </w:t>
      </w:r>
    </w:p>
    <w:p w14:paraId="328292FE" w14:textId="6538043D" w:rsidR="000650C9" w:rsidRPr="00664835" w:rsidRDefault="000650C9" w:rsidP="00664835">
      <w:pPr>
        <w:ind w:left="720"/>
        <w:jc w:val="both"/>
        <w:rPr>
          <w:rFonts w:ascii="Calibri" w:hAnsi="Calibri" w:cs="Calibri"/>
          <w:b/>
          <w:bCs/>
        </w:rPr>
      </w:pPr>
      <w:r w:rsidRPr="003A6A42">
        <w:rPr>
          <w:rFonts w:ascii="Calibri" w:hAnsi="Calibri" w:cs="Calibri"/>
          <w:b/>
          <w:bCs/>
        </w:rPr>
        <w:t>RMSE (Root Mean Square Error)</w:t>
      </w:r>
    </w:p>
    <w:p w14:paraId="046A72F1" w14:textId="31078E2C" w:rsidR="000650C9" w:rsidRPr="00AC7FD4" w:rsidRDefault="000650C9" w:rsidP="00664835">
      <w:pPr>
        <w:ind w:left="720"/>
        <w:jc w:val="both"/>
        <w:rPr>
          <w:rFonts w:ascii="Calibri" w:hAnsi="Calibri" w:cs="Calibri"/>
        </w:rPr>
      </w:pPr>
      <w:r w:rsidRPr="00AC7FD4">
        <w:rPr>
          <w:rFonts w:ascii="Calibri" w:hAnsi="Calibri" w:cs="Calibri"/>
        </w:rPr>
        <w:t>RMSE is a common measure of precision for machine learning models, particularly neural networks. It calculates the average of the squared differences between predicted and actual values. RMSE is often used as a loss function during training, which aims to reduce the RMSE loss function to make more accurate predictions. RMSE penalizes large errors more severely than small errors and is differentiable, making it compatible with gradient-based optimization techniques.</w:t>
      </w:r>
    </w:p>
    <w:p w14:paraId="53A7AE94" w14:textId="594295C3" w:rsidR="000650C9" w:rsidRPr="00AC7FD4" w:rsidRDefault="000650C9" w:rsidP="00664835">
      <w:pPr>
        <w:ind w:left="720"/>
        <w:jc w:val="both"/>
        <w:rPr>
          <w:rFonts w:ascii="Calibri" w:hAnsi="Calibri" w:cs="Calibri"/>
        </w:rPr>
      </w:pPr>
      <w:r w:rsidRPr="00AC7FD4">
        <w:rPr>
          <w:rFonts w:ascii="Calibri" w:hAnsi="Calibri" w:cs="Calibri"/>
        </w:rPr>
        <w:t>However, RMSE has some limitations. It is sensitive to outliers and only considers the size of errors. To overcome these limitations, alternative metrics such as MAE and MAPE can be used. These metrics have different attributes and might be more suitable for specific use cases. Therefore, it is crucial to choose the appropriate metric based on the problem and available data.</w:t>
      </w:r>
      <w:r w:rsidRPr="00AC7FD4">
        <w:rPr>
          <w:rFonts w:ascii="Calibri" w:hAnsi="Calibri" w:cs="Calibri"/>
          <w:color w:val="111111"/>
          <w:shd w:val="clear" w:color="auto" w:fill="FFFFFF"/>
        </w:rPr>
        <w:t xml:space="preserve"> (Statistical Point, No date) </w:t>
      </w:r>
    </w:p>
    <w:p w14:paraId="7A101D6C" w14:textId="09E60B0D" w:rsidR="000650C9" w:rsidRPr="00664835" w:rsidRDefault="000650C9" w:rsidP="00664835">
      <w:pPr>
        <w:ind w:left="720"/>
        <w:jc w:val="both"/>
        <w:rPr>
          <w:rFonts w:ascii="Calibri" w:hAnsi="Calibri" w:cs="Calibri"/>
          <w:b/>
          <w:bCs/>
        </w:rPr>
      </w:pPr>
      <w:r w:rsidRPr="003A6A42">
        <w:rPr>
          <w:rFonts w:ascii="Calibri" w:hAnsi="Calibri" w:cs="Calibri"/>
          <w:b/>
          <w:bCs/>
        </w:rPr>
        <w:t>MAE (Mean Absolute Error)</w:t>
      </w:r>
    </w:p>
    <w:p w14:paraId="40DAABDB" w14:textId="6A7841D7" w:rsidR="000650C9" w:rsidRPr="00AC7FD4" w:rsidRDefault="000650C9" w:rsidP="00664835">
      <w:pPr>
        <w:ind w:left="720"/>
        <w:jc w:val="both"/>
        <w:rPr>
          <w:rFonts w:ascii="Calibri" w:hAnsi="Calibri" w:cs="Calibri"/>
        </w:rPr>
      </w:pPr>
      <w:r w:rsidRPr="00AC7FD4">
        <w:rPr>
          <w:rFonts w:ascii="Calibri" w:hAnsi="Calibri" w:cs="Calibri"/>
        </w:rPr>
        <w:t>MAE is a statistic used to evaluate machine learning models, especially neural networks. It measures the average difference between predicted and actual values. During training, MAE is used as a loss function to adjust the model's parameters and minimize the difference. MAE is differentiable, making it compatible with gradient-based optimization techniques. However, unlike RMSE, MAE doesn't penalize large errors more heavily than small ones.</w:t>
      </w:r>
      <w:r w:rsidRPr="00AC7FD4">
        <w:rPr>
          <w:rFonts w:ascii="Calibri" w:hAnsi="Calibri" w:cs="Calibri"/>
          <w:color w:val="111111"/>
          <w:shd w:val="clear" w:color="auto" w:fill="FFFFFF"/>
        </w:rPr>
        <w:t xml:space="preserve"> (</w:t>
      </w:r>
      <w:r w:rsidRPr="00AC7FD4">
        <w:rPr>
          <w:rFonts w:ascii="Calibri" w:hAnsi="Calibri" w:cs="Calibri"/>
        </w:rPr>
        <w:t>Towards Data Science,2019) </w:t>
      </w:r>
    </w:p>
    <w:p w14:paraId="1FFFD185" w14:textId="77777777" w:rsidR="000650C9" w:rsidRPr="003A6A42" w:rsidRDefault="000650C9" w:rsidP="000D20AA">
      <w:pPr>
        <w:ind w:left="720"/>
        <w:jc w:val="both"/>
        <w:rPr>
          <w:rFonts w:ascii="Calibri" w:hAnsi="Calibri" w:cs="Calibri"/>
          <w:b/>
          <w:bCs/>
        </w:rPr>
      </w:pPr>
      <w:r w:rsidRPr="003A6A42">
        <w:rPr>
          <w:rFonts w:ascii="Calibri" w:hAnsi="Calibri" w:cs="Calibri"/>
          <w:b/>
          <w:bCs/>
        </w:rPr>
        <w:t>MAPE (Mean Absolute Percentage Error)</w:t>
      </w:r>
    </w:p>
    <w:p w14:paraId="3A531093" w14:textId="2282B371" w:rsidR="000650C9" w:rsidRPr="00AC7FD4" w:rsidRDefault="000650C9" w:rsidP="00664835">
      <w:pPr>
        <w:ind w:left="720"/>
        <w:jc w:val="both"/>
        <w:rPr>
          <w:rFonts w:ascii="Calibri" w:hAnsi="Calibri" w:cs="Calibri"/>
        </w:rPr>
      </w:pPr>
      <w:r w:rsidRPr="00AC7FD4">
        <w:rPr>
          <w:rFonts w:ascii="Calibri" w:hAnsi="Calibri" w:cs="Calibri"/>
        </w:rPr>
        <w:t>MAPE is a popular statistic for measuring the accuracy of machine learning models, including neural networks. It calculates the average percentage difference between the predicted and actual values. When training neural network models, MAPE is occasionally employed as a loss function. One benefit of using MAPE as a loss function is that it provides a clear indication of the percentage error of the model's predictions. Another benefit is that it is scale-independent and can be used to compare the accuracy of models that predict data at various scales. However, using MAPE has a drawback in that it is ill-defined when the true value is zero, which can be problematic when working with datasets containing zero values. (</w:t>
      </w:r>
      <w:r w:rsidRPr="00CC739C">
        <w:rPr>
          <w:rFonts w:ascii="Calibri" w:hAnsi="Calibri" w:cs="Calibri"/>
        </w:rPr>
        <w:t>Vandeput, N</w:t>
      </w:r>
      <w:r w:rsidRPr="00AC7FD4">
        <w:rPr>
          <w:rFonts w:ascii="Calibri" w:hAnsi="Calibri" w:cs="Calibri"/>
        </w:rPr>
        <w:t>.,</w:t>
      </w:r>
      <w:r w:rsidRPr="00CC739C">
        <w:rPr>
          <w:rFonts w:ascii="Calibri" w:hAnsi="Calibri" w:cs="Calibri"/>
        </w:rPr>
        <w:t>2019) </w:t>
      </w:r>
    </w:p>
    <w:p w14:paraId="1FAFA2DC" w14:textId="77777777" w:rsidR="000650C9" w:rsidRPr="003A6A42" w:rsidRDefault="000650C9" w:rsidP="000D20AA">
      <w:pPr>
        <w:ind w:left="720"/>
        <w:jc w:val="both"/>
        <w:rPr>
          <w:rFonts w:ascii="Calibri" w:hAnsi="Calibri" w:cs="Calibri"/>
          <w:b/>
          <w:bCs/>
        </w:rPr>
      </w:pPr>
      <w:r w:rsidRPr="003A6A42">
        <w:rPr>
          <w:rFonts w:ascii="Calibri" w:hAnsi="Calibri" w:cs="Calibri"/>
          <w:b/>
          <w:bCs/>
        </w:rPr>
        <w:t>S-MAPE (Symmetric-Mean Absolute Percentage Error)</w:t>
      </w:r>
    </w:p>
    <w:p w14:paraId="2B14118C" w14:textId="0B2AC3D4" w:rsidR="000650C9" w:rsidRPr="00AC7FD4" w:rsidRDefault="000650C9" w:rsidP="00664835">
      <w:pPr>
        <w:ind w:left="720"/>
        <w:jc w:val="both"/>
        <w:rPr>
          <w:rFonts w:ascii="Calibri" w:hAnsi="Calibri" w:cs="Calibri"/>
        </w:rPr>
      </w:pPr>
      <w:r w:rsidRPr="00AC7FD4">
        <w:rPr>
          <w:rFonts w:ascii="Calibri" w:hAnsi="Calibri" w:cs="Calibri"/>
        </w:rPr>
        <w:t xml:space="preserve">Symmetric-Mean Absolute Percentage Error (S-MAPE) is an enhanced version of Mean Absolute Percentage Error (MAPE) utilized to assess machine learning models' accuracy, particularly neural networks. S-MAPE is symmetric and indifferent to the direction of the mistake, making it more helpful than MAPE. It is utilized as a loss function during neural network model training, and the aim is to minimize it by adjusting the model's parameters. S-MAPE is equally sensitive to over- </w:t>
      </w:r>
      <w:r w:rsidRPr="00AC7FD4">
        <w:rPr>
          <w:rFonts w:ascii="Calibri" w:hAnsi="Calibri" w:cs="Calibri"/>
        </w:rPr>
        <w:lastRenderedPageBreak/>
        <w:t>and under-predictions, making it useful in situations like financial forecasting, where both types of predictions have distinct costs.(</w:t>
      </w:r>
      <w:r w:rsidRPr="00AC7FD4">
        <w:rPr>
          <w:rFonts w:ascii="Calibri" w:hAnsi="Calibri" w:cs="Calibri"/>
          <w:color w:val="111111"/>
          <w:shd w:val="clear" w:color="auto" w:fill="FFFFFF"/>
        </w:rPr>
        <w:t xml:space="preserve"> Sefidian.,2022</w:t>
      </w:r>
      <w:r w:rsidRPr="00AC7FD4">
        <w:rPr>
          <w:rFonts w:ascii="Calibri" w:hAnsi="Calibri" w:cs="Calibri"/>
        </w:rPr>
        <w:t>)</w:t>
      </w:r>
    </w:p>
    <w:p w14:paraId="3BF1FAE1" w14:textId="77777777" w:rsidR="000650C9" w:rsidRPr="00AC7FD4" w:rsidRDefault="000650C9" w:rsidP="000D20AA">
      <w:pPr>
        <w:pStyle w:val="NormalWeb"/>
        <w:jc w:val="both"/>
        <w:rPr>
          <w:rFonts w:ascii="Calibri" w:hAnsi="Calibri" w:cs="Calibri"/>
        </w:rPr>
      </w:pPr>
      <w:r w:rsidRPr="00AC7FD4">
        <w:rPr>
          <w:rFonts w:ascii="Calibri" w:hAnsi="Calibri" w:cs="Calibri"/>
        </w:rPr>
        <w:t>These indices are essential for evaluating the performance of forecasting models, and each has its own advantages and limitations. It’s important to choose the right metric based on the specific context and requirements of the analysis.</w:t>
      </w:r>
    </w:p>
    <w:p w14:paraId="4D326D78"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229E655E"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31A399A5"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6C4A2841" w14:textId="77777777" w:rsidR="000650C9" w:rsidRDefault="000650C9" w:rsidP="000D20AA">
      <w:pPr>
        <w:jc w:val="both"/>
        <w:rPr>
          <w:rFonts w:ascii="Calibri" w:hAnsi="Calibri" w:cs="Calibri"/>
          <w:b/>
          <w:bCs/>
          <w:sz w:val="28"/>
          <w:szCs w:val="28"/>
        </w:rPr>
      </w:pPr>
    </w:p>
    <w:p w14:paraId="73F7333B" w14:textId="77777777" w:rsidR="000650C9" w:rsidRDefault="000650C9" w:rsidP="000D20AA">
      <w:pPr>
        <w:jc w:val="both"/>
        <w:rPr>
          <w:rFonts w:ascii="Calibri" w:hAnsi="Calibri" w:cs="Calibri"/>
          <w:b/>
          <w:bCs/>
          <w:sz w:val="28"/>
          <w:szCs w:val="28"/>
        </w:rPr>
      </w:pPr>
    </w:p>
    <w:tbl>
      <w:tblPr>
        <w:tblStyle w:val="TableGrid"/>
        <w:tblpPr w:leftFromText="180" w:rightFromText="180" w:horzAnchor="margin" w:tblpXSpec="center" w:tblpY="1050"/>
        <w:tblW w:w="10350" w:type="dxa"/>
        <w:tblLayout w:type="fixed"/>
        <w:tblLook w:val="04A0" w:firstRow="1" w:lastRow="0" w:firstColumn="1" w:lastColumn="0" w:noHBand="0" w:noVBand="1"/>
      </w:tblPr>
      <w:tblGrid>
        <w:gridCol w:w="535"/>
        <w:gridCol w:w="1080"/>
        <w:gridCol w:w="1735"/>
        <w:gridCol w:w="1706"/>
        <w:gridCol w:w="1422"/>
        <w:gridCol w:w="1422"/>
        <w:gridCol w:w="2450"/>
      </w:tblGrid>
      <w:tr w:rsidR="000650C9" w14:paraId="0C4471D6" w14:textId="77777777" w:rsidTr="006A2F06">
        <w:tc>
          <w:tcPr>
            <w:tcW w:w="535" w:type="dxa"/>
          </w:tcPr>
          <w:p w14:paraId="6D7554BE" w14:textId="77777777" w:rsidR="000650C9" w:rsidRDefault="000650C9" w:rsidP="000D20AA">
            <w:pPr>
              <w:jc w:val="both"/>
              <w:rPr>
                <w:rFonts w:ascii="Calibri" w:hAnsi="Calibri" w:cs="Calibri"/>
                <w:b/>
                <w:bCs/>
                <w:sz w:val="28"/>
                <w:szCs w:val="28"/>
              </w:rPr>
            </w:pPr>
          </w:p>
        </w:tc>
        <w:tc>
          <w:tcPr>
            <w:tcW w:w="1080" w:type="dxa"/>
          </w:tcPr>
          <w:p w14:paraId="4940F608" w14:textId="77777777" w:rsidR="000650C9" w:rsidRDefault="000650C9" w:rsidP="000D20AA">
            <w:pPr>
              <w:jc w:val="both"/>
              <w:rPr>
                <w:rFonts w:ascii="Calibri" w:hAnsi="Calibri" w:cs="Calibri"/>
                <w:b/>
                <w:bCs/>
                <w:sz w:val="28"/>
                <w:szCs w:val="28"/>
              </w:rPr>
            </w:pPr>
          </w:p>
          <w:p w14:paraId="5C2B783B" w14:textId="77777777" w:rsidR="000650C9" w:rsidRDefault="000650C9" w:rsidP="000D20AA">
            <w:pPr>
              <w:jc w:val="both"/>
              <w:rPr>
                <w:rFonts w:ascii="Calibri" w:hAnsi="Calibri" w:cs="Calibri"/>
                <w:b/>
                <w:bCs/>
                <w:sz w:val="28"/>
                <w:szCs w:val="28"/>
              </w:rPr>
            </w:pPr>
            <w:r>
              <w:rPr>
                <w:rFonts w:ascii="Calibri" w:hAnsi="Calibri" w:cs="Calibri"/>
                <w:b/>
                <w:bCs/>
                <w:sz w:val="28"/>
                <w:szCs w:val="28"/>
              </w:rPr>
              <w:t>Hidden Layer Nodes</w:t>
            </w:r>
          </w:p>
          <w:p w14:paraId="0AB05BC9" w14:textId="77777777" w:rsidR="000650C9" w:rsidRPr="00225070" w:rsidRDefault="000650C9" w:rsidP="000D20AA">
            <w:pPr>
              <w:jc w:val="both"/>
              <w:rPr>
                <w:rFonts w:ascii="Calibri" w:hAnsi="Calibri" w:cs="Calibri"/>
                <w:b/>
                <w:bCs/>
                <w:sz w:val="28"/>
                <w:szCs w:val="28"/>
              </w:rPr>
            </w:pPr>
          </w:p>
        </w:tc>
        <w:tc>
          <w:tcPr>
            <w:tcW w:w="1735" w:type="dxa"/>
          </w:tcPr>
          <w:p w14:paraId="2ABDD429" w14:textId="77777777" w:rsidR="000650C9" w:rsidRDefault="000650C9" w:rsidP="000D20AA">
            <w:pPr>
              <w:jc w:val="both"/>
              <w:rPr>
                <w:rFonts w:ascii="Calibri" w:hAnsi="Calibri" w:cs="Calibri"/>
                <w:b/>
                <w:bCs/>
                <w:sz w:val="28"/>
                <w:szCs w:val="28"/>
              </w:rPr>
            </w:pPr>
          </w:p>
          <w:p w14:paraId="4F80EDD4" w14:textId="77777777" w:rsidR="000650C9" w:rsidRDefault="000650C9" w:rsidP="000D20AA">
            <w:pPr>
              <w:jc w:val="both"/>
              <w:rPr>
                <w:rFonts w:ascii="Calibri" w:hAnsi="Calibri" w:cs="Calibri"/>
                <w:b/>
                <w:bCs/>
                <w:sz w:val="28"/>
                <w:szCs w:val="28"/>
              </w:rPr>
            </w:pPr>
            <w:r>
              <w:rPr>
                <w:rFonts w:ascii="Calibri" w:hAnsi="Calibri" w:cs="Calibri"/>
                <w:b/>
                <w:bCs/>
                <w:sz w:val="28"/>
                <w:szCs w:val="28"/>
              </w:rPr>
              <w:t>RMSE</w:t>
            </w:r>
          </w:p>
        </w:tc>
        <w:tc>
          <w:tcPr>
            <w:tcW w:w="1706" w:type="dxa"/>
          </w:tcPr>
          <w:p w14:paraId="2030BC0E" w14:textId="77777777" w:rsidR="000650C9" w:rsidRDefault="000650C9" w:rsidP="000D20AA">
            <w:pPr>
              <w:jc w:val="both"/>
              <w:rPr>
                <w:rFonts w:ascii="Calibri" w:hAnsi="Calibri" w:cs="Calibri"/>
                <w:b/>
                <w:bCs/>
                <w:sz w:val="28"/>
                <w:szCs w:val="28"/>
              </w:rPr>
            </w:pPr>
          </w:p>
          <w:p w14:paraId="08AB16FE" w14:textId="77777777" w:rsidR="000650C9" w:rsidRDefault="000650C9" w:rsidP="000D20AA">
            <w:pPr>
              <w:jc w:val="both"/>
              <w:rPr>
                <w:rFonts w:ascii="Calibri" w:hAnsi="Calibri" w:cs="Calibri"/>
                <w:b/>
                <w:bCs/>
                <w:sz w:val="28"/>
                <w:szCs w:val="28"/>
              </w:rPr>
            </w:pPr>
            <w:r>
              <w:rPr>
                <w:rFonts w:ascii="Calibri" w:hAnsi="Calibri" w:cs="Calibri"/>
                <w:b/>
                <w:bCs/>
                <w:sz w:val="28"/>
                <w:szCs w:val="28"/>
              </w:rPr>
              <w:t>MAE</w:t>
            </w:r>
          </w:p>
        </w:tc>
        <w:tc>
          <w:tcPr>
            <w:tcW w:w="1422" w:type="dxa"/>
          </w:tcPr>
          <w:p w14:paraId="269DC0B4" w14:textId="77777777" w:rsidR="000650C9" w:rsidRDefault="000650C9" w:rsidP="000D20AA">
            <w:pPr>
              <w:jc w:val="both"/>
              <w:rPr>
                <w:rFonts w:ascii="Calibri" w:hAnsi="Calibri" w:cs="Calibri"/>
                <w:b/>
                <w:bCs/>
                <w:sz w:val="28"/>
                <w:szCs w:val="28"/>
              </w:rPr>
            </w:pPr>
          </w:p>
          <w:p w14:paraId="0CF6763C" w14:textId="77777777" w:rsidR="000650C9" w:rsidRDefault="000650C9" w:rsidP="000D20AA">
            <w:pPr>
              <w:jc w:val="both"/>
              <w:rPr>
                <w:rFonts w:ascii="Calibri" w:hAnsi="Calibri" w:cs="Calibri"/>
                <w:b/>
                <w:bCs/>
                <w:sz w:val="28"/>
                <w:szCs w:val="28"/>
              </w:rPr>
            </w:pPr>
            <w:r>
              <w:rPr>
                <w:rFonts w:ascii="Calibri" w:hAnsi="Calibri" w:cs="Calibri"/>
                <w:b/>
                <w:bCs/>
                <w:sz w:val="28"/>
                <w:szCs w:val="28"/>
              </w:rPr>
              <w:t>MAPE</w:t>
            </w:r>
          </w:p>
        </w:tc>
        <w:tc>
          <w:tcPr>
            <w:tcW w:w="1422" w:type="dxa"/>
          </w:tcPr>
          <w:p w14:paraId="6622A227" w14:textId="77777777" w:rsidR="000650C9" w:rsidRDefault="000650C9" w:rsidP="000D20AA">
            <w:pPr>
              <w:jc w:val="both"/>
              <w:rPr>
                <w:rFonts w:ascii="Calibri" w:hAnsi="Calibri" w:cs="Calibri"/>
                <w:b/>
                <w:bCs/>
                <w:sz w:val="28"/>
                <w:szCs w:val="28"/>
              </w:rPr>
            </w:pPr>
          </w:p>
          <w:p w14:paraId="59B3A183" w14:textId="77777777" w:rsidR="000650C9" w:rsidRDefault="000650C9" w:rsidP="000D20AA">
            <w:pPr>
              <w:jc w:val="both"/>
              <w:rPr>
                <w:rFonts w:ascii="Calibri" w:hAnsi="Calibri" w:cs="Calibri"/>
                <w:b/>
                <w:bCs/>
                <w:sz w:val="28"/>
                <w:szCs w:val="28"/>
              </w:rPr>
            </w:pPr>
            <w:r>
              <w:rPr>
                <w:rFonts w:ascii="Calibri" w:hAnsi="Calibri" w:cs="Calibri"/>
                <w:b/>
                <w:bCs/>
                <w:sz w:val="28"/>
                <w:szCs w:val="28"/>
              </w:rPr>
              <w:t>sMape</w:t>
            </w:r>
          </w:p>
        </w:tc>
        <w:tc>
          <w:tcPr>
            <w:tcW w:w="2450" w:type="dxa"/>
          </w:tcPr>
          <w:p w14:paraId="5B47F548" w14:textId="77777777" w:rsidR="000650C9" w:rsidRDefault="000650C9" w:rsidP="000D20AA">
            <w:pPr>
              <w:jc w:val="both"/>
              <w:rPr>
                <w:rFonts w:ascii="Calibri" w:hAnsi="Calibri" w:cs="Calibri"/>
                <w:b/>
                <w:bCs/>
                <w:sz w:val="28"/>
                <w:szCs w:val="28"/>
              </w:rPr>
            </w:pPr>
          </w:p>
          <w:p w14:paraId="7299AB10" w14:textId="77777777" w:rsidR="000650C9" w:rsidRDefault="000650C9" w:rsidP="000D20AA">
            <w:pPr>
              <w:jc w:val="both"/>
              <w:rPr>
                <w:rFonts w:ascii="Calibri" w:hAnsi="Calibri" w:cs="Calibri"/>
                <w:b/>
                <w:bCs/>
                <w:sz w:val="28"/>
                <w:szCs w:val="28"/>
              </w:rPr>
            </w:pPr>
            <w:r>
              <w:rPr>
                <w:rFonts w:ascii="Calibri" w:hAnsi="Calibri" w:cs="Calibri"/>
                <w:b/>
                <w:bCs/>
                <w:sz w:val="28"/>
                <w:szCs w:val="28"/>
              </w:rPr>
              <w:t>Description</w:t>
            </w:r>
          </w:p>
        </w:tc>
      </w:tr>
      <w:tr w:rsidR="000650C9" w14:paraId="754A13B8" w14:textId="77777777" w:rsidTr="006A2F06">
        <w:tc>
          <w:tcPr>
            <w:tcW w:w="535" w:type="dxa"/>
          </w:tcPr>
          <w:p w14:paraId="38CFDD4F" w14:textId="77777777" w:rsidR="000650C9" w:rsidRDefault="000650C9" w:rsidP="000D20AA">
            <w:pPr>
              <w:jc w:val="both"/>
              <w:rPr>
                <w:rFonts w:ascii="Calibri" w:hAnsi="Calibri" w:cs="Calibri"/>
                <w:sz w:val="28"/>
                <w:szCs w:val="28"/>
              </w:rPr>
            </w:pPr>
            <w:r>
              <w:rPr>
                <w:rFonts w:ascii="Calibri" w:hAnsi="Calibri" w:cs="Calibri"/>
                <w:sz w:val="28"/>
                <w:szCs w:val="28"/>
              </w:rPr>
              <w:t>T1</w:t>
            </w:r>
          </w:p>
        </w:tc>
        <w:tc>
          <w:tcPr>
            <w:tcW w:w="1080" w:type="dxa"/>
          </w:tcPr>
          <w:p w14:paraId="1969ECE1" w14:textId="77777777" w:rsidR="000650C9" w:rsidRDefault="000650C9" w:rsidP="000D20AA">
            <w:pPr>
              <w:jc w:val="both"/>
              <w:rPr>
                <w:rFonts w:ascii="Calibri" w:hAnsi="Calibri" w:cs="Calibri"/>
                <w:sz w:val="28"/>
                <w:szCs w:val="28"/>
              </w:rPr>
            </w:pPr>
            <w:r>
              <w:rPr>
                <w:rFonts w:ascii="Calibri" w:hAnsi="Calibri" w:cs="Calibri"/>
                <w:sz w:val="28"/>
                <w:szCs w:val="28"/>
              </w:rPr>
              <w:t>1</w:t>
            </w:r>
          </w:p>
        </w:tc>
        <w:tc>
          <w:tcPr>
            <w:tcW w:w="1735" w:type="dxa"/>
          </w:tcPr>
          <w:p w14:paraId="0FB12AAA" w14:textId="77777777" w:rsidR="000650C9" w:rsidRPr="00D56C8D" w:rsidRDefault="000650C9" w:rsidP="000D20AA">
            <w:pPr>
              <w:jc w:val="both"/>
              <w:rPr>
                <w:rFonts w:ascii="Calibri" w:hAnsi="Calibri" w:cs="Calibri"/>
                <w:sz w:val="28"/>
                <w:szCs w:val="28"/>
              </w:rPr>
            </w:pPr>
            <w:r>
              <w:rPr>
                <w:rFonts w:ascii="Calibri" w:hAnsi="Calibri" w:cs="Calibri"/>
                <w:sz w:val="28"/>
                <w:szCs w:val="28"/>
              </w:rPr>
              <w:t>0.00619723</w:t>
            </w:r>
          </w:p>
        </w:tc>
        <w:tc>
          <w:tcPr>
            <w:tcW w:w="1706" w:type="dxa"/>
          </w:tcPr>
          <w:p w14:paraId="1ABE74B5" w14:textId="77777777" w:rsidR="000650C9" w:rsidRDefault="000650C9" w:rsidP="000D20AA">
            <w:pPr>
              <w:jc w:val="both"/>
              <w:rPr>
                <w:rFonts w:ascii="Calibri" w:hAnsi="Calibri" w:cs="Calibri"/>
                <w:sz w:val="28"/>
                <w:szCs w:val="28"/>
              </w:rPr>
            </w:pPr>
            <w:r>
              <w:rPr>
                <w:rFonts w:ascii="Calibri" w:hAnsi="Calibri" w:cs="Calibri"/>
                <w:sz w:val="28"/>
                <w:szCs w:val="28"/>
              </w:rPr>
              <w:t>0.004626263</w:t>
            </w:r>
          </w:p>
        </w:tc>
        <w:tc>
          <w:tcPr>
            <w:tcW w:w="1422" w:type="dxa"/>
          </w:tcPr>
          <w:p w14:paraId="178FF908" w14:textId="77777777" w:rsidR="000650C9" w:rsidRDefault="000650C9" w:rsidP="000D20AA">
            <w:pPr>
              <w:jc w:val="both"/>
              <w:rPr>
                <w:rFonts w:ascii="Calibri" w:hAnsi="Calibri" w:cs="Calibri"/>
                <w:sz w:val="28"/>
                <w:szCs w:val="28"/>
              </w:rPr>
            </w:pPr>
            <w:r>
              <w:rPr>
                <w:rFonts w:ascii="Calibri" w:hAnsi="Calibri" w:cs="Calibri"/>
                <w:sz w:val="28"/>
                <w:szCs w:val="28"/>
              </w:rPr>
              <w:t>0.3504072</w:t>
            </w:r>
          </w:p>
        </w:tc>
        <w:tc>
          <w:tcPr>
            <w:tcW w:w="1422" w:type="dxa"/>
          </w:tcPr>
          <w:p w14:paraId="09516101" w14:textId="77777777" w:rsidR="000650C9" w:rsidRDefault="000650C9" w:rsidP="000D20AA">
            <w:pPr>
              <w:jc w:val="both"/>
              <w:rPr>
                <w:rFonts w:ascii="Calibri" w:hAnsi="Calibri" w:cs="Calibri"/>
                <w:sz w:val="28"/>
                <w:szCs w:val="28"/>
              </w:rPr>
            </w:pPr>
            <w:r>
              <w:rPr>
                <w:rFonts w:ascii="Calibri" w:hAnsi="Calibri" w:cs="Calibri"/>
                <w:sz w:val="28"/>
                <w:szCs w:val="28"/>
              </w:rPr>
              <w:t>0.3507528</w:t>
            </w:r>
          </w:p>
        </w:tc>
        <w:tc>
          <w:tcPr>
            <w:tcW w:w="2450" w:type="dxa"/>
          </w:tcPr>
          <w:p w14:paraId="12032694" w14:textId="77777777" w:rsidR="000650C9" w:rsidRDefault="000650C9" w:rsidP="000D20AA">
            <w:pPr>
              <w:jc w:val="both"/>
            </w:pPr>
            <w:r>
              <w:t>A neural network that has 1 lagged value with 1 hidden layer and 1 hidden layer nodes.</w:t>
            </w:r>
          </w:p>
          <w:p w14:paraId="1DEBAC9F" w14:textId="77777777" w:rsidR="000650C9" w:rsidRDefault="000650C9" w:rsidP="000D20AA">
            <w:pPr>
              <w:jc w:val="both"/>
            </w:pPr>
          </w:p>
        </w:tc>
      </w:tr>
      <w:tr w:rsidR="000650C9" w14:paraId="09F55A1F" w14:textId="77777777" w:rsidTr="006A2F06">
        <w:tc>
          <w:tcPr>
            <w:tcW w:w="535" w:type="dxa"/>
          </w:tcPr>
          <w:p w14:paraId="35E37062" w14:textId="77777777" w:rsidR="000650C9" w:rsidRDefault="000650C9" w:rsidP="000D20AA">
            <w:pPr>
              <w:jc w:val="both"/>
              <w:rPr>
                <w:rFonts w:ascii="Calibri" w:hAnsi="Calibri" w:cs="Calibri"/>
                <w:sz w:val="28"/>
                <w:szCs w:val="28"/>
              </w:rPr>
            </w:pPr>
            <w:r>
              <w:rPr>
                <w:rFonts w:ascii="Calibri" w:hAnsi="Calibri" w:cs="Calibri"/>
                <w:sz w:val="28"/>
                <w:szCs w:val="28"/>
              </w:rPr>
              <w:t>T1</w:t>
            </w:r>
          </w:p>
        </w:tc>
        <w:tc>
          <w:tcPr>
            <w:tcW w:w="1080" w:type="dxa"/>
          </w:tcPr>
          <w:p w14:paraId="715B20DD" w14:textId="77777777" w:rsidR="000650C9" w:rsidRDefault="000650C9" w:rsidP="000D20AA">
            <w:pPr>
              <w:jc w:val="both"/>
              <w:rPr>
                <w:rFonts w:ascii="Calibri" w:hAnsi="Calibri" w:cs="Calibri"/>
                <w:sz w:val="28"/>
                <w:szCs w:val="28"/>
              </w:rPr>
            </w:pPr>
            <w:r>
              <w:rPr>
                <w:rFonts w:ascii="Calibri" w:hAnsi="Calibri" w:cs="Calibri"/>
                <w:sz w:val="28"/>
                <w:szCs w:val="28"/>
              </w:rPr>
              <w:t>2</w:t>
            </w:r>
          </w:p>
        </w:tc>
        <w:tc>
          <w:tcPr>
            <w:tcW w:w="1735" w:type="dxa"/>
          </w:tcPr>
          <w:p w14:paraId="5008A024" w14:textId="77777777" w:rsidR="000650C9" w:rsidRPr="00D56C8D" w:rsidRDefault="000650C9" w:rsidP="000D20AA">
            <w:pPr>
              <w:jc w:val="both"/>
              <w:rPr>
                <w:rFonts w:ascii="Calibri" w:hAnsi="Calibri" w:cs="Calibri"/>
                <w:sz w:val="28"/>
                <w:szCs w:val="28"/>
              </w:rPr>
            </w:pPr>
            <w:r w:rsidRPr="009078BD">
              <w:rPr>
                <w:rFonts w:ascii="Calibri" w:hAnsi="Calibri" w:cs="Calibri"/>
                <w:sz w:val="28"/>
                <w:szCs w:val="28"/>
              </w:rPr>
              <w:t>0.00613078</w:t>
            </w:r>
          </w:p>
        </w:tc>
        <w:tc>
          <w:tcPr>
            <w:tcW w:w="1706" w:type="dxa"/>
          </w:tcPr>
          <w:p w14:paraId="75F4679B" w14:textId="77777777" w:rsidR="000650C9" w:rsidRDefault="000650C9" w:rsidP="000D20AA">
            <w:pPr>
              <w:jc w:val="both"/>
              <w:rPr>
                <w:rFonts w:ascii="Calibri" w:hAnsi="Calibri" w:cs="Calibri"/>
                <w:sz w:val="28"/>
                <w:szCs w:val="28"/>
              </w:rPr>
            </w:pPr>
            <w:r w:rsidRPr="009078BD">
              <w:rPr>
                <w:rFonts w:ascii="Calibri" w:hAnsi="Calibri" w:cs="Calibri"/>
                <w:sz w:val="28"/>
                <w:szCs w:val="28"/>
              </w:rPr>
              <w:t>0.004608081</w:t>
            </w:r>
          </w:p>
        </w:tc>
        <w:tc>
          <w:tcPr>
            <w:tcW w:w="1422" w:type="dxa"/>
          </w:tcPr>
          <w:p w14:paraId="3C37A00B" w14:textId="77777777" w:rsidR="000650C9" w:rsidRDefault="000650C9" w:rsidP="000D20AA">
            <w:pPr>
              <w:jc w:val="both"/>
              <w:rPr>
                <w:rFonts w:ascii="Calibri" w:hAnsi="Calibri" w:cs="Calibri"/>
                <w:sz w:val="28"/>
                <w:szCs w:val="28"/>
              </w:rPr>
            </w:pPr>
            <w:r w:rsidRPr="009078BD">
              <w:rPr>
                <w:rFonts w:ascii="Calibri" w:hAnsi="Calibri" w:cs="Calibri"/>
                <w:sz w:val="28"/>
                <w:szCs w:val="28"/>
              </w:rPr>
              <w:t>0.3490092</w:t>
            </w:r>
          </w:p>
        </w:tc>
        <w:tc>
          <w:tcPr>
            <w:tcW w:w="1422" w:type="dxa"/>
          </w:tcPr>
          <w:p w14:paraId="3D038DDA" w14:textId="77777777" w:rsidR="000650C9" w:rsidRDefault="000650C9" w:rsidP="000D20AA">
            <w:pPr>
              <w:jc w:val="both"/>
              <w:rPr>
                <w:rFonts w:ascii="Calibri" w:hAnsi="Calibri" w:cs="Calibri"/>
                <w:sz w:val="28"/>
                <w:szCs w:val="28"/>
              </w:rPr>
            </w:pPr>
            <w:r w:rsidRPr="009078BD">
              <w:rPr>
                <w:rFonts w:ascii="Calibri" w:hAnsi="Calibri" w:cs="Calibri"/>
                <w:sz w:val="28"/>
                <w:szCs w:val="28"/>
              </w:rPr>
              <w:t>0.349305</w:t>
            </w:r>
          </w:p>
        </w:tc>
        <w:tc>
          <w:tcPr>
            <w:tcW w:w="2450" w:type="dxa"/>
          </w:tcPr>
          <w:p w14:paraId="4C65C574" w14:textId="77777777" w:rsidR="000650C9" w:rsidRDefault="000650C9" w:rsidP="000D20AA">
            <w:pPr>
              <w:jc w:val="both"/>
            </w:pPr>
            <w:r>
              <w:t>A neural network that has 1 lagged value with 1 hidden layer and 2 hidden layer nodes.</w:t>
            </w:r>
          </w:p>
          <w:p w14:paraId="7754C423" w14:textId="77777777" w:rsidR="000650C9" w:rsidRDefault="000650C9" w:rsidP="000D20AA">
            <w:pPr>
              <w:jc w:val="both"/>
            </w:pPr>
          </w:p>
        </w:tc>
      </w:tr>
      <w:tr w:rsidR="000650C9" w14:paraId="5F126459" w14:textId="77777777" w:rsidTr="006A2F06">
        <w:tc>
          <w:tcPr>
            <w:tcW w:w="535" w:type="dxa"/>
          </w:tcPr>
          <w:p w14:paraId="248EFDDA" w14:textId="77777777" w:rsidR="000650C9" w:rsidRDefault="000650C9" w:rsidP="000D20AA">
            <w:pPr>
              <w:jc w:val="both"/>
              <w:rPr>
                <w:rFonts w:ascii="Calibri" w:hAnsi="Calibri" w:cs="Calibri"/>
                <w:sz w:val="28"/>
                <w:szCs w:val="28"/>
              </w:rPr>
            </w:pPr>
            <w:r>
              <w:rPr>
                <w:rFonts w:ascii="Calibri" w:hAnsi="Calibri" w:cs="Calibri"/>
                <w:sz w:val="28"/>
                <w:szCs w:val="28"/>
              </w:rPr>
              <w:t>T1</w:t>
            </w:r>
          </w:p>
        </w:tc>
        <w:tc>
          <w:tcPr>
            <w:tcW w:w="1080" w:type="dxa"/>
          </w:tcPr>
          <w:p w14:paraId="1CAD5C94" w14:textId="77777777" w:rsidR="000650C9" w:rsidRDefault="000650C9" w:rsidP="000D20AA">
            <w:pPr>
              <w:jc w:val="both"/>
              <w:rPr>
                <w:rFonts w:ascii="Calibri" w:hAnsi="Calibri" w:cs="Calibri"/>
                <w:sz w:val="28"/>
                <w:szCs w:val="28"/>
              </w:rPr>
            </w:pPr>
            <w:r>
              <w:rPr>
                <w:rFonts w:ascii="Calibri" w:hAnsi="Calibri" w:cs="Calibri"/>
                <w:sz w:val="28"/>
                <w:szCs w:val="28"/>
              </w:rPr>
              <w:t>1, 2</w:t>
            </w:r>
          </w:p>
        </w:tc>
        <w:tc>
          <w:tcPr>
            <w:tcW w:w="1735" w:type="dxa"/>
          </w:tcPr>
          <w:p w14:paraId="41C55F13" w14:textId="77777777" w:rsidR="000650C9" w:rsidRPr="00D56C8D" w:rsidRDefault="000650C9" w:rsidP="000D20AA">
            <w:pPr>
              <w:jc w:val="both"/>
              <w:rPr>
                <w:rFonts w:ascii="Calibri" w:hAnsi="Calibri" w:cs="Calibri"/>
                <w:sz w:val="28"/>
                <w:szCs w:val="28"/>
              </w:rPr>
            </w:pPr>
            <w:r w:rsidRPr="006120AE">
              <w:rPr>
                <w:rFonts w:ascii="Calibri" w:hAnsi="Calibri" w:cs="Calibri"/>
                <w:sz w:val="28"/>
                <w:szCs w:val="28"/>
              </w:rPr>
              <w:t>0.0061524</w:t>
            </w:r>
          </w:p>
        </w:tc>
        <w:tc>
          <w:tcPr>
            <w:tcW w:w="1706" w:type="dxa"/>
          </w:tcPr>
          <w:p w14:paraId="4BDD366A" w14:textId="77777777" w:rsidR="000650C9" w:rsidRDefault="000650C9" w:rsidP="000D20AA">
            <w:pPr>
              <w:jc w:val="both"/>
              <w:rPr>
                <w:rFonts w:ascii="Calibri" w:hAnsi="Calibri" w:cs="Calibri"/>
                <w:sz w:val="28"/>
                <w:szCs w:val="28"/>
              </w:rPr>
            </w:pPr>
            <w:r w:rsidRPr="006120AE">
              <w:rPr>
                <w:rFonts w:ascii="Calibri" w:hAnsi="Calibri" w:cs="Calibri"/>
                <w:sz w:val="28"/>
                <w:szCs w:val="28"/>
              </w:rPr>
              <w:t>0.004629293</w:t>
            </w:r>
          </w:p>
        </w:tc>
        <w:tc>
          <w:tcPr>
            <w:tcW w:w="1422" w:type="dxa"/>
          </w:tcPr>
          <w:p w14:paraId="007D6A89" w14:textId="77777777" w:rsidR="000650C9" w:rsidRDefault="000650C9" w:rsidP="000D20AA">
            <w:pPr>
              <w:jc w:val="both"/>
              <w:rPr>
                <w:rFonts w:ascii="Calibri" w:hAnsi="Calibri" w:cs="Calibri"/>
                <w:sz w:val="28"/>
                <w:szCs w:val="28"/>
              </w:rPr>
            </w:pPr>
            <w:r w:rsidRPr="006120AE">
              <w:rPr>
                <w:rFonts w:ascii="Calibri" w:hAnsi="Calibri" w:cs="Calibri"/>
                <w:sz w:val="28"/>
                <w:szCs w:val="28"/>
              </w:rPr>
              <w:t>0.350598</w:t>
            </w:r>
          </w:p>
        </w:tc>
        <w:tc>
          <w:tcPr>
            <w:tcW w:w="1422" w:type="dxa"/>
          </w:tcPr>
          <w:p w14:paraId="666CBE11" w14:textId="77777777" w:rsidR="000650C9" w:rsidRDefault="000650C9" w:rsidP="000D20AA">
            <w:pPr>
              <w:jc w:val="both"/>
              <w:rPr>
                <w:rFonts w:ascii="Calibri" w:hAnsi="Calibri" w:cs="Calibri"/>
                <w:sz w:val="28"/>
                <w:szCs w:val="28"/>
              </w:rPr>
            </w:pPr>
            <w:r w:rsidRPr="006120AE">
              <w:rPr>
                <w:rFonts w:ascii="Calibri" w:hAnsi="Calibri" w:cs="Calibri"/>
                <w:sz w:val="28"/>
                <w:szCs w:val="28"/>
              </w:rPr>
              <w:t>0.3509197</w:t>
            </w:r>
          </w:p>
        </w:tc>
        <w:tc>
          <w:tcPr>
            <w:tcW w:w="2450" w:type="dxa"/>
          </w:tcPr>
          <w:p w14:paraId="74C48A22" w14:textId="77777777" w:rsidR="000650C9" w:rsidRDefault="000650C9" w:rsidP="000D20AA">
            <w:pPr>
              <w:jc w:val="both"/>
            </w:pPr>
            <w:r>
              <w:t>A neural network that has 1 lagged value with 2 hidden layers and 1,2 hidden layer nodes.</w:t>
            </w:r>
          </w:p>
          <w:p w14:paraId="32F43E9A" w14:textId="77777777" w:rsidR="000650C9" w:rsidRDefault="000650C9" w:rsidP="000D20AA">
            <w:pPr>
              <w:jc w:val="both"/>
            </w:pPr>
          </w:p>
        </w:tc>
      </w:tr>
      <w:tr w:rsidR="000650C9" w14:paraId="4564ABE3" w14:textId="77777777" w:rsidTr="006A2F06">
        <w:tc>
          <w:tcPr>
            <w:tcW w:w="535" w:type="dxa"/>
          </w:tcPr>
          <w:p w14:paraId="5FA09255" w14:textId="77777777" w:rsidR="000650C9" w:rsidRPr="00225070" w:rsidRDefault="000650C9" w:rsidP="000D20AA">
            <w:pPr>
              <w:jc w:val="both"/>
              <w:rPr>
                <w:rFonts w:ascii="Calibri" w:hAnsi="Calibri" w:cs="Calibri"/>
                <w:sz w:val="28"/>
                <w:szCs w:val="28"/>
              </w:rPr>
            </w:pPr>
            <w:r>
              <w:rPr>
                <w:rFonts w:ascii="Calibri" w:hAnsi="Calibri" w:cs="Calibri"/>
                <w:sz w:val="28"/>
                <w:szCs w:val="28"/>
              </w:rPr>
              <w:t>T1</w:t>
            </w:r>
          </w:p>
        </w:tc>
        <w:tc>
          <w:tcPr>
            <w:tcW w:w="1080" w:type="dxa"/>
          </w:tcPr>
          <w:p w14:paraId="2E1AA537" w14:textId="77777777" w:rsidR="000650C9" w:rsidRPr="00D56C8D" w:rsidRDefault="000650C9" w:rsidP="000D20AA">
            <w:pPr>
              <w:jc w:val="both"/>
              <w:rPr>
                <w:rFonts w:ascii="Calibri" w:hAnsi="Calibri" w:cs="Calibri"/>
                <w:sz w:val="28"/>
                <w:szCs w:val="28"/>
              </w:rPr>
            </w:pPr>
            <w:r>
              <w:rPr>
                <w:rFonts w:ascii="Calibri" w:hAnsi="Calibri" w:cs="Calibri"/>
                <w:sz w:val="28"/>
                <w:szCs w:val="28"/>
              </w:rPr>
              <w:t>2, 3</w:t>
            </w:r>
          </w:p>
        </w:tc>
        <w:tc>
          <w:tcPr>
            <w:tcW w:w="1735" w:type="dxa"/>
          </w:tcPr>
          <w:p w14:paraId="4F40FCC1" w14:textId="77777777" w:rsidR="000650C9" w:rsidRPr="00D56C8D" w:rsidRDefault="000650C9" w:rsidP="000D20AA">
            <w:pPr>
              <w:jc w:val="both"/>
              <w:rPr>
                <w:rFonts w:ascii="Calibri" w:hAnsi="Calibri" w:cs="Calibri"/>
                <w:sz w:val="28"/>
                <w:szCs w:val="28"/>
              </w:rPr>
            </w:pPr>
            <w:r w:rsidRPr="00D56C8D">
              <w:rPr>
                <w:rFonts w:ascii="Calibri" w:hAnsi="Calibri" w:cs="Calibri"/>
                <w:sz w:val="28"/>
                <w:szCs w:val="28"/>
              </w:rPr>
              <w:t>0.006162</w:t>
            </w:r>
            <w:r>
              <w:rPr>
                <w:rFonts w:ascii="Calibri" w:hAnsi="Calibri" w:cs="Calibri"/>
                <w:sz w:val="28"/>
                <w:szCs w:val="28"/>
              </w:rPr>
              <w:t>841</w:t>
            </w:r>
          </w:p>
        </w:tc>
        <w:tc>
          <w:tcPr>
            <w:tcW w:w="1706" w:type="dxa"/>
          </w:tcPr>
          <w:p w14:paraId="0B2D66C9" w14:textId="77777777" w:rsidR="000650C9" w:rsidRPr="00D56C8D" w:rsidRDefault="000650C9" w:rsidP="000D20AA">
            <w:pPr>
              <w:jc w:val="both"/>
              <w:rPr>
                <w:rFonts w:ascii="Calibri" w:hAnsi="Calibri" w:cs="Calibri"/>
                <w:sz w:val="28"/>
                <w:szCs w:val="28"/>
              </w:rPr>
            </w:pPr>
            <w:r>
              <w:rPr>
                <w:rFonts w:ascii="Calibri" w:hAnsi="Calibri" w:cs="Calibri"/>
                <w:sz w:val="28"/>
                <w:szCs w:val="28"/>
              </w:rPr>
              <w:t>0.004620202</w:t>
            </w:r>
          </w:p>
        </w:tc>
        <w:tc>
          <w:tcPr>
            <w:tcW w:w="1422" w:type="dxa"/>
          </w:tcPr>
          <w:p w14:paraId="67CCEB5C" w14:textId="77777777" w:rsidR="000650C9" w:rsidRPr="00D56C8D" w:rsidRDefault="000650C9" w:rsidP="000D20AA">
            <w:pPr>
              <w:jc w:val="both"/>
              <w:rPr>
                <w:rFonts w:ascii="Calibri" w:hAnsi="Calibri" w:cs="Calibri"/>
                <w:sz w:val="28"/>
                <w:szCs w:val="28"/>
              </w:rPr>
            </w:pPr>
            <w:r>
              <w:rPr>
                <w:rFonts w:ascii="Calibri" w:hAnsi="Calibri" w:cs="Calibri"/>
                <w:sz w:val="28"/>
                <w:szCs w:val="28"/>
              </w:rPr>
              <w:t>0.3499627</w:t>
            </w:r>
          </w:p>
        </w:tc>
        <w:tc>
          <w:tcPr>
            <w:tcW w:w="1422" w:type="dxa"/>
          </w:tcPr>
          <w:p w14:paraId="3B6E070F" w14:textId="77777777" w:rsidR="000650C9" w:rsidRPr="00D56C8D" w:rsidRDefault="000650C9" w:rsidP="000D20AA">
            <w:pPr>
              <w:jc w:val="both"/>
              <w:rPr>
                <w:rFonts w:ascii="Calibri" w:hAnsi="Calibri" w:cs="Calibri"/>
                <w:sz w:val="28"/>
                <w:szCs w:val="28"/>
              </w:rPr>
            </w:pPr>
            <w:r>
              <w:rPr>
                <w:rFonts w:ascii="Calibri" w:hAnsi="Calibri" w:cs="Calibri"/>
                <w:sz w:val="28"/>
                <w:szCs w:val="28"/>
              </w:rPr>
              <w:t>0.3502762</w:t>
            </w:r>
          </w:p>
        </w:tc>
        <w:tc>
          <w:tcPr>
            <w:tcW w:w="2450" w:type="dxa"/>
          </w:tcPr>
          <w:p w14:paraId="07118DBD" w14:textId="77777777" w:rsidR="000650C9" w:rsidRDefault="000650C9" w:rsidP="000D20AA">
            <w:pPr>
              <w:jc w:val="both"/>
            </w:pPr>
            <w:r>
              <w:t>A neural network that has 1 lagged value with 2 hidden layer and 2,3 hidden layer nodes.</w:t>
            </w:r>
          </w:p>
          <w:p w14:paraId="4777437B" w14:textId="77777777" w:rsidR="000650C9" w:rsidRDefault="000650C9" w:rsidP="000D20AA">
            <w:pPr>
              <w:jc w:val="both"/>
              <w:rPr>
                <w:rFonts w:ascii="Calibri" w:hAnsi="Calibri" w:cs="Calibri"/>
                <w:b/>
                <w:bCs/>
                <w:sz w:val="28"/>
                <w:szCs w:val="28"/>
              </w:rPr>
            </w:pPr>
          </w:p>
        </w:tc>
      </w:tr>
      <w:tr w:rsidR="000650C9" w14:paraId="40E4938C" w14:textId="77777777" w:rsidTr="006A2F06">
        <w:tc>
          <w:tcPr>
            <w:tcW w:w="535" w:type="dxa"/>
          </w:tcPr>
          <w:p w14:paraId="4222F403" w14:textId="77777777" w:rsidR="000650C9" w:rsidRPr="00D56C8D" w:rsidRDefault="000650C9" w:rsidP="000D20AA">
            <w:pPr>
              <w:jc w:val="both"/>
              <w:rPr>
                <w:rFonts w:ascii="Calibri" w:hAnsi="Calibri" w:cs="Calibri"/>
                <w:sz w:val="28"/>
                <w:szCs w:val="28"/>
              </w:rPr>
            </w:pPr>
            <w:r>
              <w:rPr>
                <w:rFonts w:ascii="Calibri" w:hAnsi="Calibri" w:cs="Calibri"/>
                <w:sz w:val="28"/>
                <w:szCs w:val="28"/>
              </w:rPr>
              <w:t>T2</w:t>
            </w:r>
          </w:p>
        </w:tc>
        <w:tc>
          <w:tcPr>
            <w:tcW w:w="1080" w:type="dxa"/>
          </w:tcPr>
          <w:p w14:paraId="51F7FB0B" w14:textId="77777777" w:rsidR="000650C9" w:rsidRPr="00AA3745" w:rsidRDefault="000650C9" w:rsidP="000D20AA">
            <w:pPr>
              <w:jc w:val="both"/>
              <w:rPr>
                <w:rFonts w:ascii="Calibri" w:hAnsi="Calibri" w:cs="Calibri"/>
                <w:sz w:val="28"/>
                <w:szCs w:val="28"/>
              </w:rPr>
            </w:pPr>
            <w:r>
              <w:rPr>
                <w:rFonts w:ascii="Calibri" w:hAnsi="Calibri" w:cs="Calibri"/>
                <w:sz w:val="28"/>
                <w:szCs w:val="28"/>
              </w:rPr>
              <w:t>2</w:t>
            </w:r>
          </w:p>
        </w:tc>
        <w:tc>
          <w:tcPr>
            <w:tcW w:w="1735" w:type="dxa"/>
          </w:tcPr>
          <w:p w14:paraId="3166BAAD" w14:textId="77777777" w:rsidR="000650C9" w:rsidRPr="00AA3745" w:rsidRDefault="000650C9" w:rsidP="000D20AA">
            <w:pPr>
              <w:jc w:val="both"/>
              <w:rPr>
                <w:rFonts w:ascii="Calibri" w:hAnsi="Calibri" w:cs="Calibri"/>
                <w:sz w:val="28"/>
                <w:szCs w:val="28"/>
              </w:rPr>
            </w:pPr>
            <w:r>
              <w:rPr>
                <w:rFonts w:ascii="Calibri" w:hAnsi="Calibri" w:cs="Calibri"/>
                <w:sz w:val="28"/>
                <w:szCs w:val="28"/>
              </w:rPr>
              <w:t>0.005979327</w:t>
            </w:r>
          </w:p>
        </w:tc>
        <w:tc>
          <w:tcPr>
            <w:tcW w:w="1706" w:type="dxa"/>
          </w:tcPr>
          <w:p w14:paraId="4D1444FB" w14:textId="77777777" w:rsidR="000650C9" w:rsidRPr="00AA3745" w:rsidRDefault="000650C9" w:rsidP="000D20AA">
            <w:pPr>
              <w:jc w:val="both"/>
              <w:rPr>
                <w:rFonts w:ascii="Calibri" w:hAnsi="Calibri" w:cs="Calibri"/>
                <w:sz w:val="28"/>
                <w:szCs w:val="28"/>
              </w:rPr>
            </w:pPr>
            <w:r>
              <w:rPr>
                <w:rFonts w:ascii="Calibri" w:hAnsi="Calibri" w:cs="Calibri"/>
                <w:sz w:val="28"/>
                <w:szCs w:val="28"/>
              </w:rPr>
              <w:t>0.004435714</w:t>
            </w:r>
          </w:p>
        </w:tc>
        <w:tc>
          <w:tcPr>
            <w:tcW w:w="1422" w:type="dxa"/>
          </w:tcPr>
          <w:p w14:paraId="1DA72BA0" w14:textId="77777777" w:rsidR="000650C9" w:rsidRPr="00AA3745" w:rsidRDefault="000650C9" w:rsidP="000D20AA">
            <w:pPr>
              <w:jc w:val="both"/>
              <w:rPr>
                <w:rFonts w:ascii="Calibri" w:hAnsi="Calibri" w:cs="Calibri"/>
                <w:sz w:val="28"/>
                <w:szCs w:val="28"/>
              </w:rPr>
            </w:pPr>
            <w:r>
              <w:rPr>
                <w:rFonts w:ascii="Calibri" w:hAnsi="Calibri" w:cs="Calibri"/>
                <w:sz w:val="28"/>
                <w:szCs w:val="28"/>
              </w:rPr>
              <w:t>0.3361654</w:t>
            </w:r>
          </w:p>
        </w:tc>
        <w:tc>
          <w:tcPr>
            <w:tcW w:w="1422" w:type="dxa"/>
          </w:tcPr>
          <w:p w14:paraId="314155D1" w14:textId="77777777" w:rsidR="000650C9" w:rsidRPr="00AA3745" w:rsidRDefault="000650C9" w:rsidP="000D20AA">
            <w:pPr>
              <w:jc w:val="both"/>
              <w:rPr>
                <w:rFonts w:ascii="Calibri" w:hAnsi="Calibri" w:cs="Calibri"/>
                <w:sz w:val="28"/>
                <w:szCs w:val="28"/>
              </w:rPr>
            </w:pPr>
            <w:r>
              <w:rPr>
                <w:rFonts w:ascii="Calibri" w:hAnsi="Calibri" w:cs="Calibri"/>
                <w:sz w:val="28"/>
                <w:szCs w:val="28"/>
              </w:rPr>
              <w:t>0.336443</w:t>
            </w:r>
          </w:p>
        </w:tc>
        <w:tc>
          <w:tcPr>
            <w:tcW w:w="2450" w:type="dxa"/>
          </w:tcPr>
          <w:p w14:paraId="328611B6" w14:textId="77777777" w:rsidR="000650C9" w:rsidRDefault="000650C9" w:rsidP="000D20AA">
            <w:pPr>
              <w:jc w:val="both"/>
            </w:pPr>
            <w:r>
              <w:t>A neural network that has 2 lagged values with 1 hidden layer and 2 hidden layer nodes.</w:t>
            </w:r>
          </w:p>
          <w:p w14:paraId="5C624457" w14:textId="77777777" w:rsidR="000650C9" w:rsidRDefault="000650C9" w:rsidP="000D20AA">
            <w:pPr>
              <w:jc w:val="both"/>
              <w:rPr>
                <w:rFonts w:ascii="Calibri" w:hAnsi="Calibri" w:cs="Calibri"/>
                <w:b/>
                <w:bCs/>
                <w:sz w:val="28"/>
                <w:szCs w:val="28"/>
              </w:rPr>
            </w:pPr>
          </w:p>
        </w:tc>
      </w:tr>
      <w:tr w:rsidR="000650C9" w14:paraId="36AED883" w14:textId="77777777" w:rsidTr="006A2F06">
        <w:tc>
          <w:tcPr>
            <w:tcW w:w="535" w:type="dxa"/>
          </w:tcPr>
          <w:p w14:paraId="1BFD48D0" w14:textId="77777777" w:rsidR="000650C9" w:rsidRDefault="000650C9" w:rsidP="000D20AA">
            <w:pPr>
              <w:jc w:val="both"/>
              <w:rPr>
                <w:rFonts w:ascii="Calibri" w:hAnsi="Calibri" w:cs="Calibri"/>
                <w:sz w:val="28"/>
                <w:szCs w:val="28"/>
              </w:rPr>
            </w:pPr>
            <w:r>
              <w:rPr>
                <w:rFonts w:ascii="Calibri" w:hAnsi="Calibri" w:cs="Calibri"/>
                <w:sz w:val="28"/>
                <w:szCs w:val="28"/>
              </w:rPr>
              <w:t>T2</w:t>
            </w:r>
          </w:p>
        </w:tc>
        <w:tc>
          <w:tcPr>
            <w:tcW w:w="1080" w:type="dxa"/>
          </w:tcPr>
          <w:p w14:paraId="5EDF1D11" w14:textId="77777777" w:rsidR="000650C9" w:rsidRDefault="000650C9" w:rsidP="000D20AA">
            <w:pPr>
              <w:jc w:val="both"/>
              <w:rPr>
                <w:rFonts w:ascii="Calibri" w:hAnsi="Calibri" w:cs="Calibri"/>
                <w:sz w:val="28"/>
                <w:szCs w:val="28"/>
              </w:rPr>
            </w:pPr>
            <w:r>
              <w:rPr>
                <w:rFonts w:ascii="Calibri" w:hAnsi="Calibri" w:cs="Calibri"/>
                <w:sz w:val="28"/>
                <w:szCs w:val="28"/>
              </w:rPr>
              <w:t>3</w:t>
            </w:r>
          </w:p>
        </w:tc>
        <w:tc>
          <w:tcPr>
            <w:tcW w:w="1735" w:type="dxa"/>
          </w:tcPr>
          <w:p w14:paraId="306AF649" w14:textId="77777777" w:rsidR="000650C9" w:rsidRDefault="000650C9" w:rsidP="000D20AA">
            <w:pPr>
              <w:jc w:val="both"/>
              <w:rPr>
                <w:rFonts w:ascii="Calibri" w:hAnsi="Calibri" w:cs="Calibri"/>
                <w:sz w:val="28"/>
                <w:szCs w:val="28"/>
              </w:rPr>
            </w:pPr>
            <w:r>
              <w:rPr>
                <w:rFonts w:ascii="Calibri" w:hAnsi="Calibri" w:cs="Calibri"/>
                <w:sz w:val="28"/>
                <w:szCs w:val="28"/>
              </w:rPr>
              <w:t>0.005680777</w:t>
            </w:r>
          </w:p>
        </w:tc>
        <w:tc>
          <w:tcPr>
            <w:tcW w:w="1706" w:type="dxa"/>
          </w:tcPr>
          <w:p w14:paraId="12771195" w14:textId="77777777" w:rsidR="000650C9" w:rsidRDefault="000650C9" w:rsidP="000D20AA">
            <w:pPr>
              <w:jc w:val="both"/>
              <w:rPr>
                <w:rFonts w:ascii="Calibri" w:hAnsi="Calibri" w:cs="Calibri"/>
                <w:sz w:val="28"/>
                <w:szCs w:val="28"/>
              </w:rPr>
            </w:pPr>
            <w:r>
              <w:rPr>
                <w:rFonts w:ascii="Calibri" w:hAnsi="Calibri" w:cs="Calibri"/>
                <w:sz w:val="28"/>
                <w:szCs w:val="28"/>
              </w:rPr>
              <w:t>0.004279592</w:t>
            </w:r>
          </w:p>
        </w:tc>
        <w:tc>
          <w:tcPr>
            <w:tcW w:w="1422" w:type="dxa"/>
          </w:tcPr>
          <w:p w14:paraId="7CEA4A68" w14:textId="77777777" w:rsidR="000650C9" w:rsidRDefault="000650C9" w:rsidP="000D20AA">
            <w:pPr>
              <w:jc w:val="both"/>
              <w:rPr>
                <w:rFonts w:ascii="Calibri" w:hAnsi="Calibri" w:cs="Calibri"/>
                <w:sz w:val="28"/>
                <w:szCs w:val="28"/>
              </w:rPr>
            </w:pPr>
            <w:r w:rsidRPr="0099143C">
              <w:rPr>
                <w:rFonts w:ascii="Calibri" w:hAnsi="Calibri" w:cs="Calibri"/>
                <w:sz w:val="28"/>
                <w:szCs w:val="28"/>
              </w:rPr>
              <w:t>0.3241289</w:t>
            </w:r>
          </w:p>
        </w:tc>
        <w:tc>
          <w:tcPr>
            <w:tcW w:w="1422" w:type="dxa"/>
          </w:tcPr>
          <w:p w14:paraId="43356A59" w14:textId="77777777" w:rsidR="000650C9" w:rsidRDefault="000650C9" w:rsidP="000D20AA">
            <w:pPr>
              <w:jc w:val="both"/>
              <w:rPr>
                <w:rFonts w:ascii="Calibri" w:hAnsi="Calibri" w:cs="Calibri"/>
                <w:sz w:val="28"/>
                <w:szCs w:val="28"/>
              </w:rPr>
            </w:pPr>
            <w:r>
              <w:rPr>
                <w:rFonts w:ascii="Calibri" w:hAnsi="Calibri" w:cs="Calibri"/>
                <w:sz w:val="28"/>
                <w:szCs w:val="28"/>
              </w:rPr>
              <w:t>0.</w:t>
            </w:r>
            <w:r w:rsidRPr="0099143C">
              <w:rPr>
                <w:rFonts w:ascii="Calibri" w:hAnsi="Calibri" w:cs="Calibri"/>
                <w:sz w:val="28"/>
                <w:szCs w:val="28"/>
              </w:rPr>
              <w:t>3244178</w:t>
            </w:r>
          </w:p>
        </w:tc>
        <w:tc>
          <w:tcPr>
            <w:tcW w:w="2450" w:type="dxa"/>
          </w:tcPr>
          <w:p w14:paraId="733DA7D4" w14:textId="77777777" w:rsidR="000650C9" w:rsidRDefault="000650C9" w:rsidP="000D20AA">
            <w:pPr>
              <w:jc w:val="both"/>
            </w:pPr>
            <w:r>
              <w:t>A neural network 48 that has 2 lagged values with 1 hidden layer and 3 hidden layer nodes.</w:t>
            </w:r>
          </w:p>
          <w:p w14:paraId="1F5C6581" w14:textId="77777777" w:rsidR="000650C9" w:rsidRDefault="000650C9" w:rsidP="000D20AA">
            <w:pPr>
              <w:jc w:val="both"/>
            </w:pPr>
          </w:p>
        </w:tc>
      </w:tr>
      <w:tr w:rsidR="000650C9" w14:paraId="6D652EE0" w14:textId="77777777" w:rsidTr="006A2F06">
        <w:tc>
          <w:tcPr>
            <w:tcW w:w="535" w:type="dxa"/>
          </w:tcPr>
          <w:p w14:paraId="6CB4DA7A" w14:textId="77777777" w:rsidR="000650C9" w:rsidRDefault="000650C9" w:rsidP="000D20AA">
            <w:pPr>
              <w:jc w:val="both"/>
              <w:rPr>
                <w:rFonts w:ascii="Calibri" w:hAnsi="Calibri" w:cs="Calibri"/>
                <w:sz w:val="28"/>
                <w:szCs w:val="28"/>
              </w:rPr>
            </w:pPr>
            <w:r>
              <w:rPr>
                <w:rFonts w:ascii="Calibri" w:hAnsi="Calibri" w:cs="Calibri"/>
                <w:sz w:val="28"/>
                <w:szCs w:val="28"/>
              </w:rPr>
              <w:t>T2</w:t>
            </w:r>
          </w:p>
        </w:tc>
        <w:tc>
          <w:tcPr>
            <w:tcW w:w="1080" w:type="dxa"/>
          </w:tcPr>
          <w:p w14:paraId="712E5FB2" w14:textId="77777777" w:rsidR="000650C9" w:rsidRDefault="000650C9" w:rsidP="000D20AA">
            <w:pPr>
              <w:jc w:val="both"/>
              <w:rPr>
                <w:rFonts w:ascii="Calibri" w:hAnsi="Calibri" w:cs="Calibri"/>
                <w:sz w:val="28"/>
                <w:szCs w:val="28"/>
              </w:rPr>
            </w:pPr>
            <w:r>
              <w:rPr>
                <w:rFonts w:ascii="Calibri" w:hAnsi="Calibri" w:cs="Calibri"/>
                <w:sz w:val="28"/>
                <w:szCs w:val="28"/>
              </w:rPr>
              <w:t>2, 3</w:t>
            </w:r>
          </w:p>
        </w:tc>
        <w:tc>
          <w:tcPr>
            <w:tcW w:w="1735" w:type="dxa"/>
          </w:tcPr>
          <w:p w14:paraId="1B1A26BA" w14:textId="77777777" w:rsidR="000650C9" w:rsidRDefault="000650C9" w:rsidP="000D20AA">
            <w:pPr>
              <w:jc w:val="both"/>
              <w:rPr>
                <w:rFonts w:ascii="Calibri" w:hAnsi="Calibri" w:cs="Calibri"/>
                <w:sz w:val="28"/>
                <w:szCs w:val="28"/>
              </w:rPr>
            </w:pPr>
            <w:r w:rsidRPr="009078BD">
              <w:rPr>
                <w:rFonts w:ascii="Calibri" w:hAnsi="Calibri" w:cs="Calibri"/>
                <w:sz w:val="28"/>
                <w:szCs w:val="28"/>
              </w:rPr>
              <w:t>0.0102101</w:t>
            </w:r>
          </w:p>
        </w:tc>
        <w:tc>
          <w:tcPr>
            <w:tcW w:w="1706" w:type="dxa"/>
          </w:tcPr>
          <w:p w14:paraId="554C792C" w14:textId="77777777" w:rsidR="000650C9" w:rsidRDefault="000650C9" w:rsidP="000D20AA">
            <w:pPr>
              <w:jc w:val="both"/>
              <w:rPr>
                <w:rFonts w:ascii="Calibri" w:hAnsi="Calibri" w:cs="Calibri"/>
                <w:sz w:val="28"/>
                <w:szCs w:val="28"/>
              </w:rPr>
            </w:pPr>
            <w:r w:rsidRPr="009078BD">
              <w:rPr>
                <w:rFonts w:ascii="Calibri" w:hAnsi="Calibri" w:cs="Calibri"/>
                <w:sz w:val="28"/>
                <w:szCs w:val="28"/>
              </w:rPr>
              <w:t>0.008458163</w:t>
            </w:r>
          </w:p>
        </w:tc>
        <w:tc>
          <w:tcPr>
            <w:tcW w:w="1422" w:type="dxa"/>
          </w:tcPr>
          <w:p w14:paraId="71D17163" w14:textId="77777777" w:rsidR="000650C9" w:rsidRDefault="000650C9" w:rsidP="000D20AA">
            <w:pPr>
              <w:jc w:val="both"/>
              <w:rPr>
                <w:rFonts w:ascii="Calibri" w:hAnsi="Calibri" w:cs="Calibri"/>
                <w:sz w:val="28"/>
                <w:szCs w:val="28"/>
              </w:rPr>
            </w:pPr>
            <w:r w:rsidRPr="009078BD">
              <w:rPr>
                <w:rFonts w:ascii="Calibri" w:hAnsi="Calibri" w:cs="Calibri"/>
                <w:sz w:val="28"/>
                <w:szCs w:val="28"/>
              </w:rPr>
              <w:t>0.6337816</w:t>
            </w:r>
          </w:p>
        </w:tc>
        <w:tc>
          <w:tcPr>
            <w:tcW w:w="1422" w:type="dxa"/>
          </w:tcPr>
          <w:p w14:paraId="0AF7CC18" w14:textId="77777777" w:rsidR="000650C9" w:rsidRDefault="000650C9" w:rsidP="000D20AA">
            <w:pPr>
              <w:jc w:val="both"/>
              <w:rPr>
                <w:rFonts w:ascii="Calibri" w:hAnsi="Calibri" w:cs="Calibri"/>
                <w:sz w:val="28"/>
                <w:szCs w:val="28"/>
              </w:rPr>
            </w:pPr>
            <w:r w:rsidRPr="009078BD">
              <w:rPr>
                <w:rFonts w:ascii="Calibri" w:hAnsi="Calibri" w:cs="Calibri"/>
                <w:sz w:val="28"/>
                <w:szCs w:val="28"/>
              </w:rPr>
              <w:t>0.6365208</w:t>
            </w:r>
          </w:p>
        </w:tc>
        <w:tc>
          <w:tcPr>
            <w:tcW w:w="2450" w:type="dxa"/>
          </w:tcPr>
          <w:p w14:paraId="5F5D6233" w14:textId="77777777" w:rsidR="000650C9" w:rsidRDefault="000650C9" w:rsidP="000D20AA">
            <w:pPr>
              <w:jc w:val="both"/>
            </w:pPr>
            <w:r>
              <w:t>A neural network that has 2 lagged values with 2 hidden layers and 2,3 hidden layer nodes.</w:t>
            </w:r>
          </w:p>
          <w:p w14:paraId="1C8D222F" w14:textId="77777777" w:rsidR="000650C9" w:rsidRDefault="000650C9" w:rsidP="000D20AA">
            <w:pPr>
              <w:jc w:val="both"/>
            </w:pPr>
          </w:p>
        </w:tc>
      </w:tr>
      <w:tr w:rsidR="000650C9" w14:paraId="39BA0F32" w14:textId="77777777" w:rsidTr="006A2F06">
        <w:tc>
          <w:tcPr>
            <w:tcW w:w="535" w:type="dxa"/>
          </w:tcPr>
          <w:p w14:paraId="5DC4445B" w14:textId="77777777" w:rsidR="000650C9" w:rsidRDefault="000650C9" w:rsidP="000D20AA">
            <w:pPr>
              <w:jc w:val="both"/>
              <w:rPr>
                <w:rFonts w:ascii="Calibri" w:hAnsi="Calibri" w:cs="Calibri"/>
                <w:sz w:val="28"/>
                <w:szCs w:val="28"/>
              </w:rPr>
            </w:pPr>
            <w:r>
              <w:rPr>
                <w:rFonts w:ascii="Calibri" w:hAnsi="Calibri" w:cs="Calibri"/>
                <w:sz w:val="28"/>
                <w:szCs w:val="28"/>
              </w:rPr>
              <w:lastRenderedPageBreak/>
              <w:t>T2</w:t>
            </w:r>
          </w:p>
        </w:tc>
        <w:tc>
          <w:tcPr>
            <w:tcW w:w="1080" w:type="dxa"/>
          </w:tcPr>
          <w:p w14:paraId="4D7F2FFF" w14:textId="77777777" w:rsidR="000650C9" w:rsidRDefault="000650C9" w:rsidP="000D20AA">
            <w:pPr>
              <w:jc w:val="both"/>
              <w:rPr>
                <w:rFonts w:ascii="Calibri" w:hAnsi="Calibri" w:cs="Calibri"/>
                <w:sz w:val="28"/>
                <w:szCs w:val="28"/>
              </w:rPr>
            </w:pPr>
            <w:r>
              <w:rPr>
                <w:rFonts w:ascii="Calibri" w:hAnsi="Calibri" w:cs="Calibri"/>
                <w:sz w:val="28"/>
                <w:szCs w:val="28"/>
              </w:rPr>
              <w:t>3, 4</w:t>
            </w:r>
          </w:p>
        </w:tc>
        <w:tc>
          <w:tcPr>
            <w:tcW w:w="1735" w:type="dxa"/>
          </w:tcPr>
          <w:p w14:paraId="23613AC8" w14:textId="77777777" w:rsidR="000650C9" w:rsidRDefault="000650C9" w:rsidP="000D20AA">
            <w:pPr>
              <w:jc w:val="both"/>
              <w:rPr>
                <w:rFonts w:ascii="Calibri" w:hAnsi="Calibri" w:cs="Calibri"/>
                <w:sz w:val="28"/>
                <w:szCs w:val="28"/>
              </w:rPr>
            </w:pPr>
            <w:r w:rsidRPr="006120AE">
              <w:rPr>
                <w:rFonts w:ascii="Calibri" w:hAnsi="Calibri" w:cs="Calibri"/>
                <w:sz w:val="28"/>
                <w:szCs w:val="28"/>
              </w:rPr>
              <w:t>0.0138153</w:t>
            </w:r>
          </w:p>
        </w:tc>
        <w:tc>
          <w:tcPr>
            <w:tcW w:w="1706" w:type="dxa"/>
          </w:tcPr>
          <w:p w14:paraId="6418C8C5" w14:textId="77777777" w:rsidR="000650C9" w:rsidRDefault="000650C9" w:rsidP="000D20AA">
            <w:pPr>
              <w:jc w:val="both"/>
              <w:rPr>
                <w:rFonts w:ascii="Calibri" w:hAnsi="Calibri" w:cs="Calibri"/>
                <w:sz w:val="28"/>
                <w:szCs w:val="28"/>
              </w:rPr>
            </w:pPr>
            <w:r w:rsidRPr="006120AE">
              <w:rPr>
                <w:rFonts w:ascii="Calibri" w:hAnsi="Calibri" w:cs="Calibri"/>
                <w:sz w:val="28"/>
                <w:szCs w:val="28"/>
              </w:rPr>
              <w:t>0.01132245</w:t>
            </w:r>
          </w:p>
        </w:tc>
        <w:tc>
          <w:tcPr>
            <w:tcW w:w="1422" w:type="dxa"/>
          </w:tcPr>
          <w:p w14:paraId="25DB1DA9" w14:textId="77777777" w:rsidR="000650C9" w:rsidRDefault="000650C9" w:rsidP="000D20AA">
            <w:pPr>
              <w:jc w:val="both"/>
              <w:rPr>
                <w:rFonts w:ascii="Calibri" w:hAnsi="Calibri" w:cs="Calibri"/>
                <w:sz w:val="28"/>
                <w:szCs w:val="28"/>
              </w:rPr>
            </w:pPr>
            <w:r w:rsidRPr="006120AE">
              <w:rPr>
                <w:rFonts w:ascii="Calibri" w:hAnsi="Calibri" w:cs="Calibri"/>
                <w:sz w:val="28"/>
                <w:szCs w:val="28"/>
              </w:rPr>
              <w:t>0.8498401</w:t>
            </w:r>
          </w:p>
        </w:tc>
        <w:tc>
          <w:tcPr>
            <w:tcW w:w="1422" w:type="dxa"/>
          </w:tcPr>
          <w:p w14:paraId="620DAC0B" w14:textId="77777777" w:rsidR="000650C9" w:rsidRDefault="000650C9" w:rsidP="000D20AA">
            <w:pPr>
              <w:jc w:val="both"/>
              <w:rPr>
                <w:rFonts w:ascii="Calibri" w:hAnsi="Calibri" w:cs="Calibri"/>
                <w:sz w:val="28"/>
                <w:szCs w:val="28"/>
              </w:rPr>
            </w:pPr>
            <w:r w:rsidRPr="006120AE">
              <w:rPr>
                <w:rFonts w:ascii="Calibri" w:hAnsi="Calibri" w:cs="Calibri"/>
                <w:sz w:val="28"/>
                <w:szCs w:val="28"/>
              </w:rPr>
              <w:t>0.8540287</w:t>
            </w:r>
          </w:p>
        </w:tc>
        <w:tc>
          <w:tcPr>
            <w:tcW w:w="2450" w:type="dxa"/>
          </w:tcPr>
          <w:p w14:paraId="418DFF0F" w14:textId="77777777" w:rsidR="000650C9" w:rsidRDefault="000650C9" w:rsidP="000D20AA">
            <w:pPr>
              <w:jc w:val="both"/>
            </w:pPr>
            <w:r>
              <w:t>A neural network that has 2 lagged values with 2 hidden layers and 3,4 hidden layer nodes.</w:t>
            </w:r>
          </w:p>
          <w:p w14:paraId="7F7EACD9" w14:textId="77777777" w:rsidR="000650C9" w:rsidRDefault="000650C9" w:rsidP="000D20AA">
            <w:pPr>
              <w:jc w:val="both"/>
            </w:pPr>
          </w:p>
        </w:tc>
      </w:tr>
      <w:tr w:rsidR="000650C9" w14:paraId="1E437421" w14:textId="77777777" w:rsidTr="006A2F06">
        <w:tc>
          <w:tcPr>
            <w:tcW w:w="535" w:type="dxa"/>
          </w:tcPr>
          <w:p w14:paraId="31E5CF80" w14:textId="77777777" w:rsidR="000650C9" w:rsidRDefault="000650C9" w:rsidP="000D20AA">
            <w:pPr>
              <w:jc w:val="both"/>
              <w:rPr>
                <w:rFonts w:ascii="Calibri" w:hAnsi="Calibri" w:cs="Calibri"/>
                <w:sz w:val="28"/>
                <w:szCs w:val="28"/>
              </w:rPr>
            </w:pPr>
            <w:r>
              <w:rPr>
                <w:rFonts w:ascii="Calibri" w:hAnsi="Calibri" w:cs="Calibri"/>
                <w:sz w:val="28"/>
                <w:szCs w:val="28"/>
              </w:rPr>
              <w:t>T3</w:t>
            </w:r>
          </w:p>
        </w:tc>
        <w:tc>
          <w:tcPr>
            <w:tcW w:w="1080" w:type="dxa"/>
          </w:tcPr>
          <w:p w14:paraId="58562F46" w14:textId="77777777" w:rsidR="000650C9" w:rsidRDefault="000650C9" w:rsidP="000D20AA">
            <w:pPr>
              <w:jc w:val="both"/>
              <w:rPr>
                <w:rFonts w:ascii="Calibri" w:hAnsi="Calibri" w:cs="Calibri"/>
                <w:sz w:val="28"/>
                <w:szCs w:val="28"/>
              </w:rPr>
            </w:pPr>
            <w:r>
              <w:rPr>
                <w:rFonts w:ascii="Calibri" w:hAnsi="Calibri" w:cs="Calibri"/>
                <w:sz w:val="28"/>
                <w:szCs w:val="28"/>
              </w:rPr>
              <w:t>3</w:t>
            </w:r>
          </w:p>
        </w:tc>
        <w:tc>
          <w:tcPr>
            <w:tcW w:w="1735" w:type="dxa"/>
          </w:tcPr>
          <w:p w14:paraId="7D607F18" w14:textId="77777777" w:rsidR="000650C9" w:rsidRDefault="000650C9" w:rsidP="000D20AA">
            <w:pPr>
              <w:jc w:val="both"/>
              <w:rPr>
                <w:rFonts w:ascii="Calibri" w:hAnsi="Calibri" w:cs="Calibri"/>
                <w:sz w:val="28"/>
                <w:szCs w:val="28"/>
              </w:rPr>
            </w:pPr>
            <w:r w:rsidRPr="0099143C">
              <w:rPr>
                <w:rFonts w:ascii="Calibri" w:hAnsi="Calibri" w:cs="Calibri"/>
                <w:sz w:val="28"/>
                <w:szCs w:val="28"/>
              </w:rPr>
              <w:t>0.006609085</w:t>
            </w:r>
          </w:p>
        </w:tc>
        <w:tc>
          <w:tcPr>
            <w:tcW w:w="1706" w:type="dxa"/>
          </w:tcPr>
          <w:p w14:paraId="79F8C6C8" w14:textId="77777777" w:rsidR="000650C9" w:rsidRDefault="000650C9" w:rsidP="000D20AA">
            <w:pPr>
              <w:jc w:val="both"/>
              <w:rPr>
                <w:rFonts w:ascii="Calibri" w:hAnsi="Calibri" w:cs="Calibri"/>
                <w:sz w:val="28"/>
                <w:szCs w:val="28"/>
              </w:rPr>
            </w:pPr>
            <w:r w:rsidRPr="0099143C">
              <w:rPr>
                <w:rFonts w:ascii="Calibri" w:hAnsi="Calibri" w:cs="Calibri"/>
                <w:sz w:val="28"/>
                <w:szCs w:val="28"/>
              </w:rPr>
              <w:t>0.004981443</w:t>
            </w:r>
          </w:p>
        </w:tc>
        <w:tc>
          <w:tcPr>
            <w:tcW w:w="1422" w:type="dxa"/>
          </w:tcPr>
          <w:p w14:paraId="57EEEBA7" w14:textId="77777777" w:rsidR="000650C9" w:rsidRDefault="000650C9" w:rsidP="000D20AA">
            <w:pPr>
              <w:jc w:val="both"/>
              <w:rPr>
                <w:rFonts w:ascii="Calibri" w:hAnsi="Calibri" w:cs="Calibri"/>
                <w:sz w:val="28"/>
                <w:szCs w:val="28"/>
              </w:rPr>
            </w:pPr>
            <w:r w:rsidRPr="0099143C">
              <w:rPr>
                <w:rFonts w:ascii="Calibri" w:hAnsi="Calibri" w:cs="Calibri"/>
                <w:sz w:val="28"/>
                <w:szCs w:val="28"/>
              </w:rPr>
              <w:t>0.3774587</w:t>
            </w:r>
          </w:p>
        </w:tc>
        <w:tc>
          <w:tcPr>
            <w:tcW w:w="1422" w:type="dxa"/>
          </w:tcPr>
          <w:p w14:paraId="03D34F65" w14:textId="77777777" w:rsidR="000650C9" w:rsidRDefault="000650C9" w:rsidP="000D20AA">
            <w:pPr>
              <w:jc w:val="both"/>
              <w:rPr>
                <w:rFonts w:ascii="Calibri" w:hAnsi="Calibri" w:cs="Calibri"/>
                <w:sz w:val="28"/>
                <w:szCs w:val="28"/>
              </w:rPr>
            </w:pPr>
            <w:r w:rsidRPr="0099143C">
              <w:rPr>
                <w:rFonts w:ascii="Calibri" w:hAnsi="Calibri" w:cs="Calibri"/>
                <w:sz w:val="28"/>
                <w:szCs w:val="28"/>
              </w:rPr>
              <w:t>0.3777973</w:t>
            </w:r>
          </w:p>
        </w:tc>
        <w:tc>
          <w:tcPr>
            <w:tcW w:w="2450" w:type="dxa"/>
          </w:tcPr>
          <w:p w14:paraId="5C99947B" w14:textId="77777777" w:rsidR="000650C9" w:rsidRDefault="000650C9" w:rsidP="000D20AA">
            <w:pPr>
              <w:jc w:val="both"/>
            </w:pPr>
            <w:r>
              <w:t>A neural network that has 3 lagged values with 1 hidden layer and 3 hidden layer nodes.</w:t>
            </w:r>
          </w:p>
          <w:p w14:paraId="0AE214C5" w14:textId="77777777" w:rsidR="000650C9" w:rsidRDefault="000650C9" w:rsidP="000D20AA">
            <w:pPr>
              <w:jc w:val="both"/>
            </w:pPr>
          </w:p>
        </w:tc>
      </w:tr>
      <w:tr w:rsidR="000650C9" w14:paraId="76E0BE57" w14:textId="77777777" w:rsidTr="006A2F06">
        <w:tc>
          <w:tcPr>
            <w:tcW w:w="535" w:type="dxa"/>
          </w:tcPr>
          <w:p w14:paraId="1CCAD00F" w14:textId="77777777" w:rsidR="000650C9" w:rsidRDefault="000650C9" w:rsidP="000D20AA">
            <w:pPr>
              <w:jc w:val="both"/>
              <w:rPr>
                <w:rFonts w:ascii="Calibri" w:hAnsi="Calibri" w:cs="Calibri"/>
                <w:sz w:val="28"/>
                <w:szCs w:val="28"/>
              </w:rPr>
            </w:pPr>
            <w:r>
              <w:rPr>
                <w:rFonts w:ascii="Calibri" w:hAnsi="Calibri" w:cs="Calibri"/>
                <w:sz w:val="28"/>
                <w:szCs w:val="28"/>
              </w:rPr>
              <w:t>T3</w:t>
            </w:r>
          </w:p>
        </w:tc>
        <w:tc>
          <w:tcPr>
            <w:tcW w:w="1080" w:type="dxa"/>
          </w:tcPr>
          <w:p w14:paraId="2B9CA086" w14:textId="77777777" w:rsidR="000650C9" w:rsidRDefault="000650C9" w:rsidP="000D20AA">
            <w:pPr>
              <w:jc w:val="both"/>
              <w:rPr>
                <w:rFonts w:ascii="Calibri" w:hAnsi="Calibri" w:cs="Calibri"/>
                <w:sz w:val="28"/>
                <w:szCs w:val="28"/>
              </w:rPr>
            </w:pPr>
            <w:r>
              <w:rPr>
                <w:rFonts w:ascii="Calibri" w:hAnsi="Calibri" w:cs="Calibri"/>
                <w:sz w:val="28"/>
                <w:szCs w:val="28"/>
              </w:rPr>
              <w:t>4</w:t>
            </w:r>
          </w:p>
        </w:tc>
        <w:tc>
          <w:tcPr>
            <w:tcW w:w="1735" w:type="dxa"/>
          </w:tcPr>
          <w:p w14:paraId="32C6FCB0" w14:textId="77777777" w:rsidR="000650C9" w:rsidRDefault="000650C9" w:rsidP="000D20AA">
            <w:pPr>
              <w:jc w:val="both"/>
              <w:rPr>
                <w:rFonts w:ascii="Calibri" w:hAnsi="Calibri" w:cs="Calibri"/>
                <w:sz w:val="28"/>
                <w:szCs w:val="28"/>
              </w:rPr>
            </w:pPr>
            <w:r w:rsidRPr="00CA2860">
              <w:rPr>
                <w:rFonts w:ascii="Calibri" w:hAnsi="Calibri" w:cs="Calibri"/>
                <w:sz w:val="28"/>
                <w:szCs w:val="28"/>
              </w:rPr>
              <w:t>0.005745469</w:t>
            </w:r>
          </w:p>
        </w:tc>
        <w:tc>
          <w:tcPr>
            <w:tcW w:w="1706" w:type="dxa"/>
          </w:tcPr>
          <w:p w14:paraId="16D8B4C5" w14:textId="77777777" w:rsidR="000650C9" w:rsidRDefault="000650C9" w:rsidP="000D20AA">
            <w:pPr>
              <w:jc w:val="both"/>
              <w:rPr>
                <w:rFonts w:ascii="Calibri" w:hAnsi="Calibri" w:cs="Calibri"/>
                <w:sz w:val="28"/>
                <w:szCs w:val="28"/>
              </w:rPr>
            </w:pPr>
            <w:r w:rsidRPr="00CA2860">
              <w:rPr>
                <w:rFonts w:ascii="Calibri" w:hAnsi="Calibri" w:cs="Calibri"/>
                <w:sz w:val="28"/>
                <w:szCs w:val="28"/>
              </w:rPr>
              <w:t>0.004314433</w:t>
            </w:r>
          </w:p>
        </w:tc>
        <w:tc>
          <w:tcPr>
            <w:tcW w:w="1422" w:type="dxa"/>
          </w:tcPr>
          <w:p w14:paraId="129BB253" w14:textId="77777777" w:rsidR="000650C9" w:rsidRDefault="000650C9" w:rsidP="000D20AA">
            <w:pPr>
              <w:jc w:val="both"/>
              <w:rPr>
                <w:rFonts w:ascii="Calibri" w:hAnsi="Calibri" w:cs="Calibri"/>
                <w:sz w:val="28"/>
                <w:szCs w:val="28"/>
              </w:rPr>
            </w:pPr>
            <w:r w:rsidRPr="00CA2860">
              <w:rPr>
                <w:rFonts w:ascii="Calibri" w:hAnsi="Calibri" w:cs="Calibri"/>
                <w:sz w:val="28"/>
                <w:szCs w:val="28"/>
              </w:rPr>
              <w:t>0.3268973</w:t>
            </w:r>
          </w:p>
        </w:tc>
        <w:tc>
          <w:tcPr>
            <w:tcW w:w="1422" w:type="dxa"/>
          </w:tcPr>
          <w:p w14:paraId="7A14DBF0" w14:textId="77777777" w:rsidR="000650C9" w:rsidRDefault="000650C9" w:rsidP="000D20AA">
            <w:pPr>
              <w:jc w:val="both"/>
              <w:rPr>
                <w:rFonts w:ascii="Calibri" w:hAnsi="Calibri" w:cs="Calibri"/>
                <w:sz w:val="28"/>
                <w:szCs w:val="28"/>
              </w:rPr>
            </w:pPr>
            <w:r w:rsidRPr="00CA2860">
              <w:rPr>
                <w:rFonts w:ascii="Calibri" w:hAnsi="Calibri" w:cs="Calibri"/>
                <w:sz w:val="28"/>
                <w:szCs w:val="28"/>
              </w:rPr>
              <w:t>0.3272199</w:t>
            </w:r>
          </w:p>
        </w:tc>
        <w:tc>
          <w:tcPr>
            <w:tcW w:w="2450" w:type="dxa"/>
          </w:tcPr>
          <w:p w14:paraId="0D467276" w14:textId="77777777" w:rsidR="000650C9" w:rsidRDefault="000650C9" w:rsidP="000D20AA">
            <w:pPr>
              <w:jc w:val="both"/>
            </w:pPr>
            <w:r>
              <w:t>A neural network that has 3 lagged values with 1 hidden layer and 4 hidden layer nodes.</w:t>
            </w:r>
          </w:p>
          <w:p w14:paraId="62A1DE79" w14:textId="77777777" w:rsidR="000650C9" w:rsidRDefault="000650C9" w:rsidP="000D20AA">
            <w:pPr>
              <w:jc w:val="both"/>
            </w:pPr>
          </w:p>
        </w:tc>
      </w:tr>
      <w:tr w:rsidR="000650C9" w14:paraId="02724ADD" w14:textId="77777777" w:rsidTr="006A2F06">
        <w:tc>
          <w:tcPr>
            <w:tcW w:w="535" w:type="dxa"/>
          </w:tcPr>
          <w:p w14:paraId="26F30F83" w14:textId="77777777" w:rsidR="000650C9" w:rsidRDefault="000650C9" w:rsidP="000D20AA">
            <w:pPr>
              <w:jc w:val="both"/>
              <w:rPr>
                <w:rFonts w:ascii="Calibri" w:hAnsi="Calibri" w:cs="Calibri"/>
                <w:sz w:val="28"/>
                <w:szCs w:val="28"/>
              </w:rPr>
            </w:pPr>
            <w:r>
              <w:rPr>
                <w:rFonts w:ascii="Calibri" w:hAnsi="Calibri" w:cs="Calibri"/>
                <w:sz w:val="28"/>
                <w:szCs w:val="28"/>
              </w:rPr>
              <w:t>T3</w:t>
            </w:r>
          </w:p>
        </w:tc>
        <w:tc>
          <w:tcPr>
            <w:tcW w:w="1080" w:type="dxa"/>
          </w:tcPr>
          <w:p w14:paraId="55A6CA76" w14:textId="77777777" w:rsidR="000650C9" w:rsidRDefault="000650C9" w:rsidP="000D20AA">
            <w:pPr>
              <w:jc w:val="both"/>
              <w:rPr>
                <w:rFonts w:ascii="Calibri" w:hAnsi="Calibri" w:cs="Calibri"/>
                <w:sz w:val="28"/>
                <w:szCs w:val="28"/>
              </w:rPr>
            </w:pPr>
            <w:r>
              <w:rPr>
                <w:rFonts w:ascii="Calibri" w:hAnsi="Calibri" w:cs="Calibri"/>
                <w:sz w:val="28"/>
                <w:szCs w:val="28"/>
              </w:rPr>
              <w:t>3, 4</w:t>
            </w:r>
          </w:p>
        </w:tc>
        <w:tc>
          <w:tcPr>
            <w:tcW w:w="1735" w:type="dxa"/>
          </w:tcPr>
          <w:p w14:paraId="7AB201B5" w14:textId="77777777" w:rsidR="000650C9" w:rsidRDefault="000650C9" w:rsidP="000D20AA">
            <w:pPr>
              <w:jc w:val="both"/>
              <w:rPr>
                <w:rFonts w:ascii="Calibri" w:hAnsi="Calibri" w:cs="Calibri"/>
                <w:sz w:val="28"/>
                <w:szCs w:val="28"/>
              </w:rPr>
            </w:pPr>
            <w:r w:rsidRPr="006120AE">
              <w:rPr>
                <w:rFonts w:ascii="Calibri" w:hAnsi="Calibri" w:cs="Calibri"/>
                <w:sz w:val="28"/>
                <w:szCs w:val="28"/>
              </w:rPr>
              <w:t>0.005717346</w:t>
            </w:r>
          </w:p>
        </w:tc>
        <w:tc>
          <w:tcPr>
            <w:tcW w:w="1706" w:type="dxa"/>
          </w:tcPr>
          <w:p w14:paraId="19F86BBA" w14:textId="77777777" w:rsidR="000650C9" w:rsidRDefault="000650C9" w:rsidP="000D20AA">
            <w:pPr>
              <w:jc w:val="both"/>
              <w:rPr>
                <w:rFonts w:ascii="Calibri" w:hAnsi="Calibri" w:cs="Calibri"/>
                <w:sz w:val="28"/>
                <w:szCs w:val="28"/>
              </w:rPr>
            </w:pPr>
            <w:r w:rsidRPr="006120AE">
              <w:rPr>
                <w:rFonts w:ascii="Calibri" w:hAnsi="Calibri" w:cs="Calibri"/>
                <w:sz w:val="28"/>
                <w:szCs w:val="28"/>
              </w:rPr>
              <w:t>0.004202062</w:t>
            </w:r>
          </w:p>
        </w:tc>
        <w:tc>
          <w:tcPr>
            <w:tcW w:w="1422" w:type="dxa"/>
          </w:tcPr>
          <w:p w14:paraId="6A49727E" w14:textId="77777777" w:rsidR="000650C9" w:rsidRDefault="000650C9" w:rsidP="000D20AA">
            <w:pPr>
              <w:jc w:val="both"/>
              <w:rPr>
                <w:rFonts w:ascii="Calibri" w:hAnsi="Calibri" w:cs="Calibri"/>
                <w:sz w:val="28"/>
                <w:szCs w:val="28"/>
              </w:rPr>
            </w:pPr>
            <w:r w:rsidRPr="006120AE">
              <w:rPr>
                <w:rFonts w:ascii="Calibri" w:hAnsi="Calibri" w:cs="Calibri"/>
                <w:sz w:val="28"/>
                <w:szCs w:val="28"/>
              </w:rPr>
              <w:t>0.3186009</w:t>
            </w:r>
          </w:p>
        </w:tc>
        <w:tc>
          <w:tcPr>
            <w:tcW w:w="1422" w:type="dxa"/>
          </w:tcPr>
          <w:p w14:paraId="1EBA4742" w14:textId="77777777" w:rsidR="000650C9" w:rsidRDefault="000650C9" w:rsidP="000D20AA">
            <w:pPr>
              <w:jc w:val="both"/>
              <w:rPr>
                <w:rFonts w:ascii="Calibri" w:hAnsi="Calibri" w:cs="Calibri"/>
                <w:sz w:val="28"/>
                <w:szCs w:val="28"/>
              </w:rPr>
            </w:pPr>
            <w:r w:rsidRPr="006120AE">
              <w:rPr>
                <w:rFonts w:ascii="Calibri" w:hAnsi="Calibri" w:cs="Calibri"/>
                <w:sz w:val="28"/>
                <w:szCs w:val="28"/>
              </w:rPr>
              <w:t>0.3188649</w:t>
            </w:r>
          </w:p>
        </w:tc>
        <w:tc>
          <w:tcPr>
            <w:tcW w:w="2450" w:type="dxa"/>
          </w:tcPr>
          <w:p w14:paraId="6B4C6FA3" w14:textId="77777777" w:rsidR="000650C9" w:rsidRDefault="000650C9" w:rsidP="000D20AA">
            <w:pPr>
              <w:jc w:val="both"/>
            </w:pPr>
            <w:r>
              <w:t>A neural network that has 3 lagged values with 2 hidden layers and 1,2 hidden layer nodes.</w:t>
            </w:r>
          </w:p>
          <w:p w14:paraId="6E63B70C" w14:textId="77777777" w:rsidR="000650C9" w:rsidRDefault="000650C9" w:rsidP="000D20AA">
            <w:pPr>
              <w:jc w:val="both"/>
            </w:pPr>
          </w:p>
        </w:tc>
      </w:tr>
      <w:tr w:rsidR="000650C9" w14:paraId="6400507A" w14:textId="77777777" w:rsidTr="006A2F06">
        <w:tc>
          <w:tcPr>
            <w:tcW w:w="535" w:type="dxa"/>
          </w:tcPr>
          <w:p w14:paraId="75AEAB5E" w14:textId="77777777" w:rsidR="000650C9" w:rsidRPr="00AA3745" w:rsidRDefault="000650C9" w:rsidP="000D20AA">
            <w:pPr>
              <w:jc w:val="both"/>
              <w:rPr>
                <w:rFonts w:ascii="Calibri" w:hAnsi="Calibri" w:cs="Calibri"/>
                <w:sz w:val="28"/>
                <w:szCs w:val="28"/>
              </w:rPr>
            </w:pPr>
            <w:r>
              <w:rPr>
                <w:rFonts w:ascii="Calibri" w:hAnsi="Calibri" w:cs="Calibri"/>
                <w:sz w:val="28"/>
                <w:szCs w:val="28"/>
              </w:rPr>
              <w:t>T3</w:t>
            </w:r>
          </w:p>
        </w:tc>
        <w:tc>
          <w:tcPr>
            <w:tcW w:w="1080" w:type="dxa"/>
          </w:tcPr>
          <w:p w14:paraId="48F12000" w14:textId="77777777" w:rsidR="000650C9" w:rsidRPr="00AA3745" w:rsidRDefault="000650C9" w:rsidP="000D20AA">
            <w:pPr>
              <w:jc w:val="both"/>
              <w:rPr>
                <w:rFonts w:ascii="Calibri" w:hAnsi="Calibri" w:cs="Calibri"/>
                <w:sz w:val="28"/>
                <w:szCs w:val="28"/>
              </w:rPr>
            </w:pPr>
            <w:r>
              <w:rPr>
                <w:rFonts w:ascii="Calibri" w:hAnsi="Calibri" w:cs="Calibri"/>
                <w:sz w:val="28"/>
                <w:szCs w:val="28"/>
              </w:rPr>
              <w:t>4, 5</w:t>
            </w:r>
          </w:p>
        </w:tc>
        <w:tc>
          <w:tcPr>
            <w:tcW w:w="1735" w:type="dxa"/>
          </w:tcPr>
          <w:p w14:paraId="65656B4D" w14:textId="77777777" w:rsidR="000650C9" w:rsidRPr="00AA3745" w:rsidRDefault="000650C9" w:rsidP="000D20AA">
            <w:pPr>
              <w:jc w:val="both"/>
              <w:rPr>
                <w:rFonts w:ascii="Calibri" w:hAnsi="Calibri" w:cs="Calibri"/>
                <w:sz w:val="28"/>
                <w:szCs w:val="28"/>
              </w:rPr>
            </w:pPr>
            <w:r>
              <w:rPr>
                <w:rFonts w:ascii="Calibri" w:hAnsi="Calibri" w:cs="Calibri"/>
                <w:sz w:val="28"/>
                <w:szCs w:val="28"/>
              </w:rPr>
              <w:t>0.00537026</w:t>
            </w:r>
          </w:p>
        </w:tc>
        <w:tc>
          <w:tcPr>
            <w:tcW w:w="1706" w:type="dxa"/>
          </w:tcPr>
          <w:p w14:paraId="7ED257DD" w14:textId="77777777" w:rsidR="000650C9" w:rsidRPr="00AA3745" w:rsidRDefault="000650C9" w:rsidP="000D20AA">
            <w:pPr>
              <w:jc w:val="both"/>
              <w:rPr>
                <w:rFonts w:ascii="Calibri" w:hAnsi="Calibri" w:cs="Calibri"/>
                <w:sz w:val="28"/>
                <w:szCs w:val="28"/>
              </w:rPr>
            </w:pPr>
            <w:r>
              <w:rPr>
                <w:rFonts w:ascii="Calibri" w:hAnsi="Calibri" w:cs="Calibri"/>
                <w:sz w:val="28"/>
                <w:szCs w:val="28"/>
              </w:rPr>
              <w:t>0.004056701</w:t>
            </w:r>
          </w:p>
        </w:tc>
        <w:tc>
          <w:tcPr>
            <w:tcW w:w="1422" w:type="dxa"/>
          </w:tcPr>
          <w:p w14:paraId="6681B2E4" w14:textId="77777777" w:rsidR="000650C9" w:rsidRPr="00AA3745" w:rsidRDefault="000650C9" w:rsidP="000D20AA">
            <w:pPr>
              <w:jc w:val="both"/>
              <w:rPr>
                <w:rFonts w:ascii="Calibri" w:hAnsi="Calibri" w:cs="Calibri"/>
                <w:sz w:val="28"/>
                <w:szCs w:val="28"/>
              </w:rPr>
            </w:pPr>
            <w:r>
              <w:rPr>
                <w:rFonts w:ascii="Calibri" w:hAnsi="Calibri" w:cs="Calibri"/>
                <w:sz w:val="28"/>
                <w:szCs w:val="28"/>
              </w:rPr>
              <w:t>0.3073449</w:t>
            </w:r>
          </w:p>
        </w:tc>
        <w:tc>
          <w:tcPr>
            <w:tcW w:w="1422" w:type="dxa"/>
          </w:tcPr>
          <w:p w14:paraId="18B8CD8A" w14:textId="77777777" w:rsidR="000650C9" w:rsidRPr="00AA3745" w:rsidRDefault="000650C9" w:rsidP="000D20AA">
            <w:pPr>
              <w:jc w:val="both"/>
              <w:rPr>
                <w:rFonts w:ascii="Calibri" w:hAnsi="Calibri" w:cs="Calibri"/>
                <w:sz w:val="28"/>
                <w:szCs w:val="28"/>
              </w:rPr>
            </w:pPr>
            <w:r>
              <w:rPr>
                <w:rFonts w:ascii="Calibri" w:hAnsi="Calibri" w:cs="Calibri"/>
                <w:sz w:val="28"/>
                <w:szCs w:val="28"/>
              </w:rPr>
              <w:t>0.307644</w:t>
            </w:r>
          </w:p>
        </w:tc>
        <w:tc>
          <w:tcPr>
            <w:tcW w:w="2450" w:type="dxa"/>
          </w:tcPr>
          <w:p w14:paraId="04B1F284" w14:textId="77777777" w:rsidR="000650C9" w:rsidRDefault="000650C9" w:rsidP="000D20AA">
            <w:pPr>
              <w:jc w:val="both"/>
            </w:pPr>
            <w:r>
              <w:t>A neural network that has 3 lagged values with 2 hidden layers and 4,5 hidden layer nodes.</w:t>
            </w:r>
          </w:p>
          <w:p w14:paraId="39B15B17" w14:textId="77777777" w:rsidR="000650C9" w:rsidRDefault="000650C9" w:rsidP="000D20AA">
            <w:pPr>
              <w:jc w:val="both"/>
              <w:rPr>
                <w:rFonts w:ascii="Calibri" w:hAnsi="Calibri" w:cs="Calibri"/>
                <w:b/>
                <w:bCs/>
                <w:sz w:val="28"/>
                <w:szCs w:val="28"/>
              </w:rPr>
            </w:pPr>
          </w:p>
        </w:tc>
      </w:tr>
    </w:tbl>
    <w:p w14:paraId="7B1C5154" w14:textId="77777777" w:rsidR="000650C9" w:rsidRDefault="000650C9" w:rsidP="000D20AA">
      <w:pPr>
        <w:jc w:val="both"/>
        <w:rPr>
          <w:rFonts w:ascii="Calibri" w:hAnsi="Calibri" w:cs="Calibri"/>
          <w:b/>
          <w:bCs/>
          <w:sz w:val="28"/>
          <w:szCs w:val="28"/>
        </w:rPr>
      </w:pPr>
    </w:p>
    <w:p w14:paraId="0868EAC5" w14:textId="77777777" w:rsidR="000650C9" w:rsidRDefault="000650C9" w:rsidP="000D20AA">
      <w:pPr>
        <w:jc w:val="both"/>
        <w:rPr>
          <w:rFonts w:ascii="Calibri" w:hAnsi="Calibri" w:cs="Calibri"/>
          <w:b/>
          <w:bCs/>
          <w:sz w:val="28"/>
          <w:szCs w:val="28"/>
        </w:rPr>
      </w:pPr>
    </w:p>
    <w:p w14:paraId="3C0346BB" w14:textId="77777777" w:rsidR="000650C9" w:rsidRPr="001710E6" w:rsidRDefault="000650C9" w:rsidP="000D20AA">
      <w:pPr>
        <w:jc w:val="both"/>
        <w:rPr>
          <w:rFonts w:ascii="Calibri" w:hAnsi="Calibri" w:cs="Calibri"/>
          <w:sz w:val="28"/>
          <w:szCs w:val="28"/>
        </w:rPr>
      </w:pPr>
      <w:r w:rsidRPr="001710E6">
        <w:rPr>
          <w:rFonts w:ascii="Calibri" w:hAnsi="Calibri" w:cs="Calibri"/>
          <w:sz w:val="28"/>
          <w:szCs w:val="28"/>
        </w:rPr>
        <w:t>Hidden layer nodes in neural network models impact performance. Metrics like RMSE, MAE, MAPE, and sMAPE help identify weaknesses and improve accuracy. Using plain language, prioritize important information and keep it concise.</w:t>
      </w:r>
    </w:p>
    <w:p w14:paraId="64BD527E" w14:textId="77777777" w:rsidR="000650C9" w:rsidRDefault="000650C9" w:rsidP="000D20AA">
      <w:pPr>
        <w:jc w:val="both"/>
        <w:rPr>
          <w:rFonts w:ascii="Calibri" w:hAnsi="Calibri" w:cs="Calibri"/>
          <w:b/>
          <w:bCs/>
          <w:sz w:val="28"/>
          <w:szCs w:val="28"/>
        </w:rPr>
      </w:pPr>
    </w:p>
    <w:p w14:paraId="4E128E74" w14:textId="77777777" w:rsidR="000650C9" w:rsidRDefault="000650C9" w:rsidP="000D20AA">
      <w:pPr>
        <w:jc w:val="both"/>
        <w:rPr>
          <w:rFonts w:ascii="Calibri" w:hAnsi="Calibri" w:cs="Calibri"/>
          <w:b/>
          <w:bCs/>
          <w:sz w:val="28"/>
          <w:szCs w:val="28"/>
        </w:rPr>
      </w:pPr>
    </w:p>
    <w:p w14:paraId="38EFDA73" w14:textId="77777777" w:rsidR="000650C9" w:rsidRDefault="000650C9" w:rsidP="000D20AA">
      <w:pPr>
        <w:jc w:val="both"/>
        <w:rPr>
          <w:rFonts w:ascii="Calibri" w:hAnsi="Calibri" w:cs="Calibri"/>
          <w:b/>
          <w:bCs/>
          <w:sz w:val="28"/>
          <w:szCs w:val="28"/>
        </w:rPr>
      </w:pPr>
    </w:p>
    <w:p w14:paraId="649C2D3D" w14:textId="77777777" w:rsidR="000650C9" w:rsidRDefault="000650C9" w:rsidP="000D20AA">
      <w:pPr>
        <w:jc w:val="both"/>
        <w:rPr>
          <w:rFonts w:ascii="Calibri" w:hAnsi="Calibri" w:cs="Calibri"/>
          <w:b/>
          <w:bCs/>
          <w:sz w:val="28"/>
          <w:szCs w:val="28"/>
        </w:rPr>
      </w:pPr>
    </w:p>
    <w:p w14:paraId="0F14FC32" w14:textId="77777777" w:rsidR="002F3514" w:rsidRDefault="002F3514" w:rsidP="000D20AA">
      <w:pPr>
        <w:jc w:val="both"/>
        <w:rPr>
          <w:rFonts w:ascii="Calibri" w:hAnsi="Calibri" w:cs="Calibri"/>
          <w:b/>
          <w:bCs/>
          <w:sz w:val="28"/>
          <w:szCs w:val="28"/>
        </w:rPr>
      </w:pPr>
    </w:p>
    <w:p w14:paraId="1A5336CE" w14:textId="6C623841" w:rsidR="000650C9" w:rsidRDefault="000650C9" w:rsidP="000D20AA">
      <w:pPr>
        <w:jc w:val="both"/>
        <w:rPr>
          <w:rFonts w:ascii="Calibri" w:hAnsi="Calibri" w:cs="Calibri"/>
          <w:b/>
          <w:bCs/>
          <w:sz w:val="28"/>
          <w:szCs w:val="28"/>
        </w:rPr>
      </w:pPr>
      <w:r w:rsidRPr="00D43FAC">
        <w:rPr>
          <w:rFonts w:ascii="Calibri" w:hAnsi="Calibri" w:cs="Calibri"/>
          <w:b/>
          <w:bCs/>
          <w:sz w:val="28"/>
          <w:szCs w:val="28"/>
        </w:rPr>
        <w:lastRenderedPageBreak/>
        <w:t>The Best Single Hidden Node Layer Neural Network</w:t>
      </w:r>
    </w:p>
    <w:p w14:paraId="056A4B37" w14:textId="77777777" w:rsidR="000650C9" w:rsidRDefault="000650C9" w:rsidP="000D20AA">
      <w:pPr>
        <w:jc w:val="both"/>
        <w:rPr>
          <w:rFonts w:ascii="Calibri" w:hAnsi="Calibri" w:cs="Calibri"/>
        </w:rPr>
      </w:pPr>
    </w:p>
    <w:p w14:paraId="59D4304E" w14:textId="77777777" w:rsidR="000650C9" w:rsidRDefault="000650C9" w:rsidP="000D20AA">
      <w:pPr>
        <w:jc w:val="both"/>
        <w:rPr>
          <w:rFonts w:ascii="Calibri" w:hAnsi="Calibri" w:cs="Calibri"/>
          <w:b/>
          <w:bCs/>
          <w:sz w:val="28"/>
          <w:szCs w:val="28"/>
        </w:rPr>
      </w:pPr>
      <w:r>
        <w:rPr>
          <w:rFonts w:ascii="Calibri" w:hAnsi="Calibri" w:cs="Calibri"/>
        </w:rPr>
        <w:t>Based on the analysis previously conducted on various single hidden layer networks, it was determined that the configuration featuring 2-time lagged values and a single hidden layer comprising 3 nodes stands out as the most effective. This conclusion is drawn from the observation that this particular network configuration exhibits lower RMSE, MAE, MAPE, and S-MAPE values compared to other single hidden layer networks analyzed.</w:t>
      </w:r>
    </w:p>
    <w:p w14:paraId="3C4E0A6F" w14:textId="77777777" w:rsidR="000650C9" w:rsidRDefault="000650C9" w:rsidP="000D20AA">
      <w:pPr>
        <w:jc w:val="both"/>
        <w:rPr>
          <w:rFonts w:ascii="Calibri" w:hAnsi="Calibri" w:cs="Calibri"/>
          <w:b/>
          <w:bCs/>
          <w:sz w:val="28"/>
          <w:szCs w:val="28"/>
        </w:rPr>
      </w:pPr>
    </w:p>
    <w:p w14:paraId="18F325F5" w14:textId="77777777" w:rsidR="000650C9" w:rsidRDefault="000650C9" w:rsidP="000D20AA">
      <w:pPr>
        <w:jc w:val="both"/>
        <w:rPr>
          <w:rFonts w:ascii="Calibri" w:hAnsi="Calibri" w:cs="Calibri"/>
          <w:sz w:val="28"/>
          <w:szCs w:val="28"/>
        </w:rPr>
      </w:pPr>
      <w:r w:rsidRPr="00E32E69">
        <w:rPr>
          <w:rFonts w:ascii="Calibri" w:hAnsi="Calibri" w:cs="Calibri"/>
          <w:noProof/>
          <w:sz w:val="28"/>
          <w:szCs w:val="28"/>
        </w:rPr>
        <w:drawing>
          <wp:inline distT="0" distB="0" distL="0" distR="0" wp14:anchorId="2FF4DA4D" wp14:editId="5F67846D">
            <wp:extent cx="3667125" cy="3425784"/>
            <wp:effectExtent l="0" t="0" r="0" b="3810"/>
            <wp:docPr id="3959257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25726" name=""/>
                    <pic:cNvPicPr/>
                  </pic:nvPicPr>
                  <pic:blipFill>
                    <a:blip r:embed="rId47"/>
                    <a:stretch>
                      <a:fillRect/>
                    </a:stretch>
                  </pic:blipFill>
                  <pic:spPr>
                    <a:xfrm>
                      <a:off x="0" y="0"/>
                      <a:ext cx="3675552" cy="3433656"/>
                    </a:xfrm>
                    <a:prstGeom prst="rect">
                      <a:avLst/>
                    </a:prstGeom>
                  </pic:spPr>
                </pic:pic>
              </a:graphicData>
            </a:graphic>
          </wp:inline>
        </w:drawing>
      </w:r>
    </w:p>
    <w:p w14:paraId="4303F57B" w14:textId="77777777" w:rsidR="000650C9" w:rsidRDefault="000650C9" w:rsidP="000D20AA">
      <w:pPr>
        <w:jc w:val="both"/>
        <w:rPr>
          <w:rFonts w:ascii="Calibri" w:hAnsi="Calibri" w:cs="Calibri"/>
        </w:rPr>
      </w:pPr>
    </w:p>
    <w:p w14:paraId="09ED427C" w14:textId="77777777" w:rsidR="000650C9" w:rsidRPr="00E32E69" w:rsidRDefault="000650C9" w:rsidP="000D20AA">
      <w:pPr>
        <w:spacing w:line="240" w:lineRule="auto"/>
        <w:jc w:val="both"/>
        <w:rPr>
          <w:rFonts w:ascii="Calibri" w:hAnsi="Calibri" w:cs="Calibri"/>
        </w:rPr>
      </w:pPr>
      <w:r w:rsidRPr="00E32E69">
        <w:rPr>
          <w:rFonts w:ascii="Calibri" w:hAnsi="Calibri" w:cs="Calibri"/>
        </w:rPr>
        <w:t xml:space="preserve">Total Number of Learnable Parameters in the Input Layer (I) =0 </w:t>
      </w:r>
    </w:p>
    <w:p w14:paraId="6E1C3781" w14:textId="77777777" w:rsidR="000650C9" w:rsidRPr="00E32E69" w:rsidRDefault="000650C9" w:rsidP="000D20AA">
      <w:pPr>
        <w:spacing w:line="240" w:lineRule="auto"/>
        <w:jc w:val="both"/>
        <w:rPr>
          <w:rFonts w:ascii="Calibri" w:hAnsi="Calibri" w:cs="Calibri"/>
        </w:rPr>
      </w:pPr>
      <w:r w:rsidRPr="00E32E69">
        <w:rPr>
          <w:rFonts w:ascii="Calibri" w:hAnsi="Calibri" w:cs="Calibri"/>
        </w:rPr>
        <w:t>Total Number of Learnable Parameters in the Hidden Single Layer (H) = (2*3) + 3 = 9</w:t>
      </w:r>
    </w:p>
    <w:p w14:paraId="4B8A535D" w14:textId="77777777" w:rsidR="000650C9" w:rsidRPr="00E32E69" w:rsidRDefault="000650C9" w:rsidP="000D20AA">
      <w:pPr>
        <w:spacing w:line="240" w:lineRule="auto"/>
        <w:jc w:val="both"/>
        <w:rPr>
          <w:rFonts w:ascii="Calibri" w:hAnsi="Calibri" w:cs="Calibri"/>
        </w:rPr>
      </w:pPr>
      <w:r w:rsidRPr="00E32E69">
        <w:rPr>
          <w:rFonts w:ascii="Calibri" w:hAnsi="Calibri" w:cs="Calibri"/>
        </w:rPr>
        <w:t xml:space="preserve">Total Number of Learnable Parameters in the Output Layer (O) = (3*1) +1 = 4 </w:t>
      </w:r>
    </w:p>
    <w:p w14:paraId="14ACE83C" w14:textId="77777777" w:rsidR="000650C9" w:rsidRPr="00E32E69" w:rsidRDefault="000650C9" w:rsidP="000D20AA">
      <w:pPr>
        <w:spacing w:line="240" w:lineRule="auto"/>
        <w:jc w:val="both"/>
        <w:rPr>
          <w:rFonts w:ascii="Calibri" w:hAnsi="Calibri" w:cs="Calibri"/>
        </w:rPr>
      </w:pPr>
      <w:r w:rsidRPr="00E32E69">
        <w:rPr>
          <w:rFonts w:ascii="Calibri" w:hAnsi="Calibri" w:cs="Calibri"/>
        </w:rPr>
        <w:t>Total Number of Learnable Parameters = I + H + O = 0 + 9 + 4 = 13</w:t>
      </w:r>
    </w:p>
    <w:p w14:paraId="48560A48" w14:textId="77777777" w:rsidR="000650C9" w:rsidRDefault="000650C9" w:rsidP="000D20AA">
      <w:pPr>
        <w:jc w:val="both"/>
        <w:rPr>
          <w:rFonts w:ascii="Calibri" w:hAnsi="Calibri" w:cs="Calibri"/>
        </w:rPr>
      </w:pPr>
    </w:p>
    <w:p w14:paraId="27D546BF" w14:textId="77777777" w:rsidR="000650C9" w:rsidRDefault="000650C9" w:rsidP="000D20AA">
      <w:pPr>
        <w:jc w:val="both"/>
        <w:rPr>
          <w:rFonts w:ascii="Calibri" w:hAnsi="Calibri" w:cs="Calibri"/>
          <w:b/>
          <w:bCs/>
          <w:sz w:val="28"/>
          <w:szCs w:val="28"/>
        </w:rPr>
      </w:pPr>
    </w:p>
    <w:p w14:paraId="3C07D804" w14:textId="77777777" w:rsidR="000650C9" w:rsidRDefault="000650C9" w:rsidP="000D20AA">
      <w:pPr>
        <w:jc w:val="both"/>
        <w:rPr>
          <w:rFonts w:ascii="Calibri" w:hAnsi="Calibri" w:cs="Calibri"/>
          <w:b/>
          <w:bCs/>
          <w:sz w:val="28"/>
          <w:szCs w:val="28"/>
        </w:rPr>
      </w:pPr>
    </w:p>
    <w:p w14:paraId="13F6E800" w14:textId="77777777" w:rsidR="000650C9" w:rsidRDefault="000650C9" w:rsidP="000D20AA">
      <w:pPr>
        <w:jc w:val="both"/>
        <w:rPr>
          <w:rFonts w:ascii="Calibri" w:hAnsi="Calibri" w:cs="Calibri"/>
          <w:b/>
          <w:bCs/>
          <w:sz w:val="28"/>
          <w:szCs w:val="28"/>
        </w:rPr>
      </w:pPr>
    </w:p>
    <w:p w14:paraId="022EF39D" w14:textId="77777777" w:rsidR="000650C9" w:rsidRDefault="000650C9" w:rsidP="000D20AA">
      <w:pPr>
        <w:jc w:val="both"/>
        <w:rPr>
          <w:rFonts w:ascii="Calibri" w:hAnsi="Calibri" w:cs="Calibri"/>
          <w:b/>
          <w:bCs/>
          <w:sz w:val="28"/>
          <w:szCs w:val="28"/>
        </w:rPr>
      </w:pPr>
      <w:r w:rsidRPr="00E32E69">
        <w:rPr>
          <w:rFonts w:ascii="Calibri" w:hAnsi="Calibri" w:cs="Calibri"/>
          <w:b/>
          <w:bCs/>
          <w:sz w:val="28"/>
          <w:szCs w:val="28"/>
        </w:rPr>
        <w:lastRenderedPageBreak/>
        <w:t>The Best Double Hidden Node Layers Neural Network</w:t>
      </w:r>
    </w:p>
    <w:p w14:paraId="5E447692" w14:textId="77777777" w:rsidR="000650C9" w:rsidRDefault="000650C9" w:rsidP="000D20AA">
      <w:pPr>
        <w:jc w:val="both"/>
        <w:rPr>
          <w:rFonts w:ascii="Calibri" w:hAnsi="Calibri" w:cs="Calibri"/>
        </w:rPr>
      </w:pPr>
    </w:p>
    <w:p w14:paraId="0385A326" w14:textId="77777777" w:rsidR="000650C9" w:rsidRDefault="000650C9" w:rsidP="000D20AA">
      <w:pPr>
        <w:jc w:val="both"/>
        <w:rPr>
          <w:rFonts w:ascii="Calibri" w:hAnsi="Calibri" w:cs="Calibri"/>
        </w:rPr>
      </w:pPr>
      <w:r>
        <w:rPr>
          <w:rFonts w:ascii="Calibri" w:hAnsi="Calibri" w:cs="Calibri"/>
        </w:rPr>
        <w:t>Based on our findings, the double-layer network that performed the best had 2 hidden layers with 1 and 2 nodes and utilized 2-time lagged values. In comparison to the other single-hidden layer networks, it demonstrated the lowest RMSE, MAE, MAPE, and S-MAPE values.</w:t>
      </w:r>
    </w:p>
    <w:p w14:paraId="38D0A6B2" w14:textId="77777777" w:rsidR="000650C9" w:rsidRPr="001710E6" w:rsidRDefault="000650C9" w:rsidP="000D20AA">
      <w:pPr>
        <w:jc w:val="both"/>
        <w:rPr>
          <w:rFonts w:ascii="Calibri" w:hAnsi="Calibri" w:cs="Calibri"/>
          <w:b/>
          <w:bCs/>
          <w:sz w:val="28"/>
          <w:szCs w:val="28"/>
        </w:rPr>
      </w:pPr>
    </w:p>
    <w:p w14:paraId="3797D5DA" w14:textId="77777777" w:rsidR="000650C9" w:rsidRDefault="000650C9" w:rsidP="000D20AA">
      <w:pPr>
        <w:jc w:val="both"/>
        <w:rPr>
          <w:rFonts w:ascii="Calibri" w:hAnsi="Calibri" w:cs="Calibri"/>
          <w:b/>
          <w:bCs/>
          <w:sz w:val="28"/>
          <w:szCs w:val="28"/>
        </w:rPr>
      </w:pPr>
      <w:r w:rsidRPr="001710E6">
        <w:rPr>
          <w:rFonts w:ascii="Calibri" w:hAnsi="Calibri" w:cs="Calibri"/>
          <w:b/>
          <w:bCs/>
          <w:noProof/>
          <w:sz w:val="28"/>
          <w:szCs w:val="28"/>
        </w:rPr>
        <w:drawing>
          <wp:inline distT="0" distB="0" distL="0" distR="0" wp14:anchorId="21503C3D" wp14:editId="1E23C68E">
            <wp:extent cx="3226710" cy="2857500"/>
            <wp:effectExtent l="0" t="0" r="0" b="0"/>
            <wp:docPr id="1966877655"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77655" name="Picture 1" descr="A diagram of a number&#10;&#10;Description automatically generated"/>
                    <pic:cNvPicPr/>
                  </pic:nvPicPr>
                  <pic:blipFill>
                    <a:blip r:embed="rId48"/>
                    <a:stretch>
                      <a:fillRect/>
                    </a:stretch>
                  </pic:blipFill>
                  <pic:spPr>
                    <a:xfrm>
                      <a:off x="0" y="0"/>
                      <a:ext cx="3231847" cy="2862050"/>
                    </a:xfrm>
                    <a:prstGeom prst="rect">
                      <a:avLst/>
                    </a:prstGeom>
                  </pic:spPr>
                </pic:pic>
              </a:graphicData>
            </a:graphic>
          </wp:inline>
        </w:drawing>
      </w:r>
    </w:p>
    <w:p w14:paraId="56F3E835" w14:textId="77777777" w:rsidR="000650C9" w:rsidRPr="00E32E69" w:rsidRDefault="000650C9" w:rsidP="000D20AA">
      <w:pPr>
        <w:spacing w:line="240" w:lineRule="auto"/>
        <w:jc w:val="both"/>
        <w:rPr>
          <w:rFonts w:ascii="Calibri" w:hAnsi="Calibri" w:cs="Calibri"/>
        </w:rPr>
      </w:pPr>
      <w:r w:rsidRPr="00E32E69">
        <w:rPr>
          <w:rFonts w:ascii="Calibri" w:hAnsi="Calibri" w:cs="Calibri"/>
        </w:rPr>
        <w:t xml:space="preserve">Total Number of Learnable Parameters in the Input Layer (I) =0 </w:t>
      </w:r>
    </w:p>
    <w:p w14:paraId="66201530" w14:textId="77777777" w:rsidR="000650C9" w:rsidRPr="00E32E69" w:rsidRDefault="000650C9" w:rsidP="000D20AA">
      <w:pPr>
        <w:spacing w:line="240" w:lineRule="auto"/>
        <w:jc w:val="both"/>
        <w:rPr>
          <w:rFonts w:ascii="Calibri" w:hAnsi="Calibri" w:cs="Calibri"/>
        </w:rPr>
      </w:pPr>
      <w:r w:rsidRPr="00E32E69">
        <w:rPr>
          <w:rFonts w:ascii="Calibri" w:hAnsi="Calibri" w:cs="Calibri"/>
        </w:rPr>
        <w:t>Total Number of Learnable Parameters in the Hidden Single Layer (H) = (</w:t>
      </w:r>
      <w:r>
        <w:rPr>
          <w:rFonts w:ascii="Calibri" w:hAnsi="Calibri" w:cs="Calibri"/>
        </w:rPr>
        <w:t>1</w:t>
      </w:r>
      <w:r w:rsidRPr="00E32E69">
        <w:rPr>
          <w:rFonts w:ascii="Calibri" w:hAnsi="Calibri" w:cs="Calibri"/>
        </w:rPr>
        <w:t>*</w:t>
      </w:r>
      <w:r>
        <w:rPr>
          <w:rFonts w:ascii="Calibri" w:hAnsi="Calibri" w:cs="Calibri"/>
        </w:rPr>
        <w:t>2</w:t>
      </w:r>
      <w:r w:rsidRPr="00E32E69">
        <w:rPr>
          <w:rFonts w:ascii="Calibri" w:hAnsi="Calibri" w:cs="Calibri"/>
        </w:rPr>
        <w:t xml:space="preserve">) + </w:t>
      </w:r>
      <w:r>
        <w:rPr>
          <w:rFonts w:ascii="Calibri" w:hAnsi="Calibri" w:cs="Calibri"/>
        </w:rPr>
        <w:t>2</w:t>
      </w:r>
      <w:r w:rsidRPr="00E32E69">
        <w:rPr>
          <w:rFonts w:ascii="Calibri" w:hAnsi="Calibri" w:cs="Calibri"/>
        </w:rPr>
        <w:t xml:space="preserve"> = </w:t>
      </w:r>
      <w:r>
        <w:rPr>
          <w:rFonts w:ascii="Calibri" w:hAnsi="Calibri" w:cs="Calibri"/>
        </w:rPr>
        <w:t>4</w:t>
      </w:r>
    </w:p>
    <w:p w14:paraId="77D9CDC4" w14:textId="77777777" w:rsidR="000650C9" w:rsidRPr="00E32E69" w:rsidRDefault="000650C9" w:rsidP="000D20AA">
      <w:pPr>
        <w:spacing w:line="240" w:lineRule="auto"/>
        <w:jc w:val="both"/>
        <w:rPr>
          <w:rFonts w:ascii="Calibri" w:hAnsi="Calibri" w:cs="Calibri"/>
        </w:rPr>
      </w:pPr>
      <w:r w:rsidRPr="00E32E69">
        <w:rPr>
          <w:rFonts w:ascii="Calibri" w:hAnsi="Calibri" w:cs="Calibri"/>
        </w:rPr>
        <w:t>Total Number of Learnable Parameters in the Output Layer (O) = (</w:t>
      </w:r>
      <w:r>
        <w:rPr>
          <w:rFonts w:ascii="Calibri" w:hAnsi="Calibri" w:cs="Calibri"/>
        </w:rPr>
        <w:t>2</w:t>
      </w:r>
      <w:r w:rsidRPr="00E32E69">
        <w:rPr>
          <w:rFonts w:ascii="Calibri" w:hAnsi="Calibri" w:cs="Calibri"/>
        </w:rPr>
        <w:t xml:space="preserve">*1) +1 = </w:t>
      </w:r>
      <w:r>
        <w:rPr>
          <w:rFonts w:ascii="Calibri" w:hAnsi="Calibri" w:cs="Calibri"/>
        </w:rPr>
        <w:t>3</w:t>
      </w:r>
    </w:p>
    <w:p w14:paraId="79B7D7A7" w14:textId="77777777" w:rsidR="000650C9" w:rsidRPr="00E32E69" w:rsidRDefault="000650C9" w:rsidP="000D20AA">
      <w:pPr>
        <w:spacing w:line="240" w:lineRule="auto"/>
        <w:jc w:val="both"/>
        <w:rPr>
          <w:rFonts w:ascii="Calibri" w:hAnsi="Calibri" w:cs="Calibri"/>
        </w:rPr>
      </w:pPr>
      <w:r w:rsidRPr="00E32E69">
        <w:rPr>
          <w:rFonts w:ascii="Calibri" w:hAnsi="Calibri" w:cs="Calibri"/>
        </w:rPr>
        <w:t xml:space="preserve">Total Number of Learnable Parameters = I + H + O = 0 + </w:t>
      </w:r>
      <w:r>
        <w:rPr>
          <w:rFonts w:ascii="Calibri" w:hAnsi="Calibri" w:cs="Calibri"/>
        </w:rPr>
        <w:t>4</w:t>
      </w:r>
      <w:r w:rsidRPr="00E32E69">
        <w:rPr>
          <w:rFonts w:ascii="Calibri" w:hAnsi="Calibri" w:cs="Calibri"/>
        </w:rPr>
        <w:t xml:space="preserve"> + </w:t>
      </w:r>
      <w:r>
        <w:rPr>
          <w:rFonts w:ascii="Calibri" w:hAnsi="Calibri" w:cs="Calibri"/>
        </w:rPr>
        <w:t>3</w:t>
      </w:r>
      <w:r w:rsidRPr="00E32E69">
        <w:rPr>
          <w:rFonts w:ascii="Calibri" w:hAnsi="Calibri" w:cs="Calibri"/>
        </w:rPr>
        <w:t xml:space="preserve"> = </w:t>
      </w:r>
      <w:r>
        <w:rPr>
          <w:rFonts w:ascii="Calibri" w:hAnsi="Calibri" w:cs="Calibri"/>
        </w:rPr>
        <w:t>7</w:t>
      </w:r>
    </w:p>
    <w:p w14:paraId="1CD920D3" w14:textId="77777777" w:rsidR="000650C9" w:rsidRDefault="000650C9" w:rsidP="000D20AA">
      <w:pPr>
        <w:jc w:val="both"/>
        <w:rPr>
          <w:rFonts w:ascii="Calibri" w:hAnsi="Calibri" w:cs="Calibri"/>
          <w:b/>
          <w:bCs/>
          <w:sz w:val="28"/>
          <w:szCs w:val="28"/>
        </w:rPr>
      </w:pPr>
    </w:p>
    <w:p w14:paraId="50CCFB91" w14:textId="77777777" w:rsidR="000650C9" w:rsidRDefault="000650C9" w:rsidP="000D20AA">
      <w:pPr>
        <w:jc w:val="both"/>
        <w:rPr>
          <w:rFonts w:ascii="Calibri" w:hAnsi="Calibri" w:cs="Calibri"/>
          <w:b/>
          <w:bCs/>
          <w:sz w:val="28"/>
          <w:szCs w:val="28"/>
        </w:rPr>
      </w:pPr>
    </w:p>
    <w:p w14:paraId="62DBDD5D" w14:textId="77777777" w:rsidR="000650C9" w:rsidRDefault="000650C9" w:rsidP="000D20AA">
      <w:pPr>
        <w:jc w:val="both"/>
        <w:rPr>
          <w:rFonts w:ascii="Calibri" w:hAnsi="Calibri" w:cs="Calibri"/>
          <w:b/>
          <w:bCs/>
          <w:sz w:val="28"/>
          <w:szCs w:val="28"/>
        </w:rPr>
      </w:pPr>
    </w:p>
    <w:p w14:paraId="27C82402" w14:textId="77777777" w:rsidR="000650C9" w:rsidRDefault="000650C9" w:rsidP="000D20AA">
      <w:pPr>
        <w:jc w:val="both"/>
        <w:rPr>
          <w:rFonts w:ascii="Calibri" w:hAnsi="Calibri" w:cs="Calibri"/>
          <w:b/>
          <w:bCs/>
          <w:sz w:val="28"/>
          <w:szCs w:val="28"/>
        </w:rPr>
      </w:pPr>
    </w:p>
    <w:p w14:paraId="441A37CB" w14:textId="77777777" w:rsidR="000650C9" w:rsidRDefault="000650C9" w:rsidP="000D20AA">
      <w:pPr>
        <w:jc w:val="both"/>
        <w:rPr>
          <w:rFonts w:ascii="Calibri" w:hAnsi="Calibri" w:cs="Calibri"/>
          <w:b/>
          <w:bCs/>
          <w:sz w:val="28"/>
          <w:szCs w:val="28"/>
        </w:rPr>
      </w:pPr>
    </w:p>
    <w:p w14:paraId="3CDB4322" w14:textId="77777777" w:rsidR="000650C9" w:rsidRDefault="000650C9" w:rsidP="000D20AA">
      <w:pPr>
        <w:jc w:val="both"/>
        <w:rPr>
          <w:rFonts w:ascii="Calibri" w:hAnsi="Calibri" w:cs="Calibri"/>
          <w:b/>
          <w:bCs/>
          <w:sz w:val="28"/>
          <w:szCs w:val="28"/>
        </w:rPr>
      </w:pPr>
    </w:p>
    <w:p w14:paraId="42AB47C4" w14:textId="77777777" w:rsidR="000650C9" w:rsidRDefault="000650C9" w:rsidP="000D20AA">
      <w:pPr>
        <w:jc w:val="both"/>
        <w:rPr>
          <w:rFonts w:ascii="Calibri" w:hAnsi="Calibri" w:cs="Calibri"/>
          <w:b/>
          <w:bCs/>
          <w:sz w:val="28"/>
          <w:szCs w:val="28"/>
        </w:rPr>
      </w:pPr>
    </w:p>
    <w:p w14:paraId="3FED10EE" w14:textId="77777777" w:rsidR="000650C9" w:rsidRDefault="000650C9" w:rsidP="000D20AA">
      <w:pPr>
        <w:jc w:val="both"/>
        <w:rPr>
          <w:rFonts w:ascii="Calibri" w:hAnsi="Calibri" w:cs="Calibri"/>
          <w:b/>
          <w:bCs/>
          <w:sz w:val="28"/>
          <w:szCs w:val="28"/>
        </w:rPr>
      </w:pPr>
      <w:r w:rsidRPr="00E32E69">
        <w:rPr>
          <w:rFonts w:ascii="Calibri" w:hAnsi="Calibri" w:cs="Calibri"/>
          <w:b/>
          <w:bCs/>
          <w:sz w:val="28"/>
          <w:szCs w:val="28"/>
        </w:rPr>
        <w:lastRenderedPageBreak/>
        <w:t>The Best MLP Neural Network</w:t>
      </w:r>
    </w:p>
    <w:p w14:paraId="04AF556E" w14:textId="77777777" w:rsidR="000650C9" w:rsidRDefault="000650C9" w:rsidP="000D20AA">
      <w:pPr>
        <w:jc w:val="both"/>
        <w:rPr>
          <w:rFonts w:ascii="Calibri" w:hAnsi="Calibri" w:cs="Calibri"/>
        </w:rPr>
      </w:pPr>
    </w:p>
    <w:p w14:paraId="556CFDB4" w14:textId="77777777" w:rsidR="000650C9" w:rsidRDefault="000650C9" w:rsidP="000D20AA">
      <w:pPr>
        <w:jc w:val="both"/>
        <w:rPr>
          <w:rFonts w:ascii="Calibri" w:hAnsi="Calibri" w:cs="Calibri"/>
        </w:rPr>
      </w:pPr>
      <w:r w:rsidRPr="00E32E69">
        <w:rPr>
          <w:rFonts w:ascii="Calibri" w:hAnsi="Calibri" w:cs="Calibri"/>
          <w:noProof/>
          <w:sz w:val="28"/>
          <w:szCs w:val="28"/>
        </w:rPr>
        <w:drawing>
          <wp:anchor distT="0" distB="0" distL="114300" distR="114300" simplePos="0" relativeHeight="251668992" behindDoc="0" locked="0" layoutInCell="1" allowOverlap="1" wp14:anchorId="5D84F99F" wp14:editId="3B4D8C53">
            <wp:simplePos x="0" y="0"/>
            <wp:positionH relativeFrom="column">
              <wp:posOffset>981075</wp:posOffset>
            </wp:positionH>
            <wp:positionV relativeFrom="paragraph">
              <wp:posOffset>1573530</wp:posOffset>
            </wp:positionV>
            <wp:extent cx="3209925" cy="2998470"/>
            <wp:effectExtent l="0" t="0" r="9525" b="0"/>
            <wp:wrapTopAndBottom/>
            <wp:docPr id="984095897" name="Picture 1" descr="A diagram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095897" name="Picture 1" descr="A diagram of a number&#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209925" cy="2998470"/>
                    </a:xfrm>
                    <a:prstGeom prst="rect">
                      <a:avLst/>
                    </a:prstGeom>
                  </pic:spPr>
                </pic:pic>
              </a:graphicData>
            </a:graphic>
          </wp:anchor>
        </w:drawing>
      </w:r>
      <w:r w:rsidRPr="00DE0B49">
        <w:rPr>
          <w:rFonts w:ascii="Calibri" w:hAnsi="Calibri" w:cs="Calibri"/>
        </w:rPr>
        <w:t>After analyzing various neural network configurations, it has been determined that the model with a single hidden layer containing 3 nodes and using 2-time lagged values is the most effective. This configuration exhibits lower error metrics than other single-layer networks, having a total of 13 learnable parameters. In contrast, the best-performing double hidden layer network has only 7 learnable parameters but does not reach the predictive performance of the single-layer model. These findings highlight the importance of selecting the right network architecture based on specific requirements and show that relatively simple configurations can achieve high accuracy. The single hidden layer network with 3 nodes strikes an optimal balance between complexity, performance, and computational efficiency.</w:t>
      </w:r>
    </w:p>
    <w:p w14:paraId="514DCAB1" w14:textId="77777777" w:rsidR="000650C9" w:rsidRPr="00DE0B49" w:rsidRDefault="000650C9" w:rsidP="000D20AA">
      <w:pPr>
        <w:jc w:val="both"/>
        <w:rPr>
          <w:rFonts w:ascii="Calibri" w:hAnsi="Calibri" w:cs="Calibri"/>
        </w:rPr>
      </w:pPr>
    </w:p>
    <w:tbl>
      <w:tblPr>
        <w:tblStyle w:val="TableGrid"/>
        <w:tblW w:w="0" w:type="auto"/>
        <w:tblLook w:val="04A0" w:firstRow="1" w:lastRow="0" w:firstColumn="1" w:lastColumn="0" w:noHBand="0" w:noVBand="1"/>
      </w:tblPr>
      <w:tblGrid>
        <w:gridCol w:w="1402"/>
        <w:gridCol w:w="1458"/>
        <w:gridCol w:w="1706"/>
        <w:gridCol w:w="1706"/>
        <w:gridCol w:w="1539"/>
        <w:gridCol w:w="1539"/>
      </w:tblGrid>
      <w:tr w:rsidR="000650C9" w14:paraId="7AA0BD70" w14:textId="77777777" w:rsidTr="006A2F06">
        <w:tc>
          <w:tcPr>
            <w:tcW w:w="1558" w:type="dxa"/>
          </w:tcPr>
          <w:p w14:paraId="3065BC26" w14:textId="77777777" w:rsidR="000650C9" w:rsidRPr="009818BA" w:rsidRDefault="000650C9" w:rsidP="000D20AA">
            <w:pPr>
              <w:jc w:val="both"/>
              <w:rPr>
                <w:rFonts w:ascii="Calibri" w:hAnsi="Calibri" w:cs="Calibri"/>
                <w:b/>
                <w:bCs/>
                <w:sz w:val="28"/>
                <w:szCs w:val="28"/>
              </w:rPr>
            </w:pPr>
          </w:p>
        </w:tc>
        <w:tc>
          <w:tcPr>
            <w:tcW w:w="1558" w:type="dxa"/>
          </w:tcPr>
          <w:p w14:paraId="49EFBB19" w14:textId="77777777" w:rsidR="000650C9" w:rsidRPr="009818BA" w:rsidRDefault="000650C9" w:rsidP="000D20AA">
            <w:pPr>
              <w:jc w:val="both"/>
              <w:rPr>
                <w:rFonts w:ascii="Calibri" w:hAnsi="Calibri" w:cs="Calibri"/>
                <w:b/>
                <w:bCs/>
              </w:rPr>
            </w:pPr>
            <w:r w:rsidRPr="009818BA">
              <w:rPr>
                <w:rFonts w:ascii="Calibri" w:hAnsi="Calibri" w:cs="Calibri"/>
                <w:b/>
                <w:bCs/>
              </w:rPr>
              <w:t>Hidden</w:t>
            </w:r>
          </w:p>
          <w:p w14:paraId="0CE977E4" w14:textId="77777777" w:rsidR="000650C9" w:rsidRDefault="000650C9" w:rsidP="000D20AA">
            <w:pPr>
              <w:jc w:val="both"/>
              <w:rPr>
                <w:rFonts w:ascii="Calibri" w:hAnsi="Calibri" w:cs="Calibri"/>
                <w:b/>
                <w:bCs/>
              </w:rPr>
            </w:pPr>
            <w:r w:rsidRPr="009818BA">
              <w:rPr>
                <w:rFonts w:ascii="Calibri" w:hAnsi="Calibri" w:cs="Calibri"/>
                <w:b/>
                <w:bCs/>
              </w:rPr>
              <w:t>Layer Nodes</w:t>
            </w:r>
          </w:p>
          <w:p w14:paraId="73A91614" w14:textId="77777777" w:rsidR="000650C9" w:rsidRPr="009818BA" w:rsidRDefault="000650C9" w:rsidP="000D20AA">
            <w:pPr>
              <w:jc w:val="both"/>
              <w:rPr>
                <w:rFonts w:ascii="Calibri" w:hAnsi="Calibri" w:cs="Calibri"/>
                <w:b/>
                <w:bCs/>
              </w:rPr>
            </w:pPr>
          </w:p>
        </w:tc>
        <w:tc>
          <w:tcPr>
            <w:tcW w:w="1558" w:type="dxa"/>
          </w:tcPr>
          <w:p w14:paraId="38C0FC92" w14:textId="77777777" w:rsidR="000650C9" w:rsidRPr="009818BA" w:rsidRDefault="000650C9" w:rsidP="000D20AA">
            <w:pPr>
              <w:jc w:val="both"/>
              <w:rPr>
                <w:rFonts w:ascii="Calibri" w:hAnsi="Calibri" w:cs="Calibri"/>
                <w:b/>
                <w:bCs/>
                <w:sz w:val="28"/>
                <w:szCs w:val="28"/>
              </w:rPr>
            </w:pPr>
            <w:r w:rsidRPr="009818BA">
              <w:rPr>
                <w:rFonts w:ascii="Calibri" w:hAnsi="Calibri" w:cs="Calibri"/>
                <w:b/>
                <w:bCs/>
              </w:rPr>
              <w:t>RMSE</w:t>
            </w:r>
          </w:p>
        </w:tc>
        <w:tc>
          <w:tcPr>
            <w:tcW w:w="1558" w:type="dxa"/>
          </w:tcPr>
          <w:p w14:paraId="5EA637E4" w14:textId="77777777" w:rsidR="000650C9" w:rsidRPr="009818BA" w:rsidRDefault="000650C9" w:rsidP="000D20AA">
            <w:pPr>
              <w:jc w:val="both"/>
              <w:rPr>
                <w:rFonts w:ascii="Calibri" w:hAnsi="Calibri" w:cs="Calibri"/>
                <w:b/>
                <w:bCs/>
                <w:sz w:val="28"/>
                <w:szCs w:val="28"/>
              </w:rPr>
            </w:pPr>
            <w:r w:rsidRPr="009818BA">
              <w:rPr>
                <w:rFonts w:ascii="Calibri" w:hAnsi="Calibri" w:cs="Calibri"/>
                <w:b/>
                <w:bCs/>
              </w:rPr>
              <w:t>MAE</w:t>
            </w:r>
          </w:p>
        </w:tc>
        <w:tc>
          <w:tcPr>
            <w:tcW w:w="1559" w:type="dxa"/>
          </w:tcPr>
          <w:p w14:paraId="29BB1147" w14:textId="77777777" w:rsidR="000650C9" w:rsidRPr="009818BA" w:rsidRDefault="000650C9" w:rsidP="000D20AA">
            <w:pPr>
              <w:jc w:val="both"/>
              <w:rPr>
                <w:rFonts w:ascii="Calibri" w:hAnsi="Calibri" w:cs="Calibri"/>
                <w:b/>
                <w:bCs/>
                <w:sz w:val="28"/>
                <w:szCs w:val="28"/>
              </w:rPr>
            </w:pPr>
            <w:r w:rsidRPr="009818BA">
              <w:rPr>
                <w:rFonts w:ascii="Calibri" w:hAnsi="Calibri" w:cs="Calibri"/>
                <w:b/>
                <w:bCs/>
              </w:rPr>
              <w:t>MAPE</w:t>
            </w:r>
          </w:p>
        </w:tc>
        <w:tc>
          <w:tcPr>
            <w:tcW w:w="1559" w:type="dxa"/>
          </w:tcPr>
          <w:p w14:paraId="08929668" w14:textId="77777777" w:rsidR="000650C9" w:rsidRPr="009818BA" w:rsidRDefault="000650C9" w:rsidP="000D20AA">
            <w:pPr>
              <w:jc w:val="both"/>
              <w:rPr>
                <w:rFonts w:ascii="Calibri" w:hAnsi="Calibri" w:cs="Calibri"/>
                <w:b/>
                <w:bCs/>
                <w:sz w:val="28"/>
                <w:szCs w:val="28"/>
              </w:rPr>
            </w:pPr>
            <w:r w:rsidRPr="009818BA">
              <w:rPr>
                <w:rFonts w:ascii="Calibri" w:hAnsi="Calibri" w:cs="Calibri"/>
                <w:b/>
                <w:bCs/>
              </w:rPr>
              <w:t>S-MAPE</w:t>
            </w:r>
          </w:p>
        </w:tc>
      </w:tr>
      <w:tr w:rsidR="000650C9" w14:paraId="00113DDA" w14:textId="77777777" w:rsidTr="006A2F06">
        <w:tc>
          <w:tcPr>
            <w:tcW w:w="1558" w:type="dxa"/>
          </w:tcPr>
          <w:p w14:paraId="03907198" w14:textId="77777777" w:rsidR="000650C9" w:rsidRPr="009818BA" w:rsidRDefault="000650C9" w:rsidP="000D20AA">
            <w:pPr>
              <w:jc w:val="both"/>
              <w:rPr>
                <w:rFonts w:ascii="Calibri" w:hAnsi="Calibri" w:cs="Calibri"/>
                <w:b/>
                <w:bCs/>
                <w:sz w:val="28"/>
                <w:szCs w:val="28"/>
              </w:rPr>
            </w:pPr>
            <w:r w:rsidRPr="009818BA">
              <w:rPr>
                <w:rFonts w:ascii="Calibri" w:hAnsi="Calibri" w:cs="Calibri"/>
                <w:sz w:val="28"/>
                <w:szCs w:val="28"/>
              </w:rPr>
              <w:t>T2</w:t>
            </w:r>
          </w:p>
        </w:tc>
        <w:tc>
          <w:tcPr>
            <w:tcW w:w="1558" w:type="dxa"/>
          </w:tcPr>
          <w:p w14:paraId="57628A17" w14:textId="77777777" w:rsidR="000650C9" w:rsidRDefault="000650C9" w:rsidP="000D20AA">
            <w:pPr>
              <w:jc w:val="both"/>
              <w:rPr>
                <w:rFonts w:ascii="Calibri" w:hAnsi="Calibri" w:cs="Calibri"/>
                <w:sz w:val="28"/>
                <w:szCs w:val="28"/>
              </w:rPr>
            </w:pPr>
            <w:r w:rsidRPr="009818BA">
              <w:rPr>
                <w:rFonts w:ascii="Calibri" w:hAnsi="Calibri" w:cs="Calibri"/>
                <w:sz w:val="28"/>
                <w:szCs w:val="28"/>
              </w:rPr>
              <w:t>3</w:t>
            </w:r>
          </w:p>
          <w:p w14:paraId="7A588532" w14:textId="77777777" w:rsidR="000650C9" w:rsidRPr="009818BA" w:rsidRDefault="000650C9" w:rsidP="000D20AA">
            <w:pPr>
              <w:jc w:val="both"/>
              <w:rPr>
                <w:rFonts w:ascii="Calibri" w:hAnsi="Calibri" w:cs="Calibri"/>
                <w:b/>
                <w:bCs/>
                <w:sz w:val="28"/>
                <w:szCs w:val="28"/>
              </w:rPr>
            </w:pPr>
          </w:p>
        </w:tc>
        <w:tc>
          <w:tcPr>
            <w:tcW w:w="1558" w:type="dxa"/>
          </w:tcPr>
          <w:p w14:paraId="30FABE22" w14:textId="77777777" w:rsidR="000650C9" w:rsidRPr="009818BA" w:rsidRDefault="000650C9" w:rsidP="000D20AA">
            <w:pPr>
              <w:jc w:val="both"/>
              <w:rPr>
                <w:rFonts w:ascii="Calibri" w:hAnsi="Calibri" w:cs="Calibri"/>
                <w:b/>
                <w:bCs/>
                <w:sz w:val="28"/>
                <w:szCs w:val="28"/>
              </w:rPr>
            </w:pPr>
            <w:r w:rsidRPr="009818BA">
              <w:rPr>
                <w:rFonts w:ascii="Calibri" w:hAnsi="Calibri" w:cs="Calibri"/>
                <w:sz w:val="28"/>
                <w:szCs w:val="28"/>
              </w:rPr>
              <w:t>0.005680777</w:t>
            </w:r>
          </w:p>
        </w:tc>
        <w:tc>
          <w:tcPr>
            <w:tcW w:w="1558" w:type="dxa"/>
          </w:tcPr>
          <w:p w14:paraId="1E5CF8A4" w14:textId="77777777" w:rsidR="000650C9" w:rsidRPr="009818BA" w:rsidRDefault="000650C9" w:rsidP="000D20AA">
            <w:pPr>
              <w:jc w:val="both"/>
              <w:rPr>
                <w:rFonts w:ascii="Calibri" w:hAnsi="Calibri" w:cs="Calibri"/>
                <w:b/>
                <w:bCs/>
                <w:sz w:val="28"/>
                <w:szCs w:val="28"/>
              </w:rPr>
            </w:pPr>
            <w:r w:rsidRPr="009818BA">
              <w:rPr>
                <w:rFonts w:ascii="Calibri" w:hAnsi="Calibri" w:cs="Calibri"/>
                <w:sz w:val="28"/>
                <w:szCs w:val="28"/>
              </w:rPr>
              <w:t>0.004279592</w:t>
            </w:r>
          </w:p>
        </w:tc>
        <w:tc>
          <w:tcPr>
            <w:tcW w:w="1559" w:type="dxa"/>
          </w:tcPr>
          <w:p w14:paraId="6FBB80B2" w14:textId="77777777" w:rsidR="000650C9" w:rsidRPr="009818BA" w:rsidRDefault="000650C9" w:rsidP="000D20AA">
            <w:pPr>
              <w:jc w:val="both"/>
              <w:rPr>
                <w:rFonts w:ascii="Calibri" w:hAnsi="Calibri" w:cs="Calibri"/>
                <w:b/>
                <w:bCs/>
                <w:sz w:val="28"/>
                <w:szCs w:val="28"/>
              </w:rPr>
            </w:pPr>
            <w:r w:rsidRPr="009818BA">
              <w:rPr>
                <w:rFonts w:ascii="Calibri" w:hAnsi="Calibri" w:cs="Calibri"/>
                <w:sz w:val="28"/>
                <w:szCs w:val="28"/>
              </w:rPr>
              <w:t>0.3241289</w:t>
            </w:r>
          </w:p>
        </w:tc>
        <w:tc>
          <w:tcPr>
            <w:tcW w:w="1559" w:type="dxa"/>
          </w:tcPr>
          <w:p w14:paraId="074513B2" w14:textId="77777777" w:rsidR="000650C9" w:rsidRPr="009818BA" w:rsidRDefault="000650C9" w:rsidP="000D20AA">
            <w:pPr>
              <w:jc w:val="both"/>
              <w:rPr>
                <w:rFonts w:ascii="Calibri" w:hAnsi="Calibri" w:cs="Calibri"/>
                <w:b/>
                <w:bCs/>
                <w:sz w:val="28"/>
                <w:szCs w:val="28"/>
              </w:rPr>
            </w:pPr>
            <w:r w:rsidRPr="009818BA">
              <w:rPr>
                <w:rFonts w:ascii="Calibri" w:hAnsi="Calibri" w:cs="Calibri"/>
                <w:sz w:val="28"/>
                <w:szCs w:val="28"/>
              </w:rPr>
              <w:t>0.3244178</w:t>
            </w:r>
          </w:p>
        </w:tc>
      </w:tr>
    </w:tbl>
    <w:p w14:paraId="307E91CA" w14:textId="77777777" w:rsidR="000650C9" w:rsidRDefault="000650C9" w:rsidP="000D20AA">
      <w:pPr>
        <w:jc w:val="both"/>
        <w:rPr>
          <w:rFonts w:ascii="Calibri" w:hAnsi="Calibri" w:cs="Calibri"/>
          <w:b/>
          <w:bCs/>
          <w:sz w:val="28"/>
          <w:szCs w:val="28"/>
        </w:rPr>
      </w:pPr>
    </w:p>
    <w:p w14:paraId="02ABB1B4" w14:textId="77777777" w:rsidR="000650C9" w:rsidRDefault="000650C9" w:rsidP="000D20AA">
      <w:pPr>
        <w:jc w:val="both"/>
        <w:rPr>
          <w:rFonts w:ascii="Calibri" w:hAnsi="Calibri" w:cs="Calibri"/>
          <w:b/>
          <w:bCs/>
          <w:sz w:val="28"/>
          <w:szCs w:val="28"/>
        </w:rPr>
      </w:pPr>
    </w:p>
    <w:p w14:paraId="0FCCF3CD" w14:textId="77777777" w:rsidR="000650C9" w:rsidRDefault="000650C9" w:rsidP="000D20AA">
      <w:pPr>
        <w:spacing w:before="100" w:beforeAutospacing="1" w:after="100" w:afterAutospacing="1" w:line="240" w:lineRule="auto"/>
        <w:jc w:val="both"/>
        <w:rPr>
          <w:rFonts w:ascii="Calibri" w:hAnsi="Calibri" w:cs="Calibri"/>
          <w:b/>
          <w:bCs/>
          <w:sz w:val="28"/>
          <w:szCs w:val="28"/>
        </w:rPr>
      </w:pPr>
    </w:p>
    <w:p w14:paraId="44B1B5CC"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70983809"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r w:rsidRPr="004A7ABE">
        <w:rPr>
          <w:rFonts w:ascii="Calibri" w:eastAsia="Times New Roman" w:hAnsi="Calibri" w:cs="Calibri"/>
          <w:b/>
          <w:bCs/>
          <w:noProof/>
          <w:sz w:val="24"/>
          <w:szCs w:val="24"/>
        </w:rPr>
        <w:lastRenderedPageBreak/>
        <w:drawing>
          <wp:anchor distT="0" distB="0" distL="114300" distR="114300" simplePos="0" relativeHeight="251667968" behindDoc="0" locked="0" layoutInCell="1" allowOverlap="1" wp14:anchorId="48F9C446" wp14:editId="1405BDC3">
            <wp:simplePos x="0" y="0"/>
            <wp:positionH relativeFrom="column">
              <wp:posOffset>1066800</wp:posOffset>
            </wp:positionH>
            <wp:positionV relativeFrom="paragraph">
              <wp:posOffset>405130</wp:posOffset>
            </wp:positionV>
            <wp:extent cx="3670935" cy="2445385"/>
            <wp:effectExtent l="0" t="0" r="5715" b="0"/>
            <wp:wrapTopAndBottom/>
            <wp:docPr id="2095940272" name="Picture 1" descr="A graph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940272" name="Picture 1" descr="A graph with red dots&#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670935" cy="2445385"/>
                    </a:xfrm>
                    <a:prstGeom prst="rect">
                      <a:avLst/>
                    </a:prstGeom>
                  </pic:spPr>
                </pic:pic>
              </a:graphicData>
            </a:graphic>
            <wp14:sizeRelH relativeFrom="margin">
              <wp14:pctWidth>0</wp14:pctWidth>
            </wp14:sizeRelH>
            <wp14:sizeRelV relativeFrom="margin">
              <wp14:pctHeight>0</wp14:pctHeight>
            </wp14:sizeRelV>
          </wp:anchor>
        </w:drawing>
      </w:r>
    </w:p>
    <w:p w14:paraId="1AAAA4D0"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r w:rsidRPr="004A7ABE">
        <w:rPr>
          <w:rFonts w:ascii="Calibri" w:eastAsia="Times New Roman" w:hAnsi="Calibri" w:cs="Calibri"/>
          <w:b/>
          <w:bCs/>
          <w:noProof/>
          <w:sz w:val="24"/>
          <w:szCs w:val="24"/>
        </w:rPr>
        <w:drawing>
          <wp:anchor distT="0" distB="0" distL="114300" distR="114300" simplePos="0" relativeHeight="251666944" behindDoc="0" locked="0" layoutInCell="1" allowOverlap="1" wp14:anchorId="5675F14F" wp14:editId="05B73B25">
            <wp:simplePos x="0" y="0"/>
            <wp:positionH relativeFrom="column">
              <wp:posOffset>1252220</wp:posOffset>
            </wp:positionH>
            <wp:positionV relativeFrom="paragraph">
              <wp:posOffset>2911475</wp:posOffset>
            </wp:positionV>
            <wp:extent cx="3485515" cy="3442970"/>
            <wp:effectExtent l="0" t="0" r="635" b="5080"/>
            <wp:wrapTopAndBottom/>
            <wp:docPr id="112408469" name="Picture 1" descr="A graph showing the exchange rate predi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08469" name="Picture 1" descr="A graph showing the exchange rate predic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3485515" cy="3442970"/>
                    </a:xfrm>
                    <a:prstGeom prst="rect">
                      <a:avLst/>
                    </a:prstGeom>
                  </pic:spPr>
                </pic:pic>
              </a:graphicData>
            </a:graphic>
            <wp14:sizeRelH relativeFrom="margin">
              <wp14:pctWidth>0</wp14:pctWidth>
            </wp14:sizeRelH>
            <wp14:sizeRelV relativeFrom="margin">
              <wp14:pctHeight>0</wp14:pctHeight>
            </wp14:sizeRelV>
          </wp:anchor>
        </w:drawing>
      </w:r>
    </w:p>
    <w:p w14:paraId="1F8176A3"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44B11219"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58101C7A" w14:textId="77777777" w:rsidR="000650C9" w:rsidRPr="00AC7FD4" w:rsidRDefault="000650C9" w:rsidP="000D20AA">
      <w:pPr>
        <w:spacing w:before="100" w:beforeAutospacing="1" w:after="100" w:afterAutospacing="1" w:line="240" w:lineRule="auto"/>
        <w:jc w:val="both"/>
        <w:rPr>
          <w:rFonts w:ascii="Calibri" w:eastAsia="Times New Roman" w:hAnsi="Calibri" w:cs="Calibri"/>
          <w:b/>
          <w:bCs/>
          <w:sz w:val="24"/>
          <w:szCs w:val="24"/>
        </w:rPr>
      </w:pPr>
    </w:p>
    <w:p w14:paraId="485E643C" w14:textId="77777777" w:rsidR="002F3514" w:rsidRDefault="002F3514" w:rsidP="000D20AA">
      <w:pPr>
        <w:jc w:val="both"/>
        <w:rPr>
          <w:rFonts w:ascii="Calibri" w:eastAsia="Times New Roman" w:hAnsi="Calibri" w:cs="Calibri"/>
          <w:b/>
          <w:bCs/>
          <w:sz w:val="24"/>
          <w:szCs w:val="24"/>
        </w:rPr>
      </w:pPr>
    </w:p>
    <w:p w14:paraId="66A758D8" w14:textId="331BB0E7" w:rsidR="000650C9" w:rsidRPr="00AC7FD4" w:rsidRDefault="000650C9" w:rsidP="000D20AA">
      <w:pPr>
        <w:jc w:val="both"/>
        <w:rPr>
          <w:rFonts w:ascii="Calibri" w:hAnsi="Calibri" w:cs="Calibri"/>
          <w:b/>
          <w:bCs/>
          <w:sz w:val="40"/>
          <w:szCs w:val="40"/>
        </w:rPr>
      </w:pPr>
      <w:r w:rsidRPr="00AC7FD4">
        <w:rPr>
          <w:rFonts w:ascii="Calibri" w:hAnsi="Calibri" w:cs="Calibri"/>
          <w:b/>
          <w:bCs/>
          <w:sz w:val="40"/>
          <w:szCs w:val="40"/>
        </w:rPr>
        <w:lastRenderedPageBreak/>
        <w:t xml:space="preserve">Appendix </w:t>
      </w:r>
    </w:p>
    <w:p w14:paraId="3D084B82" w14:textId="77777777" w:rsidR="000650C9" w:rsidRPr="003A6A42" w:rsidRDefault="000650C9" w:rsidP="000D20AA">
      <w:pPr>
        <w:jc w:val="both"/>
        <w:rPr>
          <w:b/>
          <w:bCs/>
          <w:sz w:val="24"/>
          <w:szCs w:val="24"/>
        </w:rPr>
      </w:pPr>
      <w:r w:rsidRPr="003A6A42">
        <w:rPr>
          <w:b/>
          <w:bCs/>
          <w:sz w:val="24"/>
          <w:szCs w:val="24"/>
        </w:rPr>
        <w:t xml:space="preserve">Partitioning Clustering Part </w:t>
      </w:r>
    </w:p>
    <w:p w14:paraId="0245A06F" w14:textId="77777777" w:rsidR="000650C9" w:rsidRPr="003A6A42" w:rsidRDefault="000650C9" w:rsidP="000D20AA">
      <w:pPr>
        <w:jc w:val="both"/>
        <w:rPr>
          <w:sz w:val="24"/>
          <w:szCs w:val="24"/>
        </w:rPr>
      </w:pPr>
      <w:r w:rsidRPr="003A6A42">
        <w:rPr>
          <w:sz w:val="24"/>
          <w:szCs w:val="24"/>
        </w:rPr>
        <w:t># Load necessary libraries</w:t>
      </w:r>
    </w:p>
    <w:p w14:paraId="44286C82" w14:textId="77777777" w:rsidR="000650C9" w:rsidRPr="003A6A42" w:rsidRDefault="000650C9" w:rsidP="000D20AA">
      <w:pPr>
        <w:jc w:val="both"/>
        <w:rPr>
          <w:sz w:val="24"/>
          <w:szCs w:val="24"/>
        </w:rPr>
      </w:pPr>
      <w:r w:rsidRPr="003A6A42">
        <w:rPr>
          <w:sz w:val="24"/>
          <w:szCs w:val="24"/>
        </w:rPr>
        <w:t>library(readxl)</w:t>
      </w:r>
    </w:p>
    <w:p w14:paraId="5DD79B2F" w14:textId="77777777" w:rsidR="000650C9" w:rsidRPr="003A6A42" w:rsidRDefault="000650C9" w:rsidP="000D20AA">
      <w:pPr>
        <w:jc w:val="both"/>
        <w:rPr>
          <w:sz w:val="24"/>
          <w:szCs w:val="24"/>
        </w:rPr>
      </w:pPr>
      <w:r w:rsidRPr="003A6A42">
        <w:rPr>
          <w:sz w:val="24"/>
          <w:szCs w:val="24"/>
        </w:rPr>
        <w:t>library(NbClust)</w:t>
      </w:r>
    </w:p>
    <w:p w14:paraId="33693065" w14:textId="77777777" w:rsidR="000650C9" w:rsidRPr="003A6A42" w:rsidRDefault="000650C9" w:rsidP="000D20AA">
      <w:pPr>
        <w:jc w:val="both"/>
        <w:rPr>
          <w:sz w:val="24"/>
          <w:szCs w:val="24"/>
        </w:rPr>
      </w:pPr>
      <w:r w:rsidRPr="003A6A42">
        <w:rPr>
          <w:sz w:val="24"/>
          <w:szCs w:val="24"/>
        </w:rPr>
        <w:t>library(ggplot2)</w:t>
      </w:r>
    </w:p>
    <w:p w14:paraId="65724FC2" w14:textId="77777777" w:rsidR="000650C9" w:rsidRPr="003A6A42" w:rsidRDefault="000650C9" w:rsidP="000D20AA">
      <w:pPr>
        <w:jc w:val="both"/>
        <w:rPr>
          <w:sz w:val="24"/>
          <w:szCs w:val="24"/>
        </w:rPr>
      </w:pPr>
      <w:r w:rsidRPr="003A6A42">
        <w:rPr>
          <w:sz w:val="24"/>
          <w:szCs w:val="24"/>
        </w:rPr>
        <w:t>library(cluster)</w:t>
      </w:r>
    </w:p>
    <w:p w14:paraId="6D6AA0BD" w14:textId="77777777" w:rsidR="000650C9" w:rsidRPr="003A6A42" w:rsidRDefault="000650C9" w:rsidP="000D20AA">
      <w:pPr>
        <w:jc w:val="both"/>
        <w:rPr>
          <w:sz w:val="24"/>
          <w:szCs w:val="24"/>
        </w:rPr>
      </w:pPr>
      <w:r w:rsidRPr="003A6A42">
        <w:rPr>
          <w:sz w:val="24"/>
          <w:szCs w:val="24"/>
        </w:rPr>
        <w:t>library(factoextra)</w:t>
      </w:r>
    </w:p>
    <w:p w14:paraId="2EA555A4" w14:textId="77777777" w:rsidR="000650C9" w:rsidRPr="003A6A42" w:rsidRDefault="000650C9" w:rsidP="000D20AA">
      <w:pPr>
        <w:jc w:val="both"/>
        <w:rPr>
          <w:sz w:val="24"/>
          <w:szCs w:val="24"/>
        </w:rPr>
      </w:pPr>
    </w:p>
    <w:p w14:paraId="17D34C79" w14:textId="77777777" w:rsidR="000650C9" w:rsidRPr="003A6A42" w:rsidRDefault="000650C9" w:rsidP="000D20AA">
      <w:pPr>
        <w:jc w:val="both"/>
        <w:rPr>
          <w:sz w:val="24"/>
          <w:szCs w:val="24"/>
        </w:rPr>
      </w:pPr>
      <w:r w:rsidRPr="003A6A42">
        <w:rPr>
          <w:sz w:val="24"/>
          <w:szCs w:val="24"/>
        </w:rPr>
        <w:t># View the dataset using read_excel()</w:t>
      </w:r>
    </w:p>
    <w:p w14:paraId="202973E8" w14:textId="77777777" w:rsidR="000650C9" w:rsidRPr="003A6A42" w:rsidRDefault="000650C9" w:rsidP="000D20AA">
      <w:pPr>
        <w:jc w:val="both"/>
        <w:rPr>
          <w:sz w:val="24"/>
          <w:szCs w:val="24"/>
        </w:rPr>
      </w:pPr>
      <w:r w:rsidRPr="003A6A42">
        <w:rPr>
          <w:sz w:val="24"/>
          <w:szCs w:val="24"/>
        </w:rPr>
        <w:t>wine_data &lt;- read_excel("Whitewine_v6.xlsx")</w:t>
      </w:r>
    </w:p>
    <w:p w14:paraId="71505CBA" w14:textId="77777777" w:rsidR="000650C9" w:rsidRPr="003A6A42" w:rsidRDefault="000650C9" w:rsidP="000D20AA">
      <w:pPr>
        <w:jc w:val="both"/>
        <w:rPr>
          <w:sz w:val="24"/>
          <w:szCs w:val="24"/>
        </w:rPr>
      </w:pPr>
      <w:r w:rsidRPr="003A6A42">
        <w:rPr>
          <w:sz w:val="24"/>
          <w:szCs w:val="24"/>
        </w:rPr>
        <w:t>View(wine_data)</w:t>
      </w:r>
    </w:p>
    <w:p w14:paraId="3302366B" w14:textId="77777777" w:rsidR="000650C9" w:rsidRPr="003A6A42" w:rsidRDefault="000650C9" w:rsidP="000D20AA">
      <w:pPr>
        <w:jc w:val="both"/>
        <w:rPr>
          <w:sz w:val="24"/>
          <w:szCs w:val="24"/>
        </w:rPr>
      </w:pPr>
    </w:p>
    <w:p w14:paraId="76EE819B" w14:textId="77777777" w:rsidR="000650C9" w:rsidRPr="003A6A42" w:rsidRDefault="000650C9" w:rsidP="000D20AA">
      <w:pPr>
        <w:jc w:val="both"/>
        <w:rPr>
          <w:sz w:val="24"/>
          <w:szCs w:val="24"/>
        </w:rPr>
      </w:pPr>
      <w:r w:rsidRPr="003A6A42">
        <w:rPr>
          <w:sz w:val="24"/>
          <w:szCs w:val="24"/>
        </w:rPr>
        <w:t># Select only the first 11 attributes</w:t>
      </w:r>
    </w:p>
    <w:p w14:paraId="36EF163D" w14:textId="77777777" w:rsidR="000650C9" w:rsidRPr="003A6A42" w:rsidRDefault="000650C9" w:rsidP="000D20AA">
      <w:pPr>
        <w:jc w:val="both"/>
        <w:rPr>
          <w:sz w:val="24"/>
          <w:szCs w:val="24"/>
        </w:rPr>
      </w:pPr>
      <w:r w:rsidRPr="003A6A42">
        <w:rPr>
          <w:sz w:val="24"/>
          <w:szCs w:val="24"/>
        </w:rPr>
        <w:t>wine_data &lt;- wine_data[, 1:11]</w:t>
      </w:r>
    </w:p>
    <w:p w14:paraId="0D34F09D" w14:textId="77777777" w:rsidR="000650C9" w:rsidRPr="003A6A42" w:rsidRDefault="000650C9" w:rsidP="000D20AA">
      <w:pPr>
        <w:jc w:val="both"/>
        <w:rPr>
          <w:sz w:val="24"/>
          <w:szCs w:val="24"/>
        </w:rPr>
      </w:pPr>
    </w:p>
    <w:p w14:paraId="42FF7154" w14:textId="77777777" w:rsidR="000650C9" w:rsidRPr="003A6A42" w:rsidRDefault="000650C9" w:rsidP="000D20AA">
      <w:pPr>
        <w:jc w:val="both"/>
        <w:rPr>
          <w:sz w:val="24"/>
          <w:szCs w:val="24"/>
        </w:rPr>
      </w:pPr>
      <w:r w:rsidRPr="003A6A42">
        <w:rPr>
          <w:sz w:val="24"/>
          <w:szCs w:val="24"/>
        </w:rPr>
        <w:t># Z-score normalization (Standardization)</w:t>
      </w:r>
    </w:p>
    <w:p w14:paraId="5CAB897E" w14:textId="77777777" w:rsidR="000650C9" w:rsidRPr="003A6A42" w:rsidRDefault="000650C9" w:rsidP="000D20AA">
      <w:pPr>
        <w:jc w:val="both"/>
        <w:rPr>
          <w:sz w:val="24"/>
          <w:szCs w:val="24"/>
        </w:rPr>
      </w:pPr>
      <w:r w:rsidRPr="003A6A42">
        <w:rPr>
          <w:sz w:val="24"/>
          <w:szCs w:val="24"/>
        </w:rPr>
        <w:t>standardized_features &lt;- scale(wine_data)</w:t>
      </w:r>
    </w:p>
    <w:p w14:paraId="3BC688C8" w14:textId="77777777" w:rsidR="000650C9" w:rsidRPr="003A6A42" w:rsidRDefault="000650C9" w:rsidP="000D20AA">
      <w:pPr>
        <w:jc w:val="both"/>
        <w:rPr>
          <w:sz w:val="24"/>
          <w:szCs w:val="24"/>
        </w:rPr>
      </w:pPr>
    </w:p>
    <w:p w14:paraId="4A7A2A9C" w14:textId="77777777" w:rsidR="000650C9" w:rsidRPr="003A6A42" w:rsidRDefault="000650C9" w:rsidP="000D20AA">
      <w:pPr>
        <w:jc w:val="both"/>
        <w:rPr>
          <w:sz w:val="24"/>
          <w:szCs w:val="24"/>
        </w:rPr>
      </w:pPr>
      <w:r w:rsidRPr="003A6A42">
        <w:rPr>
          <w:sz w:val="24"/>
          <w:szCs w:val="24"/>
        </w:rPr>
        <w:t># Determine the number of clusters using NbClust</w:t>
      </w:r>
    </w:p>
    <w:p w14:paraId="4BC1873A" w14:textId="77777777" w:rsidR="000650C9" w:rsidRPr="003A6A42" w:rsidRDefault="000650C9" w:rsidP="000D20AA">
      <w:pPr>
        <w:jc w:val="both"/>
        <w:rPr>
          <w:sz w:val="24"/>
          <w:szCs w:val="24"/>
        </w:rPr>
      </w:pPr>
      <w:r w:rsidRPr="003A6A42">
        <w:rPr>
          <w:sz w:val="24"/>
          <w:szCs w:val="24"/>
        </w:rPr>
        <w:t>nb_clusters &lt;- NbClust(standardized_features, distance = "euclidean", min.nc = 2, max.nc = 10, method = "complete", index = "all")</w:t>
      </w:r>
    </w:p>
    <w:p w14:paraId="5A6D8CC4" w14:textId="77777777" w:rsidR="000650C9" w:rsidRPr="003A6A42" w:rsidRDefault="000650C9" w:rsidP="000D20AA">
      <w:pPr>
        <w:jc w:val="both"/>
        <w:rPr>
          <w:sz w:val="24"/>
          <w:szCs w:val="24"/>
        </w:rPr>
      </w:pPr>
      <w:r w:rsidRPr="003A6A42">
        <w:rPr>
          <w:sz w:val="24"/>
          <w:szCs w:val="24"/>
        </w:rPr>
        <w:t>print(nb_clusters)</w:t>
      </w:r>
    </w:p>
    <w:p w14:paraId="37BE2D18" w14:textId="77777777" w:rsidR="000650C9" w:rsidRPr="003A6A42" w:rsidRDefault="000650C9" w:rsidP="000D20AA">
      <w:pPr>
        <w:jc w:val="both"/>
        <w:rPr>
          <w:sz w:val="24"/>
          <w:szCs w:val="24"/>
        </w:rPr>
      </w:pPr>
    </w:p>
    <w:p w14:paraId="15D4CF28" w14:textId="77777777" w:rsidR="000650C9" w:rsidRPr="003A6A42" w:rsidRDefault="000650C9" w:rsidP="000D20AA">
      <w:pPr>
        <w:jc w:val="both"/>
        <w:rPr>
          <w:sz w:val="24"/>
          <w:szCs w:val="24"/>
        </w:rPr>
      </w:pPr>
      <w:r w:rsidRPr="003A6A42">
        <w:rPr>
          <w:sz w:val="24"/>
          <w:szCs w:val="24"/>
        </w:rPr>
        <w:t># Elbow method</w:t>
      </w:r>
    </w:p>
    <w:p w14:paraId="201BF86A" w14:textId="77777777" w:rsidR="000650C9" w:rsidRPr="003A6A42" w:rsidRDefault="000650C9" w:rsidP="000D20AA">
      <w:pPr>
        <w:jc w:val="both"/>
        <w:rPr>
          <w:sz w:val="24"/>
          <w:szCs w:val="24"/>
        </w:rPr>
      </w:pPr>
      <w:r w:rsidRPr="003A6A42">
        <w:rPr>
          <w:sz w:val="24"/>
          <w:szCs w:val="24"/>
        </w:rPr>
        <w:t>wss &lt;- numeric(10)</w:t>
      </w:r>
    </w:p>
    <w:p w14:paraId="6C15CDE7" w14:textId="77777777" w:rsidR="000650C9" w:rsidRPr="003A6A42" w:rsidRDefault="000650C9" w:rsidP="000D20AA">
      <w:pPr>
        <w:jc w:val="both"/>
        <w:rPr>
          <w:sz w:val="24"/>
          <w:szCs w:val="24"/>
        </w:rPr>
      </w:pPr>
      <w:r w:rsidRPr="003A6A42">
        <w:rPr>
          <w:sz w:val="24"/>
          <w:szCs w:val="24"/>
        </w:rPr>
        <w:t>for (i in 2:10) {</w:t>
      </w:r>
    </w:p>
    <w:p w14:paraId="1B88F721" w14:textId="77777777" w:rsidR="000650C9" w:rsidRPr="003A6A42" w:rsidRDefault="000650C9" w:rsidP="000D20AA">
      <w:pPr>
        <w:jc w:val="both"/>
        <w:rPr>
          <w:sz w:val="24"/>
          <w:szCs w:val="24"/>
        </w:rPr>
      </w:pPr>
      <w:r w:rsidRPr="003A6A42">
        <w:rPr>
          <w:sz w:val="24"/>
          <w:szCs w:val="24"/>
        </w:rPr>
        <w:lastRenderedPageBreak/>
        <w:t xml:space="preserve">  tryCatch({</w:t>
      </w:r>
    </w:p>
    <w:p w14:paraId="707D6927" w14:textId="77777777" w:rsidR="000650C9" w:rsidRPr="003A6A42" w:rsidRDefault="000650C9" w:rsidP="000D20AA">
      <w:pPr>
        <w:jc w:val="both"/>
        <w:rPr>
          <w:sz w:val="24"/>
          <w:szCs w:val="24"/>
        </w:rPr>
      </w:pPr>
      <w:r w:rsidRPr="003A6A42">
        <w:rPr>
          <w:sz w:val="24"/>
          <w:szCs w:val="24"/>
        </w:rPr>
        <w:t xml:space="preserve">    kmeans_model &lt;- kmeans(standardized_features, centers = i, nstart = 25, iter.max = 100)</w:t>
      </w:r>
    </w:p>
    <w:p w14:paraId="1637F7E7" w14:textId="77777777" w:rsidR="000650C9" w:rsidRPr="003A6A42" w:rsidRDefault="000650C9" w:rsidP="000D20AA">
      <w:pPr>
        <w:jc w:val="both"/>
        <w:rPr>
          <w:sz w:val="24"/>
          <w:szCs w:val="24"/>
        </w:rPr>
      </w:pPr>
      <w:r w:rsidRPr="003A6A42">
        <w:rPr>
          <w:sz w:val="24"/>
          <w:szCs w:val="24"/>
        </w:rPr>
        <w:t xml:space="preserve">    wss[i] &lt;- kmeans_model$tot.withinss</w:t>
      </w:r>
    </w:p>
    <w:p w14:paraId="7C2E20C5" w14:textId="77777777" w:rsidR="000650C9" w:rsidRPr="003A6A42" w:rsidRDefault="000650C9" w:rsidP="000D20AA">
      <w:pPr>
        <w:jc w:val="both"/>
        <w:rPr>
          <w:sz w:val="24"/>
          <w:szCs w:val="24"/>
        </w:rPr>
      </w:pPr>
      <w:r w:rsidRPr="003A6A42">
        <w:rPr>
          <w:sz w:val="24"/>
          <w:szCs w:val="24"/>
        </w:rPr>
        <w:t xml:space="preserve">  }, warning = function(w) {</w:t>
      </w:r>
    </w:p>
    <w:p w14:paraId="10AC2D31" w14:textId="77777777" w:rsidR="000650C9" w:rsidRPr="003A6A42" w:rsidRDefault="000650C9" w:rsidP="000D20AA">
      <w:pPr>
        <w:jc w:val="both"/>
        <w:rPr>
          <w:sz w:val="24"/>
          <w:szCs w:val="24"/>
        </w:rPr>
      </w:pPr>
      <w:r w:rsidRPr="003A6A42">
        <w:rPr>
          <w:sz w:val="24"/>
          <w:szCs w:val="24"/>
        </w:rPr>
        <w:t xml:space="preserve">    cat("Warning:", conditionMessage(w), "\n")</w:t>
      </w:r>
    </w:p>
    <w:p w14:paraId="384E5B96" w14:textId="77777777" w:rsidR="000650C9" w:rsidRPr="003A6A42" w:rsidRDefault="000650C9" w:rsidP="000D20AA">
      <w:pPr>
        <w:jc w:val="both"/>
        <w:rPr>
          <w:sz w:val="24"/>
          <w:szCs w:val="24"/>
        </w:rPr>
      </w:pPr>
      <w:r w:rsidRPr="003A6A42">
        <w:rPr>
          <w:sz w:val="24"/>
          <w:szCs w:val="24"/>
        </w:rPr>
        <w:t xml:space="preserve">    wss[i] &lt;- NA</w:t>
      </w:r>
    </w:p>
    <w:p w14:paraId="311C5878" w14:textId="77777777" w:rsidR="000650C9" w:rsidRPr="003A6A42" w:rsidRDefault="000650C9" w:rsidP="000D20AA">
      <w:pPr>
        <w:jc w:val="both"/>
        <w:rPr>
          <w:sz w:val="24"/>
          <w:szCs w:val="24"/>
        </w:rPr>
      </w:pPr>
      <w:r w:rsidRPr="003A6A42">
        <w:rPr>
          <w:sz w:val="24"/>
          <w:szCs w:val="24"/>
        </w:rPr>
        <w:t xml:space="preserve">  })</w:t>
      </w:r>
    </w:p>
    <w:p w14:paraId="277AB84E" w14:textId="77777777" w:rsidR="000650C9" w:rsidRPr="003A6A42" w:rsidRDefault="000650C9" w:rsidP="000D20AA">
      <w:pPr>
        <w:jc w:val="both"/>
        <w:rPr>
          <w:sz w:val="24"/>
          <w:szCs w:val="24"/>
        </w:rPr>
      </w:pPr>
      <w:r w:rsidRPr="003A6A42">
        <w:rPr>
          <w:sz w:val="24"/>
          <w:szCs w:val="24"/>
        </w:rPr>
        <w:t>}</w:t>
      </w:r>
    </w:p>
    <w:p w14:paraId="29FD5178" w14:textId="77777777" w:rsidR="000650C9" w:rsidRPr="003A6A42" w:rsidRDefault="000650C9" w:rsidP="000D20AA">
      <w:pPr>
        <w:jc w:val="both"/>
        <w:rPr>
          <w:sz w:val="24"/>
          <w:szCs w:val="24"/>
        </w:rPr>
      </w:pPr>
    </w:p>
    <w:p w14:paraId="762B26DB" w14:textId="77777777" w:rsidR="000650C9" w:rsidRPr="003A6A42" w:rsidRDefault="000650C9" w:rsidP="000D20AA">
      <w:pPr>
        <w:jc w:val="both"/>
        <w:rPr>
          <w:sz w:val="24"/>
          <w:szCs w:val="24"/>
        </w:rPr>
      </w:pPr>
      <w:r w:rsidRPr="003A6A42">
        <w:rPr>
          <w:sz w:val="24"/>
          <w:szCs w:val="24"/>
        </w:rPr>
        <w:t># Plot the elbow method</w:t>
      </w:r>
    </w:p>
    <w:p w14:paraId="707E9D96" w14:textId="77777777" w:rsidR="000650C9" w:rsidRPr="003A6A42" w:rsidRDefault="000650C9" w:rsidP="000D20AA">
      <w:pPr>
        <w:jc w:val="both"/>
        <w:rPr>
          <w:sz w:val="24"/>
          <w:szCs w:val="24"/>
        </w:rPr>
      </w:pPr>
      <w:r w:rsidRPr="003A6A42">
        <w:rPr>
          <w:sz w:val="24"/>
          <w:szCs w:val="24"/>
        </w:rPr>
        <w:t>elbow_plot &lt;- data.frame(NumClusters = 2:10, WSS = wss[2:10])</w:t>
      </w:r>
    </w:p>
    <w:p w14:paraId="44707169" w14:textId="77777777" w:rsidR="000650C9" w:rsidRPr="003A6A42" w:rsidRDefault="000650C9" w:rsidP="000D20AA">
      <w:pPr>
        <w:jc w:val="both"/>
        <w:rPr>
          <w:sz w:val="24"/>
          <w:szCs w:val="24"/>
        </w:rPr>
      </w:pPr>
      <w:r w:rsidRPr="003A6A42">
        <w:rPr>
          <w:sz w:val="24"/>
          <w:szCs w:val="24"/>
        </w:rPr>
        <w:t>elbow &lt;- ggplot(elbow_plot, aes(x = NumClusters, y = WSS)) +</w:t>
      </w:r>
    </w:p>
    <w:p w14:paraId="28BBB4F8" w14:textId="77777777" w:rsidR="000650C9" w:rsidRPr="003A6A42" w:rsidRDefault="000650C9" w:rsidP="000D20AA">
      <w:pPr>
        <w:jc w:val="both"/>
        <w:rPr>
          <w:sz w:val="24"/>
          <w:szCs w:val="24"/>
        </w:rPr>
      </w:pPr>
      <w:r w:rsidRPr="003A6A42">
        <w:rPr>
          <w:sz w:val="24"/>
          <w:szCs w:val="24"/>
        </w:rPr>
        <w:t xml:space="preserve">  geom_point() +</w:t>
      </w:r>
    </w:p>
    <w:p w14:paraId="441A502E" w14:textId="77777777" w:rsidR="000650C9" w:rsidRPr="003A6A42" w:rsidRDefault="000650C9" w:rsidP="000D20AA">
      <w:pPr>
        <w:jc w:val="both"/>
        <w:rPr>
          <w:sz w:val="24"/>
          <w:szCs w:val="24"/>
        </w:rPr>
      </w:pPr>
      <w:r w:rsidRPr="003A6A42">
        <w:rPr>
          <w:sz w:val="24"/>
          <w:szCs w:val="24"/>
        </w:rPr>
        <w:t xml:space="preserve">  geom_line() +</w:t>
      </w:r>
    </w:p>
    <w:p w14:paraId="4082D67E" w14:textId="77777777" w:rsidR="000650C9" w:rsidRPr="003A6A42" w:rsidRDefault="000650C9" w:rsidP="000D20AA">
      <w:pPr>
        <w:jc w:val="both"/>
        <w:rPr>
          <w:sz w:val="24"/>
          <w:szCs w:val="24"/>
        </w:rPr>
      </w:pPr>
      <w:r w:rsidRPr="003A6A42">
        <w:rPr>
          <w:sz w:val="24"/>
          <w:szCs w:val="24"/>
        </w:rPr>
        <w:t xml:space="preserve">  labs(title = "Elbow Method", x = "Number of Clusters", y = "Within-Cluster Sum of Squares (WSS)") +</w:t>
      </w:r>
    </w:p>
    <w:p w14:paraId="766B7B2F" w14:textId="77777777" w:rsidR="000650C9" w:rsidRPr="003A6A42" w:rsidRDefault="000650C9" w:rsidP="000D20AA">
      <w:pPr>
        <w:jc w:val="both"/>
        <w:rPr>
          <w:sz w:val="24"/>
          <w:szCs w:val="24"/>
        </w:rPr>
      </w:pPr>
      <w:r w:rsidRPr="003A6A42">
        <w:rPr>
          <w:sz w:val="24"/>
          <w:szCs w:val="24"/>
        </w:rPr>
        <w:t xml:space="preserve">  theme_minimal()</w:t>
      </w:r>
    </w:p>
    <w:p w14:paraId="1461AAFF" w14:textId="77777777" w:rsidR="000650C9" w:rsidRPr="003A6A42" w:rsidRDefault="000650C9" w:rsidP="000D20AA">
      <w:pPr>
        <w:jc w:val="both"/>
        <w:rPr>
          <w:sz w:val="24"/>
          <w:szCs w:val="24"/>
        </w:rPr>
      </w:pPr>
      <w:r w:rsidRPr="003A6A42">
        <w:rPr>
          <w:sz w:val="24"/>
          <w:szCs w:val="24"/>
        </w:rPr>
        <w:t>fviz_nbclust(standardized_features, kmeans, method = "wss") + labs(subtitle = "Elbow Method")</w:t>
      </w:r>
    </w:p>
    <w:p w14:paraId="01E9A1ED" w14:textId="77777777" w:rsidR="000650C9" w:rsidRPr="003A6A42" w:rsidRDefault="000650C9" w:rsidP="000D20AA">
      <w:pPr>
        <w:jc w:val="both"/>
        <w:rPr>
          <w:sz w:val="24"/>
          <w:szCs w:val="24"/>
        </w:rPr>
      </w:pPr>
    </w:p>
    <w:p w14:paraId="7AF5B7CB" w14:textId="77777777" w:rsidR="000650C9" w:rsidRPr="003A6A42" w:rsidRDefault="000650C9" w:rsidP="000D20AA">
      <w:pPr>
        <w:jc w:val="both"/>
        <w:rPr>
          <w:sz w:val="24"/>
          <w:szCs w:val="24"/>
        </w:rPr>
      </w:pPr>
      <w:r w:rsidRPr="003A6A42">
        <w:rPr>
          <w:sz w:val="24"/>
          <w:szCs w:val="24"/>
        </w:rPr>
        <w:t>print(elbow)</w:t>
      </w:r>
    </w:p>
    <w:p w14:paraId="3F98D784" w14:textId="77777777" w:rsidR="000650C9" w:rsidRPr="003A6A42" w:rsidRDefault="000650C9" w:rsidP="000D20AA">
      <w:pPr>
        <w:jc w:val="both"/>
        <w:rPr>
          <w:sz w:val="24"/>
          <w:szCs w:val="24"/>
        </w:rPr>
      </w:pPr>
    </w:p>
    <w:p w14:paraId="6590BB97" w14:textId="77777777" w:rsidR="000650C9" w:rsidRPr="003A6A42" w:rsidRDefault="000650C9" w:rsidP="000D20AA">
      <w:pPr>
        <w:jc w:val="both"/>
        <w:rPr>
          <w:sz w:val="24"/>
          <w:szCs w:val="24"/>
        </w:rPr>
      </w:pPr>
      <w:r w:rsidRPr="003A6A42">
        <w:rPr>
          <w:sz w:val="24"/>
          <w:szCs w:val="24"/>
        </w:rPr>
        <w:t># Compute gap statistics with increased number of bootstrap replicates</w:t>
      </w:r>
    </w:p>
    <w:p w14:paraId="7C798B7C" w14:textId="77777777" w:rsidR="000650C9" w:rsidRPr="003A6A42" w:rsidRDefault="000650C9" w:rsidP="000D20AA">
      <w:pPr>
        <w:jc w:val="both"/>
        <w:rPr>
          <w:sz w:val="24"/>
          <w:szCs w:val="24"/>
        </w:rPr>
      </w:pPr>
      <w:r w:rsidRPr="003A6A42">
        <w:rPr>
          <w:sz w:val="24"/>
          <w:szCs w:val="24"/>
        </w:rPr>
        <w:t>gap &lt;- clusGap(standardized_features, FUN = function(x, k) kmeans(x, k, iter.max = 100), K.max = 10, B = 100)</w:t>
      </w:r>
    </w:p>
    <w:p w14:paraId="5DE90902" w14:textId="77777777" w:rsidR="000650C9" w:rsidRPr="003A6A42" w:rsidRDefault="000650C9" w:rsidP="000D20AA">
      <w:pPr>
        <w:jc w:val="both"/>
        <w:rPr>
          <w:sz w:val="24"/>
          <w:szCs w:val="24"/>
        </w:rPr>
      </w:pPr>
    </w:p>
    <w:p w14:paraId="500B8065" w14:textId="77777777" w:rsidR="000650C9" w:rsidRPr="003A6A42" w:rsidRDefault="000650C9" w:rsidP="000D20AA">
      <w:pPr>
        <w:jc w:val="both"/>
        <w:rPr>
          <w:sz w:val="24"/>
          <w:szCs w:val="24"/>
        </w:rPr>
      </w:pPr>
      <w:r w:rsidRPr="003A6A42">
        <w:rPr>
          <w:sz w:val="24"/>
          <w:szCs w:val="24"/>
        </w:rPr>
        <w:t># Plot the gap statistics</w:t>
      </w:r>
    </w:p>
    <w:p w14:paraId="64498765" w14:textId="77777777" w:rsidR="000650C9" w:rsidRPr="003A6A42" w:rsidRDefault="000650C9" w:rsidP="000D20AA">
      <w:pPr>
        <w:jc w:val="both"/>
        <w:rPr>
          <w:sz w:val="24"/>
          <w:szCs w:val="24"/>
        </w:rPr>
      </w:pPr>
      <w:r w:rsidRPr="003A6A42">
        <w:rPr>
          <w:sz w:val="24"/>
          <w:szCs w:val="24"/>
        </w:rPr>
        <w:t>plot(gap, main = "Gap statistic for k-means clustering")</w:t>
      </w:r>
    </w:p>
    <w:p w14:paraId="73DC0C53" w14:textId="77777777" w:rsidR="000650C9" w:rsidRPr="003A6A42" w:rsidRDefault="000650C9" w:rsidP="000D20AA">
      <w:pPr>
        <w:jc w:val="both"/>
        <w:rPr>
          <w:sz w:val="24"/>
          <w:szCs w:val="24"/>
        </w:rPr>
      </w:pPr>
    </w:p>
    <w:p w14:paraId="5BD1B5CD" w14:textId="77777777" w:rsidR="000650C9" w:rsidRPr="003A6A42" w:rsidRDefault="000650C9" w:rsidP="000D20AA">
      <w:pPr>
        <w:jc w:val="both"/>
        <w:rPr>
          <w:sz w:val="24"/>
          <w:szCs w:val="24"/>
        </w:rPr>
      </w:pPr>
      <w:r w:rsidRPr="003A6A42">
        <w:rPr>
          <w:sz w:val="24"/>
          <w:szCs w:val="24"/>
        </w:rPr>
        <w:t># Determine the optimal number of clusters using maxSE function</w:t>
      </w:r>
    </w:p>
    <w:p w14:paraId="173857CF" w14:textId="77777777" w:rsidR="000650C9" w:rsidRPr="003A6A42" w:rsidRDefault="000650C9" w:rsidP="000D20AA">
      <w:pPr>
        <w:jc w:val="both"/>
        <w:rPr>
          <w:sz w:val="24"/>
          <w:szCs w:val="24"/>
        </w:rPr>
      </w:pPr>
      <w:r w:rsidRPr="003A6A42">
        <w:rPr>
          <w:sz w:val="24"/>
          <w:szCs w:val="24"/>
        </w:rPr>
        <w:t>best_clusters &lt;- maxSE(gap$Tab[, "gap"], gap$Tab[, "SE.sim"], method = "Tibs2001SEmax")</w:t>
      </w:r>
    </w:p>
    <w:p w14:paraId="678D6DF9" w14:textId="77777777" w:rsidR="000650C9" w:rsidRPr="003A6A42" w:rsidRDefault="000650C9" w:rsidP="000D20AA">
      <w:pPr>
        <w:jc w:val="both"/>
        <w:rPr>
          <w:sz w:val="24"/>
          <w:szCs w:val="24"/>
        </w:rPr>
      </w:pPr>
    </w:p>
    <w:p w14:paraId="37C0D820" w14:textId="77777777" w:rsidR="000650C9" w:rsidRPr="003A6A42" w:rsidRDefault="000650C9" w:rsidP="000D20AA">
      <w:pPr>
        <w:jc w:val="both"/>
        <w:rPr>
          <w:sz w:val="24"/>
          <w:szCs w:val="24"/>
        </w:rPr>
      </w:pPr>
      <w:r w:rsidRPr="003A6A42">
        <w:rPr>
          <w:sz w:val="24"/>
          <w:szCs w:val="24"/>
        </w:rPr>
        <w:t># Check contents of best_clusters list</w:t>
      </w:r>
    </w:p>
    <w:p w14:paraId="7C302853" w14:textId="77777777" w:rsidR="000650C9" w:rsidRPr="003A6A42" w:rsidRDefault="000650C9" w:rsidP="000D20AA">
      <w:pPr>
        <w:jc w:val="both"/>
        <w:rPr>
          <w:sz w:val="24"/>
          <w:szCs w:val="24"/>
        </w:rPr>
      </w:pPr>
      <w:r w:rsidRPr="003A6A42">
        <w:rPr>
          <w:sz w:val="24"/>
          <w:szCs w:val="24"/>
        </w:rPr>
        <w:t>str(best_clusters)</w:t>
      </w:r>
    </w:p>
    <w:p w14:paraId="5E87FD26" w14:textId="77777777" w:rsidR="000650C9" w:rsidRPr="003A6A42" w:rsidRDefault="000650C9" w:rsidP="000D20AA">
      <w:pPr>
        <w:jc w:val="both"/>
        <w:rPr>
          <w:sz w:val="24"/>
          <w:szCs w:val="24"/>
        </w:rPr>
      </w:pPr>
    </w:p>
    <w:p w14:paraId="22078488" w14:textId="77777777" w:rsidR="000650C9" w:rsidRPr="003A6A42" w:rsidRDefault="000650C9" w:rsidP="000D20AA">
      <w:pPr>
        <w:jc w:val="both"/>
        <w:rPr>
          <w:sz w:val="24"/>
          <w:szCs w:val="24"/>
        </w:rPr>
      </w:pPr>
      <w:r w:rsidRPr="003A6A42">
        <w:rPr>
          <w:sz w:val="24"/>
          <w:szCs w:val="24"/>
        </w:rPr>
        <w:t># Silhouette method</w:t>
      </w:r>
    </w:p>
    <w:p w14:paraId="15741433" w14:textId="77777777" w:rsidR="000650C9" w:rsidRPr="003A6A42" w:rsidRDefault="000650C9" w:rsidP="000D20AA">
      <w:pPr>
        <w:jc w:val="both"/>
        <w:rPr>
          <w:sz w:val="24"/>
          <w:szCs w:val="24"/>
        </w:rPr>
      </w:pPr>
      <w:r w:rsidRPr="003A6A42">
        <w:rPr>
          <w:sz w:val="24"/>
          <w:szCs w:val="24"/>
        </w:rPr>
        <w:t># Compute silhouette scores</w:t>
      </w:r>
    </w:p>
    <w:p w14:paraId="2137A43F" w14:textId="77777777" w:rsidR="000650C9" w:rsidRPr="003A6A42" w:rsidRDefault="000650C9" w:rsidP="000D20AA">
      <w:pPr>
        <w:jc w:val="both"/>
        <w:rPr>
          <w:sz w:val="24"/>
          <w:szCs w:val="24"/>
        </w:rPr>
      </w:pPr>
      <w:r w:rsidRPr="003A6A42">
        <w:rPr>
          <w:sz w:val="24"/>
          <w:szCs w:val="24"/>
        </w:rPr>
        <w:t>silhouette &lt;- sapply(2:10, function(k) {</w:t>
      </w:r>
    </w:p>
    <w:p w14:paraId="6EA4D5CF" w14:textId="77777777" w:rsidR="000650C9" w:rsidRPr="003A6A42" w:rsidRDefault="000650C9" w:rsidP="000D20AA">
      <w:pPr>
        <w:jc w:val="both"/>
        <w:rPr>
          <w:sz w:val="24"/>
          <w:szCs w:val="24"/>
        </w:rPr>
      </w:pPr>
      <w:r w:rsidRPr="003A6A42">
        <w:rPr>
          <w:sz w:val="24"/>
          <w:szCs w:val="24"/>
        </w:rPr>
        <w:t xml:space="preserve">  kmeans_model &lt;- kmeans(standardized_features, centers = k, nstart = 25, iter.max = 100)  # Increase iter.max</w:t>
      </w:r>
    </w:p>
    <w:p w14:paraId="44AB46A2" w14:textId="77777777" w:rsidR="000650C9" w:rsidRPr="003A6A42" w:rsidRDefault="000650C9" w:rsidP="000D20AA">
      <w:pPr>
        <w:jc w:val="both"/>
        <w:rPr>
          <w:sz w:val="24"/>
          <w:szCs w:val="24"/>
        </w:rPr>
      </w:pPr>
      <w:r w:rsidRPr="003A6A42">
        <w:rPr>
          <w:sz w:val="24"/>
          <w:szCs w:val="24"/>
        </w:rPr>
        <w:t xml:space="preserve">  silhouette_avg &lt;- silhouette(kmeans_model$cluster, dist(standardized_features))</w:t>
      </w:r>
    </w:p>
    <w:p w14:paraId="79C185FF" w14:textId="77777777" w:rsidR="000650C9" w:rsidRPr="003A6A42" w:rsidRDefault="000650C9" w:rsidP="000D20AA">
      <w:pPr>
        <w:jc w:val="both"/>
        <w:rPr>
          <w:sz w:val="24"/>
          <w:szCs w:val="24"/>
        </w:rPr>
      </w:pPr>
      <w:r w:rsidRPr="003A6A42">
        <w:rPr>
          <w:sz w:val="24"/>
          <w:szCs w:val="24"/>
        </w:rPr>
        <w:t xml:space="preserve">  mean(silhouette_avg[, "sil_width"])</w:t>
      </w:r>
    </w:p>
    <w:p w14:paraId="103E7CFA" w14:textId="77777777" w:rsidR="000650C9" w:rsidRPr="003A6A42" w:rsidRDefault="000650C9" w:rsidP="000D20AA">
      <w:pPr>
        <w:jc w:val="both"/>
        <w:rPr>
          <w:sz w:val="24"/>
          <w:szCs w:val="24"/>
        </w:rPr>
      </w:pPr>
      <w:r w:rsidRPr="003A6A42">
        <w:rPr>
          <w:sz w:val="24"/>
          <w:szCs w:val="24"/>
        </w:rPr>
        <w:t>})</w:t>
      </w:r>
    </w:p>
    <w:p w14:paraId="484D47AE" w14:textId="77777777" w:rsidR="000650C9" w:rsidRPr="003A6A42" w:rsidRDefault="000650C9" w:rsidP="000D20AA">
      <w:pPr>
        <w:jc w:val="both"/>
        <w:rPr>
          <w:sz w:val="24"/>
          <w:szCs w:val="24"/>
        </w:rPr>
      </w:pPr>
    </w:p>
    <w:p w14:paraId="57C3B547" w14:textId="77777777" w:rsidR="000650C9" w:rsidRPr="003A6A42" w:rsidRDefault="000650C9" w:rsidP="000D20AA">
      <w:pPr>
        <w:jc w:val="both"/>
        <w:rPr>
          <w:sz w:val="24"/>
          <w:szCs w:val="24"/>
        </w:rPr>
      </w:pPr>
      <w:r w:rsidRPr="003A6A42">
        <w:rPr>
          <w:sz w:val="24"/>
          <w:szCs w:val="24"/>
        </w:rPr>
        <w:t># Plot silhouette scores</w:t>
      </w:r>
    </w:p>
    <w:p w14:paraId="0A0E412F" w14:textId="77777777" w:rsidR="000650C9" w:rsidRPr="003A6A42" w:rsidRDefault="000650C9" w:rsidP="000D20AA">
      <w:pPr>
        <w:jc w:val="both"/>
        <w:rPr>
          <w:sz w:val="24"/>
          <w:szCs w:val="24"/>
        </w:rPr>
      </w:pPr>
      <w:r w:rsidRPr="003A6A42">
        <w:rPr>
          <w:sz w:val="24"/>
          <w:szCs w:val="24"/>
        </w:rPr>
        <w:t>silhouette_plot &lt;- ggplot(data.frame(K = 2:10, Silhouette = silhouette), aes(x = K, y = Silhouette)) +</w:t>
      </w:r>
    </w:p>
    <w:p w14:paraId="5FE75A20" w14:textId="77777777" w:rsidR="000650C9" w:rsidRPr="003A6A42" w:rsidRDefault="000650C9" w:rsidP="000D20AA">
      <w:pPr>
        <w:jc w:val="both"/>
        <w:rPr>
          <w:sz w:val="24"/>
          <w:szCs w:val="24"/>
        </w:rPr>
      </w:pPr>
      <w:r w:rsidRPr="003A6A42">
        <w:rPr>
          <w:sz w:val="24"/>
          <w:szCs w:val="24"/>
        </w:rPr>
        <w:t xml:space="preserve">  geom_line() +</w:t>
      </w:r>
    </w:p>
    <w:p w14:paraId="4979645A" w14:textId="77777777" w:rsidR="000650C9" w:rsidRPr="003A6A42" w:rsidRDefault="000650C9" w:rsidP="000D20AA">
      <w:pPr>
        <w:jc w:val="both"/>
        <w:rPr>
          <w:sz w:val="24"/>
          <w:szCs w:val="24"/>
        </w:rPr>
      </w:pPr>
      <w:r w:rsidRPr="003A6A42">
        <w:rPr>
          <w:sz w:val="24"/>
          <w:szCs w:val="24"/>
        </w:rPr>
        <w:t xml:space="preserve">  geom_point() +</w:t>
      </w:r>
    </w:p>
    <w:p w14:paraId="510BABA8" w14:textId="77777777" w:rsidR="000650C9" w:rsidRPr="003A6A42" w:rsidRDefault="000650C9" w:rsidP="000D20AA">
      <w:pPr>
        <w:jc w:val="both"/>
        <w:rPr>
          <w:sz w:val="24"/>
          <w:szCs w:val="24"/>
        </w:rPr>
      </w:pPr>
      <w:r w:rsidRPr="003A6A42">
        <w:rPr>
          <w:sz w:val="24"/>
          <w:szCs w:val="24"/>
        </w:rPr>
        <w:t xml:space="preserve">  labs(title = "Silhouette Method", x = "Number of Clusters", y = "Silhouette Score") +</w:t>
      </w:r>
    </w:p>
    <w:p w14:paraId="47C53980" w14:textId="77777777" w:rsidR="000650C9" w:rsidRPr="003A6A42" w:rsidRDefault="000650C9" w:rsidP="000D20AA">
      <w:pPr>
        <w:jc w:val="both"/>
        <w:rPr>
          <w:sz w:val="24"/>
          <w:szCs w:val="24"/>
        </w:rPr>
      </w:pPr>
      <w:r w:rsidRPr="003A6A42">
        <w:rPr>
          <w:sz w:val="24"/>
          <w:szCs w:val="24"/>
        </w:rPr>
        <w:t xml:space="preserve">  theme_minimal()</w:t>
      </w:r>
    </w:p>
    <w:p w14:paraId="743BCBCC" w14:textId="77777777" w:rsidR="000650C9" w:rsidRPr="003A6A42" w:rsidRDefault="000650C9" w:rsidP="000D20AA">
      <w:pPr>
        <w:jc w:val="both"/>
        <w:rPr>
          <w:sz w:val="24"/>
          <w:szCs w:val="24"/>
        </w:rPr>
      </w:pPr>
      <w:r w:rsidRPr="003A6A42">
        <w:rPr>
          <w:sz w:val="24"/>
          <w:szCs w:val="24"/>
        </w:rPr>
        <w:t>print(silhouette_plot)</w:t>
      </w:r>
    </w:p>
    <w:p w14:paraId="35064B52" w14:textId="77777777" w:rsidR="000650C9" w:rsidRDefault="000650C9" w:rsidP="000D20AA">
      <w:pPr>
        <w:jc w:val="both"/>
        <w:rPr>
          <w:sz w:val="24"/>
          <w:szCs w:val="24"/>
        </w:rPr>
      </w:pPr>
    </w:p>
    <w:p w14:paraId="4D844628" w14:textId="77777777" w:rsidR="000650C9" w:rsidRPr="00D43FAC" w:rsidRDefault="000650C9" w:rsidP="000D20AA">
      <w:pPr>
        <w:jc w:val="both"/>
        <w:rPr>
          <w:sz w:val="24"/>
          <w:szCs w:val="24"/>
        </w:rPr>
      </w:pPr>
      <w:r w:rsidRPr="00D43FAC">
        <w:rPr>
          <w:sz w:val="24"/>
          <w:szCs w:val="24"/>
        </w:rPr>
        <w:t># PCA analysis</w:t>
      </w:r>
    </w:p>
    <w:p w14:paraId="66843D4D" w14:textId="77777777" w:rsidR="000650C9" w:rsidRPr="00D43FAC" w:rsidRDefault="000650C9" w:rsidP="000D20AA">
      <w:pPr>
        <w:jc w:val="both"/>
        <w:rPr>
          <w:sz w:val="24"/>
          <w:szCs w:val="24"/>
        </w:rPr>
      </w:pPr>
      <w:r w:rsidRPr="00D43FAC">
        <w:rPr>
          <w:sz w:val="24"/>
          <w:szCs w:val="24"/>
        </w:rPr>
        <w:t>pca_result &lt;- prcomp(standardized_features, center = TRUE)</w:t>
      </w:r>
    </w:p>
    <w:p w14:paraId="7A30ABD4" w14:textId="77777777" w:rsidR="000650C9" w:rsidRPr="00D43FAC" w:rsidRDefault="000650C9" w:rsidP="000D20AA">
      <w:pPr>
        <w:jc w:val="both"/>
        <w:rPr>
          <w:sz w:val="24"/>
          <w:szCs w:val="24"/>
        </w:rPr>
      </w:pPr>
      <w:r w:rsidRPr="00D43FAC">
        <w:rPr>
          <w:sz w:val="24"/>
          <w:szCs w:val="24"/>
        </w:rPr>
        <w:t>print(summary(pca_result))</w:t>
      </w:r>
    </w:p>
    <w:p w14:paraId="383CE3B2" w14:textId="77777777" w:rsidR="000650C9" w:rsidRPr="00D43FAC" w:rsidRDefault="000650C9" w:rsidP="000D20AA">
      <w:pPr>
        <w:jc w:val="both"/>
        <w:rPr>
          <w:sz w:val="24"/>
          <w:szCs w:val="24"/>
        </w:rPr>
      </w:pPr>
    </w:p>
    <w:p w14:paraId="12F7EAED" w14:textId="77777777" w:rsidR="000650C9" w:rsidRPr="00D43FAC" w:rsidRDefault="000650C9" w:rsidP="000D20AA">
      <w:pPr>
        <w:jc w:val="both"/>
        <w:rPr>
          <w:sz w:val="24"/>
          <w:szCs w:val="24"/>
        </w:rPr>
      </w:pPr>
      <w:r w:rsidRPr="00D43FAC">
        <w:rPr>
          <w:sz w:val="24"/>
          <w:szCs w:val="24"/>
        </w:rPr>
        <w:t># Print eigenvalues and eigenvectors</w:t>
      </w:r>
    </w:p>
    <w:p w14:paraId="4BFC2F9C" w14:textId="77777777" w:rsidR="000650C9" w:rsidRPr="00D43FAC" w:rsidRDefault="000650C9" w:rsidP="000D20AA">
      <w:pPr>
        <w:jc w:val="both"/>
        <w:rPr>
          <w:sz w:val="24"/>
          <w:szCs w:val="24"/>
        </w:rPr>
      </w:pPr>
      <w:r w:rsidRPr="00D43FAC">
        <w:rPr>
          <w:sz w:val="24"/>
          <w:szCs w:val="24"/>
        </w:rPr>
        <w:t>print(pca_result$sdev) #this print the eigenvalues</w:t>
      </w:r>
    </w:p>
    <w:p w14:paraId="24BB3F47" w14:textId="77777777" w:rsidR="000650C9" w:rsidRPr="00D43FAC" w:rsidRDefault="000650C9" w:rsidP="000D20AA">
      <w:pPr>
        <w:jc w:val="both"/>
        <w:rPr>
          <w:sz w:val="24"/>
          <w:szCs w:val="24"/>
        </w:rPr>
      </w:pPr>
      <w:r w:rsidRPr="00D43FAC">
        <w:rPr>
          <w:sz w:val="24"/>
          <w:szCs w:val="24"/>
        </w:rPr>
        <w:t>print(pca_result$rotation)#this prints the eigenvectors</w:t>
      </w:r>
    </w:p>
    <w:p w14:paraId="3E7744D6" w14:textId="77777777" w:rsidR="000650C9" w:rsidRPr="00D43FAC" w:rsidRDefault="000650C9" w:rsidP="000D20AA">
      <w:pPr>
        <w:jc w:val="both"/>
        <w:rPr>
          <w:sz w:val="24"/>
          <w:szCs w:val="24"/>
        </w:rPr>
      </w:pPr>
    </w:p>
    <w:p w14:paraId="00988882" w14:textId="77777777" w:rsidR="000650C9" w:rsidRPr="00D43FAC" w:rsidRDefault="000650C9" w:rsidP="000D20AA">
      <w:pPr>
        <w:jc w:val="both"/>
        <w:rPr>
          <w:sz w:val="24"/>
          <w:szCs w:val="24"/>
        </w:rPr>
      </w:pPr>
      <w:r w:rsidRPr="00D43FAC">
        <w:rPr>
          <w:sz w:val="24"/>
          <w:szCs w:val="24"/>
        </w:rPr>
        <w:t># Create a plot of the explained variance by each principal component</w:t>
      </w:r>
    </w:p>
    <w:p w14:paraId="76B990A1" w14:textId="77777777" w:rsidR="000650C9" w:rsidRPr="00D43FAC" w:rsidRDefault="000650C9" w:rsidP="000D20AA">
      <w:pPr>
        <w:jc w:val="both"/>
        <w:rPr>
          <w:sz w:val="24"/>
          <w:szCs w:val="24"/>
        </w:rPr>
      </w:pPr>
      <w:r w:rsidRPr="00D43FAC">
        <w:rPr>
          <w:sz w:val="24"/>
          <w:szCs w:val="24"/>
        </w:rPr>
        <w:t>fviz_eig(pca_result)</w:t>
      </w:r>
    </w:p>
    <w:p w14:paraId="47EE738A" w14:textId="77777777" w:rsidR="000650C9" w:rsidRPr="00D43FAC" w:rsidRDefault="000650C9" w:rsidP="000D20AA">
      <w:pPr>
        <w:jc w:val="both"/>
        <w:rPr>
          <w:sz w:val="24"/>
          <w:szCs w:val="24"/>
        </w:rPr>
      </w:pPr>
    </w:p>
    <w:p w14:paraId="21D34EAD" w14:textId="77777777" w:rsidR="000650C9" w:rsidRPr="00D43FAC" w:rsidRDefault="000650C9" w:rsidP="000D20AA">
      <w:pPr>
        <w:jc w:val="both"/>
        <w:rPr>
          <w:sz w:val="24"/>
          <w:szCs w:val="24"/>
        </w:rPr>
      </w:pPr>
      <w:r w:rsidRPr="00D43FAC">
        <w:rPr>
          <w:sz w:val="24"/>
          <w:szCs w:val="24"/>
        </w:rPr>
        <w:t># Create a plot of the cumulative variance explained by each principal component</w:t>
      </w:r>
    </w:p>
    <w:p w14:paraId="427DF8A5" w14:textId="77777777" w:rsidR="000650C9" w:rsidRPr="00D43FAC" w:rsidRDefault="000650C9" w:rsidP="000D20AA">
      <w:pPr>
        <w:jc w:val="both"/>
        <w:rPr>
          <w:sz w:val="24"/>
          <w:szCs w:val="24"/>
        </w:rPr>
      </w:pPr>
      <w:r w:rsidRPr="00D43FAC">
        <w:rPr>
          <w:sz w:val="24"/>
          <w:szCs w:val="24"/>
        </w:rPr>
        <w:t>fviz_eig(pca_result, choice = "variance")</w:t>
      </w:r>
    </w:p>
    <w:p w14:paraId="75B8BBD0" w14:textId="77777777" w:rsidR="000650C9" w:rsidRPr="00D43FAC" w:rsidRDefault="000650C9" w:rsidP="000D20AA">
      <w:pPr>
        <w:jc w:val="both"/>
        <w:rPr>
          <w:sz w:val="24"/>
          <w:szCs w:val="24"/>
        </w:rPr>
      </w:pPr>
    </w:p>
    <w:p w14:paraId="4B0A0DA7" w14:textId="77777777" w:rsidR="000650C9" w:rsidRPr="00D43FAC" w:rsidRDefault="000650C9" w:rsidP="000D20AA">
      <w:pPr>
        <w:jc w:val="both"/>
        <w:rPr>
          <w:sz w:val="24"/>
          <w:szCs w:val="24"/>
        </w:rPr>
      </w:pPr>
      <w:r w:rsidRPr="00D43FAC">
        <w:rPr>
          <w:sz w:val="24"/>
          <w:szCs w:val="24"/>
        </w:rPr>
        <w:t># Create a plot of the correlation between variables and principal components</w:t>
      </w:r>
    </w:p>
    <w:p w14:paraId="5BBA9981" w14:textId="77777777" w:rsidR="000650C9" w:rsidRPr="00D43FAC" w:rsidRDefault="000650C9" w:rsidP="000D20AA">
      <w:pPr>
        <w:jc w:val="both"/>
        <w:rPr>
          <w:sz w:val="24"/>
          <w:szCs w:val="24"/>
        </w:rPr>
      </w:pPr>
      <w:r w:rsidRPr="00D43FAC">
        <w:rPr>
          <w:sz w:val="24"/>
          <w:szCs w:val="24"/>
        </w:rPr>
        <w:t>fviz_pca_var(pca_result)</w:t>
      </w:r>
    </w:p>
    <w:p w14:paraId="209FE1E7" w14:textId="77777777" w:rsidR="000650C9" w:rsidRPr="00D43FAC" w:rsidRDefault="000650C9" w:rsidP="000D20AA">
      <w:pPr>
        <w:jc w:val="both"/>
        <w:rPr>
          <w:sz w:val="24"/>
          <w:szCs w:val="24"/>
        </w:rPr>
      </w:pPr>
    </w:p>
    <w:p w14:paraId="30AA0DF2" w14:textId="77777777" w:rsidR="000650C9" w:rsidRPr="00D43FAC" w:rsidRDefault="000650C9" w:rsidP="000D20AA">
      <w:pPr>
        <w:jc w:val="both"/>
        <w:rPr>
          <w:sz w:val="24"/>
          <w:szCs w:val="24"/>
        </w:rPr>
      </w:pPr>
      <w:r w:rsidRPr="00D43FAC">
        <w:rPr>
          <w:sz w:val="24"/>
          <w:szCs w:val="24"/>
        </w:rPr>
        <w:t># Calculate cumulative variance explained by each principal component</w:t>
      </w:r>
    </w:p>
    <w:p w14:paraId="06E5CB25" w14:textId="77777777" w:rsidR="000650C9" w:rsidRPr="00D43FAC" w:rsidRDefault="000650C9" w:rsidP="000D20AA">
      <w:pPr>
        <w:jc w:val="both"/>
        <w:rPr>
          <w:sz w:val="24"/>
          <w:szCs w:val="24"/>
        </w:rPr>
      </w:pPr>
      <w:r w:rsidRPr="00D43FAC">
        <w:rPr>
          <w:sz w:val="24"/>
          <w:szCs w:val="24"/>
        </w:rPr>
        <w:t>cumulative_variance &lt;- cumsum(pca_result$sdev^2 / sum(pca_result$sdev^2))</w:t>
      </w:r>
    </w:p>
    <w:p w14:paraId="38AEEFD5" w14:textId="77777777" w:rsidR="000650C9" w:rsidRPr="00D43FAC" w:rsidRDefault="000650C9" w:rsidP="000D20AA">
      <w:pPr>
        <w:jc w:val="both"/>
        <w:rPr>
          <w:sz w:val="24"/>
          <w:szCs w:val="24"/>
        </w:rPr>
      </w:pPr>
    </w:p>
    <w:p w14:paraId="2A338A5C" w14:textId="77777777" w:rsidR="000650C9" w:rsidRPr="00D43FAC" w:rsidRDefault="000650C9" w:rsidP="000D20AA">
      <w:pPr>
        <w:jc w:val="both"/>
        <w:rPr>
          <w:sz w:val="24"/>
          <w:szCs w:val="24"/>
        </w:rPr>
      </w:pPr>
      <w:r w:rsidRPr="00D43FAC">
        <w:rPr>
          <w:sz w:val="24"/>
          <w:szCs w:val="24"/>
        </w:rPr>
        <w:t># Find the number of principal components required to achieve cumulative score &gt; 0.85</w:t>
      </w:r>
    </w:p>
    <w:p w14:paraId="164FA5F2" w14:textId="77777777" w:rsidR="000650C9" w:rsidRPr="00D43FAC" w:rsidRDefault="000650C9" w:rsidP="000D20AA">
      <w:pPr>
        <w:jc w:val="both"/>
        <w:rPr>
          <w:sz w:val="24"/>
          <w:szCs w:val="24"/>
        </w:rPr>
      </w:pPr>
      <w:r w:rsidRPr="00D43FAC">
        <w:rPr>
          <w:sz w:val="24"/>
          <w:szCs w:val="24"/>
        </w:rPr>
        <w:t>pc_cutoff &lt;- min(which(cumulative_variance &gt; 0.85))</w:t>
      </w:r>
    </w:p>
    <w:p w14:paraId="089DE313" w14:textId="77777777" w:rsidR="000650C9" w:rsidRPr="00D43FAC" w:rsidRDefault="000650C9" w:rsidP="000D20AA">
      <w:pPr>
        <w:jc w:val="both"/>
        <w:rPr>
          <w:sz w:val="24"/>
          <w:szCs w:val="24"/>
        </w:rPr>
      </w:pPr>
    </w:p>
    <w:p w14:paraId="2C1CFF2F" w14:textId="77777777" w:rsidR="000650C9" w:rsidRPr="00D43FAC" w:rsidRDefault="000650C9" w:rsidP="000D20AA">
      <w:pPr>
        <w:jc w:val="both"/>
        <w:rPr>
          <w:sz w:val="24"/>
          <w:szCs w:val="24"/>
        </w:rPr>
      </w:pPr>
      <w:r w:rsidRPr="00D43FAC">
        <w:rPr>
          <w:sz w:val="24"/>
          <w:szCs w:val="24"/>
        </w:rPr>
        <w:t># Select principal components</w:t>
      </w:r>
    </w:p>
    <w:p w14:paraId="6F767926" w14:textId="77777777" w:rsidR="000650C9" w:rsidRPr="00D43FAC" w:rsidRDefault="000650C9" w:rsidP="000D20AA">
      <w:pPr>
        <w:jc w:val="both"/>
        <w:rPr>
          <w:sz w:val="24"/>
          <w:szCs w:val="24"/>
        </w:rPr>
      </w:pPr>
      <w:r w:rsidRPr="00D43FAC">
        <w:rPr>
          <w:sz w:val="24"/>
          <w:szCs w:val="24"/>
        </w:rPr>
        <w:t>selected_pcs &lt;- paste0("PC", 1:pc_cutoff)</w:t>
      </w:r>
    </w:p>
    <w:p w14:paraId="2F12A729" w14:textId="77777777" w:rsidR="000650C9" w:rsidRPr="00D43FAC" w:rsidRDefault="000650C9" w:rsidP="000D20AA">
      <w:pPr>
        <w:jc w:val="both"/>
        <w:rPr>
          <w:sz w:val="24"/>
          <w:szCs w:val="24"/>
        </w:rPr>
      </w:pPr>
    </w:p>
    <w:p w14:paraId="79A38936" w14:textId="77777777" w:rsidR="000650C9" w:rsidRPr="00D43FAC" w:rsidRDefault="000650C9" w:rsidP="000D20AA">
      <w:pPr>
        <w:jc w:val="both"/>
        <w:rPr>
          <w:sz w:val="24"/>
          <w:szCs w:val="24"/>
        </w:rPr>
      </w:pPr>
      <w:r w:rsidRPr="00D43FAC">
        <w:rPr>
          <w:sz w:val="24"/>
          <w:szCs w:val="24"/>
        </w:rPr>
        <w:t># Create a transformed dataset with only the selected principal components as attributes</w:t>
      </w:r>
    </w:p>
    <w:p w14:paraId="11D3DB19" w14:textId="77777777" w:rsidR="000650C9" w:rsidRPr="00D43FAC" w:rsidRDefault="000650C9" w:rsidP="000D20AA">
      <w:pPr>
        <w:jc w:val="both"/>
        <w:rPr>
          <w:sz w:val="24"/>
          <w:szCs w:val="24"/>
        </w:rPr>
      </w:pPr>
      <w:r w:rsidRPr="00D43FAC">
        <w:rPr>
          <w:sz w:val="24"/>
          <w:szCs w:val="24"/>
        </w:rPr>
        <w:t>transformed_dataset &lt;- predict(pca_result, standardized_features)[, 1:pc_cutoff]</w:t>
      </w:r>
    </w:p>
    <w:p w14:paraId="078918F0" w14:textId="77777777" w:rsidR="000650C9" w:rsidRPr="00D43FAC" w:rsidRDefault="000650C9" w:rsidP="000D20AA">
      <w:pPr>
        <w:jc w:val="both"/>
        <w:rPr>
          <w:sz w:val="24"/>
          <w:szCs w:val="24"/>
        </w:rPr>
      </w:pPr>
      <w:r w:rsidRPr="00D43FAC">
        <w:rPr>
          <w:sz w:val="24"/>
          <w:szCs w:val="24"/>
        </w:rPr>
        <w:t>colnames(transformed_dataset) &lt;- selected_pcs</w:t>
      </w:r>
    </w:p>
    <w:p w14:paraId="318E7446" w14:textId="77777777" w:rsidR="000650C9" w:rsidRPr="00D43FAC" w:rsidRDefault="000650C9" w:rsidP="000D20AA">
      <w:pPr>
        <w:jc w:val="both"/>
        <w:rPr>
          <w:sz w:val="24"/>
          <w:szCs w:val="24"/>
        </w:rPr>
      </w:pPr>
    </w:p>
    <w:p w14:paraId="410F670A" w14:textId="77777777" w:rsidR="000650C9" w:rsidRPr="00D43FAC" w:rsidRDefault="000650C9" w:rsidP="000D20AA">
      <w:pPr>
        <w:jc w:val="both"/>
        <w:rPr>
          <w:sz w:val="24"/>
          <w:szCs w:val="24"/>
        </w:rPr>
      </w:pPr>
      <w:r w:rsidRPr="00D43FAC">
        <w:rPr>
          <w:sz w:val="24"/>
          <w:szCs w:val="24"/>
        </w:rPr>
        <w:lastRenderedPageBreak/>
        <w:t># Print selected PCs</w:t>
      </w:r>
    </w:p>
    <w:p w14:paraId="06F0BAA9" w14:textId="77777777" w:rsidR="000650C9" w:rsidRPr="00D43FAC" w:rsidRDefault="000650C9" w:rsidP="000D20AA">
      <w:pPr>
        <w:jc w:val="both"/>
        <w:rPr>
          <w:sz w:val="24"/>
          <w:szCs w:val="24"/>
        </w:rPr>
      </w:pPr>
      <w:r w:rsidRPr="00D43FAC">
        <w:rPr>
          <w:sz w:val="24"/>
          <w:szCs w:val="24"/>
        </w:rPr>
        <w:t>print(selected_pcs)</w:t>
      </w:r>
    </w:p>
    <w:p w14:paraId="5C359892" w14:textId="77777777" w:rsidR="000650C9" w:rsidRPr="00D43FAC" w:rsidRDefault="000650C9" w:rsidP="000D20AA">
      <w:pPr>
        <w:jc w:val="both"/>
        <w:rPr>
          <w:sz w:val="24"/>
          <w:szCs w:val="24"/>
        </w:rPr>
      </w:pPr>
    </w:p>
    <w:p w14:paraId="0F2AF534" w14:textId="77777777" w:rsidR="000650C9" w:rsidRPr="00D43FAC" w:rsidRDefault="000650C9" w:rsidP="000D20AA">
      <w:pPr>
        <w:jc w:val="both"/>
        <w:rPr>
          <w:sz w:val="24"/>
          <w:szCs w:val="24"/>
        </w:rPr>
      </w:pPr>
      <w:r w:rsidRPr="00D43FAC">
        <w:rPr>
          <w:sz w:val="24"/>
          <w:szCs w:val="24"/>
        </w:rPr>
        <w:t># Print transformed dataset with selected PCs</w:t>
      </w:r>
    </w:p>
    <w:p w14:paraId="7E0D8F66" w14:textId="77777777" w:rsidR="000650C9" w:rsidRPr="00D43FAC" w:rsidRDefault="000650C9" w:rsidP="000D20AA">
      <w:pPr>
        <w:jc w:val="both"/>
        <w:rPr>
          <w:sz w:val="24"/>
          <w:szCs w:val="24"/>
        </w:rPr>
      </w:pPr>
      <w:r w:rsidRPr="00D43FAC">
        <w:rPr>
          <w:sz w:val="24"/>
          <w:szCs w:val="24"/>
        </w:rPr>
        <w:t>head(transformed_dataset)</w:t>
      </w:r>
    </w:p>
    <w:p w14:paraId="69432F24" w14:textId="77777777" w:rsidR="000650C9" w:rsidRPr="00D43FAC" w:rsidRDefault="000650C9" w:rsidP="000D20AA">
      <w:pPr>
        <w:jc w:val="both"/>
        <w:rPr>
          <w:sz w:val="24"/>
          <w:szCs w:val="24"/>
        </w:rPr>
      </w:pPr>
    </w:p>
    <w:p w14:paraId="51747848" w14:textId="77777777" w:rsidR="000650C9" w:rsidRPr="00D43FAC" w:rsidRDefault="000650C9" w:rsidP="000D20AA">
      <w:pPr>
        <w:jc w:val="both"/>
        <w:rPr>
          <w:sz w:val="24"/>
          <w:szCs w:val="24"/>
        </w:rPr>
      </w:pPr>
      <w:r w:rsidRPr="00D43FAC">
        <w:rPr>
          <w:sz w:val="24"/>
          <w:szCs w:val="24"/>
        </w:rPr>
        <w:t># Determine the number of clusters using NbClust</w:t>
      </w:r>
    </w:p>
    <w:p w14:paraId="7C3733D3" w14:textId="77777777" w:rsidR="000650C9" w:rsidRPr="00D43FAC" w:rsidRDefault="000650C9" w:rsidP="000D20AA">
      <w:pPr>
        <w:jc w:val="both"/>
        <w:rPr>
          <w:sz w:val="24"/>
          <w:szCs w:val="24"/>
        </w:rPr>
      </w:pPr>
      <w:r w:rsidRPr="00D43FAC">
        <w:rPr>
          <w:sz w:val="24"/>
          <w:szCs w:val="24"/>
        </w:rPr>
        <w:t>nb_clusters &lt;- NbClust(transformed_dataset, distance = "euclidean", min.nc = 2, max.nc = 10, method = "complete", index = "all")</w:t>
      </w:r>
    </w:p>
    <w:p w14:paraId="6CCC2567" w14:textId="77777777" w:rsidR="000650C9" w:rsidRPr="00D43FAC" w:rsidRDefault="000650C9" w:rsidP="000D20AA">
      <w:pPr>
        <w:jc w:val="both"/>
        <w:rPr>
          <w:sz w:val="24"/>
          <w:szCs w:val="24"/>
        </w:rPr>
      </w:pPr>
      <w:r w:rsidRPr="00D43FAC">
        <w:rPr>
          <w:sz w:val="24"/>
          <w:szCs w:val="24"/>
        </w:rPr>
        <w:t>print(nb_clusters)</w:t>
      </w:r>
    </w:p>
    <w:p w14:paraId="6EC3D514" w14:textId="77777777" w:rsidR="000650C9" w:rsidRPr="00D43FAC" w:rsidRDefault="000650C9" w:rsidP="000D20AA">
      <w:pPr>
        <w:jc w:val="both"/>
        <w:rPr>
          <w:sz w:val="24"/>
          <w:szCs w:val="24"/>
        </w:rPr>
      </w:pPr>
    </w:p>
    <w:p w14:paraId="69D2596C" w14:textId="77777777" w:rsidR="000650C9" w:rsidRPr="00D43FAC" w:rsidRDefault="000650C9" w:rsidP="000D20AA">
      <w:pPr>
        <w:jc w:val="both"/>
        <w:rPr>
          <w:sz w:val="24"/>
          <w:szCs w:val="24"/>
        </w:rPr>
      </w:pPr>
      <w:r w:rsidRPr="00D43FAC">
        <w:rPr>
          <w:sz w:val="24"/>
          <w:szCs w:val="24"/>
        </w:rPr>
        <w:t># Elbow method</w:t>
      </w:r>
    </w:p>
    <w:p w14:paraId="45BD797F" w14:textId="77777777" w:rsidR="000650C9" w:rsidRPr="00D43FAC" w:rsidRDefault="000650C9" w:rsidP="000D20AA">
      <w:pPr>
        <w:jc w:val="both"/>
        <w:rPr>
          <w:sz w:val="24"/>
          <w:szCs w:val="24"/>
        </w:rPr>
      </w:pPr>
      <w:r w:rsidRPr="00D43FAC">
        <w:rPr>
          <w:sz w:val="24"/>
          <w:szCs w:val="24"/>
        </w:rPr>
        <w:t>wss &lt;- numeric(10)</w:t>
      </w:r>
    </w:p>
    <w:p w14:paraId="10EAE13E" w14:textId="77777777" w:rsidR="000650C9" w:rsidRPr="00D43FAC" w:rsidRDefault="000650C9" w:rsidP="000D20AA">
      <w:pPr>
        <w:jc w:val="both"/>
        <w:rPr>
          <w:sz w:val="24"/>
          <w:szCs w:val="24"/>
        </w:rPr>
      </w:pPr>
      <w:r w:rsidRPr="00D43FAC">
        <w:rPr>
          <w:sz w:val="24"/>
          <w:szCs w:val="24"/>
        </w:rPr>
        <w:t>for (i in 2:10) {</w:t>
      </w:r>
    </w:p>
    <w:p w14:paraId="1DCFD4C7" w14:textId="77777777" w:rsidR="000650C9" w:rsidRPr="00D43FAC" w:rsidRDefault="000650C9" w:rsidP="000D20AA">
      <w:pPr>
        <w:jc w:val="both"/>
        <w:rPr>
          <w:sz w:val="24"/>
          <w:szCs w:val="24"/>
        </w:rPr>
      </w:pPr>
      <w:r w:rsidRPr="00D43FAC">
        <w:rPr>
          <w:sz w:val="24"/>
          <w:szCs w:val="24"/>
        </w:rPr>
        <w:t xml:space="preserve">  tryCatch({</w:t>
      </w:r>
    </w:p>
    <w:p w14:paraId="4922942F" w14:textId="77777777" w:rsidR="000650C9" w:rsidRPr="00D43FAC" w:rsidRDefault="000650C9" w:rsidP="000D20AA">
      <w:pPr>
        <w:jc w:val="both"/>
        <w:rPr>
          <w:sz w:val="24"/>
          <w:szCs w:val="24"/>
        </w:rPr>
      </w:pPr>
      <w:r w:rsidRPr="00D43FAC">
        <w:rPr>
          <w:sz w:val="24"/>
          <w:szCs w:val="24"/>
        </w:rPr>
        <w:t xml:space="preserve">    kmeans_model &lt;- kmeans(transformed_dataset, centers = i, nstart = 25, iter.max = 100)</w:t>
      </w:r>
    </w:p>
    <w:p w14:paraId="4E9BAA43" w14:textId="77777777" w:rsidR="000650C9" w:rsidRPr="00D43FAC" w:rsidRDefault="000650C9" w:rsidP="000D20AA">
      <w:pPr>
        <w:jc w:val="both"/>
        <w:rPr>
          <w:sz w:val="24"/>
          <w:szCs w:val="24"/>
        </w:rPr>
      </w:pPr>
      <w:r w:rsidRPr="00D43FAC">
        <w:rPr>
          <w:sz w:val="24"/>
          <w:szCs w:val="24"/>
        </w:rPr>
        <w:t xml:space="preserve">    wss[i] &lt;- kmeans_model$tot.withinss</w:t>
      </w:r>
    </w:p>
    <w:p w14:paraId="44DFA85A" w14:textId="77777777" w:rsidR="000650C9" w:rsidRPr="00D43FAC" w:rsidRDefault="000650C9" w:rsidP="000D20AA">
      <w:pPr>
        <w:jc w:val="both"/>
        <w:rPr>
          <w:sz w:val="24"/>
          <w:szCs w:val="24"/>
        </w:rPr>
      </w:pPr>
      <w:r w:rsidRPr="00D43FAC">
        <w:rPr>
          <w:sz w:val="24"/>
          <w:szCs w:val="24"/>
        </w:rPr>
        <w:t xml:space="preserve">  }, warning = function(w) {</w:t>
      </w:r>
    </w:p>
    <w:p w14:paraId="534A60A2" w14:textId="77777777" w:rsidR="000650C9" w:rsidRPr="00D43FAC" w:rsidRDefault="000650C9" w:rsidP="000D20AA">
      <w:pPr>
        <w:jc w:val="both"/>
        <w:rPr>
          <w:sz w:val="24"/>
          <w:szCs w:val="24"/>
        </w:rPr>
      </w:pPr>
      <w:r w:rsidRPr="00D43FAC">
        <w:rPr>
          <w:sz w:val="24"/>
          <w:szCs w:val="24"/>
        </w:rPr>
        <w:t xml:space="preserve">    cat("Warning:", conditionMessage(w), "\n")</w:t>
      </w:r>
    </w:p>
    <w:p w14:paraId="6769FBD1" w14:textId="77777777" w:rsidR="000650C9" w:rsidRPr="00D43FAC" w:rsidRDefault="000650C9" w:rsidP="000D20AA">
      <w:pPr>
        <w:jc w:val="both"/>
        <w:rPr>
          <w:sz w:val="24"/>
          <w:szCs w:val="24"/>
        </w:rPr>
      </w:pPr>
      <w:r w:rsidRPr="00D43FAC">
        <w:rPr>
          <w:sz w:val="24"/>
          <w:szCs w:val="24"/>
        </w:rPr>
        <w:t xml:space="preserve">    wss[i] &lt;- NA</w:t>
      </w:r>
    </w:p>
    <w:p w14:paraId="67EE8060" w14:textId="77777777" w:rsidR="000650C9" w:rsidRPr="00D43FAC" w:rsidRDefault="000650C9" w:rsidP="000D20AA">
      <w:pPr>
        <w:jc w:val="both"/>
        <w:rPr>
          <w:sz w:val="24"/>
          <w:szCs w:val="24"/>
        </w:rPr>
      </w:pPr>
      <w:r w:rsidRPr="00D43FAC">
        <w:rPr>
          <w:sz w:val="24"/>
          <w:szCs w:val="24"/>
        </w:rPr>
        <w:t xml:space="preserve">  })</w:t>
      </w:r>
    </w:p>
    <w:p w14:paraId="43BFE1F4" w14:textId="77777777" w:rsidR="000650C9" w:rsidRPr="00D43FAC" w:rsidRDefault="000650C9" w:rsidP="000D20AA">
      <w:pPr>
        <w:jc w:val="both"/>
        <w:rPr>
          <w:sz w:val="24"/>
          <w:szCs w:val="24"/>
        </w:rPr>
      </w:pPr>
      <w:r w:rsidRPr="00D43FAC">
        <w:rPr>
          <w:sz w:val="24"/>
          <w:szCs w:val="24"/>
        </w:rPr>
        <w:t>}</w:t>
      </w:r>
    </w:p>
    <w:p w14:paraId="334C29E1" w14:textId="77777777" w:rsidR="000650C9" w:rsidRPr="00D43FAC" w:rsidRDefault="000650C9" w:rsidP="000D20AA">
      <w:pPr>
        <w:jc w:val="both"/>
        <w:rPr>
          <w:sz w:val="24"/>
          <w:szCs w:val="24"/>
        </w:rPr>
      </w:pPr>
    </w:p>
    <w:p w14:paraId="0BEF6738" w14:textId="77777777" w:rsidR="000650C9" w:rsidRPr="00D43FAC" w:rsidRDefault="000650C9" w:rsidP="000D20AA">
      <w:pPr>
        <w:jc w:val="both"/>
        <w:rPr>
          <w:sz w:val="24"/>
          <w:szCs w:val="24"/>
        </w:rPr>
      </w:pPr>
      <w:r w:rsidRPr="00D43FAC">
        <w:rPr>
          <w:sz w:val="24"/>
          <w:szCs w:val="24"/>
        </w:rPr>
        <w:t># Plot the elbow method</w:t>
      </w:r>
    </w:p>
    <w:p w14:paraId="7A5797F2" w14:textId="77777777" w:rsidR="000650C9" w:rsidRPr="00D43FAC" w:rsidRDefault="000650C9" w:rsidP="000D20AA">
      <w:pPr>
        <w:jc w:val="both"/>
        <w:rPr>
          <w:sz w:val="24"/>
          <w:szCs w:val="24"/>
        </w:rPr>
      </w:pPr>
      <w:r w:rsidRPr="00D43FAC">
        <w:rPr>
          <w:sz w:val="24"/>
          <w:szCs w:val="24"/>
        </w:rPr>
        <w:t>elbow_plot &lt;- data.frame(NumClusters = 2:10, WSS = wss[2:10])</w:t>
      </w:r>
    </w:p>
    <w:p w14:paraId="0D6D1F7F" w14:textId="77777777" w:rsidR="000650C9" w:rsidRPr="00D43FAC" w:rsidRDefault="000650C9" w:rsidP="000D20AA">
      <w:pPr>
        <w:jc w:val="both"/>
        <w:rPr>
          <w:sz w:val="24"/>
          <w:szCs w:val="24"/>
        </w:rPr>
      </w:pPr>
      <w:r w:rsidRPr="00D43FAC">
        <w:rPr>
          <w:sz w:val="24"/>
          <w:szCs w:val="24"/>
        </w:rPr>
        <w:t>elbow &lt;- ggplot(elbow_plot, aes(x = NumClusters, y = WSS)) +</w:t>
      </w:r>
    </w:p>
    <w:p w14:paraId="2E5DF2ED" w14:textId="77777777" w:rsidR="000650C9" w:rsidRPr="00D43FAC" w:rsidRDefault="000650C9" w:rsidP="000D20AA">
      <w:pPr>
        <w:jc w:val="both"/>
        <w:rPr>
          <w:sz w:val="24"/>
          <w:szCs w:val="24"/>
        </w:rPr>
      </w:pPr>
      <w:r w:rsidRPr="00D43FAC">
        <w:rPr>
          <w:sz w:val="24"/>
          <w:szCs w:val="24"/>
        </w:rPr>
        <w:t xml:space="preserve">  geom_point() +</w:t>
      </w:r>
    </w:p>
    <w:p w14:paraId="653D32E1" w14:textId="77777777" w:rsidR="000650C9" w:rsidRPr="00D43FAC" w:rsidRDefault="000650C9" w:rsidP="000D20AA">
      <w:pPr>
        <w:jc w:val="both"/>
        <w:rPr>
          <w:sz w:val="24"/>
          <w:szCs w:val="24"/>
        </w:rPr>
      </w:pPr>
      <w:r w:rsidRPr="00D43FAC">
        <w:rPr>
          <w:sz w:val="24"/>
          <w:szCs w:val="24"/>
        </w:rPr>
        <w:lastRenderedPageBreak/>
        <w:t xml:space="preserve">  geom_line() +</w:t>
      </w:r>
    </w:p>
    <w:p w14:paraId="77D5D832" w14:textId="77777777" w:rsidR="000650C9" w:rsidRPr="00D43FAC" w:rsidRDefault="000650C9" w:rsidP="000D20AA">
      <w:pPr>
        <w:jc w:val="both"/>
        <w:rPr>
          <w:sz w:val="24"/>
          <w:szCs w:val="24"/>
        </w:rPr>
      </w:pPr>
      <w:r w:rsidRPr="00D43FAC">
        <w:rPr>
          <w:sz w:val="24"/>
          <w:szCs w:val="24"/>
        </w:rPr>
        <w:t xml:space="preserve">  labs(title = "Elbow Method", x = "Number of Clusters", y = "Within-Cluster Sum of Squares (WSS)") +</w:t>
      </w:r>
    </w:p>
    <w:p w14:paraId="61D3FD09" w14:textId="77777777" w:rsidR="000650C9" w:rsidRPr="00D43FAC" w:rsidRDefault="000650C9" w:rsidP="000D20AA">
      <w:pPr>
        <w:jc w:val="both"/>
        <w:rPr>
          <w:sz w:val="24"/>
          <w:szCs w:val="24"/>
        </w:rPr>
      </w:pPr>
      <w:r w:rsidRPr="00D43FAC">
        <w:rPr>
          <w:sz w:val="24"/>
          <w:szCs w:val="24"/>
        </w:rPr>
        <w:t xml:space="preserve">  theme_minimal()</w:t>
      </w:r>
    </w:p>
    <w:p w14:paraId="1C9F1A50" w14:textId="77777777" w:rsidR="000650C9" w:rsidRPr="00D43FAC" w:rsidRDefault="000650C9" w:rsidP="000D20AA">
      <w:pPr>
        <w:jc w:val="both"/>
        <w:rPr>
          <w:sz w:val="24"/>
          <w:szCs w:val="24"/>
        </w:rPr>
      </w:pPr>
    </w:p>
    <w:p w14:paraId="1EC132F3" w14:textId="77777777" w:rsidR="000650C9" w:rsidRPr="00D43FAC" w:rsidRDefault="000650C9" w:rsidP="000D20AA">
      <w:pPr>
        <w:jc w:val="both"/>
        <w:rPr>
          <w:sz w:val="24"/>
          <w:szCs w:val="24"/>
        </w:rPr>
      </w:pPr>
      <w:r w:rsidRPr="00D43FAC">
        <w:rPr>
          <w:sz w:val="24"/>
          <w:szCs w:val="24"/>
        </w:rPr>
        <w:t>print(elbow)</w:t>
      </w:r>
    </w:p>
    <w:p w14:paraId="74CC5D7B" w14:textId="77777777" w:rsidR="000650C9" w:rsidRPr="00D43FAC" w:rsidRDefault="000650C9" w:rsidP="000D20AA">
      <w:pPr>
        <w:jc w:val="both"/>
        <w:rPr>
          <w:sz w:val="24"/>
          <w:szCs w:val="24"/>
        </w:rPr>
      </w:pPr>
    </w:p>
    <w:p w14:paraId="5F2B2347" w14:textId="77777777" w:rsidR="000650C9" w:rsidRPr="00D43FAC" w:rsidRDefault="000650C9" w:rsidP="000D20AA">
      <w:pPr>
        <w:jc w:val="both"/>
        <w:rPr>
          <w:sz w:val="24"/>
          <w:szCs w:val="24"/>
        </w:rPr>
      </w:pPr>
      <w:r w:rsidRPr="00D43FAC">
        <w:rPr>
          <w:sz w:val="24"/>
          <w:szCs w:val="24"/>
        </w:rPr>
        <w:t># Compute gap statistics with increased number of bootstrap replicates</w:t>
      </w:r>
    </w:p>
    <w:p w14:paraId="14F554B4" w14:textId="77777777" w:rsidR="000650C9" w:rsidRPr="00D43FAC" w:rsidRDefault="000650C9" w:rsidP="000D20AA">
      <w:pPr>
        <w:jc w:val="both"/>
        <w:rPr>
          <w:sz w:val="24"/>
          <w:szCs w:val="24"/>
        </w:rPr>
      </w:pPr>
      <w:r w:rsidRPr="00D43FAC">
        <w:rPr>
          <w:sz w:val="24"/>
          <w:szCs w:val="24"/>
        </w:rPr>
        <w:t>gap &lt;- clusGap(transformed_dataset, FUN = function(x, k) kmeans(x, k, iter.max = 100), K.max = 10, B = 100)</w:t>
      </w:r>
    </w:p>
    <w:p w14:paraId="22BF452D" w14:textId="77777777" w:rsidR="000650C9" w:rsidRPr="00D43FAC" w:rsidRDefault="000650C9" w:rsidP="000D20AA">
      <w:pPr>
        <w:jc w:val="both"/>
        <w:rPr>
          <w:sz w:val="24"/>
          <w:szCs w:val="24"/>
        </w:rPr>
      </w:pPr>
    </w:p>
    <w:p w14:paraId="1ECD8346" w14:textId="77777777" w:rsidR="000650C9" w:rsidRPr="00D43FAC" w:rsidRDefault="000650C9" w:rsidP="000D20AA">
      <w:pPr>
        <w:jc w:val="both"/>
        <w:rPr>
          <w:sz w:val="24"/>
          <w:szCs w:val="24"/>
        </w:rPr>
      </w:pPr>
      <w:r w:rsidRPr="00D43FAC">
        <w:rPr>
          <w:sz w:val="24"/>
          <w:szCs w:val="24"/>
        </w:rPr>
        <w:t># Plot the gap statistics</w:t>
      </w:r>
    </w:p>
    <w:p w14:paraId="4D31E98C" w14:textId="77777777" w:rsidR="000650C9" w:rsidRPr="00D43FAC" w:rsidRDefault="000650C9" w:rsidP="000D20AA">
      <w:pPr>
        <w:jc w:val="both"/>
        <w:rPr>
          <w:sz w:val="24"/>
          <w:szCs w:val="24"/>
        </w:rPr>
      </w:pPr>
      <w:r w:rsidRPr="00D43FAC">
        <w:rPr>
          <w:sz w:val="24"/>
          <w:szCs w:val="24"/>
        </w:rPr>
        <w:t>plot(gap, main = "Gap statistic for k-means clustering")</w:t>
      </w:r>
    </w:p>
    <w:p w14:paraId="0ED986E4" w14:textId="77777777" w:rsidR="000650C9" w:rsidRPr="00D43FAC" w:rsidRDefault="000650C9" w:rsidP="000D20AA">
      <w:pPr>
        <w:jc w:val="both"/>
        <w:rPr>
          <w:sz w:val="24"/>
          <w:szCs w:val="24"/>
        </w:rPr>
      </w:pPr>
    </w:p>
    <w:p w14:paraId="4A1882F0" w14:textId="77777777" w:rsidR="000650C9" w:rsidRPr="00D43FAC" w:rsidRDefault="000650C9" w:rsidP="000D20AA">
      <w:pPr>
        <w:jc w:val="both"/>
        <w:rPr>
          <w:sz w:val="24"/>
          <w:szCs w:val="24"/>
        </w:rPr>
      </w:pPr>
      <w:r w:rsidRPr="00D43FAC">
        <w:rPr>
          <w:sz w:val="24"/>
          <w:szCs w:val="24"/>
        </w:rPr>
        <w:t># Determine the optimal number of clusters using maxSE function</w:t>
      </w:r>
    </w:p>
    <w:p w14:paraId="29640E2D" w14:textId="77777777" w:rsidR="000650C9" w:rsidRPr="00D43FAC" w:rsidRDefault="000650C9" w:rsidP="000D20AA">
      <w:pPr>
        <w:jc w:val="both"/>
        <w:rPr>
          <w:sz w:val="24"/>
          <w:szCs w:val="24"/>
        </w:rPr>
      </w:pPr>
      <w:r w:rsidRPr="00D43FAC">
        <w:rPr>
          <w:sz w:val="24"/>
          <w:szCs w:val="24"/>
        </w:rPr>
        <w:t>best_clusters &lt;- maxSE(gap$Tab[, "gap"], gap$Tab[, "SE.sim"], method = "Tibs2001SEmax")</w:t>
      </w:r>
    </w:p>
    <w:p w14:paraId="7E8097C8" w14:textId="77777777" w:rsidR="000650C9" w:rsidRPr="00D43FAC" w:rsidRDefault="000650C9" w:rsidP="000D20AA">
      <w:pPr>
        <w:jc w:val="both"/>
        <w:rPr>
          <w:sz w:val="24"/>
          <w:szCs w:val="24"/>
        </w:rPr>
      </w:pPr>
    </w:p>
    <w:p w14:paraId="264BBFC8" w14:textId="77777777" w:rsidR="000650C9" w:rsidRPr="00D43FAC" w:rsidRDefault="000650C9" w:rsidP="000D20AA">
      <w:pPr>
        <w:jc w:val="both"/>
        <w:rPr>
          <w:sz w:val="24"/>
          <w:szCs w:val="24"/>
        </w:rPr>
      </w:pPr>
      <w:r w:rsidRPr="00D43FAC">
        <w:rPr>
          <w:sz w:val="24"/>
          <w:szCs w:val="24"/>
        </w:rPr>
        <w:t># Check contents of best_clusters list</w:t>
      </w:r>
    </w:p>
    <w:p w14:paraId="43091354" w14:textId="77777777" w:rsidR="000650C9" w:rsidRPr="00D43FAC" w:rsidRDefault="000650C9" w:rsidP="000D20AA">
      <w:pPr>
        <w:jc w:val="both"/>
        <w:rPr>
          <w:sz w:val="24"/>
          <w:szCs w:val="24"/>
        </w:rPr>
      </w:pPr>
      <w:r w:rsidRPr="00D43FAC">
        <w:rPr>
          <w:sz w:val="24"/>
          <w:szCs w:val="24"/>
        </w:rPr>
        <w:t>str(best_clusters)</w:t>
      </w:r>
    </w:p>
    <w:p w14:paraId="4E3755C8" w14:textId="77777777" w:rsidR="000650C9" w:rsidRPr="00D43FAC" w:rsidRDefault="000650C9" w:rsidP="000D20AA">
      <w:pPr>
        <w:jc w:val="both"/>
        <w:rPr>
          <w:sz w:val="24"/>
          <w:szCs w:val="24"/>
        </w:rPr>
      </w:pPr>
    </w:p>
    <w:p w14:paraId="3BE2B272" w14:textId="77777777" w:rsidR="000650C9" w:rsidRPr="00D43FAC" w:rsidRDefault="000650C9" w:rsidP="000D20AA">
      <w:pPr>
        <w:jc w:val="both"/>
        <w:rPr>
          <w:sz w:val="24"/>
          <w:szCs w:val="24"/>
        </w:rPr>
      </w:pPr>
      <w:r w:rsidRPr="00D43FAC">
        <w:rPr>
          <w:sz w:val="24"/>
          <w:szCs w:val="24"/>
        </w:rPr>
        <w:t># Silhouette Plot</w:t>
      </w:r>
    </w:p>
    <w:p w14:paraId="02E4A2A0" w14:textId="77777777" w:rsidR="000650C9" w:rsidRPr="00D43FAC" w:rsidRDefault="000650C9" w:rsidP="000D20AA">
      <w:pPr>
        <w:jc w:val="both"/>
        <w:rPr>
          <w:sz w:val="24"/>
          <w:szCs w:val="24"/>
        </w:rPr>
      </w:pPr>
      <w:r w:rsidRPr="00D43FAC">
        <w:rPr>
          <w:sz w:val="24"/>
          <w:szCs w:val="24"/>
        </w:rPr>
        <w:t>fviz_nbclust(transformed_dataset, kmeans, method = 'silhouette')</w:t>
      </w:r>
    </w:p>
    <w:p w14:paraId="183F741F" w14:textId="77777777" w:rsidR="000650C9" w:rsidRPr="00D43FAC" w:rsidRDefault="000650C9" w:rsidP="000D20AA">
      <w:pPr>
        <w:jc w:val="both"/>
        <w:rPr>
          <w:sz w:val="24"/>
          <w:szCs w:val="24"/>
        </w:rPr>
      </w:pPr>
    </w:p>
    <w:p w14:paraId="5556923E" w14:textId="77777777" w:rsidR="000650C9" w:rsidRPr="00D43FAC" w:rsidRDefault="000650C9" w:rsidP="000D20AA">
      <w:pPr>
        <w:jc w:val="both"/>
        <w:rPr>
          <w:sz w:val="24"/>
          <w:szCs w:val="24"/>
        </w:rPr>
      </w:pPr>
      <w:r w:rsidRPr="00D43FAC">
        <w:rPr>
          <w:sz w:val="24"/>
          <w:szCs w:val="24"/>
        </w:rPr>
        <w:t># Add k=2</w:t>
      </w:r>
    </w:p>
    <w:p w14:paraId="75354237" w14:textId="77777777" w:rsidR="000650C9" w:rsidRPr="00D43FAC" w:rsidRDefault="000650C9" w:rsidP="000D20AA">
      <w:pPr>
        <w:jc w:val="both"/>
        <w:rPr>
          <w:sz w:val="24"/>
          <w:szCs w:val="24"/>
        </w:rPr>
      </w:pPr>
      <w:r w:rsidRPr="00D43FAC">
        <w:rPr>
          <w:sz w:val="24"/>
          <w:szCs w:val="24"/>
        </w:rPr>
        <w:t>k &lt;- 2</w:t>
      </w:r>
    </w:p>
    <w:p w14:paraId="173A3530" w14:textId="77777777" w:rsidR="000650C9" w:rsidRPr="00D43FAC" w:rsidRDefault="000650C9" w:rsidP="000D20AA">
      <w:pPr>
        <w:jc w:val="both"/>
        <w:rPr>
          <w:sz w:val="24"/>
          <w:szCs w:val="24"/>
        </w:rPr>
      </w:pPr>
      <w:r w:rsidRPr="00D43FAC">
        <w:rPr>
          <w:sz w:val="24"/>
          <w:szCs w:val="24"/>
        </w:rPr>
        <w:t>set.seed(123) # Set the seed for reproducibility</w:t>
      </w:r>
    </w:p>
    <w:p w14:paraId="2F1739FF" w14:textId="77777777" w:rsidR="000650C9" w:rsidRPr="00D43FAC" w:rsidRDefault="000650C9" w:rsidP="000D20AA">
      <w:pPr>
        <w:jc w:val="both"/>
        <w:rPr>
          <w:sz w:val="24"/>
          <w:szCs w:val="24"/>
        </w:rPr>
      </w:pPr>
      <w:r w:rsidRPr="00D43FAC">
        <w:rPr>
          <w:sz w:val="24"/>
          <w:szCs w:val="24"/>
        </w:rPr>
        <w:t>km &lt;- kmeans(transformed_dataset, centers = k, nstart = 25)</w:t>
      </w:r>
    </w:p>
    <w:p w14:paraId="2918B106" w14:textId="77777777" w:rsidR="000650C9" w:rsidRPr="00D43FAC" w:rsidRDefault="000650C9" w:rsidP="000D20AA">
      <w:pPr>
        <w:jc w:val="both"/>
        <w:rPr>
          <w:sz w:val="24"/>
          <w:szCs w:val="24"/>
        </w:rPr>
      </w:pPr>
      <w:r w:rsidRPr="00D43FAC">
        <w:rPr>
          <w:sz w:val="24"/>
          <w:szCs w:val="24"/>
        </w:rPr>
        <w:t>fviz_cluster(km, data = transformed_dataset)</w:t>
      </w:r>
    </w:p>
    <w:p w14:paraId="334BEE4D" w14:textId="77777777" w:rsidR="000650C9" w:rsidRPr="00D43FAC" w:rsidRDefault="000650C9" w:rsidP="000D20AA">
      <w:pPr>
        <w:jc w:val="both"/>
        <w:rPr>
          <w:sz w:val="24"/>
          <w:szCs w:val="24"/>
        </w:rPr>
      </w:pPr>
      <w:r w:rsidRPr="00D43FAC">
        <w:rPr>
          <w:sz w:val="24"/>
          <w:szCs w:val="24"/>
        </w:rPr>
        <w:lastRenderedPageBreak/>
        <w:t>print(km)</w:t>
      </w:r>
    </w:p>
    <w:p w14:paraId="0301BF84" w14:textId="77777777" w:rsidR="000650C9" w:rsidRPr="00D43FAC" w:rsidRDefault="000650C9" w:rsidP="000D20AA">
      <w:pPr>
        <w:jc w:val="both"/>
        <w:rPr>
          <w:sz w:val="24"/>
          <w:szCs w:val="24"/>
        </w:rPr>
      </w:pPr>
      <w:r w:rsidRPr="00D43FAC">
        <w:rPr>
          <w:sz w:val="24"/>
          <w:szCs w:val="24"/>
        </w:rPr>
        <w:t>print(km$centers)</w:t>
      </w:r>
    </w:p>
    <w:p w14:paraId="751CDFA0" w14:textId="77777777" w:rsidR="000650C9" w:rsidRPr="00D43FAC" w:rsidRDefault="000650C9" w:rsidP="000D20AA">
      <w:pPr>
        <w:jc w:val="both"/>
        <w:rPr>
          <w:sz w:val="24"/>
          <w:szCs w:val="24"/>
        </w:rPr>
      </w:pPr>
    </w:p>
    <w:p w14:paraId="6FBBF190" w14:textId="77777777" w:rsidR="000650C9" w:rsidRPr="00D43FAC" w:rsidRDefault="000650C9" w:rsidP="000D20AA">
      <w:pPr>
        <w:jc w:val="both"/>
        <w:rPr>
          <w:sz w:val="24"/>
          <w:szCs w:val="24"/>
        </w:rPr>
      </w:pPr>
      <w:r w:rsidRPr="00D43FAC">
        <w:rPr>
          <w:sz w:val="24"/>
          <w:szCs w:val="24"/>
        </w:rPr>
        <w:t># Display the BSS/TSS ratio</w:t>
      </w:r>
    </w:p>
    <w:p w14:paraId="182F1C93" w14:textId="77777777" w:rsidR="000650C9" w:rsidRPr="00D43FAC" w:rsidRDefault="000650C9" w:rsidP="000D20AA">
      <w:pPr>
        <w:jc w:val="both"/>
        <w:rPr>
          <w:sz w:val="24"/>
          <w:szCs w:val="24"/>
        </w:rPr>
      </w:pPr>
      <w:r w:rsidRPr="00D43FAC">
        <w:rPr>
          <w:sz w:val="24"/>
          <w:szCs w:val="24"/>
        </w:rPr>
        <w:t>BSS &lt;- sum(km$betweenss)</w:t>
      </w:r>
    </w:p>
    <w:p w14:paraId="6267DF3C" w14:textId="77777777" w:rsidR="000650C9" w:rsidRPr="00D43FAC" w:rsidRDefault="000650C9" w:rsidP="000D20AA">
      <w:pPr>
        <w:jc w:val="both"/>
        <w:rPr>
          <w:sz w:val="24"/>
          <w:szCs w:val="24"/>
        </w:rPr>
      </w:pPr>
      <w:r w:rsidRPr="00D43FAC">
        <w:rPr>
          <w:sz w:val="24"/>
          <w:szCs w:val="24"/>
        </w:rPr>
        <w:t>WSS&lt;-sum(km$tot.withinss)</w:t>
      </w:r>
    </w:p>
    <w:p w14:paraId="45EBE49A" w14:textId="77777777" w:rsidR="000650C9" w:rsidRPr="00D43FAC" w:rsidRDefault="000650C9" w:rsidP="000D20AA">
      <w:pPr>
        <w:jc w:val="both"/>
        <w:rPr>
          <w:sz w:val="24"/>
          <w:szCs w:val="24"/>
        </w:rPr>
      </w:pPr>
      <w:r w:rsidRPr="00D43FAC">
        <w:rPr>
          <w:sz w:val="24"/>
          <w:szCs w:val="24"/>
        </w:rPr>
        <w:t>TSS &lt;- sum(km$totss)</w:t>
      </w:r>
    </w:p>
    <w:p w14:paraId="05ADBFB1" w14:textId="77777777" w:rsidR="000650C9" w:rsidRPr="00D43FAC" w:rsidRDefault="000650C9" w:rsidP="000D20AA">
      <w:pPr>
        <w:jc w:val="both"/>
        <w:rPr>
          <w:sz w:val="24"/>
          <w:szCs w:val="24"/>
        </w:rPr>
      </w:pPr>
      <w:r w:rsidRPr="00D43FAC">
        <w:rPr>
          <w:sz w:val="24"/>
          <w:szCs w:val="24"/>
        </w:rPr>
        <w:t>BSS_TSS_ratio &lt;- BSS/TSS</w:t>
      </w:r>
    </w:p>
    <w:p w14:paraId="759F914F" w14:textId="77777777" w:rsidR="000650C9" w:rsidRPr="00D43FAC" w:rsidRDefault="000650C9" w:rsidP="000D20AA">
      <w:pPr>
        <w:jc w:val="both"/>
        <w:rPr>
          <w:sz w:val="24"/>
          <w:szCs w:val="24"/>
        </w:rPr>
      </w:pPr>
      <w:r w:rsidRPr="00D43FAC">
        <w:rPr>
          <w:sz w:val="24"/>
          <w:szCs w:val="24"/>
        </w:rPr>
        <w:t>WSS_TSS_ratio &lt;- WSS/TSS</w:t>
      </w:r>
    </w:p>
    <w:p w14:paraId="059683C1" w14:textId="77777777" w:rsidR="000650C9" w:rsidRPr="00D43FAC" w:rsidRDefault="000650C9" w:rsidP="000D20AA">
      <w:pPr>
        <w:jc w:val="both"/>
        <w:rPr>
          <w:sz w:val="24"/>
          <w:szCs w:val="24"/>
        </w:rPr>
      </w:pPr>
      <w:r w:rsidRPr="00D43FAC">
        <w:rPr>
          <w:sz w:val="24"/>
          <w:szCs w:val="24"/>
        </w:rPr>
        <w:t>cat("The ratio of between_cluster_sums_of_squares (BSS) over</w:t>
      </w:r>
    </w:p>
    <w:p w14:paraId="7A4946EC" w14:textId="77777777" w:rsidR="000650C9" w:rsidRPr="00D43FAC" w:rsidRDefault="000650C9" w:rsidP="000D20AA">
      <w:pPr>
        <w:jc w:val="both"/>
        <w:rPr>
          <w:sz w:val="24"/>
          <w:szCs w:val="24"/>
        </w:rPr>
      </w:pPr>
      <w:r w:rsidRPr="00D43FAC">
        <w:rPr>
          <w:sz w:val="24"/>
          <w:szCs w:val="24"/>
        </w:rPr>
        <w:t>total_sum_of_squares (TSS) is", BSS_TSS_ratio, "\n")</w:t>
      </w:r>
    </w:p>
    <w:p w14:paraId="6832B455" w14:textId="77777777" w:rsidR="000650C9" w:rsidRPr="00D43FAC" w:rsidRDefault="000650C9" w:rsidP="000D20AA">
      <w:pPr>
        <w:jc w:val="both"/>
        <w:rPr>
          <w:sz w:val="24"/>
          <w:szCs w:val="24"/>
        </w:rPr>
      </w:pPr>
      <w:r w:rsidRPr="00D43FAC">
        <w:rPr>
          <w:sz w:val="24"/>
          <w:szCs w:val="24"/>
        </w:rPr>
        <w:t>cat("The ratio of within_cluster_sums_of_squares WSS) over</w:t>
      </w:r>
    </w:p>
    <w:p w14:paraId="7C3D1098" w14:textId="77777777" w:rsidR="000650C9" w:rsidRPr="00D43FAC" w:rsidRDefault="000650C9" w:rsidP="000D20AA">
      <w:pPr>
        <w:jc w:val="both"/>
        <w:rPr>
          <w:sz w:val="24"/>
          <w:szCs w:val="24"/>
        </w:rPr>
      </w:pPr>
      <w:r w:rsidRPr="00D43FAC">
        <w:rPr>
          <w:sz w:val="24"/>
          <w:szCs w:val="24"/>
        </w:rPr>
        <w:t>total_sum_of_squares (TSS) is", WSS_TSS_ratio, "\n")</w:t>
      </w:r>
    </w:p>
    <w:p w14:paraId="4DB290C0" w14:textId="77777777" w:rsidR="000650C9" w:rsidRPr="00D43FAC" w:rsidRDefault="000650C9" w:rsidP="000D20AA">
      <w:pPr>
        <w:jc w:val="both"/>
        <w:rPr>
          <w:sz w:val="24"/>
          <w:szCs w:val="24"/>
        </w:rPr>
      </w:pPr>
    </w:p>
    <w:p w14:paraId="56680791" w14:textId="77777777" w:rsidR="000650C9" w:rsidRPr="00D43FAC" w:rsidRDefault="000650C9" w:rsidP="000D20AA">
      <w:pPr>
        <w:jc w:val="both"/>
        <w:rPr>
          <w:sz w:val="24"/>
          <w:szCs w:val="24"/>
        </w:rPr>
      </w:pPr>
      <w:r w:rsidRPr="00D43FAC">
        <w:rPr>
          <w:sz w:val="24"/>
          <w:szCs w:val="24"/>
        </w:rPr>
        <w:t># Display the BSS and WSS indices</w:t>
      </w:r>
    </w:p>
    <w:p w14:paraId="6FF71C24" w14:textId="77777777" w:rsidR="000650C9" w:rsidRPr="00D43FAC" w:rsidRDefault="000650C9" w:rsidP="000D20AA">
      <w:pPr>
        <w:jc w:val="both"/>
        <w:rPr>
          <w:sz w:val="24"/>
          <w:szCs w:val="24"/>
        </w:rPr>
      </w:pPr>
      <w:r w:rsidRPr="00D43FAC">
        <w:rPr>
          <w:sz w:val="24"/>
          <w:szCs w:val="24"/>
        </w:rPr>
        <w:t>cat("The between_cluster_sums_of_squares (BSS) index is", BSS, "\n")</w:t>
      </w:r>
    </w:p>
    <w:p w14:paraId="75FF8271" w14:textId="77777777" w:rsidR="000650C9" w:rsidRPr="00D43FAC" w:rsidRDefault="000650C9" w:rsidP="000D20AA">
      <w:pPr>
        <w:jc w:val="both"/>
        <w:rPr>
          <w:sz w:val="24"/>
          <w:szCs w:val="24"/>
        </w:rPr>
      </w:pPr>
      <w:r w:rsidRPr="00D43FAC">
        <w:rPr>
          <w:sz w:val="24"/>
          <w:szCs w:val="24"/>
        </w:rPr>
        <w:t>cat("The within_cluster_sums_of_squares (WSS) index is", WSS, "\n")</w:t>
      </w:r>
    </w:p>
    <w:p w14:paraId="663C2282" w14:textId="77777777" w:rsidR="000650C9" w:rsidRPr="00D43FAC" w:rsidRDefault="000650C9" w:rsidP="000D20AA">
      <w:pPr>
        <w:jc w:val="both"/>
        <w:rPr>
          <w:sz w:val="24"/>
          <w:szCs w:val="24"/>
        </w:rPr>
      </w:pPr>
    </w:p>
    <w:p w14:paraId="2C04C000" w14:textId="77777777" w:rsidR="000650C9" w:rsidRPr="00D43FAC" w:rsidRDefault="000650C9" w:rsidP="000D20AA">
      <w:pPr>
        <w:jc w:val="both"/>
        <w:rPr>
          <w:sz w:val="24"/>
          <w:szCs w:val="24"/>
        </w:rPr>
      </w:pPr>
    </w:p>
    <w:p w14:paraId="4D46939F" w14:textId="77777777" w:rsidR="000650C9" w:rsidRPr="00D43FAC" w:rsidRDefault="000650C9" w:rsidP="000D20AA">
      <w:pPr>
        <w:jc w:val="both"/>
        <w:rPr>
          <w:sz w:val="24"/>
          <w:szCs w:val="24"/>
        </w:rPr>
      </w:pPr>
      <w:r w:rsidRPr="00D43FAC">
        <w:rPr>
          <w:sz w:val="24"/>
          <w:szCs w:val="24"/>
        </w:rPr>
        <w:t># Add k=3</w:t>
      </w:r>
    </w:p>
    <w:p w14:paraId="279A0983" w14:textId="77777777" w:rsidR="000650C9" w:rsidRPr="00D43FAC" w:rsidRDefault="000650C9" w:rsidP="000D20AA">
      <w:pPr>
        <w:jc w:val="both"/>
        <w:rPr>
          <w:sz w:val="24"/>
          <w:szCs w:val="24"/>
        </w:rPr>
      </w:pPr>
      <w:r w:rsidRPr="00D43FAC">
        <w:rPr>
          <w:sz w:val="24"/>
          <w:szCs w:val="24"/>
        </w:rPr>
        <w:t>k &lt;- 3</w:t>
      </w:r>
    </w:p>
    <w:p w14:paraId="5B6BBCC2" w14:textId="77777777" w:rsidR="000650C9" w:rsidRPr="00D43FAC" w:rsidRDefault="000650C9" w:rsidP="000D20AA">
      <w:pPr>
        <w:jc w:val="both"/>
        <w:rPr>
          <w:sz w:val="24"/>
          <w:szCs w:val="24"/>
        </w:rPr>
      </w:pPr>
      <w:r w:rsidRPr="00D43FAC">
        <w:rPr>
          <w:sz w:val="24"/>
          <w:szCs w:val="24"/>
        </w:rPr>
        <w:t>set.seed(123) # Set the seed for reproducibility</w:t>
      </w:r>
    </w:p>
    <w:p w14:paraId="4F3533F8" w14:textId="77777777" w:rsidR="000650C9" w:rsidRPr="00D43FAC" w:rsidRDefault="000650C9" w:rsidP="000D20AA">
      <w:pPr>
        <w:jc w:val="both"/>
        <w:rPr>
          <w:sz w:val="24"/>
          <w:szCs w:val="24"/>
        </w:rPr>
      </w:pPr>
      <w:r w:rsidRPr="00D43FAC">
        <w:rPr>
          <w:sz w:val="24"/>
          <w:szCs w:val="24"/>
        </w:rPr>
        <w:t>km &lt;- kmeans(transformed_dataset, centers = k, nstart = 25)</w:t>
      </w:r>
    </w:p>
    <w:p w14:paraId="47179499" w14:textId="77777777" w:rsidR="000650C9" w:rsidRPr="00D43FAC" w:rsidRDefault="000650C9" w:rsidP="000D20AA">
      <w:pPr>
        <w:jc w:val="both"/>
        <w:rPr>
          <w:sz w:val="24"/>
          <w:szCs w:val="24"/>
        </w:rPr>
      </w:pPr>
      <w:r w:rsidRPr="00D43FAC">
        <w:rPr>
          <w:sz w:val="24"/>
          <w:szCs w:val="24"/>
        </w:rPr>
        <w:t>fviz_cluster(km, data =transformed_dataset)</w:t>
      </w:r>
    </w:p>
    <w:p w14:paraId="6EAC93CF" w14:textId="77777777" w:rsidR="000650C9" w:rsidRPr="00D43FAC" w:rsidRDefault="000650C9" w:rsidP="000D20AA">
      <w:pPr>
        <w:jc w:val="both"/>
        <w:rPr>
          <w:sz w:val="24"/>
          <w:szCs w:val="24"/>
        </w:rPr>
      </w:pPr>
      <w:r w:rsidRPr="00D43FAC">
        <w:rPr>
          <w:sz w:val="24"/>
          <w:szCs w:val="24"/>
        </w:rPr>
        <w:t>print(km)</w:t>
      </w:r>
    </w:p>
    <w:p w14:paraId="6DAF716B" w14:textId="77777777" w:rsidR="000650C9" w:rsidRPr="00D43FAC" w:rsidRDefault="000650C9" w:rsidP="000D20AA">
      <w:pPr>
        <w:jc w:val="both"/>
        <w:rPr>
          <w:sz w:val="24"/>
          <w:szCs w:val="24"/>
        </w:rPr>
      </w:pPr>
      <w:r w:rsidRPr="00D43FAC">
        <w:rPr>
          <w:sz w:val="24"/>
          <w:szCs w:val="24"/>
        </w:rPr>
        <w:t>print(km$centers)</w:t>
      </w:r>
    </w:p>
    <w:p w14:paraId="7E9F1492" w14:textId="77777777" w:rsidR="000650C9" w:rsidRPr="00D43FAC" w:rsidRDefault="000650C9" w:rsidP="000D20AA">
      <w:pPr>
        <w:jc w:val="both"/>
        <w:rPr>
          <w:sz w:val="24"/>
          <w:szCs w:val="24"/>
        </w:rPr>
      </w:pPr>
    </w:p>
    <w:p w14:paraId="37E52B3D" w14:textId="77777777" w:rsidR="000650C9" w:rsidRPr="00D43FAC" w:rsidRDefault="000650C9" w:rsidP="000D20AA">
      <w:pPr>
        <w:jc w:val="both"/>
        <w:rPr>
          <w:sz w:val="24"/>
          <w:szCs w:val="24"/>
        </w:rPr>
      </w:pPr>
      <w:r w:rsidRPr="00D43FAC">
        <w:rPr>
          <w:sz w:val="24"/>
          <w:szCs w:val="24"/>
        </w:rPr>
        <w:lastRenderedPageBreak/>
        <w:t># Display the BSS/TSS ratio</w:t>
      </w:r>
    </w:p>
    <w:p w14:paraId="6DB882EC" w14:textId="77777777" w:rsidR="000650C9" w:rsidRPr="00D43FAC" w:rsidRDefault="000650C9" w:rsidP="000D20AA">
      <w:pPr>
        <w:jc w:val="both"/>
        <w:rPr>
          <w:sz w:val="24"/>
          <w:szCs w:val="24"/>
        </w:rPr>
      </w:pPr>
      <w:r w:rsidRPr="00D43FAC">
        <w:rPr>
          <w:sz w:val="24"/>
          <w:szCs w:val="24"/>
        </w:rPr>
        <w:t>BSS &lt;- sum(km$betweenss)</w:t>
      </w:r>
    </w:p>
    <w:p w14:paraId="5A8387AD" w14:textId="77777777" w:rsidR="000650C9" w:rsidRPr="00D43FAC" w:rsidRDefault="000650C9" w:rsidP="000D20AA">
      <w:pPr>
        <w:jc w:val="both"/>
        <w:rPr>
          <w:sz w:val="24"/>
          <w:szCs w:val="24"/>
        </w:rPr>
      </w:pPr>
      <w:r w:rsidRPr="00D43FAC">
        <w:rPr>
          <w:sz w:val="24"/>
          <w:szCs w:val="24"/>
        </w:rPr>
        <w:t>WSS&lt;-sum(km$tot.withinss)</w:t>
      </w:r>
    </w:p>
    <w:p w14:paraId="02F8E014" w14:textId="77777777" w:rsidR="000650C9" w:rsidRPr="00D43FAC" w:rsidRDefault="000650C9" w:rsidP="000D20AA">
      <w:pPr>
        <w:jc w:val="both"/>
        <w:rPr>
          <w:sz w:val="24"/>
          <w:szCs w:val="24"/>
        </w:rPr>
      </w:pPr>
      <w:r w:rsidRPr="00D43FAC">
        <w:rPr>
          <w:sz w:val="24"/>
          <w:szCs w:val="24"/>
        </w:rPr>
        <w:t>TSS &lt;- sum(km$totss)</w:t>
      </w:r>
    </w:p>
    <w:p w14:paraId="20B905C8" w14:textId="77777777" w:rsidR="000650C9" w:rsidRPr="00D43FAC" w:rsidRDefault="000650C9" w:rsidP="000D20AA">
      <w:pPr>
        <w:jc w:val="both"/>
        <w:rPr>
          <w:sz w:val="24"/>
          <w:szCs w:val="24"/>
        </w:rPr>
      </w:pPr>
      <w:r w:rsidRPr="00D43FAC">
        <w:rPr>
          <w:sz w:val="24"/>
          <w:szCs w:val="24"/>
        </w:rPr>
        <w:t>BSS_TSS_ratio &lt;- BSS/TSS</w:t>
      </w:r>
    </w:p>
    <w:p w14:paraId="751F8B11" w14:textId="77777777" w:rsidR="000650C9" w:rsidRPr="00D43FAC" w:rsidRDefault="000650C9" w:rsidP="000D20AA">
      <w:pPr>
        <w:jc w:val="both"/>
        <w:rPr>
          <w:sz w:val="24"/>
          <w:szCs w:val="24"/>
        </w:rPr>
      </w:pPr>
      <w:r w:rsidRPr="00D43FAC">
        <w:rPr>
          <w:sz w:val="24"/>
          <w:szCs w:val="24"/>
        </w:rPr>
        <w:t>WSS_TSS_ratio &lt;- WSS/TSS</w:t>
      </w:r>
    </w:p>
    <w:p w14:paraId="562711F9" w14:textId="77777777" w:rsidR="000650C9" w:rsidRPr="00D43FAC" w:rsidRDefault="000650C9" w:rsidP="000D20AA">
      <w:pPr>
        <w:jc w:val="both"/>
        <w:rPr>
          <w:sz w:val="24"/>
          <w:szCs w:val="24"/>
        </w:rPr>
      </w:pPr>
    </w:p>
    <w:p w14:paraId="33E94E9B" w14:textId="77777777" w:rsidR="000650C9" w:rsidRPr="00D43FAC" w:rsidRDefault="000650C9" w:rsidP="000D20AA">
      <w:pPr>
        <w:jc w:val="both"/>
        <w:rPr>
          <w:sz w:val="24"/>
          <w:szCs w:val="24"/>
        </w:rPr>
      </w:pPr>
      <w:r w:rsidRPr="00D43FAC">
        <w:rPr>
          <w:sz w:val="24"/>
          <w:szCs w:val="24"/>
        </w:rPr>
        <w:t>cat("The ratio of between_cluster_sums_of_squares (BSS) over</w:t>
      </w:r>
    </w:p>
    <w:p w14:paraId="18795F49" w14:textId="77777777" w:rsidR="000650C9" w:rsidRPr="00D43FAC" w:rsidRDefault="000650C9" w:rsidP="000D20AA">
      <w:pPr>
        <w:jc w:val="both"/>
        <w:rPr>
          <w:sz w:val="24"/>
          <w:szCs w:val="24"/>
        </w:rPr>
      </w:pPr>
      <w:r w:rsidRPr="00D43FAC">
        <w:rPr>
          <w:sz w:val="24"/>
          <w:szCs w:val="24"/>
        </w:rPr>
        <w:t>total_sum_of_squares (TSS) is", BSS_TSS_ratio, "\n")</w:t>
      </w:r>
    </w:p>
    <w:p w14:paraId="0349383C" w14:textId="77777777" w:rsidR="000650C9" w:rsidRPr="00D43FAC" w:rsidRDefault="000650C9" w:rsidP="000D20AA">
      <w:pPr>
        <w:jc w:val="both"/>
        <w:rPr>
          <w:sz w:val="24"/>
          <w:szCs w:val="24"/>
        </w:rPr>
      </w:pPr>
      <w:r w:rsidRPr="00D43FAC">
        <w:rPr>
          <w:sz w:val="24"/>
          <w:szCs w:val="24"/>
        </w:rPr>
        <w:t>cat("The ratio of within_cluster_sums_of_squares WSS) over</w:t>
      </w:r>
    </w:p>
    <w:p w14:paraId="2AFEF891" w14:textId="77777777" w:rsidR="000650C9" w:rsidRPr="00D43FAC" w:rsidRDefault="000650C9" w:rsidP="000D20AA">
      <w:pPr>
        <w:jc w:val="both"/>
        <w:rPr>
          <w:sz w:val="24"/>
          <w:szCs w:val="24"/>
        </w:rPr>
      </w:pPr>
      <w:r w:rsidRPr="00D43FAC">
        <w:rPr>
          <w:sz w:val="24"/>
          <w:szCs w:val="24"/>
        </w:rPr>
        <w:t>total_sum_of_squares (TSS) is", WSS_TSS_ratio, "\n")</w:t>
      </w:r>
    </w:p>
    <w:p w14:paraId="129290F2" w14:textId="77777777" w:rsidR="000650C9" w:rsidRPr="00D43FAC" w:rsidRDefault="000650C9" w:rsidP="000D20AA">
      <w:pPr>
        <w:jc w:val="both"/>
        <w:rPr>
          <w:sz w:val="24"/>
          <w:szCs w:val="24"/>
        </w:rPr>
      </w:pPr>
    </w:p>
    <w:p w14:paraId="1BCF5C39" w14:textId="77777777" w:rsidR="000650C9" w:rsidRPr="00D43FAC" w:rsidRDefault="000650C9" w:rsidP="000D20AA">
      <w:pPr>
        <w:jc w:val="both"/>
        <w:rPr>
          <w:sz w:val="24"/>
          <w:szCs w:val="24"/>
        </w:rPr>
      </w:pPr>
      <w:r w:rsidRPr="00D43FAC">
        <w:rPr>
          <w:sz w:val="24"/>
          <w:szCs w:val="24"/>
        </w:rPr>
        <w:t># Display the BSS and WSS indices</w:t>
      </w:r>
    </w:p>
    <w:p w14:paraId="7D11B50B" w14:textId="77777777" w:rsidR="000650C9" w:rsidRPr="00D43FAC" w:rsidRDefault="000650C9" w:rsidP="000D20AA">
      <w:pPr>
        <w:jc w:val="both"/>
        <w:rPr>
          <w:sz w:val="24"/>
          <w:szCs w:val="24"/>
        </w:rPr>
      </w:pPr>
      <w:r w:rsidRPr="00D43FAC">
        <w:rPr>
          <w:sz w:val="24"/>
          <w:szCs w:val="24"/>
        </w:rPr>
        <w:t>cat("The between_cluster_sums_of_squares (BSS) index is", BSS, "\n")</w:t>
      </w:r>
    </w:p>
    <w:p w14:paraId="2B5B6BFF" w14:textId="77777777" w:rsidR="000650C9" w:rsidRPr="00D43FAC" w:rsidRDefault="000650C9" w:rsidP="000D20AA">
      <w:pPr>
        <w:jc w:val="both"/>
        <w:rPr>
          <w:sz w:val="24"/>
          <w:szCs w:val="24"/>
        </w:rPr>
      </w:pPr>
      <w:r w:rsidRPr="00D43FAC">
        <w:rPr>
          <w:sz w:val="24"/>
          <w:szCs w:val="24"/>
        </w:rPr>
        <w:t>cat("The within_cluster_sums_of_squares (WSS) index is", WSS, "\n")</w:t>
      </w:r>
    </w:p>
    <w:p w14:paraId="6D4AD8FF" w14:textId="77777777" w:rsidR="000650C9" w:rsidRPr="00D43FAC" w:rsidRDefault="000650C9" w:rsidP="000D20AA">
      <w:pPr>
        <w:jc w:val="both"/>
        <w:rPr>
          <w:sz w:val="24"/>
          <w:szCs w:val="24"/>
        </w:rPr>
      </w:pPr>
    </w:p>
    <w:p w14:paraId="6B7393CA" w14:textId="77777777" w:rsidR="000650C9" w:rsidRPr="00D43FAC" w:rsidRDefault="000650C9" w:rsidP="000D20AA">
      <w:pPr>
        <w:jc w:val="both"/>
        <w:rPr>
          <w:sz w:val="24"/>
          <w:szCs w:val="24"/>
        </w:rPr>
      </w:pPr>
      <w:r w:rsidRPr="00D43FAC">
        <w:rPr>
          <w:sz w:val="24"/>
          <w:szCs w:val="24"/>
        </w:rPr>
        <w:t># Add k= 8</w:t>
      </w:r>
    </w:p>
    <w:p w14:paraId="4BF98E9D" w14:textId="77777777" w:rsidR="000650C9" w:rsidRPr="00D43FAC" w:rsidRDefault="000650C9" w:rsidP="000D20AA">
      <w:pPr>
        <w:jc w:val="both"/>
        <w:rPr>
          <w:sz w:val="24"/>
          <w:szCs w:val="24"/>
        </w:rPr>
      </w:pPr>
      <w:r w:rsidRPr="00D43FAC">
        <w:rPr>
          <w:sz w:val="24"/>
          <w:szCs w:val="24"/>
        </w:rPr>
        <w:t>k &lt;- 8</w:t>
      </w:r>
    </w:p>
    <w:p w14:paraId="3FE0FBF8" w14:textId="77777777" w:rsidR="000650C9" w:rsidRPr="00D43FAC" w:rsidRDefault="000650C9" w:rsidP="000D20AA">
      <w:pPr>
        <w:jc w:val="both"/>
        <w:rPr>
          <w:sz w:val="24"/>
          <w:szCs w:val="24"/>
        </w:rPr>
      </w:pPr>
      <w:r w:rsidRPr="00D43FAC">
        <w:rPr>
          <w:sz w:val="24"/>
          <w:szCs w:val="24"/>
        </w:rPr>
        <w:t>set.seed(123) # Set the seed for reproducibility</w:t>
      </w:r>
    </w:p>
    <w:p w14:paraId="352F3841" w14:textId="77777777" w:rsidR="000650C9" w:rsidRPr="00D43FAC" w:rsidRDefault="000650C9" w:rsidP="000D20AA">
      <w:pPr>
        <w:jc w:val="both"/>
        <w:rPr>
          <w:sz w:val="24"/>
          <w:szCs w:val="24"/>
        </w:rPr>
      </w:pPr>
      <w:r w:rsidRPr="00D43FAC">
        <w:rPr>
          <w:sz w:val="24"/>
          <w:szCs w:val="24"/>
        </w:rPr>
        <w:t>km &lt;- kmeans(transformed_dataset, centers = k, nstart = 25)</w:t>
      </w:r>
    </w:p>
    <w:p w14:paraId="6F8DE350" w14:textId="77777777" w:rsidR="000650C9" w:rsidRPr="00D43FAC" w:rsidRDefault="000650C9" w:rsidP="000D20AA">
      <w:pPr>
        <w:jc w:val="both"/>
        <w:rPr>
          <w:sz w:val="24"/>
          <w:szCs w:val="24"/>
        </w:rPr>
      </w:pPr>
      <w:r w:rsidRPr="00D43FAC">
        <w:rPr>
          <w:sz w:val="24"/>
          <w:szCs w:val="24"/>
        </w:rPr>
        <w:t>fviz_cluster(km, data = transformed_dataset)</w:t>
      </w:r>
    </w:p>
    <w:p w14:paraId="31565BC4" w14:textId="77777777" w:rsidR="000650C9" w:rsidRPr="00D43FAC" w:rsidRDefault="000650C9" w:rsidP="000D20AA">
      <w:pPr>
        <w:jc w:val="both"/>
        <w:rPr>
          <w:sz w:val="24"/>
          <w:szCs w:val="24"/>
        </w:rPr>
      </w:pPr>
      <w:r w:rsidRPr="00D43FAC">
        <w:rPr>
          <w:sz w:val="24"/>
          <w:szCs w:val="24"/>
        </w:rPr>
        <w:t>print(km)</w:t>
      </w:r>
    </w:p>
    <w:p w14:paraId="590B30AA" w14:textId="77777777" w:rsidR="000650C9" w:rsidRPr="00D43FAC" w:rsidRDefault="000650C9" w:rsidP="000D20AA">
      <w:pPr>
        <w:jc w:val="both"/>
        <w:rPr>
          <w:sz w:val="24"/>
          <w:szCs w:val="24"/>
        </w:rPr>
      </w:pPr>
      <w:r w:rsidRPr="00D43FAC">
        <w:rPr>
          <w:sz w:val="24"/>
          <w:szCs w:val="24"/>
        </w:rPr>
        <w:t>print(km$centers)</w:t>
      </w:r>
    </w:p>
    <w:p w14:paraId="1D56C805" w14:textId="77777777" w:rsidR="000650C9" w:rsidRPr="00D43FAC" w:rsidRDefault="000650C9" w:rsidP="000D20AA">
      <w:pPr>
        <w:jc w:val="both"/>
        <w:rPr>
          <w:sz w:val="24"/>
          <w:szCs w:val="24"/>
        </w:rPr>
      </w:pPr>
    </w:p>
    <w:p w14:paraId="25442EA0" w14:textId="77777777" w:rsidR="000650C9" w:rsidRPr="00D43FAC" w:rsidRDefault="000650C9" w:rsidP="000D20AA">
      <w:pPr>
        <w:jc w:val="both"/>
        <w:rPr>
          <w:sz w:val="24"/>
          <w:szCs w:val="24"/>
        </w:rPr>
      </w:pPr>
      <w:r w:rsidRPr="00D43FAC">
        <w:rPr>
          <w:sz w:val="24"/>
          <w:szCs w:val="24"/>
        </w:rPr>
        <w:t># Display the BSS/TSS ratio</w:t>
      </w:r>
    </w:p>
    <w:p w14:paraId="43BD7C8D" w14:textId="77777777" w:rsidR="000650C9" w:rsidRPr="00D43FAC" w:rsidRDefault="000650C9" w:rsidP="000D20AA">
      <w:pPr>
        <w:jc w:val="both"/>
        <w:rPr>
          <w:sz w:val="24"/>
          <w:szCs w:val="24"/>
        </w:rPr>
      </w:pPr>
      <w:r w:rsidRPr="00D43FAC">
        <w:rPr>
          <w:sz w:val="24"/>
          <w:szCs w:val="24"/>
        </w:rPr>
        <w:t>BSS &lt;- sum(km$betweenss)</w:t>
      </w:r>
    </w:p>
    <w:p w14:paraId="5760118D" w14:textId="77777777" w:rsidR="000650C9" w:rsidRPr="00D43FAC" w:rsidRDefault="000650C9" w:rsidP="000D20AA">
      <w:pPr>
        <w:jc w:val="both"/>
        <w:rPr>
          <w:sz w:val="24"/>
          <w:szCs w:val="24"/>
        </w:rPr>
      </w:pPr>
      <w:r w:rsidRPr="00D43FAC">
        <w:rPr>
          <w:sz w:val="24"/>
          <w:szCs w:val="24"/>
        </w:rPr>
        <w:t>WSS&lt;-sum(km$tot.withinss)</w:t>
      </w:r>
    </w:p>
    <w:p w14:paraId="1B8E3062" w14:textId="77777777" w:rsidR="000650C9" w:rsidRPr="00D43FAC" w:rsidRDefault="000650C9" w:rsidP="000D20AA">
      <w:pPr>
        <w:jc w:val="both"/>
        <w:rPr>
          <w:sz w:val="24"/>
          <w:szCs w:val="24"/>
        </w:rPr>
      </w:pPr>
      <w:r w:rsidRPr="00D43FAC">
        <w:rPr>
          <w:sz w:val="24"/>
          <w:szCs w:val="24"/>
        </w:rPr>
        <w:lastRenderedPageBreak/>
        <w:t>TSS &lt;- sum(km$totss)</w:t>
      </w:r>
    </w:p>
    <w:p w14:paraId="38E2D121" w14:textId="77777777" w:rsidR="000650C9" w:rsidRPr="00D43FAC" w:rsidRDefault="000650C9" w:rsidP="000D20AA">
      <w:pPr>
        <w:jc w:val="both"/>
        <w:rPr>
          <w:sz w:val="24"/>
          <w:szCs w:val="24"/>
        </w:rPr>
      </w:pPr>
      <w:r w:rsidRPr="00D43FAC">
        <w:rPr>
          <w:sz w:val="24"/>
          <w:szCs w:val="24"/>
        </w:rPr>
        <w:t>BSS_TSS_ratio &lt;- BSS/TSS</w:t>
      </w:r>
    </w:p>
    <w:p w14:paraId="707DBB4C" w14:textId="77777777" w:rsidR="000650C9" w:rsidRPr="00D43FAC" w:rsidRDefault="000650C9" w:rsidP="000D20AA">
      <w:pPr>
        <w:jc w:val="both"/>
        <w:rPr>
          <w:sz w:val="24"/>
          <w:szCs w:val="24"/>
        </w:rPr>
      </w:pPr>
      <w:r w:rsidRPr="00D43FAC">
        <w:rPr>
          <w:sz w:val="24"/>
          <w:szCs w:val="24"/>
        </w:rPr>
        <w:t>WSS_TSS_ratio &lt;- WSS/TSS</w:t>
      </w:r>
    </w:p>
    <w:p w14:paraId="22874A6C" w14:textId="77777777" w:rsidR="000650C9" w:rsidRPr="00D43FAC" w:rsidRDefault="000650C9" w:rsidP="000D20AA">
      <w:pPr>
        <w:jc w:val="both"/>
        <w:rPr>
          <w:sz w:val="24"/>
          <w:szCs w:val="24"/>
        </w:rPr>
      </w:pPr>
      <w:r w:rsidRPr="00D43FAC">
        <w:rPr>
          <w:sz w:val="24"/>
          <w:szCs w:val="24"/>
        </w:rPr>
        <w:t>cat("The ratio of between_cluster_sums_of_squares (BSS) over</w:t>
      </w:r>
    </w:p>
    <w:p w14:paraId="3B3ED5CB" w14:textId="77777777" w:rsidR="000650C9" w:rsidRPr="00D43FAC" w:rsidRDefault="000650C9" w:rsidP="000D20AA">
      <w:pPr>
        <w:jc w:val="both"/>
        <w:rPr>
          <w:sz w:val="24"/>
          <w:szCs w:val="24"/>
        </w:rPr>
      </w:pPr>
      <w:r w:rsidRPr="00D43FAC">
        <w:rPr>
          <w:sz w:val="24"/>
          <w:szCs w:val="24"/>
        </w:rPr>
        <w:t>total_sum_of_squares (TSS) is", BSS_TSS_ratio, "\n")</w:t>
      </w:r>
    </w:p>
    <w:p w14:paraId="749CAE4D" w14:textId="77777777" w:rsidR="000650C9" w:rsidRPr="00D43FAC" w:rsidRDefault="000650C9" w:rsidP="000D20AA">
      <w:pPr>
        <w:jc w:val="both"/>
        <w:rPr>
          <w:sz w:val="24"/>
          <w:szCs w:val="24"/>
        </w:rPr>
      </w:pPr>
      <w:r w:rsidRPr="00D43FAC">
        <w:rPr>
          <w:sz w:val="24"/>
          <w:szCs w:val="24"/>
        </w:rPr>
        <w:t>cat("The ratio of within_cluster_sums_of_squares WSS) over</w:t>
      </w:r>
    </w:p>
    <w:p w14:paraId="39D7ACD8" w14:textId="77777777" w:rsidR="000650C9" w:rsidRPr="00D43FAC" w:rsidRDefault="000650C9" w:rsidP="000D20AA">
      <w:pPr>
        <w:jc w:val="both"/>
        <w:rPr>
          <w:sz w:val="24"/>
          <w:szCs w:val="24"/>
        </w:rPr>
      </w:pPr>
      <w:r w:rsidRPr="00D43FAC">
        <w:rPr>
          <w:sz w:val="24"/>
          <w:szCs w:val="24"/>
        </w:rPr>
        <w:t>total_sum_of_squares (TSS) is", WSS_TSS_ratio, "\n")</w:t>
      </w:r>
    </w:p>
    <w:p w14:paraId="220EB176" w14:textId="77777777" w:rsidR="000650C9" w:rsidRPr="00D43FAC" w:rsidRDefault="000650C9" w:rsidP="000D20AA">
      <w:pPr>
        <w:jc w:val="both"/>
        <w:rPr>
          <w:sz w:val="24"/>
          <w:szCs w:val="24"/>
        </w:rPr>
      </w:pPr>
    </w:p>
    <w:p w14:paraId="28BAD14A" w14:textId="77777777" w:rsidR="000650C9" w:rsidRPr="00D43FAC" w:rsidRDefault="000650C9" w:rsidP="000D20AA">
      <w:pPr>
        <w:jc w:val="both"/>
        <w:rPr>
          <w:sz w:val="24"/>
          <w:szCs w:val="24"/>
        </w:rPr>
      </w:pPr>
      <w:r w:rsidRPr="00D43FAC">
        <w:rPr>
          <w:sz w:val="24"/>
          <w:szCs w:val="24"/>
        </w:rPr>
        <w:t># Display the BSS and WSS indices</w:t>
      </w:r>
    </w:p>
    <w:p w14:paraId="21FBBA0F" w14:textId="77777777" w:rsidR="000650C9" w:rsidRPr="00D43FAC" w:rsidRDefault="000650C9" w:rsidP="000D20AA">
      <w:pPr>
        <w:jc w:val="both"/>
        <w:rPr>
          <w:sz w:val="24"/>
          <w:szCs w:val="24"/>
        </w:rPr>
      </w:pPr>
      <w:r w:rsidRPr="00D43FAC">
        <w:rPr>
          <w:sz w:val="24"/>
          <w:szCs w:val="24"/>
        </w:rPr>
        <w:t>cat("The between_cluster_sums_of_squares (BSS) index is", BSS, "\n")</w:t>
      </w:r>
    </w:p>
    <w:p w14:paraId="511D9170" w14:textId="77777777" w:rsidR="000650C9" w:rsidRPr="00D43FAC" w:rsidRDefault="000650C9" w:rsidP="000D20AA">
      <w:pPr>
        <w:jc w:val="both"/>
        <w:rPr>
          <w:sz w:val="24"/>
          <w:szCs w:val="24"/>
        </w:rPr>
      </w:pPr>
      <w:r w:rsidRPr="00D43FAC">
        <w:rPr>
          <w:sz w:val="24"/>
          <w:szCs w:val="24"/>
        </w:rPr>
        <w:t>cat("The within_cluster_sums_of_squares (WSS) index is", WSS, "\n")</w:t>
      </w:r>
    </w:p>
    <w:p w14:paraId="7661542B" w14:textId="77777777" w:rsidR="000650C9" w:rsidRPr="00D43FAC" w:rsidRDefault="000650C9" w:rsidP="000D20AA">
      <w:pPr>
        <w:jc w:val="both"/>
        <w:rPr>
          <w:sz w:val="24"/>
          <w:szCs w:val="24"/>
        </w:rPr>
      </w:pPr>
    </w:p>
    <w:p w14:paraId="0EE6F7B3" w14:textId="77777777" w:rsidR="000650C9" w:rsidRPr="00D43FAC" w:rsidRDefault="000650C9" w:rsidP="000D20AA">
      <w:pPr>
        <w:jc w:val="both"/>
        <w:rPr>
          <w:sz w:val="24"/>
          <w:szCs w:val="24"/>
        </w:rPr>
      </w:pPr>
      <w:r w:rsidRPr="00D43FAC">
        <w:rPr>
          <w:sz w:val="24"/>
          <w:szCs w:val="24"/>
        </w:rPr>
        <w:t># Display the silhouette plot</w:t>
      </w:r>
    </w:p>
    <w:p w14:paraId="4DB94E17" w14:textId="77777777" w:rsidR="000650C9" w:rsidRPr="00D43FAC" w:rsidRDefault="000650C9" w:rsidP="000D20AA">
      <w:pPr>
        <w:jc w:val="both"/>
        <w:rPr>
          <w:sz w:val="24"/>
          <w:szCs w:val="24"/>
        </w:rPr>
      </w:pPr>
      <w:r w:rsidRPr="00D43FAC">
        <w:rPr>
          <w:sz w:val="24"/>
          <w:szCs w:val="24"/>
        </w:rPr>
        <w:t># Compute silhouette values</w:t>
      </w:r>
    </w:p>
    <w:p w14:paraId="58F5ADCF" w14:textId="77777777" w:rsidR="000650C9" w:rsidRPr="00D43FAC" w:rsidRDefault="000650C9" w:rsidP="000D20AA">
      <w:pPr>
        <w:jc w:val="both"/>
        <w:rPr>
          <w:sz w:val="24"/>
          <w:szCs w:val="24"/>
        </w:rPr>
      </w:pPr>
      <w:r w:rsidRPr="00D43FAC">
        <w:rPr>
          <w:sz w:val="24"/>
          <w:szCs w:val="24"/>
        </w:rPr>
        <w:t>sil &lt;- silhouette(km$cluster, dist(transformed_dataset))</w:t>
      </w:r>
    </w:p>
    <w:p w14:paraId="6419B5CA" w14:textId="77777777" w:rsidR="000650C9" w:rsidRPr="00D43FAC" w:rsidRDefault="000650C9" w:rsidP="000D20AA">
      <w:pPr>
        <w:jc w:val="both"/>
        <w:rPr>
          <w:sz w:val="24"/>
          <w:szCs w:val="24"/>
        </w:rPr>
      </w:pPr>
    </w:p>
    <w:p w14:paraId="495FED2F" w14:textId="77777777" w:rsidR="000650C9" w:rsidRPr="00D43FAC" w:rsidRDefault="000650C9" w:rsidP="000D20AA">
      <w:pPr>
        <w:jc w:val="both"/>
        <w:rPr>
          <w:sz w:val="24"/>
          <w:szCs w:val="24"/>
        </w:rPr>
      </w:pPr>
      <w:r w:rsidRPr="00D43FAC">
        <w:rPr>
          <w:sz w:val="24"/>
          <w:szCs w:val="24"/>
        </w:rPr>
        <w:t># Plot the silhouette</w:t>
      </w:r>
    </w:p>
    <w:p w14:paraId="001B0602" w14:textId="77777777" w:rsidR="000650C9" w:rsidRPr="00D43FAC" w:rsidRDefault="000650C9" w:rsidP="000D20AA">
      <w:pPr>
        <w:jc w:val="both"/>
        <w:rPr>
          <w:sz w:val="24"/>
          <w:szCs w:val="24"/>
        </w:rPr>
      </w:pPr>
      <w:r w:rsidRPr="00D43FAC">
        <w:rPr>
          <w:sz w:val="24"/>
          <w:szCs w:val="24"/>
        </w:rPr>
        <w:t>fviz_silhouette(sil)</w:t>
      </w:r>
    </w:p>
    <w:p w14:paraId="27C23DB7" w14:textId="77777777" w:rsidR="000650C9" w:rsidRPr="00D43FAC" w:rsidRDefault="000650C9" w:rsidP="000D20AA">
      <w:pPr>
        <w:jc w:val="both"/>
        <w:rPr>
          <w:sz w:val="24"/>
          <w:szCs w:val="24"/>
        </w:rPr>
      </w:pPr>
    </w:p>
    <w:p w14:paraId="61C657CB" w14:textId="77777777" w:rsidR="000650C9" w:rsidRPr="00D43FAC" w:rsidRDefault="000650C9" w:rsidP="000D20AA">
      <w:pPr>
        <w:jc w:val="both"/>
        <w:rPr>
          <w:sz w:val="24"/>
          <w:szCs w:val="24"/>
        </w:rPr>
      </w:pPr>
      <w:r w:rsidRPr="00D43FAC">
        <w:rPr>
          <w:sz w:val="24"/>
          <w:szCs w:val="24"/>
        </w:rPr>
        <w:t># Calculate average silhouette width</w:t>
      </w:r>
    </w:p>
    <w:p w14:paraId="1122E575" w14:textId="77777777" w:rsidR="000650C9" w:rsidRPr="00D43FAC" w:rsidRDefault="000650C9" w:rsidP="000D20AA">
      <w:pPr>
        <w:jc w:val="both"/>
        <w:rPr>
          <w:sz w:val="24"/>
          <w:szCs w:val="24"/>
        </w:rPr>
      </w:pPr>
      <w:r w:rsidRPr="00D43FAC">
        <w:rPr>
          <w:sz w:val="24"/>
          <w:szCs w:val="24"/>
        </w:rPr>
        <w:t>average_silhouette_width &lt;- mean(sil[, "sil_width"])</w:t>
      </w:r>
    </w:p>
    <w:p w14:paraId="02C983C3" w14:textId="77777777" w:rsidR="000650C9" w:rsidRPr="00D43FAC" w:rsidRDefault="000650C9" w:rsidP="000D20AA">
      <w:pPr>
        <w:jc w:val="both"/>
        <w:rPr>
          <w:sz w:val="24"/>
          <w:szCs w:val="24"/>
        </w:rPr>
      </w:pPr>
      <w:r w:rsidRPr="00D43FAC">
        <w:rPr>
          <w:sz w:val="24"/>
          <w:szCs w:val="24"/>
        </w:rPr>
        <w:t>cat("Average silhouette width:", average_silhouette_width)</w:t>
      </w:r>
    </w:p>
    <w:p w14:paraId="07D0838B" w14:textId="77777777" w:rsidR="000650C9" w:rsidRPr="00D43FAC" w:rsidRDefault="000650C9" w:rsidP="000D20AA">
      <w:pPr>
        <w:jc w:val="both"/>
        <w:rPr>
          <w:sz w:val="24"/>
          <w:szCs w:val="24"/>
        </w:rPr>
      </w:pPr>
    </w:p>
    <w:p w14:paraId="65532BB6" w14:textId="77777777" w:rsidR="000650C9" w:rsidRPr="00D43FAC" w:rsidRDefault="000650C9" w:rsidP="000D20AA">
      <w:pPr>
        <w:jc w:val="both"/>
        <w:rPr>
          <w:sz w:val="24"/>
          <w:szCs w:val="24"/>
        </w:rPr>
      </w:pPr>
      <w:r w:rsidRPr="00D43FAC">
        <w:rPr>
          <w:sz w:val="24"/>
          <w:szCs w:val="24"/>
        </w:rPr>
        <w:t>library(fpc) # Load the fpc package</w:t>
      </w:r>
    </w:p>
    <w:p w14:paraId="42C0C923" w14:textId="77777777" w:rsidR="000650C9" w:rsidRPr="00D43FAC" w:rsidRDefault="000650C9" w:rsidP="000D20AA">
      <w:pPr>
        <w:jc w:val="both"/>
        <w:rPr>
          <w:sz w:val="24"/>
          <w:szCs w:val="24"/>
        </w:rPr>
      </w:pPr>
    </w:p>
    <w:p w14:paraId="78F12113" w14:textId="77777777" w:rsidR="000650C9" w:rsidRPr="00D43FAC" w:rsidRDefault="000650C9" w:rsidP="000D20AA">
      <w:pPr>
        <w:jc w:val="both"/>
        <w:rPr>
          <w:sz w:val="24"/>
          <w:szCs w:val="24"/>
        </w:rPr>
      </w:pPr>
      <w:r w:rsidRPr="00D43FAC">
        <w:rPr>
          <w:sz w:val="24"/>
          <w:szCs w:val="24"/>
        </w:rPr>
        <w:t># Calculate the Calinski-Harabasz index for 2-10 clusters</w:t>
      </w:r>
    </w:p>
    <w:p w14:paraId="558EBC2E" w14:textId="77777777" w:rsidR="000650C9" w:rsidRPr="00D43FAC" w:rsidRDefault="000650C9" w:rsidP="000D20AA">
      <w:pPr>
        <w:jc w:val="both"/>
        <w:rPr>
          <w:sz w:val="24"/>
          <w:szCs w:val="24"/>
        </w:rPr>
      </w:pPr>
      <w:r w:rsidRPr="00D43FAC">
        <w:rPr>
          <w:sz w:val="24"/>
          <w:szCs w:val="24"/>
        </w:rPr>
        <w:lastRenderedPageBreak/>
        <w:t>res &lt;- NbClust(transformed_dataset, diss = NULL, distance = "euclidean", min.nc = 2, max.nc = 10, method = "kmeans", index = "ch")</w:t>
      </w:r>
    </w:p>
    <w:p w14:paraId="5FD6084D" w14:textId="77777777" w:rsidR="000650C9" w:rsidRPr="00D43FAC" w:rsidRDefault="000650C9" w:rsidP="000D20AA">
      <w:pPr>
        <w:jc w:val="both"/>
        <w:rPr>
          <w:sz w:val="24"/>
          <w:szCs w:val="24"/>
        </w:rPr>
      </w:pPr>
      <w:r w:rsidRPr="00D43FAC">
        <w:rPr>
          <w:sz w:val="24"/>
          <w:szCs w:val="24"/>
        </w:rPr>
        <w:t>print(res)</w:t>
      </w:r>
    </w:p>
    <w:p w14:paraId="310958C7" w14:textId="77777777" w:rsidR="000650C9" w:rsidRPr="00D43FAC" w:rsidRDefault="000650C9" w:rsidP="000D20AA">
      <w:pPr>
        <w:jc w:val="both"/>
        <w:rPr>
          <w:sz w:val="24"/>
          <w:szCs w:val="24"/>
        </w:rPr>
      </w:pPr>
      <w:r w:rsidRPr="00D43FAC">
        <w:rPr>
          <w:sz w:val="24"/>
          <w:szCs w:val="24"/>
        </w:rPr>
        <w:t>print(res$Best.nc)</w:t>
      </w:r>
    </w:p>
    <w:p w14:paraId="4E9F85DC" w14:textId="77777777" w:rsidR="000650C9" w:rsidRPr="00D43FAC" w:rsidRDefault="000650C9" w:rsidP="000D20AA">
      <w:pPr>
        <w:jc w:val="both"/>
        <w:rPr>
          <w:sz w:val="24"/>
          <w:szCs w:val="24"/>
        </w:rPr>
      </w:pPr>
    </w:p>
    <w:p w14:paraId="58DF3245" w14:textId="77777777" w:rsidR="000650C9" w:rsidRPr="00D43FAC" w:rsidRDefault="000650C9" w:rsidP="000D20AA">
      <w:pPr>
        <w:jc w:val="both"/>
        <w:rPr>
          <w:sz w:val="24"/>
          <w:szCs w:val="24"/>
        </w:rPr>
      </w:pPr>
      <w:r w:rsidRPr="00D43FAC">
        <w:rPr>
          <w:sz w:val="24"/>
          <w:szCs w:val="24"/>
        </w:rPr>
        <w:t># Plot the results</w:t>
      </w:r>
    </w:p>
    <w:p w14:paraId="059869BF" w14:textId="77777777" w:rsidR="000650C9" w:rsidRPr="00D43FAC" w:rsidRDefault="000650C9" w:rsidP="000D20AA">
      <w:pPr>
        <w:jc w:val="both"/>
        <w:rPr>
          <w:sz w:val="24"/>
          <w:szCs w:val="24"/>
        </w:rPr>
      </w:pPr>
      <w:r w:rsidRPr="00D43FAC">
        <w:rPr>
          <w:sz w:val="24"/>
          <w:szCs w:val="24"/>
        </w:rPr>
        <w:t>barplot(res$Best.nc[2], names.arg = res$Best.nc[1], xlab = "Number of clusters", ylab ="Calinski-Harabasz index")</w:t>
      </w:r>
    </w:p>
    <w:p w14:paraId="431D6E59" w14:textId="77777777" w:rsidR="000650C9" w:rsidRPr="00D43FAC" w:rsidRDefault="000650C9" w:rsidP="000D20AA">
      <w:pPr>
        <w:jc w:val="both"/>
        <w:rPr>
          <w:sz w:val="24"/>
          <w:szCs w:val="24"/>
        </w:rPr>
      </w:pPr>
    </w:p>
    <w:p w14:paraId="5B1F1B61" w14:textId="77777777" w:rsidR="000650C9" w:rsidRPr="00D43FAC" w:rsidRDefault="000650C9" w:rsidP="000D20AA">
      <w:pPr>
        <w:jc w:val="both"/>
        <w:rPr>
          <w:sz w:val="24"/>
          <w:szCs w:val="24"/>
        </w:rPr>
      </w:pPr>
    </w:p>
    <w:p w14:paraId="536A4A47" w14:textId="77777777" w:rsidR="000650C9" w:rsidRDefault="000650C9" w:rsidP="000D20AA">
      <w:pPr>
        <w:jc w:val="both"/>
        <w:rPr>
          <w:sz w:val="24"/>
          <w:szCs w:val="24"/>
        </w:rPr>
      </w:pPr>
    </w:p>
    <w:p w14:paraId="2FB0712B" w14:textId="77777777" w:rsidR="000650C9" w:rsidRDefault="000650C9" w:rsidP="000D20AA">
      <w:pPr>
        <w:jc w:val="both"/>
        <w:rPr>
          <w:sz w:val="24"/>
          <w:szCs w:val="24"/>
        </w:rPr>
      </w:pPr>
    </w:p>
    <w:p w14:paraId="1EF23D43" w14:textId="77777777" w:rsidR="000650C9" w:rsidRDefault="000650C9" w:rsidP="000D20AA">
      <w:pPr>
        <w:jc w:val="both"/>
        <w:rPr>
          <w:sz w:val="24"/>
          <w:szCs w:val="24"/>
        </w:rPr>
      </w:pPr>
    </w:p>
    <w:p w14:paraId="4E25077C" w14:textId="77777777" w:rsidR="000650C9" w:rsidRDefault="000650C9" w:rsidP="000D20AA">
      <w:pPr>
        <w:jc w:val="both"/>
        <w:rPr>
          <w:sz w:val="24"/>
          <w:szCs w:val="24"/>
        </w:rPr>
      </w:pPr>
    </w:p>
    <w:p w14:paraId="7D9CF935" w14:textId="77777777" w:rsidR="000650C9" w:rsidRDefault="000650C9" w:rsidP="000D20AA">
      <w:pPr>
        <w:jc w:val="both"/>
        <w:rPr>
          <w:sz w:val="24"/>
          <w:szCs w:val="24"/>
        </w:rPr>
      </w:pPr>
    </w:p>
    <w:p w14:paraId="0A116C4E" w14:textId="77777777" w:rsidR="000650C9" w:rsidRDefault="000650C9" w:rsidP="000D20AA">
      <w:pPr>
        <w:jc w:val="both"/>
        <w:rPr>
          <w:sz w:val="24"/>
          <w:szCs w:val="24"/>
        </w:rPr>
      </w:pPr>
    </w:p>
    <w:p w14:paraId="59749E29" w14:textId="77777777" w:rsidR="000650C9" w:rsidRDefault="000650C9" w:rsidP="000D20AA">
      <w:pPr>
        <w:jc w:val="both"/>
        <w:rPr>
          <w:sz w:val="24"/>
          <w:szCs w:val="24"/>
        </w:rPr>
      </w:pPr>
    </w:p>
    <w:p w14:paraId="69E48314" w14:textId="77777777" w:rsidR="000650C9" w:rsidRDefault="000650C9" w:rsidP="000D20AA">
      <w:pPr>
        <w:jc w:val="both"/>
        <w:rPr>
          <w:sz w:val="24"/>
          <w:szCs w:val="24"/>
        </w:rPr>
      </w:pPr>
    </w:p>
    <w:p w14:paraId="7E857D97" w14:textId="77777777" w:rsidR="000650C9" w:rsidRDefault="000650C9" w:rsidP="000D20AA">
      <w:pPr>
        <w:jc w:val="both"/>
        <w:rPr>
          <w:sz w:val="24"/>
          <w:szCs w:val="24"/>
        </w:rPr>
      </w:pPr>
    </w:p>
    <w:p w14:paraId="622FF633" w14:textId="77777777" w:rsidR="000650C9" w:rsidRDefault="000650C9" w:rsidP="000D20AA">
      <w:pPr>
        <w:jc w:val="both"/>
        <w:rPr>
          <w:sz w:val="24"/>
          <w:szCs w:val="24"/>
        </w:rPr>
      </w:pPr>
    </w:p>
    <w:p w14:paraId="6504F58A" w14:textId="77777777" w:rsidR="000650C9" w:rsidRDefault="000650C9" w:rsidP="000D20AA">
      <w:pPr>
        <w:jc w:val="both"/>
        <w:rPr>
          <w:sz w:val="24"/>
          <w:szCs w:val="24"/>
        </w:rPr>
      </w:pPr>
    </w:p>
    <w:p w14:paraId="0A4CA85F" w14:textId="77777777" w:rsidR="000650C9" w:rsidRDefault="000650C9" w:rsidP="000D20AA">
      <w:pPr>
        <w:jc w:val="both"/>
        <w:rPr>
          <w:sz w:val="24"/>
          <w:szCs w:val="24"/>
        </w:rPr>
      </w:pPr>
    </w:p>
    <w:p w14:paraId="39E3F3F1" w14:textId="77777777" w:rsidR="000650C9" w:rsidRDefault="000650C9" w:rsidP="000D20AA">
      <w:pPr>
        <w:jc w:val="both"/>
        <w:rPr>
          <w:sz w:val="24"/>
          <w:szCs w:val="24"/>
        </w:rPr>
      </w:pPr>
    </w:p>
    <w:p w14:paraId="79123D90" w14:textId="77777777" w:rsidR="000650C9" w:rsidRDefault="000650C9" w:rsidP="000D20AA">
      <w:pPr>
        <w:jc w:val="both"/>
        <w:rPr>
          <w:sz w:val="24"/>
          <w:szCs w:val="24"/>
        </w:rPr>
      </w:pPr>
    </w:p>
    <w:p w14:paraId="4BD0B56C" w14:textId="77777777" w:rsidR="000650C9" w:rsidRDefault="000650C9" w:rsidP="000D20AA">
      <w:pPr>
        <w:jc w:val="both"/>
        <w:rPr>
          <w:sz w:val="24"/>
          <w:szCs w:val="24"/>
        </w:rPr>
      </w:pPr>
    </w:p>
    <w:p w14:paraId="20CCD0AB" w14:textId="77777777" w:rsidR="000650C9" w:rsidRDefault="000650C9" w:rsidP="000D20AA">
      <w:pPr>
        <w:jc w:val="both"/>
        <w:rPr>
          <w:sz w:val="24"/>
          <w:szCs w:val="24"/>
        </w:rPr>
      </w:pPr>
    </w:p>
    <w:p w14:paraId="6C6E0131" w14:textId="77777777" w:rsidR="000650C9" w:rsidRDefault="000650C9" w:rsidP="000D20AA">
      <w:pPr>
        <w:jc w:val="both"/>
        <w:rPr>
          <w:sz w:val="24"/>
          <w:szCs w:val="24"/>
        </w:rPr>
      </w:pPr>
    </w:p>
    <w:p w14:paraId="5330A32B" w14:textId="77777777" w:rsidR="000650C9" w:rsidRDefault="000650C9" w:rsidP="000D20AA">
      <w:pPr>
        <w:jc w:val="both"/>
        <w:rPr>
          <w:sz w:val="24"/>
          <w:szCs w:val="24"/>
        </w:rPr>
      </w:pPr>
    </w:p>
    <w:p w14:paraId="0BF097E5" w14:textId="77777777" w:rsidR="000650C9" w:rsidRPr="003A6A42" w:rsidRDefault="000650C9" w:rsidP="000D20AA">
      <w:pPr>
        <w:jc w:val="both"/>
        <w:rPr>
          <w:sz w:val="24"/>
          <w:szCs w:val="24"/>
        </w:rPr>
      </w:pPr>
    </w:p>
    <w:p w14:paraId="27FFD58E" w14:textId="77777777" w:rsidR="000650C9" w:rsidRPr="003A6A42" w:rsidRDefault="000650C9" w:rsidP="000D20AA">
      <w:pPr>
        <w:jc w:val="both"/>
        <w:rPr>
          <w:b/>
          <w:bCs/>
          <w:sz w:val="24"/>
          <w:szCs w:val="24"/>
        </w:rPr>
      </w:pPr>
      <w:r>
        <w:rPr>
          <w:b/>
          <w:bCs/>
          <w:color w:val="000000"/>
        </w:rPr>
        <w:t>Financial Forecasting Part (</w:t>
      </w:r>
      <w:r w:rsidRPr="003A6A42">
        <w:rPr>
          <w:b/>
          <w:bCs/>
          <w:sz w:val="24"/>
          <w:szCs w:val="24"/>
        </w:rPr>
        <w:t>AR Approach</w:t>
      </w:r>
      <w:r>
        <w:rPr>
          <w:b/>
          <w:bCs/>
          <w:sz w:val="24"/>
          <w:szCs w:val="24"/>
        </w:rPr>
        <w:t>)</w:t>
      </w:r>
    </w:p>
    <w:p w14:paraId="1CB06641" w14:textId="77777777" w:rsidR="000650C9" w:rsidRDefault="000650C9" w:rsidP="000D20AA">
      <w:pPr>
        <w:jc w:val="both"/>
      </w:pPr>
      <w:r>
        <w:t xml:space="preserve"># Load libraries </w:t>
      </w:r>
    </w:p>
    <w:p w14:paraId="364F91E6" w14:textId="77777777" w:rsidR="000650C9" w:rsidRDefault="000650C9" w:rsidP="000D20AA">
      <w:pPr>
        <w:jc w:val="both"/>
      </w:pPr>
      <w:r>
        <w:t>library("readxl")</w:t>
      </w:r>
    </w:p>
    <w:p w14:paraId="259CE692" w14:textId="77777777" w:rsidR="000650C9" w:rsidRDefault="000650C9" w:rsidP="000D20AA">
      <w:pPr>
        <w:jc w:val="both"/>
      </w:pPr>
      <w:r>
        <w:t>library("dplyr")</w:t>
      </w:r>
    </w:p>
    <w:p w14:paraId="0F46237E" w14:textId="77777777" w:rsidR="000650C9" w:rsidRDefault="000650C9" w:rsidP="000D20AA">
      <w:pPr>
        <w:jc w:val="both"/>
      </w:pPr>
      <w:r>
        <w:t>library("ggplot2")</w:t>
      </w:r>
    </w:p>
    <w:p w14:paraId="10CC51F2" w14:textId="77777777" w:rsidR="000650C9" w:rsidRDefault="000650C9" w:rsidP="000D20AA">
      <w:pPr>
        <w:jc w:val="both"/>
      </w:pPr>
      <w:r>
        <w:t>library("reshape2")</w:t>
      </w:r>
    </w:p>
    <w:p w14:paraId="09707B19" w14:textId="77777777" w:rsidR="000650C9" w:rsidRDefault="000650C9" w:rsidP="000D20AA">
      <w:pPr>
        <w:jc w:val="both"/>
      </w:pPr>
      <w:r>
        <w:t>library("gridExtra")</w:t>
      </w:r>
    </w:p>
    <w:p w14:paraId="3B2F1AD1" w14:textId="77777777" w:rsidR="000650C9" w:rsidRDefault="000650C9" w:rsidP="000D20AA">
      <w:pPr>
        <w:jc w:val="both"/>
      </w:pPr>
      <w:r>
        <w:t>library("neuralnet")</w:t>
      </w:r>
    </w:p>
    <w:p w14:paraId="19248843" w14:textId="77777777" w:rsidR="000650C9" w:rsidRDefault="000650C9" w:rsidP="000D20AA">
      <w:pPr>
        <w:jc w:val="both"/>
      </w:pPr>
      <w:r>
        <w:t>library("grid")</w:t>
      </w:r>
    </w:p>
    <w:p w14:paraId="298C3EFE" w14:textId="77777777" w:rsidR="000650C9" w:rsidRDefault="000650C9" w:rsidP="000D20AA">
      <w:pPr>
        <w:jc w:val="both"/>
      </w:pPr>
      <w:r>
        <w:t>library("MASS")</w:t>
      </w:r>
    </w:p>
    <w:p w14:paraId="04596926" w14:textId="77777777" w:rsidR="000650C9" w:rsidRDefault="000650C9" w:rsidP="000D20AA">
      <w:pPr>
        <w:jc w:val="both"/>
      </w:pPr>
      <w:r>
        <w:t>library("MLmetrics")</w:t>
      </w:r>
    </w:p>
    <w:p w14:paraId="7523863B" w14:textId="77777777" w:rsidR="000650C9" w:rsidRDefault="000650C9" w:rsidP="000D20AA">
      <w:pPr>
        <w:jc w:val="both"/>
      </w:pPr>
    </w:p>
    <w:p w14:paraId="6EE184CF" w14:textId="77777777" w:rsidR="000650C9" w:rsidRDefault="000650C9" w:rsidP="000D20AA">
      <w:pPr>
        <w:jc w:val="both"/>
      </w:pPr>
      <w:r>
        <w:t># Import the dataset using the read_excel() function</w:t>
      </w:r>
    </w:p>
    <w:p w14:paraId="5CB0F14F" w14:textId="77777777" w:rsidR="000650C9" w:rsidRDefault="000650C9" w:rsidP="000D20AA">
      <w:pPr>
        <w:jc w:val="both"/>
      </w:pPr>
      <w:r>
        <w:t>data &lt;- read_excel("ExchangeUSD.xlsx")</w:t>
      </w:r>
    </w:p>
    <w:p w14:paraId="0B264423" w14:textId="77777777" w:rsidR="000650C9" w:rsidRDefault="000650C9" w:rsidP="000D20AA">
      <w:pPr>
        <w:jc w:val="both"/>
      </w:pPr>
      <w:r>
        <w:t>head(dataset)</w:t>
      </w:r>
    </w:p>
    <w:p w14:paraId="56109D6C" w14:textId="77777777" w:rsidR="000650C9" w:rsidRDefault="000650C9" w:rsidP="000D20AA">
      <w:pPr>
        <w:jc w:val="both"/>
      </w:pPr>
      <w:r>
        <w:t>dim(dataset)</w:t>
      </w:r>
    </w:p>
    <w:p w14:paraId="5674269A" w14:textId="77777777" w:rsidR="000650C9" w:rsidRDefault="000650C9" w:rsidP="000D20AA">
      <w:pPr>
        <w:jc w:val="both"/>
      </w:pPr>
    </w:p>
    <w:p w14:paraId="40F9D124" w14:textId="77777777" w:rsidR="000650C9" w:rsidRDefault="000650C9" w:rsidP="000D20AA">
      <w:pPr>
        <w:jc w:val="both"/>
      </w:pPr>
      <w:r>
        <w:t># Take only the exchange rate column</w:t>
      </w:r>
    </w:p>
    <w:p w14:paraId="4AD91AD5" w14:textId="77777777" w:rsidR="000650C9" w:rsidRDefault="000650C9" w:rsidP="000D20AA">
      <w:pPr>
        <w:jc w:val="both"/>
      </w:pPr>
      <w:r>
        <w:t>dataset &lt;- as.data.frame(data[[3]])</w:t>
      </w:r>
    </w:p>
    <w:p w14:paraId="05E74588" w14:textId="77777777" w:rsidR="000650C9" w:rsidRDefault="000650C9" w:rsidP="000D20AA">
      <w:pPr>
        <w:jc w:val="both"/>
      </w:pPr>
      <w:r>
        <w:t>head(dataset)</w:t>
      </w:r>
    </w:p>
    <w:p w14:paraId="14633851" w14:textId="77777777" w:rsidR="000650C9" w:rsidRDefault="000650C9" w:rsidP="000D20AA">
      <w:pPr>
        <w:jc w:val="both"/>
      </w:pPr>
    </w:p>
    <w:p w14:paraId="3D7440F6" w14:textId="77777777" w:rsidR="000650C9" w:rsidRDefault="000650C9" w:rsidP="000D20AA">
      <w:pPr>
        <w:jc w:val="both"/>
      </w:pPr>
      <w:r>
        <w:t># Data Preparation</w:t>
      </w:r>
    </w:p>
    <w:p w14:paraId="2FECE66C" w14:textId="77777777" w:rsidR="000650C9" w:rsidRDefault="000650C9" w:rsidP="000D20AA">
      <w:pPr>
        <w:jc w:val="both"/>
      </w:pPr>
    </w:p>
    <w:p w14:paraId="2E509AE5" w14:textId="77777777" w:rsidR="000650C9" w:rsidRDefault="000650C9" w:rsidP="000D20AA">
      <w:pPr>
        <w:jc w:val="both"/>
      </w:pPr>
      <w:r>
        <w:t>#Function used to normalize using the Min-max normalization method</w:t>
      </w:r>
    </w:p>
    <w:p w14:paraId="65531EFA" w14:textId="77777777" w:rsidR="000650C9" w:rsidRDefault="000650C9" w:rsidP="000D20AA">
      <w:pPr>
        <w:jc w:val="both"/>
      </w:pPr>
      <w:r>
        <w:t>normalize &lt;- function(x) {</w:t>
      </w:r>
    </w:p>
    <w:p w14:paraId="40D84A37" w14:textId="77777777" w:rsidR="000650C9" w:rsidRDefault="000650C9" w:rsidP="000D20AA">
      <w:pPr>
        <w:jc w:val="both"/>
      </w:pPr>
      <w:r>
        <w:t xml:space="preserve">  return((x - min(x)) / (max(x) - min(x)))</w:t>
      </w:r>
    </w:p>
    <w:p w14:paraId="44A40150" w14:textId="77777777" w:rsidR="000650C9" w:rsidRDefault="000650C9" w:rsidP="000D20AA">
      <w:pPr>
        <w:jc w:val="both"/>
      </w:pPr>
      <w:r>
        <w:t>}</w:t>
      </w:r>
    </w:p>
    <w:p w14:paraId="62D33207" w14:textId="77777777" w:rsidR="000650C9" w:rsidRDefault="000650C9" w:rsidP="000D20AA">
      <w:pPr>
        <w:jc w:val="both"/>
      </w:pPr>
    </w:p>
    <w:p w14:paraId="5B3319D2" w14:textId="77777777" w:rsidR="000650C9" w:rsidRDefault="000650C9" w:rsidP="000D20AA">
      <w:pPr>
        <w:jc w:val="both"/>
      </w:pPr>
      <w:r>
        <w:lastRenderedPageBreak/>
        <w:t>#Function used to de-normalize(Min-max normalization)</w:t>
      </w:r>
    </w:p>
    <w:p w14:paraId="527280FA" w14:textId="77777777" w:rsidR="000650C9" w:rsidRDefault="000650C9" w:rsidP="000D20AA">
      <w:pPr>
        <w:jc w:val="both"/>
      </w:pPr>
      <w:r>
        <w:t>unnormalize &lt;- function(x, min, max) {</w:t>
      </w:r>
    </w:p>
    <w:p w14:paraId="0DCAE20C" w14:textId="77777777" w:rsidR="000650C9" w:rsidRDefault="000650C9" w:rsidP="000D20AA">
      <w:pPr>
        <w:jc w:val="both"/>
      </w:pPr>
      <w:r>
        <w:t xml:space="preserve">  return( (max - min)*x + min )</w:t>
      </w:r>
    </w:p>
    <w:p w14:paraId="3B4E9710" w14:textId="77777777" w:rsidR="000650C9" w:rsidRDefault="000650C9" w:rsidP="000D20AA">
      <w:pPr>
        <w:jc w:val="both"/>
      </w:pPr>
      <w:r>
        <w:t>}</w:t>
      </w:r>
    </w:p>
    <w:p w14:paraId="51061D33" w14:textId="77777777" w:rsidR="000650C9" w:rsidRDefault="000650C9" w:rsidP="000D20AA">
      <w:pPr>
        <w:jc w:val="both"/>
      </w:pPr>
    </w:p>
    <w:p w14:paraId="729B05F1" w14:textId="77777777" w:rsidR="000650C9" w:rsidRDefault="000650C9" w:rsidP="000D20AA">
      <w:pPr>
        <w:jc w:val="both"/>
      </w:pPr>
      <w:r>
        <w:t># Normalizing the dataset</w:t>
      </w:r>
    </w:p>
    <w:p w14:paraId="403FD547" w14:textId="77777777" w:rsidR="000650C9" w:rsidRDefault="000650C9" w:rsidP="000D20AA">
      <w:pPr>
        <w:jc w:val="both"/>
      </w:pPr>
      <w:r>
        <w:t>datast_norm &lt;- as.data.frame(lapply(dataset, normalize))</w:t>
      </w:r>
    </w:p>
    <w:p w14:paraId="6BE5DFD4" w14:textId="77777777" w:rsidR="000650C9" w:rsidRDefault="000650C9" w:rsidP="000D20AA">
      <w:pPr>
        <w:jc w:val="both"/>
      </w:pPr>
      <w:r>
        <w:t>head(datast_norm)</w:t>
      </w:r>
    </w:p>
    <w:p w14:paraId="6CC8BC74" w14:textId="77777777" w:rsidR="000650C9" w:rsidRDefault="000650C9" w:rsidP="000D20AA">
      <w:pPr>
        <w:jc w:val="both"/>
      </w:pPr>
    </w:p>
    <w:p w14:paraId="6BF29278" w14:textId="77777777" w:rsidR="000650C9" w:rsidRDefault="000650C9" w:rsidP="000D20AA">
      <w:pPr>
        <w:jc w:val="both"/>
      </w:pPr>
      <w:r>
        <w:t># Splitting the normalized data into training and testing sets</w:t>
      </w:r>
    </w:p>
    <w:p w14:paraId="53E9E7D3" w14:textId="77777777" w:rsidR="000650C9" w:rsidRDefault="000650C9" w:rsidP="000D20AA">
      <w:pPr>
        <w:jc w:val="both"/>
      </w:pPr>
      <w:r>
        <w:t>data_train &lt;- datast_norm[1:400, ]</w:t>
      </w:r>
    </w:p>
    <w:p w14:paraId="4F6F6896" w14:textId="77777777" w:rsidR="000650C9" w:rsidRDefault="000650C9" w:rsidP="000D20AA">
      <w:pPr>
        <w:jc w:val="both"/>
      </w:pPr>
      <w:r>
        <w:t>data_test &lt;- datast_norm[401:500, ]</w:t>
      </w:r>
    </w:p>
    <w:p w14:paraId="000C21A8" w14:textId="77777777" w:rsidR="000650C9" w:rsidRDefault="000650C9" w:rsidP="000D20AA">
      <w:pPr>
        <w:jc w:val="both"/>
      </w:pPr>
    </w:p>
    <w:p w14:paraId="6C73D15E" w14:textId="77777777" w:rsidR="000650C9" w:rsidRDefault="000650C9" w:rsidP="000D20AA">
      <w:pPr>
        <w:jc w:val="both"/>
      </w:pPr>
      <w:r>
        <w:t># Creating lagged features for 1 lag</w:t>
      </w:r>
    </w:p>
    <w:p w14:paraId="3233EADA" w14:textId="77777777" w:rsidR="000650C9" w:rsidRDefault="000650C9" w:rsidP="000D20AA">
      <w:pPr>
        <w:jc w:val="both"/>
      </w:pPr>
      <w:r>
        <w:t>t1_train &lt;- bind_cols(previous_Day1 = lag(data_train, 1),</w:t>
      </w:r>
    </w:p>
    <w:p w14:paraId="0CC57D72" w14:textId="77777777" w:rsidR="000650C9" w:rsidRDefault="000650C9" w:rsidP="000D20AA">
      <w:pPr>
        <w:jc w:val="both"/>
      </w:pPr>
      <w:r>
        <w:t xml:space="preserve">                      t1_expected = data_train)</w:t>
      </w:r>
    </w:p>
    <w:p w14:paraId="0F6A4680" w14:textId="77777777" w:rsidR="000650C9" w:rsidRDefault="000650C9" w:rsidP="000D20AA">
      <w:pPr>
        <w:jc w:val="both"/>
      </w:pPr>
      <w:r>
        <w:t>t1_test &lt;- bind_cols(previous_Day1 = lag(data_test, 1),</w:t>
      </w:r>
    </w:p>
    <w:p w14:paraId="7B1F45EF" w14:textId="77777777" w:rsidR="000650C9" w:rsidRDefault="000650C9" w:rsidP="000D20AA">
      <w:pPr>
        <w:jc w:val="both"/>
      </w:pPr>
      <w:r>
        <w:t xml:space="preserve">                     t1_expected = data_test)</w:t>
      </w:r>
    </w:p>
    <w:p w14:paraId="79CACCD2" w14:textId="77777777" w:rsidR="000650C9" w:rsidRDefault="000650C9" w:rsidP="000D20AA">
      <w:pPr>
        <w:jc w:val="both"/>
      </w:pPr>
    </w:p>
    <w:p w14:paraId="74207CD0" w14:textId="77777777" w:rsidR="000650C9" w:rsidRDefault="000650C9" w:rsidP="000D20AA">
      <w:pPr>
        <w:jc w:val="both"/>
      </w:pPr>
      <w:r>
        <w:t># Removing rows with missing values</w:t>
      </w:r>
    </w:p>
    <w:p w14:paraId="1D612064" w14:textId="77777777" w:rsidR="000650C9" w:rsidRDefault="000650C9" w:rsidP="000D20AA">
      <w:pPr>
        <w:jc w:val="both"/>
      </w:pPr>
      <w:r>
        <w:t>t1_train &lt;- t1_train[complete.cases(t1_train), ]</w:t>
      </w:r>
    </w:p>
    <w:p w14:paraId="3224544D" w14:textId="77777777" w:rsidR="000650C9" w:rsidRDefault="000650C9" w:rsidP="000D20AA">
      <w:pPr>
        <w:jc w:val="both"/>
      </w:pPr>
      <w:r>
        <w:t>t1_test &lt;- t1_test[complete.cases(t1_test), ]</w:t>
      </w:r>
    </w:p>
    <w:p w14:paraId="36C2DBC0" w14:textId="77777777" w:rsidR="000650C9" w:rsidRDefault="000650C9" w:rsidP="000D20AA">
      <w:pPr>
        <w:jc w:val="both"/>
      </w:pPr>
    </w:p>
    <w:p w14:paraId="6C751D0E" w14:textId="77777777" w:rsidR="000650C9" w:rsidRDefault="000650C9" w:rsidP="000D20AA">
      <w:pPr>
        <w:jc w:val="both"/>
      </w:pPr>
      <w:r>
        <w:t># Displaying the first few rows of the training dataset with lagged features (1 lag)</w:t>
      </w:r>
    </w:p>
    <w:p w14:paraId="63E886CA" w14:textId="77777777" w:rsidR="000650C9" w:rsidRDefault="000650C9" w:rsidP="000D20AA">
      <w:pPr>
        <w:jc w:val="both"/>
      </w:pPr>
      <w:r>
        <w:t>head(t1_train)</w:t>
      </w:r>
    </w:p>
    <w:p w14:paraId="6A87D204" w14:textId="77777777" w:rsidR="000650C9" w:rsidRDefault="000650C9" w:rsidP="000D20AA">
      <w:pPr>
        <w:jc w:val="both"/>
      </w:pPr>
    </w:p>
    <w:p w14:paraId="7790CD19" w14:textId="77777777" w:rsidR="000650C9" w:rsidRDefault="000650C9" w:rsidP="000D20AA">
      <w:pPr>
        <w:jc w:val="both"/>
      </w:pPr>
      <w:r>
        <w:t># Displaying the first few rows of the testing dataset with lagged features (1 lag)</w:t>
      </w:r>
    </w:p>
    <w:p w14:paraId="09193CA2" w14:textId="77777777" w:rsidR="000650C9" w:rsidRDefault="000650C9" w:rsidP="000D20AA">
      <w:pPr>
        <w:jc w:val="both"/>
      </w:pPr>
      <w:r>
        <w:t>head(t1_test)</w:t>
      </w:r>
    </w:p>
    <w:p w14:paraId="2837D2C4" w14:textId="77777777" w:rsidR="000650C9" w:rsidRDefault="000650C9" w:rsidP="000D20AA">
      <w:pPr>
        <w:jc w:val="both"/>
      </w:pPr>
    </w:p>
    <w:p w14:paraId="009D80B9" w14:textId="77777777" w:rsidR="000650C9" w:rsidRDefault="000650C9" w:rsidP="000D20AA">
      <w:pPr>
        <w:jc w:val="both"/>
      </w:pPr>
      <w:r>
        <w:lastRenderedPageBreak/>
        <w:t># Creating lagged features for 2 lag</w:t>
      </w:r>
    </w:p>
    <w:p w14:paraId="355FF2AE" w14:textId="77777777" w:rsidR="000650C9" w:rsidRDefault="000650C9" w:rsidP="000D20AA">
      <w:pPr>
        <w:jc w:val="both"/>
      </w:pPr>
      <w:r>
        <w:t>t2_train &lt;- bind_cols(previous_Day2 = lag(data_train, 2),</w:t>
      </w:r>
    </w:p>
    <w:p w14:paraId="3CEDBCE7" w14:textId="77777777" w:rsidR="000650C9" w:rsidRDefault="000650C9" w:rsidP="000D20AA">
      <w:pPr>
        <w:jc w:val="both"/>
      </w:pPr>
      <w:r>
        <w:t xml:space="preserve">                      previous_Day1 = lag(data_train, 1),</w:t>
      </w:r>
    </w:p>
    <w:p w14:paraId="0774B809" w14:textId="77777777" w:rsidR="000650C9" w:rsidRDefault="000650C9" w:rsidP="000D20AA">
      <w:pPr>
        <w:jc w:val="both"/>
      </w:pPr>
      <w:r>
        <w:t xml:space="preserve">                      t2_expected = data_train)</w:t>
      </w:r>
    </w:p>
    <w:p w14:paraId="23C4DF6D" w14:textId="77777777" w:rsidR="000650C9" w:rsidRDefault="000650C9" w:rsidP="000D20AA">
      <w:pPr>
        <w:jc w:val="both"/>
      </w:pPr>
      <w:r>
        <w:t>t2_test &lt;- bind_cols(previous_Day2 = lag(data_test, 2),</w:t>
      </w:r>
    </w:p>
    <w:p w14:paraId="52BC2E3D" w14:textId="77777777" w:rsidR="000650C9" w:rsidRDefault="000650C9" w:rsidP="000D20AA">
      <w:pPr>
        <w:jc w:val="both"/>
      </w:pPr>
      <w:r>
        <w:t xml:space="preserve">                     previous_Day1 = lag(data_test, 1),</w:t>
      </w:r>
    </w:p>
    <w:p w14:paraId="1846CB9B" w14:textId="77777777" w:rsidR="000650C9" w:rsidRDefault="000650C9" w:rsidP="000D20AA">
      <w:pPr>
        <w:jc w:val="both"/>
      </w:pPr>
      <w:r>
        <w:t xml:space="preserve">                     t2_expected = data_test)</w:t>
      </w:r>
    </w:p>
    <w:p w14:paraId="6EFDACEF" w14:textId="77777777" w:rsidR="000650C9" w:rsidRDefault="000650C9" w:rsidP="000D20AA">
      <w:pPr>
        <w:jc w:val="both"/>
      </w:pPr>
    </w:p>
    <w:p w14:paraId="14E02C70" w14:textId="77777777" w:rsidR="000650C9" w:rsidRDefault="000650C9" w:rsidP="000D20AA">
      <w:pPr>
        <w:jc w:val="both"/>
      </w:pPr>
    </w:p>
    <w:p w14:paraId="77156F78" w14:textId="77777777" w:rsidR="000650C9" w:rsidRDefault="000650C9" w:rsidP="000D20AA">
      <w:pPr>
        <w:jc w:val="both"/>
      </w:pPr>
      <w:r>
        <w:t># Removing rows with missing values</w:t>
      </w:r>
    </w:p>
    <w:p w14:paraId="0C6243EF" w14:textId="77777777" w:rsidR="000650C9" w:rsidRDefault="000650C9" w:rsidP="000D20AA">
      <w:pPr>
        <w:jc w:val="both"/>
      </w:pPr>
      <w:r>
        <w:t>t2_train &lt;- t2_train[complete.cases(t2_train), ]</w:t>
      </w:r>
    </w:p>
    <w:p w14:paraId="30D4ECAF" w14:textId="77777777" w:rsidR="000650C9" w:rsidRDefault="000650C9" w:rsidP="000D20AA">
      <w:pPr>
        <w:jc w:val="both"/>
      </w:pPr>
      <w:r>
        <w:t>t2_test &lt;- t2_test[complete.cases(t2_test), ]</w:t>
      </w:r>
    </w:p>
    <w:p w14:paraId="7388CCA3" w14:textId="77777777" w:rsidR="000650C9" w:rsidRDefault="000650C9" w:rsidP="000D20AA">
      <w:pPr>
        <w:jc w:val="both"/>
      </w:pPr>
    </w:p>
    <w:p w14:paraId="621F8BF7" w14:textId="77777777" w:rsidR="000650C9" w:rsidRDefault="000650C9" w:rsidP="000D20AA">
      <w:pPr>
        <w:jc w:val="both"/>
      </w:pPr>
      <w:r>
        <w:t># Displaying the first few rows of the training dataset with lagged features (2 lags)</w:t>
      </w:r>
    </w:p>
    <w:p w14:paraId="6F495B38" w14:textId="77777777" w:rsidR="000650C9" w:rsidRDefault="000650C9" w:rsidP="000D20AA">
      <w:pPr>
        <w:jc w:val="both"/>
      </w:pPr>
      <w:r>
        <w:t>head(t2_train)</w:t>
      </w:r>
    </w:p>
    <w:p w14:paraId="6C3D6109" w14:textId="77777777" w:rsidR="000650C9" w:rsidRDefault="000650C9" w:rsidP="000D20AA">
      <w:pPr>
        <w:jc w:val="both"/>
      </w:pPr>
    </w:p>
    <w:p w14:paraId="09C0937A" w14:textId="77777777" w:rsidR="000650C9" w:rsidRDefault="000650C9" w:rsidP="000D20AA">
      <w:pPr>
        <w:jc w:val="both"/>
      </w:pPr>
      <w:r>
        <w:t># Displaying the first few rows of the testing dataset with lagged features (2 lags)</w:t>
      </w:r>
    </w:p>
    <w:p w14:paraId="3BE676E1" w14:textId="77777777" w:rsidR="000650C9" w:rsidRDefault="000650C9" w:rsidP="000D20AA">
      <w:pPr>
        <w:jc w:val="both"/>
      </w:pPr>
      <w:r>
        <w:t>head(t2_test)</w:t>
      </w:r>
    </w:p>
    <w:p w14:paraId="136B5B20" w14:textId="77777777" w:rsidR="000650C9" w:rsidRDefault="000650C9" w:rsidP="000D20AA">
      <w:pPr>
        <w:jc w:val="both"/>
      </w:pPr>
    </w:p>
    <w:p w14:paraId="189395BF" w14:textId="77777777" w:rsidR="000650C9" w:rsidRDefault="000650C9" w:rsidP="000D20AA">
      <w:pPr>
        <w:jc w:val="both"/>
      </w:pPr>
      <w:r>
        <w:t># Creating lagged features for 3 lags in the training dataset</w:t>
      </w:r>
    </w:p>
    <w:p w14:paraId="70E47FEC" w14:textId="77777777" w:rsidR="000650C9" w:rsidRDefault="000650C9" w:rsidP="000D20AA">
      <w:pPr>
        <w:jc w:val="both"/>
      </w:pPr>
      <w:r>
        <w:t>t3_train &lt;- bind_cols(previous_Day3 = lag(data_train, 3),</w:t>
      </w:r>
    </w:p>
    <w:p w14:paraId="090C8224" w14:textId="77777777" w:rsidR="000650C9" w:rsidRDefault="000650C9" w:rsidP="000D20AA">
      <w:pPr>
        <w:jc w:val="both"/>
      </w:pPr>
      <w:r>
        <w:t xml:space="preserve">                      previous_Day2 = lag(data_train, 2),</w:t>
      </w:r>
    </w:p>
    <w:p w14:paraId="3FE946DE" w14:textId="77777777" w:rsidR="000650C9" w:rsidRDefault="000650C9" w:rsidP="000D20AA">
      <w:pPr>
        <w:jc w:val="both"/>
      </w:pPr>
      <w:r>
        <w:t xml:space="preserve">                      previous_Day1 = lag(data_train, 1),</w:t>
      </w:r>
    </w:p>
    <w:p w14:paraId="7350776E" w14:textId="77777777" w:rsidR="000650C9" w:rsidRDefault="000650C9" w:rsidP="000D20AA">
      <w:pPr>
        <w:jc w:val="both"/>
      </w:pPr>
      <w:r>
        <w:t xml:space="preserve">                      t3_expected = data_train)</w:t>
      </w:r>
    </w:p>
    <w:p w14:paraId="7102AD6B" w14:textId="77777777" w:rsidR="000650C9" w:rsidRDefault="000650C9" w:rsidP="000D20AA">
      <w:pPr>
        <w:jc w:val="both"/>
      </w:pPr>
    </w:p>
    <w:p w14:paraId="0EC3E8D2" w14:textId="77777777" w:rsidR="000650C9" w:rsidRDefault="000650C9" w:rsidP="000D20AA">
      <w:pPr>
        <w:jc w:val="both"/>
      </w:pPr>
      <w:r>
        <w:t># Creating lagged features for 3 lags in the testing dataset</w:t>
      </w:r>
    </w:p>
    <w:p w14:paraId="0CC77903" w14:textId="77777777" w:rsidR="000650C9" w:rsidRDefault="000650C9" w:rsidP="000D20AA">
      <w:pPr>
        <w:jc w:val="both"/>
      </w:pPr>
      <w:r>
        <w:t>t3_test &lt;- bind_cols(previous_Day3 = lag(data_test, 3),</w:t>
      </w:r>
    </w:p>
    <w:p w14:paraId="5B7A2ED2" w14:textId="77777777" w:rsidR="000650C9" w:rsidRDefault="000650C9" w:rsidP="000D20AA">
      <w:pPr>
        <w:jc w:val="both"/>
      </w:pPr>
      <w:r>
        <w:t xml:space="preserve">                     previous_Day2 = lag(data_test, 2),</w:t>
      </w:r>
    </w:p>
    <w:p w14:paraId="79631A1C" w14:textId="77777777" w:rsidR="000650C9" w:rsidRDefault="000650C9" w:rsidP="000D20AA">
      <w:pPr>
        <w:jc w:val="both"/>
      </w:pPr>
      <w:r>
        <w:t xml:space="preserve">                     previous_Day1 = lag(data_test, 1),</w:t>
      </w:r>
    </w:p>
    <w:p w14:paraId="69ED8C9F" w14:textId="77777777" w:rsidR="000650C9" w:rsidRDefault="000650C9" w:rsidP="000D20AA">
      <w:pPr>
        <w:jc w:val="both"/>
      </w:pPr>
      <w:r>
        <w:lastRenderedPageBreak/>
        <w:t xml:space="preserve">                     t3expected = data_test)</w:t>
      </w:r>
    </w:p>
    <w:p w14:paraId="593891B1" w14:textId="77777777" w:rsidR="000650C9" w:rsidRDefault="000650C9" w:rsidP="000D20AA">
      <w:pPr>
        <w:jc w:val="both"/>
      </w:pPr>
    </w:p>
    <w:p w14:paraId="6A3A1CA6" w14:textId="77777777" w:rsidR="000650C9" w:rsidRDefault="000650C9" w:rsidP="000D20AA">
      <w:pPr>
        <w:jc w:val="both"/>
      </w:pPr>
      <w:r>
        <w:t># Removing rows with missing values</w:t>
      </w:r>
    </w:p>
    <w:p w14:paraId="5269F4FB" w14:textId="77777777" w:rsidR="000650C9" w:rsidRDefault="000650C9" w:rsidP="000D20AA">
      <w:pPr>
        <w:jc w:val="both"/>
      </w:pPr>
      <w:r>
        <w:t>t3_train &lt;- t3_train[complete.cases(t3_train), ]</w:t>
      </w:r>
    </w:p>
    <w:p w14:paraId="45E81182" w14:textId="77777777" w:rsidR="000650C9" w:rsidRDefault="000650C9" w:rsidP="000D20AA">
      <w:pPr>
        <w:jc w:val="both"/>
      </w:pPr>
      <w:r>
        <w:t>t3_test &lt;- t3_test[complete.cases(t3_test), ]</w:t>
      </w:r>
    </w:p>
    <w:p w14:paraId="72F47746" w14:textId="77777777" w:rsidR="000650C9" w:rsidRDefault="000650C9" w:rsidP="000D20AA">
      <w:pPr>
        <w:jc w:val="both"/>
      </w:pPr>
    </w:p>
    <w:p w14:paraId="2790AA79" w14:textId="77777777" w:rsidR="000650C9" w:rsidRDefault="000650C9" w:rsidP="000D20AA">
      <w:pPr>
        <w:jc w:val="both"/>
      </w:pPr>
      <w:r>
        <w:t># Displaying the first few rows of the training dataset with lagged features (3 lags)</w:t>
      </w:r>
    </w:p>
    <w:p w14:paraId="73E8A91D" w14:textId="77777777" w:rsidR="000650C9" w:rsidRDefault="000650C9" w:rsidP="000D20AA">
      <w:pPr>
        <w:jc w:val="both"/>
      </w:pPr>
      <w:r>
        <w:t>head(t3_train)</w:t>
      </w:r>
    </w:p>
    <w:p w14:paraId="3FACB07A" w14:textId="77777777" w:rsidR="000650C9" w:rsidRDefault="000650C9" w:rsidP="000D20AA">
      <w:pPr>
        <w:jc w:val="both"/>
      </w:pPr>
    </w:p>
    <w:p w14:paraId="5EFB045F" w14:textId="77777777" w:rsidR="000650C9" w:rsidRDefault="000650C9" w:rsidP="000D20AA">
      <w:pPr>
        <w:jc w:val="both"/>
      </w:pPr>
      <w:r>
        <w:t># Displaying the first few rows of the testing dataset with lagged features (3 lags)</w:t>
      </w:r>
    </w:p>
    <w:p w14:paraId="5EE3985C" w14:textId="77777777" w:rsidR="000650C9" w:rsidRDefault="000650C9" w:rsidP="000D20AA">
      <w:pPr>
        <w:jc w:val="both"/>
      </w:pPr>
      <w:r>
        <w:t>head(t3_test)</w:t>
      </w:r>
    </w:p>
    <w:p w14:paraId="5C58F82F" w14:textId="77777777" w:rsidR="000650C9" w:rsidRDefault="000650C9" w:rsidP="000D20AA">
      <w:pPr>
        <w:jc w:val="both"/>
      </w:pPr>
    </w:p>
    <w:p w14:paraId="5C35F917" w14:textId="77777777" w:rsidR="000650C9" w:rsidRDefault="000650C9" w:rsidP="000D20AA">
      <w:pPr>
        <w:jc w:val="both"/>
      </w:pPr>
      <w:r>
        <w:t># For 1 lagged value</w:t>
      </w:r>
    </w:p>
    <w:p w14:paraId="1DA1D547" w14:textId="77777777" w:rsidR="000650C9" w:rsidRDefault="000650C9" w:rsidP="000D20AA">
      <w:pPr>
        <w:jc w:val="both"/>
      </w:pPr>
      <w:r>
        <w:t>modelt1 &lt;- neuralnet(t1_expected ~ previous_Day1, hidden = c(2, 3),</w:t>
      </w:r>
    </w:p>
    <w:p w14:paraId="647FCA2D" w14:textId="77777777" w:rsidR="000650C9" w:rsidRDefault="000650C9" w:rsidP="000D20AA">
      <w:pPr>
        <w:jc w:val="both"/>
      </w:pPr>
      <w:r>
        <w:t xml:space="preserve">                     data = t1_train, linear.output = TRUE)</w:t>
      </w:r>
    </w:p>
    <w:p w14:paraId="157C01D5" w14:textId="77777777" w:rsidR="000650C9" w:rsidRDefault="000650C9" w:rsidP="000D20AA">
      <w:pPr>
        <w:jc w:val="both"/>
      </w:pPr>
    </w:p>
    <w:p w14:paraId="515F07EB" w14:textId="77777777" w:rsidR="000650C9" w:rsidRDefault="000650C9" w:rsidP="000D20AA">
      <w:pPr>
        <w:jc w:val="both"/>
      </w:pPr>
      <w:r>
        <w:t># Plotting the neural network model for the 1 lag time horizon</w:t>
      </w:r>
    </w:p>
    <w:p w14:paraId="45BF9D69" w14:textId="77777777" w:rsidR="000650C9" w:rsidRDefault="000650C9" w:rsidP="000D20AA">
      <w:pPr>
        <w:jc w:val="both"/>
      </w:pPr>
      <w:r>
        <w:t>plot(modelt1)</w:t>
      </w:r>
    </w:p>
    <w:p w14:paraId="63069338" w14:textId="77777777" w:rsidR="000650C9" w:rsidRDefault="000650C9" w:rsidP="000D20AA">
      <w:pPr>
        <w:jc w:val="both"/>
      </w:pPr>
    </w:p>
    <w:p w14:paraId="0E4AAF87" w14:textId="77777777" w:rsidR="000650C9" w:rsidRDefault="000650C9" w:rsidP="000D20AA">
      <w:pPr>
        <w:jc w:val="both"/>
      </w:pPr>
      <w:r>
        <w:t># Displaying the result matrix of the trained neural network model</w:t>
      </w:r>
    </w:p>
    <w:p w14:paraId="623C7BE6" w14:textId="77777777" w:rsidR="000650C9" w:rsidRDefault="000650C9" w:rsidP="000D20AA">
      <w:pPr>
        <w:jc w:val="both"/>
      </w:pPr>
      <w:r>
        <w:t>modelt1$result.matrix</w:t>
      </w:r>
    </w:p>
    <w:p w14:paraId="456A06B0" w14:textId="77777777" w:rsidR="000650C9" w:rsidRDefault="000650C9" w:rsidP="000D20AA">
      <w:pPr>
        <w:jc w:val="both"/>
      </w:pPr>
    </w:p>
    <w:p w14:paraId="0F8F6981" w14:textId="77777777" w:rsidR="000650C9" w:rsidRDefault="000650C9" w:rsidP="000D20AA">
      <w:pPr>
        <w:jc w:val="both"/>
      </w:pPr>
      <w:r>
        <w:t># Making predictions on the test set using the trained model</w:t>
      </w:r>
    </w:p>
    <w:p w14:paraId="0BCF2BFE" w14:textId="77777777" w:rsidR="000650C9" w:rsidRDefault="000650C9" w:rsidP="000D20AA">
      <w:pPr>
        <w:jc w:val="both"/>
      </w:pPr>
      <w:r>
        <w:t>resultt1 &lt;- compute(modelt1, t1_test[1])</w:t>
      </w:r>
    </w:p>
    <w:p w14:paraId="25D7769B" w14:textId="77777777" w:rsidR="000650C9" w:rsidRDefault="000650C9" w:rsidP="000D20AA">
      <w:pPr>
        <w:jc w:val="both"/>
      </w:pPr>
    </w:p>
    <w:p w14:paraId="55EDEF26" w14:textId="77777777" w:rsidR="000650C9" w:rsidRDefault="000650C9" w:rsidP="000D20AA">
      <w:pPr>
        <w:jc w:val="both"/>
      </w:pPr>
      <w:r>
        <w:t># Extracting normalized predictions from the neural network output</w:t>
      </w:r>
    </w:p>
    <w:p w14:paraId="23FC72A7" w14:textId="77777777" w:rsidR="000650C9" w:rsidRDefault="000650C9" w:rsidP="000D20AA">
      <w:pPr>
        <w:jc w:val="both"/>
      </w:pPr>
      <w:r>
        <w:t>norm_predictiont1 &lt;- resultt1$net.result</w:t>
      </w:r>
    </w:p>
    <w:p w14:paraId="26C72F16" w14:textId="77777777" w:rsidR="000650C9" w:rsidRDefault="000650C9" w:rsidP="000D20AA">
      <w:pPr>
        <w:jc w:val="both"/>
      </w:pPr>
    </w:p>
    <w:p w14:paraId="42661E3B" w14:textId="77777777" w:rsidR="000650C9" w:rsidRDefault="000650C9" w:rsidP="000D20AA">
      <w:pPr>
        <w:jc w:val="both"/>
      </w:pPr>
      <w:r>
        <w:t># Denormalizing the normalized predictions to obtain actual values</w:t>
      </w:r>
    </w:p>
    <w:p w14:paraId="62A2A2F6" w14:textId="77777777" w:rsidR="000650C9" w:rsidRDefault="000650C9" w:rsidP="000D20AA">
      <w:pPr>
        <w:jc w:val="both"/>
      </w:pPr>
      <w:r>
        <w:lastRenderedPageBreak/>
        <w:t>denorm_predictiont1 &lt;- unnormalize(norm_predictiont1, min(dataset), max(dataset))</w:t>
      </w:r>
    </w:p>
    <w:p w14:paraId="145295EE" w14:textId="77777777" w:rsidR="000650C9" w:rsidRDefault="000650C9" w:rsidP="000D20AA">
      <w:pPr>
        <w:jc w:val="both"/>
      </w:pPr>
      <w:r>
        <w:t>denorm_predictiont1 &lt;- round(denorm_predictiont1, 4)</w:t>
      </w:r>
    </w:p>
    <w:p w14:paraId="3F4E87C7" w14:textId="77777777" w:rsidR="000650C9" w:rsidRDefault="000650C9" w:rsidP="000D20AA">
      <w:pPr>
        <w:jc w:val="both"/>
      </w:pPr>
    </w:p>
    <w:p w14:paraId="42BBBF99" w14:textId="77777777" w:rsidR="000650C9" w:rsidRDefault="000650C9" w:rsidP="000D20AA">
      <w:pPr>
        <w:jc w:val="both"/>
      </w:pPr>
      <w:r>
        <w:t># Denormalizing the test set to obtain actual values</w:t>
      </w:r>
    </w:p>
    <w:p w14:paraId="37B23669" w14:textId="77777777" w:rsidR="000650C9" w:rsidRDefault="000650C9" w:rsidP="000D20AA">
      <w:pPr>
        <w:jc w:val="both"/>
      </w:pPr>
      <w:r>
        <w:t>denorm_resultt1 &lt;- unnormalize(t1_test, min(dataset), max(dataset))</w:t>
      </w:r>
    </w:p>
    <w:p w14:paraId="4ADE2E37" w14:textId="77777777" w:rsidR="000650C9" w:rsidRDefault="000650C9" w:rsidP="000D20AA">
      <w:pPr>
        <w:jc w:val="both"/>
      </w:pPr>
      <w:r>
        <w:t>denorm_resultt1 &lt;- round(denorm_resultt1, 4)</w:t>
      </w:r>
    </w:p>
    <w:p w14:paraId="489FC62D" w14:textId="77777777" w:rsidR="000650C9" w:rsidRDefault="000650C9" w:rsidP="000D20AA">
      <w:pPr>
        <w:jc w:val="both"/>
      </w:pPr>
    </w:p>
    <w:p w14:paraId="34829027" w14:textId="77777777" w:rsidR="000650C9" w:rsidRDefault="000650C9" w:rsidP="000D20AA">
      <w:pPr>
        <w:jc w:val="both"/>
      </w:pPr>
      <w:r>
        <w:t># Creating a summary table of expected and predicted values</w:t>
      </w:r>
    </w:p>
    <w:p w14:paraId="0FE0FFEA" w14:textId="77777777" w:rsidR="000650C9" w:rsidRDefault="000650C9" w:rsidP="000D20AA">
      <w:pPr>
        <w:jc w:val="both"/>
      </w:pPr>
      <w:r>
        <w:t>summaryt1 &lt;- cbind(denorm_resultt1[2], denorm_predictiont1)</w:t>
      </w:r>
    </w:p>
    <w:p w14:paraId="45C65C05" w14:textId="77777777" w:rsidR="000650C9" w:rsidRDefault="000650C9" w:rsidP="000D20AA">
      <w:pPr>
        <w:jc w:val="both"/>
      </w:pPr>
      <w:r>
        <w:t>colnames(summaryt1) &lt;- c("Expected_T1", "Prediction1")</w:t>
      </w:r>
    </w:p>
    <w:p w14:paraId="65C50581" w14:textId="77777777" w:rsidR="000650C9" w:rsidRDefault="000650C9" w:rsidP="000D20AA">
      <w:pPr>
        <w:jc w:val="both"/>
      </w:pPr>
    </w:p>
    <w:p w14:paraId="52710FF6" w14:textId="77777777" w:rsidR="000650C9" w:rsidRDefault="000650C9" w:rsidP="000D20AA">
      <w:pPr>
        <w:jc w:val="both"/>
      </w:pPr>
      <w:r>
        <w:t># Displaying the summary table</w:t>
      </w:r>
    </w:p>
    <w:p w14:paraId="567E31FF" w14:textId="77777777" w:rsidR="000650C9" w:rsidRDefault="000650C9" w:rsidP="000D20AA">
      <w:pPr>
        <w:jc w:val="both"/>
      </w:pPr>
      <w:r>
        <w:t>summaryt1</w:t>
      </w:r>
    </w:p>
    <w:p w14:paraId="4250F77A" w14:textId="77777777" w:rsidR="000650C9" w:rsidRDefault="000650C9" w:rsidP="000D20AA">
      <w:pPr>
        <w:jc w:val="both"/>
      </w:pPr>
    </w:p>
    <w:p w14:paraId="3732D61E" w14:textId="77777777" w:rsidR="000650C9" w:rsidRDefault="000650C9" w:rsidP="000D20AA">
      <w:pPr>
        <w:jc w:val="both"/>
      </w:pPr>
      <w:r>
        <w:t># Evaluation metrics for t1 lagged values</w:t>
      </w:r>
    </w:p>
    <w:p w14:paraId="344D0BB9" w14:textId="77777777" w:rsidR="000650C9" w:rsidRDefault="000650C9" w:rsidP="000D20AA">
      <w:pPr>
        <w:jc w:val="both"/>
      </w:pPr>
      <w:r>
        <w:t>rmse_t1 &lt;- sqrt(mean((summaryt1$Expected_T1 - summaryt1$Prediction1)^2))</w:t>
      </w:r>
    </w:p>
    <w:p w14:paraId="0AC79559" w14:textId="77777777" w:rsidR="000650C9" w:rsidRDefault="000650C9" w:rsidP="000D20AA">
      <w:pPr>
        <w:jc w:val="both"/>
      </w:pPr>
      <w:r>
        <w:t>mae_t1 &lt;- mean(abs(summaryt1$Expected_T1 - summaryt1$Prediction1))</w:t>
      </w:r>
    </w:p>
    <w:p w14:paraId="25B92258" w14:textId="77777777" w:rsidR="000650C9" w:rsidRDefault="000650C9" w:rsidP="000D20AA">
      <w:pPr>
        <w:jc w:val="both"/>
      </w:pPr>
      <w:r>
        <w:t>mape_t1 &lt;- mean(abs((summaryt1$Expected_T1 - summaryt1$Prediction1) / summaryt1$Expected_T1)) * 100</w:t>
      </w:r>
    </w:p>
    <w:p w14:paraId="4A67477C" w14:textId="77777777" w:rsidR="000650C9" w:rsidRDefault="000650C9" w:rsidP="000D20AA">
      <w:pPr>
        <w:jc w:val="both"/>
      </w:pPr>
      <w:r>
        <w:t>smape_t1 &lt;- mean(2 * abs(summaryt1$Expected_T1 - summaryt1$Prediction1) / (abs(summaryt1$Expected_T1) + abs(summaryt1$Prediction1))) * 100</w:t>
      </w:r>
    </w:p>
    <w:p w14:paraId="772E3EC1" w14:textId="77777777" w:rsidR="000650C9" w:rsidRDefault="000650C9" w:rsidP="000D20AA">
      <w:pPr>
        <w:jc w:val="both"/>
      </w:pPr>
    </w:p>
    <w:p w14:paraId="442A62BB" w14:textId="77777777" w:rsidR="000650C9" w:rsidRDefault="000650C9" w:rsidP="000D20AA">
      <w:pPr>
        <w:jc w:val="both"/>
      </w:pPr>
      <w:r>
        <w:t># Print evaluation metrics for t1 lagged values</w:t>
      </w:r>
    </w:p>
    <w:p w14:paraId="291A7A13" w14:textId="77777777" w:rsidR="000650C9" w:rsidRDefault="000650C9" w:rsidP="000D20AA">
      <w:pPr>
        <w:jc w:val="both"/>
      </w:pPr>
      <w:r>
        <w:t>cat("RMSE:", rmse_t1, "\n")</w:t>
      </w:r>
    </w:p>
    <w:p w14:paraId="77C9F215" w14:textId="77777777" w:rsidR="000650C9" w:rsidRDefault="000650C9" w:rsidP="000D20AA">
      <w:pPr>
        <w:jc w:val="both"/>
      </w:pPr>
      <w:r>
        <w:t>cat("MAE:", mae_t1, "\n")</w:t>
      </w:r>
    </w:p>
    <w:p w14:paraId="1958FEE6" w14:textId="77777777" w:rsidR="000650C9" w:rsidRDefault="000650C9" w:rsidP="000D20AA">
      <w:pPr>
        <w:jc w:val="both"/>
      </w:pPr>
      <w:r>
        <w:t>cat("MAPE:", mape_t1, "\n")</w:t>
      </w:r>
    </w:p>
    <w:p w14:paraId="06378D5B" w14:textId="77777777" w:rsidR="000650C9" w:rsidRDefault="000650C9" w:rsidP="000D20AA">
      <w:pPr>
        <w:jc w:val="both"/>
      </w:pPr>
      <w:r>
        <w:t>cat("s-MAPE:", smape_t1, "\n")</w:t>
      </w:r>
    </w:p>
    <w:p w14:paraId="1C36A0B2" w14:textId="77777777" w:rsidR="000650C9" w:rsidRDefault="000650C9" w:rsidP="000D20AA">
      <w:pPr>
        <w:jc w:val="both"/>
      </w:pPr>
    </w:p>
    <w:p w14:paraId="76BF8ED3" w14:textId="77777777" w:rsidR="000650C9" w:rsidRDefault="000650C9" w:rsidP="000D20AA">
      <w:pPr>
        <w:jc w:val="both"/>
      </w:pPr>
      <w:r>
        <w:t># For 2 lagged values</w:t>
      </w:r>
    </w:p>
    <w:p w14:paraId="2DD71D67" w14:textId="77777777" w:rsidR="000650C9" w:rsidRDefault="000650C9" w:rsidP="000D20AA">
      <w:pPr>
        <w:jc w:val="both"/>
      </w:pPr>
      <w:r>
        <w:lastRenderedPageBreak/>
        <w:t>modelt2 &lt;- neuralnet(t2_expected ~ previous_Day1 + previous_Day2, hidden = 2,</w:t>
      </w:r>
    </w:p>
    <w:p w14:paraId="308FCFDC" w14:textId="77777777" w:rsidR="000650C9" w:rsidRDefault="000650C9" w:rsidP="000D20AA">
      <w:pPr>
        <w:jc w:val="both"/>
      </w:pPr>
      <w:r>
        <w:t xml:space="preserve">                     data = t2_train, linear.output = TRUE)</w:t>
      </w:r>
    </w:p>
    <w:p w14:paraId="182603CA" w14:textId="77777777" w:rsidR="000650C9" w:rsidRDefault="000650C9" w:rsidP="000D20AA">
      <w:pPr>
        <w:jc w:val="both"/>
      </w:pPr>
    </w:p>
    <w:p w14:paraId="056C2032" w14:textId="77777777" w:rsidR="000650C9" w:rsidRDefault="000650C9" w:rsidP="000D20AA">
      <w:pPr>
        <w:jc w:val="both"/>
      </w:pPr>
      <w:r>
        <w:t># Plotting the neural network model for the 2 lag time horizon</w:t>
      </w:r>
    </w:p>
    <w:p w14:paraId="201BE067" w14:textId="77777777" w:rsidR="000650C9" w:rsidRDefault="000650C9" w:rsidP="000D20AA">
      <w:pPr>
        <w:jc w:val="both"/>
      </w:pPr>
      <w:r>
        <w:t>plot(modelt2)</w:t>
      </w:r>
    </w:p>
    <w:p w14:paraId="687C98C5" w14:textId="77777777" w:rsidR="000650C9" w:rsidRDefault="000650C9" w:rsidP="000D20AA">
      <w:pPr>
        <w:jc w:val="both"/>
      </w:pPr>
    </w:p>
    <w:p w14:paraId="0EFDB71A" w14:textId="77777777" w:rsidR="000650C9" w:rsidRDefault="000650C9" w:rsidP="000D20AA">
      <w:pPr>
        <w:jc w:val="both"/>
      </w:pPr>
      <w:r>
        <w:t># Displaying the result matrix of the trained neural network model for 2 lags</w:t>
      </w:r>
    </w:p>
    <w:p w14:paraId="36662BC0" w14:textId="77777777" w:rsidR="000650C9" w:rsidRDefault="000650C9" w:rsidP="000D20AA">
      <w:pPr>
        <w:jc w:val="both"/>
      </w:pPr>
      <w:r>
        <w:t>modelt2$result.matrix</w:t>
      </w:r>
    </w:p>
    <w:p w14:paraId="08A92D49" w14:textId="77777777" w:rsidR="000650C9" w:rsidRDefault="000650C9" w:rsidP="000D20AA">
      <w:pPr>
        <w:jc w:val="both"/>
      </w:pPr>
    </w:p>
    <w:p w14:paraId="5D3AF666" w14:textId="77777777" w:rsidR="000650C9" w:rsidRDefault="000650C9" w:rsidP="000D20AA">
      <w:pPr>
        <w:jc w:val="both"/>
      </w:pPr>
      <w:r>
        <w:t># Making predictions on the test set using the trained model for 2 lags</w:t>
      </w:r>
    </w:p>
    <w:p w14:paraId="3A0B9FB1" w14:textId="77777777" w:rsidR="000650C9" w:rsidRDefault="000650C9" w:rsidP="000D20AA">
      <w:pPr>
        <w:jc w:val="both"/>
      </w:pPr>
      <w:r>
        <w:t>resultt2 &lt;- compute(modelt2, t2_test[1:2])</w:t>
      </w:r>
    </w:p>
    <w:p w14:paraId="6AFA0DB5" w14:textId="77777777" w:rsidR="000650C9" w:rsidRDefault="000650C9" w:rsidP="000D20AA">
      <w:pPr>
        <w:jc w:val="both"/>
      </w:pPr>
    </w:p>
    <w:p w14:paraId="15ECD2BD" w14:textId="77777777" w:rsidR="000650C9" w:rsidRDefault="000650C9" w:rsidP="000D20AA">
      <w:pPr>
        <w:jc w:val="both"/>
      </w:pPr>
      <w:r>
        <w:t># Extracting normalized predictions from the neural network output</w:t>
      </w:r>
    </w:p>
    <w:p w14:paraId="395D6B69" w14:textId="77777777" w:rsidR="000650C9" w:rsidRDefault="000650C9" w:rsidP="000D20AA">
      <w:pPr>
        <w:jc w:val="both"/>
      </w:pPr>
      <w:r>
        <w:t>norm_predictiont2 &lt;- resultt2$net.result</w:t>
      </w:r>
    </w:p>
    <w:p w14:paraId="4FEE7150" w14:textId="77777777" w:rsidR="000650C9" w:rsidRDefault="000650C9" w:rsidP="000D20AA">
      <w:pPr>
        <w:jc w:val="both"/>
      </w:pPr>
    </w:p>
    <w:p w14:paraId="097DDF8F" w14:textId="77777777" w:rsidR="000650C9" w:rsidRDefault="000650C9" w:rsidP="000D20AA">
      <w:pPr>
        <w:jc w:val="both"/>
      </w:pPr>
      <w:r>
        <w:t># Denormalizing the normalized predictions to obtain actual values</w:t>
      </w:r>
    </w:p>
    <w:p w14:paraId="3CF62E17" w14:textId="77777777" w:rsidR="000650C9" w:rsidRDefault="000650C9" w:rsidP="000D20AA">
      <w:pPr>
        <w:jc w:val="both"/>
      </w:pPr>
      <w:r>
        <w:t>denorm_predictiont2 &lt;- unnormalize(norm_predictiont2, min(dataset), max(dataset))</w:t>
      </w:r>
    </w:p>
    <w:p w14:paraId="4B530A96" w14:textId="77777777" w:rsidR="000650C9" w:rsidRDefault="000650C9" w:rsidP="000D20AA">
      <w:pPr>
        <w:jc w:val="both"/>
      </w:pPr>
      <w:r>
        <w:t>denorm_predictiont2 &lt;- round(denorm_predictiont2, 4)</w:t>
      </w:r>
    </w:p>
    <w:p w14:paraId="4BC9FB5A" w14:textId="77777777" w:rsidR="000650C9" w:rsidRDefault="000650C9" w:rsidP="000D20AA">
      <w:pPr>
        <w:jc w:val="both"/>
      </w:pPr>
    </w:p>
    <w:p w14:paraId="1EBC83E3" w14:textId="77777777" w:rsidR="000650C9" w:rsidRDefault="000650C9" w:rsidP="000D20AA">
      <w:pPr>
        <w:jc w:val="both"/>
      </w:pPr>
      <w:r>
        <w:t># Denormalizing the test set to obtain actual values</w:t>
      </w:r>
    </w:p>
    <w:p w14:paraId="411C6D49" w14:textId="77777777" w:rsidR="000650C9" w:rsidRDefault="000650C9" w:rsidP="000D20AA">
      <w:pPr>
        <w:jc w:val="both"/>
      </w:pPr>
      <w:r>
        <w:t>denorm_resultt2 &lt;- unnormalize(t2_test, min(dataset), max(dataset))</w:t>
      </w:r>
    </w:p>
    <w:p w14:paraId="7A9970D8" w14:textId="77777777" w:rsidR="000650C9" w:rsidRDefault="000650C9" w:rsidP="000D20AA">
      <w:pPr>
        <w:jc w:val="both"/>
      </w:pPr>
      <w:r>
        <w:t>denorm_resultt2 &lt;- round(denorm_resultt2, 4)</w:t>
      </w:r>
    </w:p>
    <w:p w14:paraId="6B8AFAD0" w14:textId="77777777" w:rsidR="000650C9" w:rsidRDefault="000650C9" w:rsidP="000D20AA">
      <w:pPr>
        <w:jc w:val="both"/>
      </w:pPr>
    </w:p>
    <w:p w14:paraId="4DC4F094" w14:textId="77777777" w:rsidR="000650C9" w:rsidRDefault="000650C9" w:rsidP="000D20AA">
      <w:pPr>
        <w:jc w:val="both"/>
      </w:pPr>
      <w:r>
        <w:t># Creating a summary table of expected and predicted values for 2 lags</w:t>
      </w:r>
    </w:p>
    <w:p w14:paraId="174E30B7" w14:textId="77777777" w:rsidR="000650C9" w:rsidRDefault="000650C9" w:rsidP="000D20AA">
      <w:pPr>
        <w:jc w:val="both"/>
      </w:pPr>
      <w:r>
        <w:t>summaryt2 &lt;- cbind(denorm_resultt2[2], denorm_predictiont2)</w:t>
      </w:r>
    </w:p>
    <w:p w14:paraId="2DAF92E1" w14:textId="77777777" w:rsidR="000650C9" w:rsidRDefault="000650C9" w:rsidP="000D20AA">
      <w:pPr>
        <w:jc w:val="both"/>
      </w:pPr>
      <w:r>
        <w:t>colnames(summaryt2) &lt;- c("Expected_T2", "Prediction2")</w:t>
      </w:r>
    </w:p>
    <w:p w14:paraId="43A296A2" w14:textId="77777777" w:rsidR="000650C9" w:rsidRDefault="000650C9" w:rsidP="000D20AA">
      <w:pPr>
        <w:jc w:val="both"/>
      </w:pPr>
    </w:p>
    <w:p w14:paraId="4F7996F9" w14:textId="77777777" w:rsidR="000650C9" w:rsidRDefault="000650C9" w:rsidP="000D20AA">
      <w:pPr>
        <w:jc w:val="both"/>
      </w:pPr>
      <w:r>
        <w:t># Displaying the summary table for 2 lags</w:t>
      </w:r>
    </w:p>
    <w:p w14:paraId="06A1AB4C" w14:textId="77777777" w:rsidR="000650C9" w:rsidRDefault="000650C9" w:rsidP="000D20AA">
      <w:pPr>
        <w:jc w:val="both"/>
      </w:pPr>
      <w:r>
        <w:t>summaryt2</w:t>
      </w:r>
    </w:p>
    <w:p w14:paraId="0335381D" w14:textId="77777777" w:rsidR="000650C9" w:rsidRDefault="000650C9" w:rsidP="000D20AA">
      <w:pPr>
        <w:jc w:val="both"/>
      </w:pPr>
    </w:p>
    <w:p w14:paraId="2BB6582C" w14:textId="77777777" w:rsidR="000650C9" w:rsidRDefault="000650C9" w:rsidP="000D20AA">
      <w:pPr>
        <w:jc w:val="both"/>
      </w:pPr>
      <w:r>
        <w:t># Evaluation metrics for t2 lagged values</w:t>
      </w:r>
    </w:p>
    <w:p w14:paraId="0D616D33" w14:textId="77777777" w:rsidR="000650C9" w:rsidRDefault="000650C9" w:rsidP="000D20AA">
      <w:pPr>
        <w:jc w:val="both"/>
      </w:pPr>
      <w:r>
        <w:t>rmse_t2 &lt;- sqrt(mean((summaryt2$Expected_T2 - summaryt2$Prediction2)^2))</w:t>
      </w:r>
    </w:p>
    <w:p w14:paraId="6DA70681" w14:textId="77777777" w:rsidR="000650C9" w:rsidRDefault="000650C9" w:rsidP="000D20AA">
      <w:pPr>
        <w:jc w:val="both"/>
      </w:pPr>
      <w:r>
        <w:t>mae_t2 &lt;- mean(abs(summaryt2$Expected_T2 - summaryt2$Prediction2))</w:t>
      </w:r>
    </w:p>
    <w:p w14:paraId="3BB17FEB" w14:textId="77777777" w:rsidR="000650C9" w:rsidRDefault="000650C9" w:rsidP="000D20AA">
      <w:pPr>
        <w:jc w:val="both"/>
      </w:pPr>
      <w:r>
        <w:t>mape_t2 &lt;- mean(abs((summaryt2$Expected_T2 - summaryt2$Prediction2) / summaryt2$Expected_T2)) * 100</w:t>
      </w:r>
    </w:p>
    <w:p w14:paraId="23853A5B" w14:textId="77777777" w:rsidR="000650C9" w:rsidRDefault="000650C9" w:rsidP="000D20AA">
      <w:pPr>
        <w:jc w:val="both"/>
      </w:pPr>
      <w:r>
        <w:t>smape_t2 &lt;- mean(2 * abs(summaryt2$Expected_T2 - summaryt2$Prediction2) / (abs(summaryt2$Expected_T2) + abs(summaryt2$Prediction2))) * 100</w:t>
      </w:r>
    </w:p>
    <w:p w14:paraId="491C82AF" w14:textId="77777777" w:rsidR="000650C9" w:rsidRDefault="000650C9" w:rsidP="000D20AA">
      <w:pPr>
        <w:jc w:val="both"/>
      </w:pPr>
    </w:p>
    <w:p w14:paraId="65CE544E" w14:textId="77777777" w:rsidR="000650C9" w:rsidRDefault="000650C9" w:rsidP="000D20AA">
      <w:pPr>
        <w:jc w:val="both"/>
      </w:pPr>
      <w:r>
        <w:t># Print evaluation metrics for t2 lagged values</w:t>
      </w:r>
    </w:p>
    <w:p w14:paraId="37852148" w14:textId="77777777" w:rsidR="000650C9" w:rsidRDefault="000650C9" w:rsidP="000D20AA">
      <w:pPr>
        <w:jc w:val="both"/>
      </w:pPr>
      <w:r>
        <w:t>cat("RMSE:", rmse_t2, "\n")</w:t>
      </w:r>
    </w:p>
    <w:p w14:paraId="095AA50C" w14:textId="77777777" w:rsidR="000650C9" w:rsidRDefault="000650C9" w:rsidP="000D20AA">
      <w:pPr>
        <w:jc w:val="both"/>
      </w:pPr>
      <w:r>
        <w:t>cat("MAE:", mae_t2, "\n")</w:t>
      </w:r>
    </w:p>
    <w:p w14:paraId="757A6152" w14:textId="77777777" w:rsidR="000650C9" w:rsidRDefault="000650C9" w:rsidP="000D20AA">
      <w:pPr>
        <w:jc w:val="both"/>
      </w:pPr>
      <w:r>
        <w:t>cat("MAPE:", mape_t2, "\n")</w:t>
      </w:r>
    </w:p>
    <w:p w14:paraId="72F48E2F" w14:textId="77777777" w:rsidR="000650C9" w:rsidRDefault="000650C9" w:rsidP="000D20AA">
      <w:pPr>
        <w:jc w:val="both"/>
      </w:pPr>
      <w:r>
        <w:t>cat("s-MAPE:", smape_t2, "\n")</w:t>
      </w:r>
    </w:p>
    <w:p w14:paraId="2AFF839B" w14:textId="77777777" w:rsidR="000650C9" w:rsidRDefault="000650C9" w:rsidP="000D20AA">
      <w:pPr>
        <w:jc w:val="both"/>
      </w:pPr>
    </w:p>
    <w:p w14:paraId="2768A5C1" w14:textId="77777777" w:rsidR="000650C9" w:rsidRDefault="000650C9" w:rsidP="000D20AA">
      <w:pPr>
        <w:jc w:val="both"/>
      </w:pPr>
      <w:r>
        <w:t># For 3 lagged values</w:t>
      </w:r>
    </w:p>
    <w:p w14:paraId="74ABABC9" w14:textId="77777777" w:rsidR="000650C9" w:rsidRDefault="000650C9" w:rsidP="000D20AA">
      <w:pPr>
        <w:jc w:val="both"/>
      </w:pPr>
      <w:r>
        <w:t>modelt3 &lt;- neuralnet(t3_expected ~ previous_Day1 + previous_Day2 + previous_Day3, hidden = c(4, 5),</w:t>
      </w:r>
    </w:p>
    <w:p w14:paraId="78EA3394" w14:textId="77777777" w:rsidR="000650C9" w:rsidRDefault="000650C9" w:rsidP="000D20AA">
      <w:pPr>
        <w:jc w:val="both"/>
      </w:pPr>
      <w:r>
        <w:t xml:space="preserve">                     data = t3_train, linear.output = TRUE)</w:t>
      </w:r>
    </w:p>
    <w:p w14:paraId="4BC9B4D1" w14:textId="77777777" w:rsidR="000650C9" w:rsidRDefault="000650C9" w:rsidP="000D20AA">
      <w:pPr>
        <w:jc w:val="both"/>
      </w:pPr>
    </w:p>
    <w:p w14:paraId="142AA01A" w14:textId="77777777" w:rsidR="000650C9" w:rsidRDefault="000650C9" w:rsidP="000D20AA">
      <w:pPr>
        <w:jc w:val="both"/>
      </w:pPr>
      <w:r>
        <w:t># Plotting the neural network model for the 3 lag time horizon</w:t>
      </w:r>
    </w:p>
    <w:p w14:paraId="424CC7AF" w14:textId="77777777" w:rsidR="000650C9" w:rsidRDefault="000650C9" w:rsidP="000D20AA">
      <w:pPr>
        <w:jc w:val="both"/>
      </w:pPr>
      <w:r>
        <w:t>plot(modelt3)</w:t>
      </w:r>
    </w:p>
    <w:p w14:paraId="16954DEF" w14:textId="77777777" w:rsidR="000650C9" w:rsidRDefault="000650C9" w:rsidP="000D20AA">
      <w:pPr>
        <w:jc w:val="both"/>
      </w:pPr>
    </w:p>
    <w:p w14:paraId="78DB76A1" w14:textId="77777777" w:rsidR="000650C9" w:rsidRDefault="000650C9" w:rsidP="000D20AA">
      <w:pPr>
        <w:jc w:val="both"/>
      </w:pPr>
      <w:r>
        <w:t># Displaying the result matrix of the trained neural network model for 3 lags</w:t>
      </w:r>
    </w:p>
    <w:p w14:paraId="1662F028" w14:textId="77777777" w:rsidR="000650C9" w:rsidRDefault="000650C9" w:rsidP="000D20AA">
      <w:pPr>
        <w:jc w:val="both"/>
      </w:pPr>
      <w:r>
        <w:t>modelt3$result.matrix</w:t>
      </w:r>
    </w:p>
    <w:p w14:paraId="6CA3F722" w14:textId="77777777" w:rsidR="000650C9" w:rsidRDefault="000650C9" w:rsidP="000D20AA">
      <w:pPr>
        <w:jc w:val="both"/>
      </w:pPr>
    </w:p>
    <w:p w14:paraId="694CD3ED" w14:textId="77777777" w:rsidR="000650C9" w:rsidRDefault="000650C9" w:rsidP="000D20AA">
      <w:pPr>
        <w:jc w:val="both"/>
      </w:pPr>
    </w:p>
    <w:p w14:paraId="436B1F9C" w14:textId="77777777" w:rsidR="000650C9" w:rsidRDefault="000650C9" w:rsidP="000D20AA">
      <w:pPr>
        <w:jc w:val="both"/>
      </w:pPr>
      <w:r>
        <w:t># Making predictions on the test set using the trained model for 3 lags</w:t>
      </w:r>
    </w:p>
    <w:p w14:paraId="7FA88ED1" w14:textId="77777777" w:rsidR="000650C9" w:rsidRDefault="000650C9" w:rsidP="000D20AA">
      <w:pPr>
        <w:jc w:val="both"/>
      </w:pPr>
      <w:r>
        <w:t>resultt3 &lt;- compute(modelt3, t3_test[1:3])</w:t>
      </w:r>
    </w:p>
    <w:p w14:paraId="007BDE64" w14:textId="77777777" w:rsidR="000650C9" w:rsidRDefault="000650C9" w:rsidP="000D20AA">
      <w:pPr>
        <w:jc w:val="both"/>
      </w:pPr>
    </w:p>
    <w:p w14:paraId="2B0F5C8D" w14:textId="77777777" w:rsidR="000650C9" w:rsidRDefault="000650C9" w:rsidP="000D20AA">
      <w:pPr>
        <w:jc w:val="both"/>
      </w:pPr>
      <w:r>
        <w:lastRenderedPageBreak/>
        <w:t># Extracting normalized predictions from the neural network output</w:t>
      </w:r>
    </w:p>
    <w:p w14:paraId="075E45E0" w14:textId="77777777" w:rsidR="000650C9" w:rsidRDefault="000650C9" w:rsidP="000D20AA">
      <w:pPr>
        <w:jc w:val="both"/>
      </w:pPr>
      <w:r>
        <w:t>norm_predictiont3 &lt;- resultt3$net.result</w:t>
      </w:r>
    </w:p>
    <w:p w14:paraId="46AB4747" w14:textId="77777777" w:rsidR="000650C9" w:rsidRDefault="000650C9" w:rsidP="000D20AA">
      <w:pPr>
        <w:jc w:val="both"/>
      </w:pPr>
    </w:p>
    <w:p w14:paraId="33DA4706" w14:textId="77777777" w:rsidR="000650C9" w:rsidRDefault="000650C9" w:rsidP="000D20AA">
      <w:pPr>
        <w:jc w:val="both"/>
      </w:pPr>
      <w:r>
        <w:t># Denormalizing the normalized predictions to obtain actual values</w:t>
      </w:r>
    </w:p>
    <w:p w14:paraId="57E37344" w14:textId="77777777" w:rsidR="000650C9" w:rsidRDefault="000650C9" w:rsidP="000D20AA">
      <w:pPr>
        <w:jc w:val="both"/>
      </w:pPr>
      <w:r>
        <w:t>denorm_predictiont3 &lt;- unnormalize(norm_predictiont3, min(dataset), max(dataset))</w:t>
      </w:r>
    </w:p>
    <w:p w14:paraId="4BC9D97C" w14:textId="77777777" w:rsidR="000650C9" w:rsidRDefault="000650C9" w:rsidP="000D20AA">
      <w:pPr>
        <w:jc w:val="both"/>
      </w:pPr>
      <w:r>
        <w:t>denorm_predictiont3 &lt;- round(denorm_predictiont3, 4)</w:t>
      </w:r>
    </w:p>
    <w:p w14:paraId="19A94576" w14:textId="77777777" w:rsidR="000650C9" w:rsidRDefault="000650C9" w:rsidP="000D20AA">
      <w:pPr>
        <w:jc w:val="both"/>
      </w:pPr>
    </w:p>
    <w:p w14:paraId="0DDA8A6D" w14:textId="77777777" w:rsidR="000650C9" w:rsidRDefault="000650C9" w:rsidP="000D20AA">
      <w:pPr>
        <w:jc w:val="both"/>
      </w:pPr>
      <w:r>
        <w:t># Denormalizing the test set to obtain actual values</w:t>
      </w:r>
    </w:p>
    <w:p w14:paraId="13FD20D0" w14:textId="77777777" w:rsidR="000650C9" w:rsidRDefault="000650C9" w:rsidP="000D20AA">
      <w:pPr>
        <w:jc w:val="both"/>
      </w:pPr>
      <w:r>
        <w:t>denorm_resultt3 &lt;- unnormalize(t3_test, min(dataset), max(dataset))</w:t>
      </w:r>
    </w:p>
    <w:p w14:paraId="70E07B4A" w14:textId="77777777" w:rsidR="000650C9" w:rsidRDefault="000650C9" w:rsidP="000D20AA">
      <w:pPr>
        <w:jc w:val="both"/>
      </w:pPr>
      <w:r>
        <w:t>denorm_resultt3 &lt;- round(denorm_resultt3, 4)</w:t>
      </w:r>
    </w:p>
    <w:p w14:paraId="6EE6BAC5" w14:textId="77777777" w:rsidR="000650C9" w:rsidRDefault="000650C9" w:rsidP="000D20AA">
      <w:pPr>
        <w:jc w:val="both"/>
      </w:pPr>
    </w:p>
    <w:p w14:paraId="2497FF32" w14:textId="77777777" w:rsidR="000650C9" w:rsidRDefault="000650C9" w:rsidP="000D20AA">
      <w:pPr>
        <w:jc w:val="both"/>
      </w:pPr>
      <w:r>
        <w:t># Creating a summary table of expected and predicted values for 3 lags</w:t>
      </w:r>
    </w:p>
    <w:p w14:paraId="7625DCBB" w14:textId="77777777" w:rsidR="000650C9" w:rsidRDefault="000650C9" w:rsidP="000D20AA">
      <w:pPr>
        <w:jc w:val="both"/>
      </w:pPr>
      <w:r>
        <w:t>summaryt3 &lt;- cbind(denorm_resultt3[2], denorm_predictiont3)</w:t>
      </w:r>
    </w:p>
    <w:p w14:paraId="2591DB49" w14:textId="77777777" w:rsidR="000650C9" w:rsidRDefault="000650C9" w:rsidP="000D20AA">
      <w:pPr>
        <w:jc w:val="both"/>
      </w:pPr>
      <w:r>
        <w:t>colnames(summaryt3) &lt;- c("Expected_T3", "Prediction3")</w:t>
      </w:r>
    </w:p>
    <w:p w14:paraId="679641FB" w14:textId="77777777" w:rsidR="000650C9" w:rsidRDefault="000650C9" w:rsidP="000D20AA">
      <w:pPr>
        <w:jc w:val="both"/>
      </w:pPr>
    </w:p>
    <w:p w14:paraId="0A6E1872" w14:textId="77777777" w:rsidR="000650C9" w:rsidRDefault="000650C9" w:rsidP="000D20AA">
      <w:pPr>
        <w:jc w:val="both"/>
      </w:pPr>
      <w:r>
        <w:t># Displaying the summary table for 3 lags</w:t>
      </w:r>
    </w:p>
    <w:p w14:paraId="3CAC9439" w14:textId="77777777" w:rsidR="000650C9" w:rsidRDefault="000650C9" w:rsidP="000D20AA">
      <w:pPr>
        <w:jc w:val="both"/>
      </w:pPr>
      <w:r>
        <w:t>summaryt3</w:t>
      </w:r>
    </w:p>
    <w:p w14:paraId="43BF1B22" w14:textId="77777777" w:rsidR="000650C9" w:rsidRDefault="000650C9" w:rsidP="000D20AA">
      <w:pPr>
        <w:jc w:val="both"/>
      </w:pPr>
    </w:p>
    <w:p w14:paraId="1580CBAF" w14:textId="77777777" w:rsidR="000650C9" w:rsidRDefault="000650C9" w:rsidP="000D20AA">
      <w:pPr>
        <w:jc w:val="both"/>
      </w:pPr>
      <w:r>
        <w:t># Evaluation metrics for t3 lagged values</w:t>
      </w:r>
    </w:p>
    <w:p w14:paraId="0912B45F" w14:textId="77777777" w:rsidR="000650C9" w:rsidRDefault="000650C9" w:rsidP="000D20AA">
      <w:pPr>
        <w:jc w:val="both"/>
      </w:pPr>
      <w:r>
        <w:t>rmse_t3 &lt;- sqrt(mean((summaryt3$Expected_T3 - summaryt3$Prediction3)^2))</w:t>
      </w:r>
    </w:p>
    <w:p w14:paraId="2D9E520A" w14:textId="77777777" w:rsidR="000650C9" w:rsidRDefault="000650C9" w:rsidP="000D20AA">
      <w:pPr>
        <w:jc w:val="both"/>
      </w:pPr>
      <w:r>
        <w:t>mae_t3 &lt;- mean(abs(summaryt3$Expected_T3 - summaryt3$Prediction3))</w:t>
      </w:r>
    </w:p>
    <w:p w14:paraId="2DBE25F2" w14:textId="77777777" w:rsidR="000650C9" w:rsidRDefault="000650C9" w:rsidP="000D20AA">
      <w:pPr>
        <w:jc w:val="both"/>
      </w:pPr>
      <w:r>
        <w:t>mape_t3 &lt;- mean(abs((summaryt3$Expected_T3 - summaryt3$Prediction3) / summaryt3$Expected_T3)) * 100</w:t>
      </w:r>
    </w:p>
    <w:p w14:paraId="72C2865C" w14:textId="77777777" w:rsidR="000650C9" w:rsidRDefault="000650C9" w:rsidP="000D20AA">
      <w:pPr>
        <w:jc w:val="both"/>
      </w:pPr>
      <w:r>
        <w:t>smape_t3 &lt;- mean(2 * abs(summaryt3$Expected_T3 - summaryt3$Prediction3) / (abs(summaryt3$Expected_T3) + abs(summaryt3$Prediction3))) * 100</w:t>
      </w:r>
    </w:p>
    <w:p w14:paraId="2BA96245" w14:textId="77777777" w:rsidR="000650C9" w:rsidRDefault="000650C9" w:rsidP="000D20AA">
      <w:pPr>
        <w:jc w:val="both"/>
      </w:pPr>
    </w:p>
    <w:p w14:paraId="1C2BCBCF" w14:textId="77777777" w:rsidR="000650C9" w:rsidRDefault="000650C9" w:rsidP="000D20AA">
      <w:pPr>
        <w:jc w:val="both"/>
      </w:pPr>
      <w:r>
        <w:t># Print evaluation metrics for t3 lagged values</w:t>
      </w:r>
    </w:p>
    <w:p w14:paraId="57367666" w14:textId="77777777" w:rsidR="000650C9" w:rsidRDefault="000650C9" w:rsidP="000D20AA">
      <w:pPr>
        <w:jc w:val="both"/>
      </w:pPr>
      <w:r>
        <w:t>cat("RMSE:", rmse_t3, "\n")</w:t>
      </w:r>
    </w:p>
    <w:p w14:paraId="5F691BB7" w14:textId="77777777" w:rsidR="000650C9" w:rsidRDefault="000650C9" w:rsidP="000D20AA">
      <w:pPr>
        <w:jc w:val="both"/>
      </w:pPr>
      <w:r>
        <w:t>cat("MAE:", mae_t3, "\n")</w:t>
      </w:r>
    </w:p>
    <w:p w14:paraId="5E593490" w14:textId="77777777" w:rsidR="000650C9" w:rsidRDefault="000650C9" w:rsidP="000D20AA">
      <w:pPr>
        <w:jc w:val="both"/>
      </w:pPr>
      <w:r>
        <w:lastRenderedPageBreak/>
        <w:t>cat("MAPE:", mape_t3, "\n")</w:t>
      </w:r>
    </w:p>
    <w:p w14:paraId="1F426689" w14:textId="77777777" w:rsidR="000650C9" w:rsidRDefault="000650C9" w:rsidP="000D20AA">
      <w:pPr>
        <w:jc w:val="both"/>
      </w:pPr>
      <w:r>
        <w:t>cat("s-MAPE:", smape_t3, "\n")</w:t>
      </w:r>
    </w:p>
    <w:p w14:paraId="516450AA" w14:textId="77777777" w:rsidR="000650C9" w:rsidRDefault="000650C9" w:rsidP="000D20AA">
      <w:pPr>
        <w:jc w:val="both"/>
      </w:pPr>
    </w:p>
    <w:p w14:paraId="10775AC2" w14:textId="77777777" w:rsidR="000650C9" w:rsidRDefault="000650C9" w:rsidP="000D20AA">
      <w:pPr>
        <w:jc w:val="both"/>
      </w:pPr>
      <w:r>
        <w:t># Scatter Plot of predicted vs. expected values</w:t>
      </w:r>
    </w:p>
    <w:p w14:paraId="4DE18584" w14:textId="77777777" w:rsidR="000650C9" w:rsidRDefault="000650C9" w:rsidP="000D20AA">
      <w:pPr>
        <w:jc w:val="both"/>
      </w:pPr>
      <w:r>
        <w:t>par(mfrow = c(1, 1))</w:t>
      </w:r>
    </w:p>
    <w:p w14:paraId="5FCBE5E7" w14:textId="77777777" w:rsidR="000650C9" w:rsidRDefault="000650C9" w:rsidP="000D20AA">
      <w:pPr>
        <w:jc w:val="both"/>
      </w:pPr>
      <w:r>
        <w:t>plot(summaryt2$Expected_T2, summaryt2$Prediction2, col = 'red', main = 'Real vs predicted NN', pch = 18, cex = 0.7, xlab = "Expected", ylab = "Predicted")</w:t>
      </w:r>
    </w:p>
    <w:p w14:paraId="2C3FBDAA" w14:textId="77777777" w:rsidR="000650C9" w:rsidRDefault="000650C9" w:rsidP="000D20AA">
      <w:pPr>
        <w:jc w:val="both"/>
      </w:pPr>
      <w:r>
        <w:t>abline(a = 0, b = 1, h = 90, v = 90)</w:t>
      </w:r>
    </w:p>
    <w:p w14:paraId="245BE812" w14:textId="77777777" w:rsidR="000650C9" w:rsidRDefault="000650C9" w:rsidP="000D20AA">
      <w:pPr>
        <w:jc w:val="both"/>
      </w:pPr>
    </w:p>
    <w:p w14:paraId="74E2AEB0" w14:textId="77777777" w:rsidR="000650C9" w:rsidRDefault="000650C9" w:rsidP="000D20AA">
      <w:pPr>
        <w:jc w:val="both"/>
      </w:pPr>
      <w:r>
        <w:t># Line chart of predicted vs. expected values</w:t>
      </w:r>
    </w:p>
    <w:p w14:paraId="37547FF6" w14:textId="77777777" w:rsidR="000650C9" w:rsidRDefault="000650C9" w:rsidP="000D20AA">
      <w:pPr>
        <w:jc w:val="both"/>
      </w:pPr>
      <w:r>
        <w:t>x &lt;- 1:length(summaryt2$Expected_T2)</w:t>
      </w:r>
    </w:p>
    <w:p w14:paraId="3FBDDB1B" w14:textId="77777777" w:rsidR="000650C9" w:rsidRDefault="000650C9" w:rsidP="000D20AA">
      <w:pPr>
        <w:jc w:val="both"/>
      </w:pPr>
      <w:r>
        <w:t>plot(x, summaryt2$Expected_T2, col = "red", type = "l", lwd = 2,</w:t>
      </w:r>
    </w:p>
    <w:p w14:paraId="718B735F" w14:textId="77777777" w:rsidR="000650C9" w:rsidRDefault="000650C9" w:rsidP="000D20AA">
      <w:pPr>
        <w:jc w:val="both"/>
      </w:pPr>
      <w:r>
        <w:t xml:space="preserve">     main = "exchange rate prediction")</w:t>
      </w:r>
    </w:p>
    <w:p w14:paraId="0DD5F82E" w14:textId="77777777" w:rsidR="000650C9" w:rsidRDefault="000650C9" w:rsidP="000D20AA">
      <w:pPr>
        <w:jc w:val="both"/>
      </w:pPr>
      <w:r>
        <w:t>lines(x, summaryt2$Prediction2, col = "blue", lwd = 2)</w:t>
      </w:r>
    </w:p>
    <w:p w14:paraId="649EA924" w14:textId="77777777" w:rsidR="000650C9" w:rsidRDefault="000650C9" w:rsidP="000D20AA">
      <w:pPr>
        <w:jc w:val="both"/>
      </w:pPr>
      <w:r>
        <w:t>legend("topleft", legend = c("original-rate", "predicted-rate"),</w:t>
      </w:r>
    </w:p>
    <w:p w14:paraId="35CBBF44" w14:textId="77777777" w:rsidR="000650C9" w:rsidRDefault="000650C9" w:rsidP="000D20AA">
      <w:pPr>
        <w:jc w:val="both"/>
      </w:pPr>
      <w:r>
        <w:t xml:space="preserve">       fill = c("red", "blue"), col = 2:3, adj = c(0, 0.6))</w:t>
      </w:r>
    </w:p>
    <w:p w14:paraId="647570D6" w14:textId="77777777" w:rsidR="000650C9" w:rsidRPr="00BC4A06" w:rsidRDefault="000650C9" w:rsidP="000D20AA">
      <w:pPr>
        <w:jc w:val="both"/>
      </w:pPr>
      <w:r>
        <w:t>grid()</w:t>
      </w:r>
    </w:p>
    <w:p w14:paraId="0876B97B" w14:textId="77777777" w:rsidR="000650C9" w:rsidRPr="00AC7FD4" w:rsidRDefault="000650C9" w:rsidP="000D20AA">
      <w:pPr>
        <w:spacing w:before="100" w:beforeAutospacing="1" w:after="100" w:afterAutospacing="1" w:line="240" w:lineRule="auto"/>
        <w:jc w:val="both"/>
        <w:rPr>
          <w:rFonts w:ascii="Calibri" w:eastAsia="Times New Roman" w:hAnsi="Calibri" w:cs="Calibri"/>
          <w:sz w:val="24"/>
          <w:szCs w:val="24"/>
        </w:rPr>
      </w:pPr>
    </w:p>
    <w:p w14:paraId="4DB66133"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68BBC03C"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05CAAE6B"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4B91F292"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3913B19E"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4391C76D"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4A9C6FF2"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6E7F7E76" w14:textId="77777777" w:rsidR="000650C9" w:rsidRDefault="000650C9" w:rsidP="000D20AA">
      <w:pPr>
        <w:spacing w:before="100" w:beforeAutospacing="1" w:after="100" w:afterAutospacing="1" w:line="240" w:lineRule="auto"/>
        <w:jc w:val="both"/>
        <w:rPr>
          <w:rFonts w:ascii="Calibri" w:eastAsia="Times New Roman" w:hAnsi="Calibri" w:cs="Calibri"/>
          <w:sz w:val="24"/>
          <w:szCs w:val="24"/>
        </w:rPr>
      </w:pPr>
    </w:p>
    <w:p w14:paraId="2C23761F" w14:textId="77777777" w:rsidR="000650C9" w:rsidRPr="00EC3EB2" w:rsidRDefault="000650C9" w:rsidP="000D20AA">
      <w:pPr>
        <w:spacing w:before="100" w:beforeAutospacing="1" w:after="100" w:afterAutospacing="1" w:line="240" w:lineRule="auto"/>
        <w:jc w:val="both"/>
        <w:rPr>
          <w:rFonts w:ascii="Calibri" w:eastAsia="Times New Roman" w:hAnsi="Calibri" w:cs="Calibri"/>
          <w:sz w:val="24"/>
          <w:szCs w:val="24"/>
        </w:rPr>
      </w:pPr>
    </w:p>
    <w:p w14:paraId="67774379" w14:textId="77777777" w:rsidR="000650C9" w:rsidRPr="00AC7FD4" w:rsidRDefault="000650C9" w:rsidP="000D20AA">
      <w:pPr>
        <w:jc w:val="both"/>
        <w:rPr>
          <w:rFonts w:ascii="Calibri" w:hAnsi="Calibri" w:cs="Calibri"/>
          <w:b/>
          <w:bCs/>
          <w:sz w:val="40"/>
          <w:szCs w:val="40"/>
        </w:rPr>
      </w:pPr>
      <w:r w:rsidRPr="00AC7FD4">
        <w:rPr>
          <w:rFonts w:ascii="Calibri" w:hAnsi="Calibri" w:cs="Calibri"/>
          <w:b/>
          <w:bCs/>
          <w:sz w:val="40"/>
          <w:szCs w:val="40"/>
        </w:rPr>
        <w:t xml:space="preserve">References </w:t>
      </w:r>
    </w:p>
    <w:p w14:paraId="65646C58" w14:textId="77777777" w:rsidR="000650C9" w:rsidRPr="00AC7FD4" w:rsidRDefault="000650C9" w:rsidP="000D20AA">
      <w:pPr>
        <w:jc w:val="both"/>
        <w:rPr>
          <w:rFonts w:ascii="Calibri" w:hAnsi="Calibri" w:cs="Calibri"/>
          <w:b/>
          <w:bCs/>
          <w:sz w:val="40"/>
          <w:szCs w:val="40"/>
        </w:rPr>
      </w:pPr>
    </w:p>
    <w:p w14:paraId="589D61AE" w14:textId="77777777" w:rsidR="000650C9" w:rsidRPr="00AC7FD4" w:rsidRDefault="000650C9" w:rsidP="000D20AA">
      <w:pPr>
        <w:pStyle w:val="ListParagraph"/>
        <w:numPr>
          <w:ilvl w:val="0"/>
          <w:numId w:val="7"/>
        </w:numPr>
        <w:jc w:val="both"/>
        <w:rPr>
          <w:rFonts w:ascii="Calibri" w:hAnsi="Calibri" w:cs="Calibri"/>
        </w:rPr>
      </w:pPr>
      <w:r w:rsidRPr="00AC7FD4">
        <w:rPr>
          <w:rFonts w:ascii="Calibri" w:hAnsi="Calibri" w:cs="Calibri"/>
          <w:color w:val="111111"/>
          <w:shd w:val="clear" w:color="auto" w:fill="F7F7F7"/>
        </w:rPr>
        <w:t>Brownlee, J. (2020) </w:t>
      </w:r>
      <w:r w:rsidRPr="00AC7FD4">
        <w:rPr>
          <w:rStyle w:val="Emphasis"/>
          <w:rFonts w:ascii="Calibri" w:hAnsi="Calibri" w:cs="Calibri"/>
          <w:color w:val="111111"/>
          <w:shd w:val="clear" w:color="auto" w:fill="F7F7F7"/>
        </w:rPr>
        <w:t>How to Develop Multilayer Perceptron Models for Time Series Forecasting</w:t>
      </w:r>
      <w:r w:rsidRPr="00AC7FD4">
        <w:rPr>
          <w:rFonts w:ascii="Calibri" w:hAnsi="Calibri" w:cs="Calibri"/>
          <w:color w:val="111111"/>
          <w:shd w:val="clear" w:color="auto" w:fill="F7F7F7"/>
        </w:rPr>
        <w:t>. Available at: https://machinelearningmastery.com/how-to-develop-multilayer-perceptron-models-for-time-series-forecasting/ (Accessed: 05 May 2024).</w:t>
      </w:r>
    </w:p>
    <w:p w14:paraId="28B937C3" w14:textId="77777777" w:rsidR="000650C9" w:rsidRPr="00AC7FD4" w:rsidRDefault="000650C9" w:rsidP="000D20AA">
      <w:pPr>
        <w:pStyle w:val="ListParagraph"/>
        <w:jc w:val="both"/>
        <w:rPr>
          <w:rFonts w:ascii="Calibri" w:hAnsi="Calibri" w:cs="Calibri"/>
        </w:rPr>
      </w:pPr>
    </w:p>
    <w:p w14:paraId="649D0EBA" w14:textId="77777777" w:rsidR="000650C9" w:rsidRPr="00AC7FD4" w:rsidRDefault="000650C9" w:rsidP="000D20AA">
      <w:pPr>
        <w:pStyle w:val="ListParagraph"/>
        <w:numPr>
          <w:ilvl w:val="0"/>
          <w:numId w:val="7"/>
        </w:numPr>
        <w:jc w:val="both"/>
        <w:rPr>
          <w:rFonts w:ascii="Calibri" w:hAnsi="Calibri" w:cs="Calibri"/>
        </w:rPr>
      </w:pPr>
      <w:r w:rsidRPr="00AC7FD4">
        <w:rPr>
          <w:rFonts w:ascii="Calibri" w:hAnsi="Calibri" w:cs="Calibri"/>
          <w:color w:val="111111"/>
          <w:shd w:val="clear" w:color="auto" w:fill="FFFFFF"/>
        </w:rPr>
        <w:t>Statistical Point. (No date) </w:t>
      </w:r>
      <w:r w:rsidRPr="00AC7FD4">
        <w:rPr>
          <w:rStyle w:val="Emphasis"/>
          <w:rFonts w:ascii="Calibri" w:hAnsi="Calibri" w:cs="Calibri"/>
          <w:color w:val="111111"/>
          <w:shd w:val="clear" w:color="auto" w:fill="FFFFFF"/>
        </w:rPr>
        <w:t>MAE vs RMSE</w:t>
      </w:r>
      <w:r w:rsidRPr="00AC7FD4">
        <w:rPr>
          <w:rFonts w:ascii="Calibri" w:hAnsi="Calibri" w:cs="Calibri"/>
          <w:color w:val="111111"/>
          <w:shd w:val="clear" w:color="auto" w:fill="FFFFFF"/>
        </w:rPr>
        <w:t>. Available at: https://statisticalpoint.com/mae-vs-rmse/ (Accessed:</w:t>
      </w:r>
      <w:r w:rsidRPr="00AC7FD4">
        <w:rPr>
          <w:rFonts w:ascii="Calibri" w:hAnsi="Calibri" w:cs="Calibri"/>
          <w:color w:val="111111"/>
          <w:shd w:val="clear" w:color="auto" w:fill="F7F7F7"/>
        </w:rPr>
        <w:t xml:space="preserve"> 06 May 2024</w:t>
      </w:r>
      <w:r w:rsidRPr="00AC7FD4">
        <w:rPr>
          <w:rFonts w:ascii="Calibri" w:hAnsi="Calibri" w:cs="Calibri"/>
          <w:color w:val="111111"/>
          <w:shd w:val="clear" w:color="auto" w:fill="FFFFFF"/>
        </w:rPr>
        <w:t>).</w:t>
      </w:r>
    </w:p>
    <w:p w14:paraId="784ADC12" w14:textId="77777777" w:rsidR="000650C9" w:rsidRPr="00AC7FD4" w:rsidRDefault="000650C9" w:rsidP="000D20AA">
      <w:pPr>
        <w:pStyle w:val="ListParagraph"/>
        <w:jc w:val="both"/>
        <w:rPr>
          <w:rFonts w:ascii="Calibri" w:hAnsi="Calibri" w:cs="Calibri"/>
        </w:rPr>
      </w:pPr>
    </w:p>
    <w:p w14:paraId="6AE98AF5" w14:textId="77777777" w:rsidR="000650C9" w:rsidRPr="00AC7FD4" w:rsidRDefault="000650C9" w:rsidP="000D20AA">
      <w:pPr>
        <w:pStyle w:val="ListParagraph"/>
        <w:numPr>
          <w:ilvl w:val="0"/>
          <w:numId w:val="7"/>
        </w:numPr>
        <w:jc w:val="both"/>
        <w:rPr>
          <w:rFonts w:ascii="Calibri" w:hAnsi="Calibri" w:cs="Calibri"/>
        </w:rPr>
      </w:pPr>
      <w:r w:rsidRPr="00AC7FD4">
        <w:rPr>
          <w:rFonts w:ascii="Calibri" w:hAnsi="Calibri" w:cs="Calibri"/>
          <w:color w:val="111111"/>
          <w:shd w:val="clear" w:color="auto" w:fill="FFFFFF"/>
        </w:rPr>
        <w:t>Towards Data Science. (2019) </w:t>
      </w:r>
      <w:r w:rsidRPr="00AC7FD4">
        <w:rPr>
          <w:rStyle w:val="Emphasis"/>
          <w:rFonts w:ascii="Calibri" w:hAnsi="Calibri" w:cs="Calibri"/>
          <w:color w:val="111111"/>
          <w:shd w:val="clear" w:color="auto" w:fill="FFFFFF"/>
        </w:rPr>
        <w:t>Forecast KPI: RMSE, MAE, MAPE, Bias</w:t>
      </w:r>
      <w:r w:rsidRPr="00AC7FD4">
        <w:rPr>
          <w:rFonts w:ascii="Calibri" w:hAnsi="Calibri" w:cs="Calibri"/>
          <w:color w:val="111111"/>
          <w:shd w:val="clear" w:color="auto" w:fill="FFFFFF"/>
        </w:rPr>
        <w:t xml:space="preserve">. Available at: https://towardsdatascience.com/forecast-kpi-rmse-mae-mape-bias-cdc5703d242d (Accessed: </w:t>
      </w:r>
      <w:r w:rsidRPr="00AC7FD4">
        <w:rPr>
          <w:rFonts w:ascii="Calibri" w:hAnsi="Calibri" w:cs="Calibri"/>
          <w:color w:val="111111"/>
          <w:shd w:val="clear" w:color="auto" w:fill="F7F7F7"/>
        </w:rPr>
        <w:t>06 May 2024</w:t>
      </w:r>
      <w:r w:rsidRPr="00AC7FD4">
        <w:rPr>
          <w:rFonts w:ascii="Calibri" w:hAnsi="Calibri" w:cs="Calibri"/>
          <w:color w:val="111111"/>
          <w:shd w:val="clear" w:color="auto" w:fill="FFFFFF"/>
        </w:rPr>
        <w:t>).</w:t>
      </w:r>
    </w:p>
    <w:p w14:paraId="1C84D2EA" w14:textId="77777777" w:rsidR="000650C9" w:rsidRPr="00AC7FD4" w:rsidRDefault="000650C9" w:rsidP="000D20AA">
      <w:pPr>
        <w:pStyle w:val="ListParagraph"/>
        <w:jc w:val="both"/>
        <w:rPr>
          <w:rFonts w:ascii="Calibri" w:hAnsi="Calibri" w:cs="Calibri"/>
        </w:rPr>
      </w:pPr>
    </w:p>
    <w:p w14:paraId="2E9C22DE" w14:textId="77777777" w:rsidR="000650C9" w:rsidRPr="00AC7FD4" w:rsidRDefault="000650C9" w:rsidP="000D20AA">
      <w:pPr>
        <w:pStyle w:val="ListParagraph"/>
        <w:numPr>
          <w:ilvl w:val="0"/>
          <w:numId w:val="7"/>
        </w:numPr>
        <w:jc w:val="both"/>
        <w:rPr>
          <w:rFonts w:ascii="Calibri" w:hAnsi="Calibri" w:cs="Calibri"/>
        </w:rPr>
      </w:pPr>
      <w:r w:rsidRPr="00AC7FD4">
        <w:rPr>
          <w:rFonts w:ascii="Calibri" w:hAnsi="Calibri" w:cs="Calibri"/>
          <w:color w:val="111111"/>
          <w:shd w:val="clear" w:color="auto" w:fill="FFFFFF"/>
        </w:rPr>
        <w:t>Sefidian. (2022) </w:t>
      </w:r>
      <w:r w:rsidRPr="00AC7FD4">
        <w:rPr>
          <w:rStyle w:val="Emphasis"/>
          <w:rFonts w:ascii="Calibri" w:hAnsi="Calibri" w:cs="Calibri"/>
          <w:color w:val="111111"/>
          <w:shd w:val="clear" w:color="auto" w:fill="FFFFFF"/>
        </w:rPr>
        <w:t>A Guide on Regression Error Metrics with Python Code</w:t>
      </w:r>
      <w:r w:rsidRPr="00AC7FD4">
        <w:rPr>
          <w:rFonts w:ascii="Calibri" w:hAnsi="Calibri" w:cs="Calibri"/>
          <w:color w:val="111111"/>
          <w:shd w:val="clear" w:color="auto" w:fill="FFFFFF"/>
        </w:rPr>
        <w:t xml:space="preserve">. Available at: https://sefidian.com/2022/08/18/a-guide-on-regression-error-metrics-with-python-code/ (Accessed: </w:t>
      </w:r>
      <w:r w:rsidRPr="00AC7FD4">
        <w:rPr>
          <w:rFonts w:ascii="Calibri" w:hAnsi="Calibri" w:cs="Calibri"/>
          <w:color w:val="111111"/>
          <w:shd w:val="clear" w:color="auto" w:fill="F7F7F7"/>
        </w:rPr>
        <w:t>06 May 2024</w:t>
      </w:r>
      <w:r w:rsidRPr="00AC7FD4">
        <w:rPr>
          <w:rFonts w:ascii="Calibri" w:hAnsi="Calibri" w:cs="Calibri"/>
          <w:color w:val="111111"/>
          <w:shd w:val="clear" w:color="auto" w:fill="FFFFFF"/>
        </w:rPr>
        <w:t>).</w:t>
      </w:r>
    </w:p>
    <w:p w14:paraId="36F2598B" w14:textId="77777777" w:rsidR="000650C9" w:rsidRPr="00AC7FD4" w:rsidRDefault="000650C9" w:rsidP="000D20AA">
      <w:pPr>
        <w:pStyle w:val="ListParagraph"/>
        <w:jc w:val="both"/>
        <w:rPr>
          <w:rFonts w:ascii="Calibri" w:hAnsi="Calibri" w:cs="Calibri"/>
          <w:color w:val="111111"/>
        </w:rPr>
      </w:pPr>
    </w:p>
    <w:p w14:paraId="0A61FA7F" w14:textId="77777777" w:rsidR="000650C9" w:rsidRPr="00AC7FD4" w:rsidRDefault="000650C9" w:rsidP="000D20AA">
      <w:pPr>
        <w:pStyle w:val="ListParagraph"/>
        <w:numPr>
          <w:ilvl w:val="0"/>
          <w:numId w:val="7"/>
        </w:numPr>
        <w:jc w:val="both"/>
        <w:rPr>
          <w:rFonts w:ascii="Calibri" w:hAnsi="Calibri" w:cs="Calibri"/>
        </w:rPr>
      </w:pPr>
      <w:r w:rsidRPr="00AC7FD4">
        <w:rPr>
          <w:rFonts w:ascii="Calibri" w:hAnsi="Calibri" w:cs="Calibri"/>
          <w:color w:val="111111"/>
        </w:rPr>
        <w:t>Vandeput, N. (2019) </w:t>
      </w:r>
      <w:r w:rsidRPr="00AC7FD4">
        <w:rPr>
          <w:rStyle w:val="Emphasis"/>
          <w:rFonts w:ascii="Calibri" w:eastAsiaTheme="majorEastAsia" w:hAnsi="Calibri" w:cs="Calibri"/>
          <w:color w:val="111111"/>
        </w:rPr>
        <w:t>Forecast KPI: RMSE, MAE, MAPE &amp; Bias</w:t>
      </w:r>
      <w:r w:rsidRPr="00AC7FD4">
        <w:rPr>
          <w:rFonts w:ascii="Calibri" w:hAnsi="Calibri" w:cs="Calibri"/>
          <w:color w:val="111111"/>
        </w:rPr>
        <w:t>. Available at: https://towardsdatascience.com/forecast-kpi-rmse-mae-mape-bias-cdc5703d242d (Accessed: 09 May 2024).</w:t>
      </w:r>
    </w:p>
    <w:p w14:paraId="6BD39B2C" w14:textId="77777777" w:rsidR="000650C9" w:rsidRPr="00AC7FD4" w:rsidRDefault="000650C9" w:rsidP="000D20AA">
      <w:pPr>
        <w:jc w:val="both"/>
        <w:rPr>
          <w:rFonts w:ascii="Calibri" w:hAnsi="Calibri" w:cs="Calibri"/>
        </w:rPr>
      </w:pPr>
    </w:p>
    <w:p w14:paraId="409D58CD" w14:textId="77777777" w:rsidR="000650C9" w:rsidRPr="00CD514E" w:rsidRDefault="000650C9" w:rsidP="000D20AA">
      <w:pPr>
        <w:jc w:val="both"/>
        <w:rPr>
          <w:rFonts w:ascii="Calibri" w:hAnsi="Calibri" w:cs="Calibri"/>
          <w:sz w:val="20"/>
          <w:szCs w:val="20"/>
        </w:rPr>
      </w:pPr>
    </w:p>
    <w:p w14:paraId="11B1D9EC" w14:textId="77777777" w:rsidR="003A7B95" w:rsidRPr="00CD514E" w:rsidRDefault="003A7B95" w:rsidP="000D20AA">
      <w:pPr>
        <w:jc w:val="both"/>
        <w:rPr>
          <w:rFonts w:ascii="Calibri" w:hAnsi="Calibri" w:cs="Calibri"/>
          <w:sz w:val="20"/>
          <w:szCs w:val="20"/>
        </w:rPr>
      </w:pPr>
    </w:p>
    <w:sectPr w:rsidR="003A7B95" w:rsidRPr="00CD51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A2EEA"/>
    <w:multiLevelType w:val="hybridMultilevel"/>
    <w:tmpl w:val="ED22DDC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5497DCB"/>
    <w:multiLevelType w:val="multilevel"/>
    <w:tmpl w:val="4AECD4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7C4555"/>
    <w:multiLevelType w:val="multilevel"/>
    <w:tmpl w:val="2BDE47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C92DF0"/>
    <w:multiLevelType w:val="multilevel"/>
    <w:tmpl w:val="02A23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23E7EC8"/>
    <w:multiLevelType w:val="hybridMultilevel"/>
    <w:tmpl w:val="229AF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C62439"/>
    <w:multiLevelType w:val="hybridMultilevel"/>
    <w:tmpl w:val="79623D68"/>
    <w:lvl w:ilvl="0" w:tplc="E89061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CB79AC"/>
    <w:multiLevelType w:val="multilevel"/>
    <w:tmpl w:val="2E12AD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6B2325"/>
    <w:multiLevelType w:val="multilevel"/>
    <w:tmpl w:val="E4FE74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EBD0B03"/>
    <w:multiLevelType w:val="multilevel"/>
    <w:tmpl w:val="5BB491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1F91400"/>
    <w:multiLevelType w:val="multilevel"/>
    <w:tmpl w:val="D56E9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7632FDA"/>
    <w:multiLevelType w:val="hybridMultilevel"/>
    <w:tmpl w:val="38C06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5616C5"/>
    <w:multiLevelType w:val="multilevel"/>
    <w:tmpl w:val="61A0C1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3955A3F"/>
    <w:multiLevelType w:val="hybridMultilevel"/>
    <w:tmpl w:val="5002DE36"/>
    <w:lvl w:ilvl="0" w:tplc="E89061CE">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75922DE2"/>
    <w:multiLevelType w:val="hybridMultilevel"/>
    <w:tmpl w:val="4F364F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5960576">
    <w:abstractNumId w:val="1"/>
  </w:num>
  <w:num w:numId="2" w16cid:durableId="1094975814">
    <w:abstractNumId w:val="11"/>
  </w:num>
  <w:num w:numId="3" w16cid:durableId="2038119276">
    <w:abstractNumId w:val="2"/>
  </w:num>
  <w:num w:numId="4" w16cid:durableId="358707678">
    <w:abstractNumId w:val="13"/>
  </w:num>
  <w:num w:numId="5" w16cid:durableId="891690720">
    <w:abstractNumId w:val="3"/>
  </w:num>
  <w:num w:numId="6" w16cid:durableId="2030524500">
    <w:abstractNumId w:val="6"/>
  </w:num>
  <w:num w:numId="7" w16cid:durableId="626858883">
    <w:abstractNumId w:val="10"/>
  </w:num>
  <w:num w:numId="8" w16cid:durableId="1381906775">
    <w:abstractNumId w:val="7"/>
  </w:num>
  <w:num w:numId="9" w16cid:durableId="1061320400">
    <w:abstractNumId w:val="8"/>
  </w:num>
  <w:num w:numId="10" w16cid:durableId="184635758">
    <w:abstractNumId w:val="9"/>
  </w:num>
  <w:num w:numId="11" w16cid:durableId="1508129625">
    <w:abstractNumId w:val="4"/>
  </w:num>
  <w:num w:numId="12" w16cid:durableId="1901210782">
    <w:abstractNumId w:val="5"/>
  </w:num>
  <w:num w:numId="13" w16cid:durableId="11952517">
    <w:abstractNumId w:val="0"/>
  </w:num>
  <w:num w:numId="14" w16cid:durableId="18168019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DCyNDY3MbUwMrJU0lEKTi0uzszPAykwrgUAhmMktCwAAAA="/>
  </w:docVars>
  <w:rsids>
    <w:rsidRoot w:val="00E31A5C"/>
    <w:rsid w:val="000170CF"/>
    <w:rsid w:val="00056D47"/>
    <w:rsid w:val="000650C9"/>
    <w:rsid w:val="000674D8"/>
    <w:rsid w:val="00070987"/>
    <w:rsid w:val="00075148"/>
    <w:rsid w:val="000C0FB7"/>
    <w:rsid w:val="000D20AA"/>
    <w:rsid w:val="000D42E7"/>
    <w:rsid w:val="000E4E06"/>
    <w:rsid w:val="000F4AA7"/>
    <w:rsid w:val="00100706"/>
    <w:rsid w:val="00130638"/>
    <w:rsid w:val="00132F4F"/>
    <w:rsid w:val="0013544F"/>
    <w:rsid w:val="001556E1"/>
    <w:rsid w:val="0017653D"/>
    <w:rsid w:val="00196A0C"/>
    <w:rsid w:val="001F7069"/>
    <w:rsid w:val="00220102"/>
    <w:rsid w:val="00267FAD"/>
    <w:rsid w:val="00276AE4"/>
    <w:rsid w:val="00285BCE"/>
    <w:rsid w:val="002D1BC8"/>
    <w:rsid w:val="002F22A7"/>
    <w:rsid w:val="002F3514"/>
    <w:rsid w:val="003000CC"/>
    <w:rsid w:val="00330778"/>
    <w:rsid w:val="00347C8E"/>
    <w:rsid w:val="003A393D"/>
    <w:rsid w:val="003A707C"/>
    <w:rsid w:val="003A7B95"/>
    <w:rsid w:val="003B2B24"/>
    <w:rsid w:val="003C5E1B"/>
    <w:rsid w:val="003F0C3B"/>
    <w:rsid w:val="00407C88"/>
    <w:rsid w:val="00415512"/>
    <w:rsid w:val="004357CE"/>
    <w:rsid w:val="0046795A"/>
    <w:rsid w:val="004849E5"/>
    <w:rsid w:val="004A5957"/>
    <w:rsid w:val="004C3EC2"/>
    <w:rsid w:val="004D6D27"/>
    <w:rsid w:val="0053462B"/>
    <w:rsid w:val="00547852"/>
    <w:rsid w:val="005614A0"/>
    <w:rsid w:val="0058536B"/>
    <w:rsid w:val="0059463E"/>
    <w:rsid w:val="005A7D37"/>
    <w:rsid w:val="005B16E2"/>
    <w:rsid w:val="005F304A"/>
    <w:rsid w:val="006250B3"/>
    <w:rsid w:val="006529D0"/>
    <w:rsid w:val="006548DC"/>
    <w:rsid w:val="00664835"/>
    <w:rsid w:val="00667F61"/>
    <w:rsid w:val="00677C06"/>
    <w:rsid w:val="006A774E"/>
    <w:rsid w:val="006C7490"/>
    <w:rsid w:val="006F643F"/>
    <w:rsid w:val="0072189D"/>
    <w:rsid w:val="0079196B"/>
    <w:rsid w:val="00795B3C"/>
    <w:rsid w:val="007A083E"/>
    <w:rsid w:val="007B3601"/>
    <w:rsid w:val="007C37F9"/>
    <w:rsid w:val="007E394A"/>
    <w:rsid w:val="00814511"/>
    <w:rsid w:val="0082446E"/>
    <w:rsid w:val="008851CC"/>
    <w:rsid w:val="008F3F74"/>
    <w:rsid w:val="009328A9"/>
    <w:rsid w:val="009414EB"/>
    <w:rsid w:val="0097575F"/>
    <w:rsid w:val="00987F00"/>
    <w:rsid w:val="009B66F8"/>
    <w:rsid w:val="009B6807"/>
    <w:rsid w:val="009C26C4"/>
    <w:rsid w:val="00A01FCB"/>
    <w:rsid w:val="00A23388"/>
    <w:rsid w:val="00A30867"/>
    <w:rsid w:val="00A37D06"/>
    <w:rsid w:val="00A4478E"/>
    <w:rsid w:val="00A81F85"/>
    <w:rsid w:val="00A93F21"/>
    <w:rsid w:val="00A97BC3"/>
    <w:rsid w:val="00AF726B"/>
    <w:rsid w:val="00B452DD"/>
    <w:rsid w:val="00B463D0"/>
    <w:rsid w:val="00B96B49"/>
    <w:rsid w:val="00C045B5"/>
    <w:rsid w:val="00C43D65"/>
    <w:rsid w:val="00CC2920"/>
    <w:rsid w:val="00CD514E"/>
    <w:rsid w:val="00CF1340"/>
    <w:rsid w:val="00D21AA6"/>
    <w:rsid w:val="00D34500"/>
    <w:rsid w:val="00D347EB"/>
    <w:rsid w:val="00D5262B"/>
    <w:rsid w:val="00D543CE"/>
    <w:rsid w:val="00D71550"/>
    <w:rsid w:val="00DD4255"/>
    <w:rsid w:val="00E160E1"/>
    <w:rsid w:val="00E31A5C"/>
    <w:rsid w:val="00E36305"/>
    <w:rsid w:val="00EC7B66"/>
    <w:rsid w:val="00EE18A2"/>
    <w:rsid w:val="00F04867"/>
    <w:rsid w:val="00F1537F"/>
    <w:rsid w:val="00F229CE"/>
    <w:rsid w:val="00F31F82"/>
    <w:rsid w:val="00F34F0A"/>
    <w:rsid w:val="00F4214B"/>
    <w:rsid w:val="00F849B9"/>
    <w:rsid w:val="00F92E76"/>
    <w:rsid w:val="00FA6ED8"/>
    <w:rsid w:val="00FE5E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09B4EC"/>
  <w15:docId w15:val="{C687D690-30DB-45C8-AB17-5C27B5F52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A5C"/>
    <w:rPr>
      <w:kern w:val="0"/>
      <w:lang w:val="en-GB" w:bidi="si-LK"/>
      <w14:ligatures w14:val="none"/>
    </w:rPr>
  </w:style>
  <w:style w:type="paragraph" w:styleId="Heading1">
    <w:name w:val="heading 1"/>
    <w:basedOn w:val="Normal"/>
    <w:next w:val="Normal"/>
    <w:link w:val="Heading1Char"/>
    <w:uiPriority w:val="9"/>
    <w:qFormat/>
    <w:rsid w:val="00E31A5C"/>
    <w:pPr>
      <w:keepNext/>
      <w:keepLines/>
      <w:spacing w:before="360" w:after="80"/>
      <w:outlineLvl w:val="0"/>
    </w:pPr>
    <w:rPr>
      <w:rFonts w:asciiTheme="majorHAnsi" w:eastAsiaTheme="majorEastAsia" w:hAnsiTheme="majorHAnsi" w:cstheme="majorBidi"/>
      <w:color w:val="0F4761" w:themeColor="accent1" w:themeShade="BF"/>
      <w:kern w:val="2"/>
      <w:sz w:val="40"/>
      <w:szCs w:val="40"/>
      <w:lang w:val="en-US" w:bidi="ar-SA"/>
      <w14:ligatures w14:val="standardContextual"/>
    </w:rPr>
  </w:style>
  <w:style w:type="paragraph" w:styleId="Heading2">
    <w:name w:val="heading 2"/>
    <w:basedOn w:val="Normal"/>
    <w:next w:val="Normal"/>
    <w:link w:val="Heading2Char"/>
    <w:uiPriority w:val="9"/>
    <w:semiHidden/>
    <w:unhideWhenUsed/>
    <w:qFormat/>
    <w:rsid w:val="00E31A5C"/>
    <w:pPr>
      <w:keepNext/>
      <w:keepLines/>
      <w:spacing w:before="160" w:after="80"/>
      <w:outlineLvl w:val="1"/>
    </w:pPr>
    <w:rPr>
      <w:rFonts w:asciiTheme="majorHAnsi" w:eastAsiaTheme="majorEastAsia" w:hAnsiTheme="majorHAnsi" w:cstheme="majorBidi"/>
      <w:color w:val="0F4761" w:themeColor="accent1" w:themeShade="BF"/>
      <w:kern w:val="2"/>
      <w:sz w:val="32"/>
      <w:szCs w:val="32"/>
      <w:lang w:val="en-US" w:bidi="ar-SA"/>
      <w14:ligatures w14:val="standardContextual"/>
    </w:rPr>
  </w:style>
  <w:style w:type="paragraph" w:styleId="Heading3">
    <w:name w:val="heading 3"/>
    <w:basedOn w:val="Normal"/>
    <w:next w:val="Normal"/>
    <w:link w:val="Heading3Char"/>
    <w:uiPriority w:val="9"/>
    <w:semiHidden/>
    <w:unhideWhenUsed/>
    <w:qFormat/>
    <w:rsid w:val="00E31A5C"/>
    <w:pPr>
      <w:keepNext/>
      <w:keepLines/>
      <w:spacing w:before="160" w:after="80"/>
      <w:outlineLvl w:val="2"/>
    </w:pPr>
    <w:rPr>
      <w:rFonts w:eastAsiaTheme="majorEastAsia" w:cstheme="majorBidi"/>
      <w:color w:val="0F4761" w:themeColor="accent1" w:themeShade="BF"/>
      <w:kern w:val="2"/>
      <w:sz w:val="28"/>
      <w:szCs w:val="28"/>
      <w:lang w:val="en-US" w:bidi="ar-SA"/>
      <w14:ligatures w14:val="standardContextual"/>
    </w:rPr>
  </w:style>
  <w:style w:type="paragraph" w:styleId="Heading4">
    <w:name w:val="heading 4"/>
    <w:basedOn w:val="Normal"/>
    <w:next w:val="Normal"/>
    <w:link w:val="Heading4Char"/>
    <w:uiPriority w:val="9"/>
    <w:semiHidden/>
    <w:unhideWhenUsed/>
    <w:qFormat/>
    <w:rsid w:val="00E31A5C"/>
    <w:pPr>
      <w:keepNext/>
      <w:keepLines/>
      <w:spacing w:before="80" w:after="40"/>
      <w:outlineLvl w:val="3"/>
    </w:pPr>
    <w:rPr>
      <w:rFonts w:eastAsiaTheme="majorEastAsia" w:cstheme="majorBidi"/>
      <w:i/>
      <w:iCs/>
      <w:color w:val="0F4761" w:themeColor="accent1" w:themeShade="BF"/>
      <w:kern w:val="2"/>
      <w:lang w:val="en-US" w:bidi="ar-SA"/>
      <w14:ligatures w14:val="standardContextual"/>
    </w:rPr>
  </w:style>
  <w:style w:type="paragraph" w:styleId="Heading5">
    <w:name w:val="heading 5"/>
    <w:basedOn w:val="Normal"/>
    <w:next w:val="Normal"/>
    <w:link w:val="Heading5Char"/>
    <w:uiPriority w:val="9"/>
    <w:semiHidden/>
    <w:unhideWhenUsed/>
    <w:qFormat/>
    <w:rsid w:val="00E31A5C"/>
    <w:pPr>
      <w:keepNext/>
      <w:keepLines/>
      <w:spacing w:before="80" w:after="40"/>
      <w:outlineLvl w:val="4"/>
    </w:pPr>
    <w:rPr>
      <w:rFonts w:eastAsiaTheme="majorEastAsia" w:cstheme="majorBidi"/>
      <w:color w:val="0F4761" w:themeColor="accent1" w:themeShade="BF"/>
      <w:kern w:val="2"/>
      <w:lang w:val="en-US" w:bidi="ar-SA"/>
      <w14:ligatures w14:val="standardContextual"/>
    </w:rPr>
  </w:style>
  <w:style w:type="paragraph" w:styleId="Heading6">
    <w:name w:val="heading 6"/>
    <w:basedOn w:val="Normal"/>
    <w:next w:val="Normal"/>
    <w:link w:val="Heading6Char"/>
    <w:uiPriority w:val="9"/>
    <w:semiHidden/>
    <w:unhideWhenUsed/>
    <w:qFormat/>
    <w:rsid w:val="00E31A5C"/>
    <w:pPr>
      <w:keepNext/>
      <w:keepLines/>
      <w:spacing w:before="40" w:after="0"/>
      <w:outlineLvl w:val="5"/>
    </w:pPr>
    <w:rPr>
      <w:rFonts w:eastAsiaTheme="majorEastAsia" w:cstheme="majorBidi"/>
      <w:i/>
      <w:iCs/>
      <w:color w:val="595959" w:themeColor="text1" w:themeTint="A6"/>
      <w:kern w:val="2"/>
      <w:lang w:val="en-US" w:bidi="ar-SA"/>
      <w14:ligatures w14:val="standardContextual"/>
    </w:rPr>
  </w:style>
  <w:style w:type="paragraph" w:styleId="Heading7">
    <w:name w:val="heading 7"/>
    <w:basedOn w:val="Normal"/>
    <w:next w:val="Normal"/>
    <w:link w:val="Heading7Char"/>
    <w:uiPriority w:val="9"/>
    <w:semiHidden/>
    <w:unhideWhenUsed/>
    <w:qFormat/>
    <w:rsid w:val="00E31A5C"/>
    <w:pPr>
      <w:keepNext/>
      <w:keepLines/>
      <w:spacing w:before="40" w:after="0"/>
      <w:outlineLvl w:val="6"/>
    </w:pPr>
    <w:rPr>
      <w:rFonts w:eastAsiaTheme="majorEastAsia" w:cstheme="majorBidi"/>
      <w:color w:val="595959" w:themeColor="text1" w:themeTint="A6"/>
      <w:kern w:val="2"/>
      <w:lang w:val="en-US" w:bidi="ar-SA"/>
      <w14:ligatures w14:val="standardContextual"/>
    </w:rPr>
  </w:style>
  <w:style w:type="paragraph" w:styleId="Heading8">
    <w:name w:val="heading 8"/>
    <w:basedOn w:val="Normal"/>
    <w:next w:val="Normal"/>
    <w:link w:val="Heading8Char"/>
    <w:uiPriority w:val="9"/>
    <w:semiHidden/>
    <w:unhideWhenUsed/>
    <w:qFormat/>
    <w:rsid w:val="00E31A5C"/>
    <w:pPr>
      <w:keepNext/>
      <w:keepLines/>
      <w:spacing w:after="0"/>
      <w:outlineLvl w:val="7"/>
    </w:pPr>
    <w:rPr>
      <w:rFonts w:eastAsiaTheme="majorEastAsia" w:cstheme="majorBidi"/>
      <w:i/>
      <w:iCs/>
      <w:color w:val="272727" w:themeColor="text1" w:themeTint="D8"/>
      <w:kern w:val="2"/>
      <w:lang w:val="en-US" w:bidi="ar-SA"/>
      <w14:ligatures w14:val="standardContextual"/>
    </w:rPr>
  </w:style>
  <w:style w:type="paragraph" w:styleId="Heading9">
    <w:name w:val="heading 9"/>
    <w:basedOn w:val="Normal"/>
    <w:next w:val="Normal"/>
    <w:link w:val="Heading9Char"/>
    <w:uiPriority w:val="9"/>
    <w:semiHidden/>
    <w:unhideWhenUsed/>
    <w:qFormat/>
    <w:rsid w:val="00E31A5C"/>
    <w:pPr>
      <w:keepNext/>
      <w:keepLines/>
      <w:spacing w:after="0"/>
      <w:outlineLvl w:val="8"/>
    </w:pPr>
    <w:rPr>
      <w:rFonts w:eastAsiaTheme="majorEastAsia" w:cstheme="majorBidi"/>
      <w:color w:val="272727" w:themeColor="text1" w:themeTint="D8"/>
      <w:kern w:val="2"/>
      <w:lang w:val="en-US" w:bidi="ar-SA"/>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A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31A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31A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31A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31A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31A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1A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1A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1A5C"/>
    <w:rPr>
      <w:rFonts w:eastAsiaTheme="majorEastAsia" w:cstheme="majorBidi"/>
      <w:color w:val="272727" w:themeColor="text1" w:themeTint="D8"/>
    </w:rPr>
  </w:style>
  <w:style w:type="paragraph" w:styleId="Title">
    <w:name w:val="Title"/>
    <w:basedOn w:val="Normal"/>
    <w:next w:val="Normal"/>
    <w:link w:val="TitleChar"/>
    <w:uiPriority w:val="10"/>
    <w:qFormat/>
    <w:rsid w:val="00E31A5C"/>
    <w:pPr>
      <w:spacing w:after="80" w:line="240" w:lineRule="auto"/>
      <w:contextualSpacing/>
    </w:pPr>
    <w:rPr>
      <w:rFonts w:asciiTheme="majorHAnsi" w:eastAsiaTheme="majorEastAsia" w:hAnsiTheme="majorHAnsi" w:cstheme="majorBidi"/>
      <w:spacing w:val="-10"/>
      <w:kern w:val="28"/>
      <w:sz w:val="56"/>
      <w:szCs w:val="56"/>
      <w:lang w:val="en-US" w:bidi="ar-SA"/>
      <w14:ligatures w14:val="standardContextual"/>
    </w:rPr>
  </w:style>
  <w:style w:type="character" w:customStyle="1" w:styleId="TitleChar">
    <w:name w:val="Title Char"/>
    <w:basedOn w:val="DefaultParagraphFont"/>
    <w:link w:val="Title"/>
    <w:uiPriority w:val="10"/>
    <w:rsid w:val="00E31A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1A5C"/>
    <w:pPr>
      <w:numPr>
        <w:ilvl w:val="1"/>
      </w:numPr>
    </w:pPr>
    <w:rPr>
      <w:rFonts w:eastAsiaTheme="majorEastAsia" w:cstheme="majorBidi"/>
      <w:color w:val="595959" w:themeColor="text1" w:themeTint="A6"/>
      <w:spacing w:val="15"/>
      <w:kern w:val="2"/>
      <w:sz w:val="28"/>
      <w:szCs w:val="28"/>
      <w:lang w:val="en-US" w:bidi="ar-SA"/>
      <w14:ligatures w14:val="standardContextual"/>
    </w:rPr>
  </w:style>
  <w:style w:type="character" w:customStyle="1" w:styleId="SubtitleChar">
    <w:name w:val="Subtitle Char"/>
    <w:basedOn w:val="DefaultParagraphFont"/>
    <w:link w:val="Subtitle"/>
    <w:uiPriority w:val="11"/>
    <w:rsid w:val="00E31A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1A5C"/>
    <w:pPr>
      <w:spacing w:before="160"/>
      <w:jc w:val="center"/>
    </w:pPr>
    <w:rPr>
      <w:i/>
      <w:iCs/>
      <w:color w:val="404040" w:themeColor="text1" w:themeTint="BF"/>
      <w:kern w:val="2"/>
      <w:lang w:val="en-US" w:bidi="ar-SA"/>
      <w14:ligatures w14:val="standardContextual"/>
    </w:rPr>
  </w:style>
  <w:style w:type="character" w:customStyle="1" w:styleId="QuoteChar">
    <w:name w:val="Quote Char"/>
    <w:basedOn w:val="DefaultParagraphFont"/>
    <w:link w:val="Quote"/>
    <w:uiPriority w:val="29"/>
    <w:rsid w:val="00E31A5C"/>
    <w:rPr>
      <w:i/>
      <w:iCs/>
      <w:color w:val="404040" w:themeColor="text1" w:themeTint="BF"/>
    </w:rPr>
  </w:style>
  <w:style w:type="paragraph" w:styleId="ListParagraph">
    <w:name w:val="List Paragraph"/>
    <w:basedOn w:val="Normal"/>
    <w:uiPriority w:val="34"/>
    <w:qFormat/>
    <w:rsid w:val="00E31A5C"/>
    <w:pPr>
      <w:ind w:left="720"/>
      <w:contextualSpacing/>
    </w:pPr>
    <w:rPr>
      <w:kern w:val="2"/>
      <w:lang w:val="en-US" w:bidi="ar-SA"/>
      <w14:ligatures w14:val="standardContextual"/>
    </w:rPr>
  </w:style>
  <w:style w:type="character" w:styleId="IntenseEmphasis">
    <w:name w:val="Intense Emphasis"/>
    <w:basedOn w:val="DefaultParagraphFont"/>
    <w:uiPriority w:val="21"/>
    <w:qFormat/>
    <w:rsid w:val="00E31A5C"/>
    <w:rPr>
      <w:i/>
      <w:iCs/>
      <w:color w:val="0F4761" w:themeColor="accent1" w:themeShade="BF"/>
    </w:rPr>
  </w:style>
  <w:style w:type="paragraph" w:styleId="IntenseQuote">
    <w:name w:val="Intense Quote"/>
    <w:basedOn w:val="Normal"/>
    <w:next w:val="Normal"/>
    <w:link w:val="IntenseQuoteChar"/>
    <w:uiPriority w:val="30"/>
    <w:qFormat/>
    <w:rsid w:val="00E31A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kern w:val="2"/>
      <w:lang w:val="en-US" w:bidi="ar-SA"/>
      <w14:ligatures w14:val="standardContextual"/>
    </w:rPr>
  </w:style>
  <w:style w:type="character" w:customStyle="1" w:styleId="IntenseQuoteChar">
    <w:name w:val="Intense Quote Char"/>
    <w:basedOn w:val="DefaultParagraphFont"/>
    <w:link w:val="IntenseQuote"/>
    <w:uiPriority w:val="30"/>
    <w:rsid w:val="00E31A5C"/>
    <w:rPr>
      <w:i/>
      <w:iCs/>
      <w:color w:val="0F4761" w:themeColor="accent1" w:themeShade="BF"/>
    </w:rPr>
  </w:style>
  <w:style w:type="character" w:styleId="IntenseReference">
    <w:name w:val="Intense Reference"/>
    <w:basedOn w:val="DefaultParagraphFont"/>
    <w:uiPriority w:val="32"/>
    <w:qFormat/>
    <w:rsid w:val="00E31A5C"/>
    <w:rPr>
      <w:b/>
      <w:bCs/>
      <w:smallCaps/>
      <w:color w:val="0F4761" w:themeColor="accent1" w:themeShade="BF"/>
      <w:spacing w:val="5"/>
    </w:rPr>
  </w:style>
  <w:style w:type="paragraph" w:styleId="NormalWeb">
    <w:name w:val="Normal (Web)"/>
    <w:basedOn w:val="Normal"/>
    <w:uiPriority w:val="99"/>
    <w:semiHidden/>
    <w:unhideWhenUsed/>
    <w:rsid w:val="00407C8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HTMLPreformatted">
    <w:name w:val="HTML Preformatted"/>
    <w:basedOn w:val="Normal"/>
    <w:link w:val="HTMLPreformattedChar"/>
    <w:uiPriority w:val="99"/>
    <w:unhideWhenUsed/>
    <w:rsid w:val="001556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rsid w:val="001556E1"/>
    <w:rPr>
      <w:rFonts w:ascii="Courier New" w:eastAsia="Times New Roman" w:hAnsi="Courier New" w:cs="Courier New"/>
      <w:kern w:val="0"/>
      <w:sz w:val="20"/>
      <w:szCs w:val="20"/>
      <w14:ligatures w14:val="none"/>
    </w:rPr>
  </w:style>
  <w:style w:type="character" w:customStyle="1" w:styleId="gnvwddmde4b">
    <w:name w:val="gnvwddmde4b"/>
    <w:basedOn w:val="DefaultParagraphFont"/>
    <w:rsid w:val="001556E1"/>
  </w:style>
  <w:style w:type="character" w:customStyle="1" w:styleId="gnvwddmdd3b">
    <w:name w:val="gnvwddmdd3b"/>
    <w:basedOn w:val="DefaultParagraphFont"/>
    <w:rsid w:val="001556E1"/>
  </w:style>
  <w:style w:type="character" w:customStyle="1" w:styleId="gnvwddmdn3b">
    <w:name w:val="gnvwddmdn3b"/>
    <w:basedOn w:val="DefaultParagraphFont"/>
    <w:rsid w:val="001556E1"/>
  </w:style>
  <w:style w:type="character" w:customStyle="1" w:styleId="katex-mathml">
    <w:name w:val="katex-mathml"/>
    <w:basedOn w:val="DefaultParagraphFont"/>
    <w:rsid w:val="00A01FCB"/>
  </w:style>
  <w:style w:type="character" w:customStyle="1" w:styleId="mord">
    <w:name w:val="mord"/>
    <w:basedOn w:val="DefaultParagraphFont"/>
    <w:rsid w:val="00A01FCB"/>
  </w:style>
  <w:style w:type="character" w:customStyle="1" w:styleId="mrel">
    <w:name w:val="mrel"/>
    <w:basedOn w:val="DefaultParagraphFont"/>
    <w:rsid w:val="00A01FCB"/>
  </w:style>
  <w:style w:type="character" w:customStyle="1" w:styleId="mpunct">
    <w:name w:val="mpunct"/>
    <w:basedOn w:val="DefaultParagraphFont"/>
    <w:rsid w:val="00A01FCB"/>
  </w:style>
  <w:style w:type="character" w:styleId="Emphasis">
    <w:name w:val="Emphasis"/>
    <w:basedOn w:val="DefaultParagraphFont"/>
    <w:uiPriority w:val="20"/>
    <w:qFormat/>
    <w:rsid w:val="000650C9"/>
    <w:rPr>
      <w:i/>
      <w:iCs/>
    </w:rPr>
  </w:style>
  <w:style w:type="table" w:styleId="TableGrid">
    <w:name w:val="Table Grid"/>
    <w:basedOn w:val="TableNormal"/>
    <w:uiPriority w:val="39"/>
    <w:rsid w:val="000650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7737472">
      <w:bodyDiv w:val="1"/>
      <w:marLeft w:val="0"/>
      <w:marRight w:val="0"/>
      <w:marTop w:val="0"/>
      <w:marBottom w:val="0"/>
      <w:divBdr>
        <w:top w:val="none" w:sz="0" w:space="0" w:color="auto"/>
        <w:left w:val="none" w:sz="0" w:space="0" w:color="auto"/>
        <w:bottom w:val="none" w:sz="0" w:space="0" w:color="auto"/>
        <w:right w:val="none" w:sz="0" w:space="0" w:color="auto"/>
      </w:divBdr>
      <w:divsChild>
        <w:div w:id="237594534">
          <w:marLeft w:val="0"/>
          <w:marRight w:val="0"/>
          <w:marTop w:val="0"/>
          <w:marBottom w:val="0"/>
          <w:divBdr>
            <w:top w:val="none" w:sz="0" w:space="0" w:color="auto"/>
            <w:left w:val="none" w:sz="0" w:space="0" w:color="auto"/>
            <w:bottom w:val="none" w:sz="0" w:space="0" w:color="auto"/>
            <w:right w:val="none" w:sz="0" w:space="0" w:color="auto"/>
          </w:divBdr>
          <w:divsChild>
            <w:div w:id="213082209">
              <w:marLeft w:val="0"/>
              <w:marRight w:val="0"/>
              <w:marTop w:val="0"/>
              <w:marBottom w:val="0"/>
              <w:divBdr>
                <w:top w:val="none" w:sz="0" w:space="0" w:color="auto"/>
                <w:left w:val="none" w:sz="0" w:space="0" w:color="auto"/>
                <w:bottom w:val="none" w:sz="0" w:space="0" w:color="auto"/>
                <w:right w:val="none" w:sz="0" w:space="0" w:color="auto"/>
              </w:divBdr>
              <w:divsChild>
                <w:div w:id="1179613429">
                  <w:marLeft w:val="0"/>
                  <w:marRight w:val="0"/>
                  <w:marTop w:val="0"/>
                  <w:marBottom w:val="0"/>
                  <w:divBdr>
                    <w:top w:val="none" w:sz="0" w:space="0" w:color="auto"/>
                    <w:left w:val="none" w:sz="0" w:space="0" w:color="auto"/>
                    <w:bottom w:val="none" w:sz="0" w:space="0" w:color="auto"/>
                    <w:right w:val="none" w:sz="0" w:space="0" w:color="auto"/>
                  </w:divBdr>
                  <w:divsChild>
                    <w:div w:id="1447891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55840">
          <w:marLeft w:val="0"/>
          <w:marRight w:val="0"/>
          <w:marTop w:val="0"/>
          <w:marBottom w:val="0"/>
          <w:divBdr>
            <w:top w:val="none" w:sz="0" w:space="0" w:color="auto"/>
            <w:left w:val="none" w:sz="0" w:space="0" w:color="auto"/>
            <w:bottom w:val="none" w:sz="0" w:space="0" w:color="auto"/>
            <w:right w:val="none" w:sz="0" w:space="0" w:color="auto"/>
          </w:divBdr>
          <w:divsChild>
            <w:div w:id="1291982523">
              <w:marLeft w:val="0"/>
              <w:marRight w:val="0"/>
              <w:marTop w:val="0"/>
              <w:marBottom w:val="0"/>
              <w:divBdr>
                <w:top w:val="none" w:sz="0" w:space="0" w:color="auto"/>
                <w:left w:val="none" w:sz="0" w:space="0" w:color="auto"/>
                <w:bottom w:val="none" w:sz="0" w:space="0" w:color="auto"/>
                <w:right w:val="none" w:sz="0" w:space="0" w:color="auto"/>
              </w:divBdr>
              <w:divsChild>
                <w:div w:id="2016610757">
                  <w:marLeft w:val="0"/>
                  <w:marRight w:val="0"/>
                  <w:marTop w:val="0"/>
                  <w:marBottom w:val="0"/>
                  <w:divBdr>
                    <w:top w:val="none" w:sz="0" w:space="0" w:color="auto"/>
                    <w:left w:val="none" w:sz="0" w:space="0" w:color="auto"/>
                    <w:bottom w:val="none" w:sz="0" w:space="0" w:color="auto"/>
                    <w:right w:val="none" w:sz="0" w:space="0" w:color="auto"/>
                  </w:divBdr>
                  <w:divsChild>
                    <w:div w:id="162145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5360809">
      <w:bodyDiv w:val="1"/>
      <w:marLeft w:val="0"/>
      <w:marRight w:val="0"/>
      <w:marTop w:val="0"/>
      <w:marBottom w:val="0"/>
      <w:divBdr>
        <w:top w:val="none" w:sz="0" w:space="0" w:color="auto"/>
        <w:left w:val="none" w:sz="0" w:space="0" w:color="auto"/>
        <w:bottom w:val="none" w:sz="0" w:space="0" w:color="auto"/>
        <w:right w:val="none" w:sz="0" w:space="0" w:color="auto"/>
      </w:divBdr>
    </w:div>
    <w:div w:id="265695393">
      <w:bodyDiv w:val="1"/>
      <w:marLeft w:val="0"/>
      <w:marRight w:val="0"/>
      <w:marTop w:val="0"/>
      <w:marBottom w:val="0"/>
      <w:divBdr>
        <w:top w:val="none" w:sz="0" w:space="0" w:color="auto"/>
        <w:left w:val="none" w:sz="0" w:space="0" w:color="auto"/>
        <w:bottom w:val="none" w:sz="0" w:space="0" w:color="auto"/>
        <w:right w:val="none" w:sz="0" w:space="0" w:color="auto"/>
      </w:divBdr>
    </w:div>
    <w:div w:id="309866804">
      <w:bodyDiv w:val="1"/>
      <w:marLeft w:val="0"/>
      <w:marRight w:val="0"/>
      <w:marTop w:val="0"/>
      <w:marBottom w:val="0"/>
      <w:divBdr>
        <w:top w:val="none" w:sz="0" w:space="0" w:color="auto"/>
        <w:left w:val="none" w:sz="0" w:space="0" w:color="auto"/>
        <w:bottom w:val="none" w:sz="0" w:space="0" w:color="auto"/>
        <w:right w:val="none" w:sz="0" w:space="0" w:color="auto"/>
      </w:divBdr>
    </w:div>
    <w:div w:id="402221485">
      <w:bodyDiv w:val="1"/>
      <w:marLeft w:val="0"/>
      <w:marRight w:val="0"/>
      <w:marTop w:val="0"/>
      <w:marBottom w:val="0"/>
      <w:divBdr>
        <w:top w:val="none" w:sz="0" w:space="0" w:color="auto"/>
        <w:left w:val="none" w:sz="0" w:space="0" w:color="auto"/>
        <w:bottom w:val="none" w:sz="0" w:space="0" w:color="auto"/>
        <w:right w:val="none" w:sz="0" w:space="0" w:color="auto"/>
      </w:divBdr>
    </w:div>
    <w:div w:id="422990841">
      <w:bodyDiv w:val="1"/>
      <w:marLeft w:val="0"/>
      <w:marRight w:val="0"/>
      <w:marTop w:val="0"/>
      <w:marBottom w:val="0"/>
      <w:divBdr>
        <w:top w:val="none" w:sz="0" w:space="0" w:color="auto"/>
        <w:left w:val="none" w:sz="0" w:space="0" w:color="auto"/>
        <w:bottom w:val="none" w:sz="0" w:space="0" w:color="auto"/>
        <w:right w:val="none" w:sz="0" w:space="0" w:color="auto"/>
      </w:divBdr>
      <w:divsChild>
        <w:div w:id="468788897">
          <w:marLeft w:val="0"/>
          <w:marRight w:val="0"/>
          <w:marTop w:val="0"/>
          <w:marBottom w:val="0"/>
          <w:divBdr>
            <w:top w:val="none" w:sz="0" w:space="0" w:color="auto"/>
            <w:left w:val="none" w:sz="0" w:space="0" w:color="auto"/>
            <w:bottom w:val="none" w:sz="0" w:space="0" w:color="auto"/>
            <w:right w:val="none" w:sz="0" w:space="0" w:color="auto"/>
          </w:divBdr>
        </w:div>
      </w:divsChild>
    </w:div>
    <w:div w:id="494145572">
      <w:bodyDiv w:val="1"/>
      <w:marLeft w:val="0"/>
      <w:marRight w:val="0"/>
      <w:marTop w:val="0"/>
      <w:marBottom w:val="0"/>
      <w:divBdr>
        <w:top w:val="none" w:sz="0" w:space="0" w:color="auto"/>
        <w:left w:val="none" w:sz="0" w:space="0" w:color="auto"/>
        <w:bottom w:val="none" w:sz="0" w:space="0" w:color="auto"/>
        <w:right w:val="none" w:sz="0" w:space="0" w:color="auto"/>
      </w:divBdr>
    </w:div>
    <w:div w:id="566308814">
      <w:bodyDiv w:val="1"/>
      <w:marLeft w:val="0"/>
      <w:marRight w:val="0"/>
      <w:marTop w:val="0"/>
      <w:marBottom w:val="0"/>
      <w:divBdr>
        <w:top w:val="none" w:sz="0" w:space="0" w:color="auto"/>
        <w:left w:val="none" w:sz="0" w:space="0" w:color="auto"/>
        <w:bottom w:val="none" w:sz="0" w:space="0" w:color="auto"/>
        <w:right w:val="none" w:sz="0" w:space="0" w:color="auto"/>
      </w:divBdr>
      <w:divsChild>
        <w:div w:id="262809561">
          <w:marLeft w:val="0"/>
          <w:marRight w:val="0"/>
          <w:marTop w:val="0"/>
          <w:marBottom w:val="0"/>
          <w:divBdr>
            <w:top w:val="single" w:sz="2" w:space="0" w:color="E3E3E3"/>
            <w:left w:val="single" w:sz="2" w:space="0" w:color="E3E3E3"/>
            <w:bottom w:val="single" w:sz="2" w:space="0" w:color="E3E3E3"/>
            <w:right w:val="single" w:sz="2" w:space="0" w:color="E3E3E3"/>
          </w:divBdr>
          <w:divsChild>
            <w:div w:id="1774937019">
              <w:marLeft w:val="0"/>
              <w:marRight w:val="0"/>
              <w:marTop w:val="100"/>
              <w:marBottom w:val="100"/>
              <w:divBdr>
                <w:top w:val="single" w:sz="2" w:space="0" w:color="E3E3E3"/>
                <w:left w:val="single" w:sz="2" w:space="0" w:color="E3E3E3"/>
                <w:bottom w:val="single" w:sz="2" w:space="0" w:color="E3E3E3"/>
                <w:right w:val="single" w:sz="2" w:space="0" w:color="E3E3E3"/>
              </w:divBdr>
              <w:divsChild>
                <w:div w:id="412624321">
                  <w:marLeft w:val="0"/>
                  <w:marRight w:val="0"/>
                  <w:marTop w:val="0"/>
                  <w:marBottom w:val="0"/>
                  <w:divBdr>
                    <w:top w:val="single" w:sz="2" w:space="0" w:color="E3E3E3"/>
                    <w:left w:val="single" w:sz="2" w:space="0" w:color="E3E3E3"/>
                    <w:bottom w:val="single" w:sz="2" w:space="0" w:color="E3E3E3"/>
                    <w:right w:val="single" w:sz="2" w:space="0" w:color="E3E3E3"/>
                  </w:divBdr>
                  <w:divsChild>
                    <w:div w:id="2093506921">
                      <w:marLeft w:val="0"/>
                      <w:marRight w:val="0"/>
                      <w:marTop w:val="0"/>
                      <w:marBottom w:val="0"/>
                      <w:divBdr>
                        <w:top w:val="single" w:sz="2" w:space="0" w:color="E3E3E3"/>
                        <w:left w:val="single" w:sz="2" w:space="0" w:color="E3E3E3"/>
                        <w:bottom w:val="single" w:sz="2" w:space="0" w:color="E3E3E3"/>
                        <w:right w:val="single" w:sz="2" w:space="0" w:color="E3E3E3"/>
                      </w:divBdr>
                      <w:divsChild>
                        <w:div w:id="1659386497">
                          <w:marLeft w:val="0"/>
                          <w:marRight w:val="0"/>
                          <w:marTop w:val="0"/>
                          <w:marBottom w:val="0"/>
                          <w:divBdr>
                            <w:top w:val="single" w:sz="2" w:space="0" w:color="E3E3E3"/>
                            <w:left w:val="single" w:sz="2" w:space="0" w:color="E3E3E3"/>
                            <w:bottom w:val="single" w:sz="2" w:space="0" w:color="E3E3E3"/>
                            <w:right w:val="single" w:sz="2" w:space="0" w:color="E3E3E3"/>
                          </w:divBdr>
                          <w:divsChild>
                            <w:div w:id="1465075729">
                              <w:marLeft w:val="0"/>
                              <w:marRight w:val="0"/>
                              <w:marTop w:val="0"/>
                              <w:marBottom w:val="0"/>
                              <w:divBdr>
                                <w:top w:val="single" w:sz="2" w:space="0" w:color="E3E3E3"/>
                                <w:left w:val="single" w:sz="2" w:space="0" w:color="E3E3E3"/>
                                <w:bottom w:val="single" w:sz="2" w:space="0" w:color="E3E3E3"/>
                                <w:right w:val="single" w:sz="2" w:space="0" w:color="E3E3E3"/>
                              </w:divBdr>
                              <w:divsChild>
                                <w:div w:id="766269078">
                                  <w:marLeft w:val="0"/>
                                  <w:marRight w:val="0"/>
                                  <w:marTop w:val="0"/>
                                  <w:marBottom w:val="0"/>
                                  <w:divBdr>
                                    <w:top w:val="single" w:sz="2" w:space="0" w:color="E3E3E3"/>
                                    <w:left w:val="single" w:sz="2" w:space="0" w:color="E3E3E3"/>
                                    <w:bottom w:val="single" w:sz="2" w:space="0" w:color="E3E3E3"/>
                                    <w:right w:val="single" w:sz="2" w:space="0" w:color="E3E3E3"/>
                                  </w:divBdr>
                                  <w:divsChild>
                                    <w:div w:id="4877864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03418842">
      <w:bodyDiv w:val="1"/>
      <w:marLeft w:val="0"/>
      <w:marRight w:val="0"/>
      <w:marTop w:val="0"/>
      <w:marBottom w:val="0"/>
      <w:divBdr>
        <w:top w:val="none" w:sz="0" w:space="0" w:color="auto"/>
        <w:left w:val="none" w:sz="0" w:space="0" w:color="auto"/>
        <w:bottom w:val="none" w:sz="0" w:space="0" w:color="auto"/>
        <w:right w:val="none" w:sz="0" w:space="0" w:color="auto"/>
      </w:divBdr>
    </w:div>
    <w:div w:id="635524811">
      <w:bodyDiv w:val="1"/>
      <w:marLeft w:val="0"/>
      <w:marRight w:val="0"/>
      <w:marTop w:val="0"/>
      <w:marBottom w:val="0"/>
      <w:divBdr>
        <w:top w:val="none" w:sz="0" w:space="0" w:color="auto"/>
        <w:left w:val="none" w:sz="0" w:space="0" w:color="auto"/>
        <w:bottom w:val="none" w:sz="0" w:space="0" w:color="auto"/>
        <w:right w:val="none" w:sz="0" w:space="0" w:color="auto"/>
      </w:divBdr>
    </w:div>
    <w:div w:id="641007617">
      <w:bodyDiv w:val="1"/>
      <w:marLeft w:val="0"/>
      <w:marRight w:val="0"/>
      <w:marTop w:val="0"/>
      <w:marBottom w:val="0"/>
      <w:divBdr>
        <w:top w:val="none" w:sz="0" w:space="0" w:color="auto"/>
        <w:left w:val="none" w:sz="0" w:space="0" w:color="auto"/>
        <w:bottom w:val="none" w:sz="0" w:space="0" w:color="auto"/>
        <w:right w:val="none" w:sz="0" w:space="0" w:color="auto"/>
      </w:divBdr>
    </w:div>
    <w:div w:id="655451257">
      <w:bodyDiv w:val="1"/>
      <w:marLeft w:val="0"/>
      <w:marRight w:val="0"/>
      <w:marTop w:val="0"/>
      <w:marBottom w:val="0"/>
      <w:divBdr>
        <w:top w:val="none" w:sz="0" w:space="0" w:color="auto"/>
        <w:left w:val="none" w:sz="0" w:space="0" w:color="auto"/>
        <w:bottom w:val="none" w:sz="0" w:space="0" w:color="auto"/>
        <w:right w:val="none" w:sz="0" w:space="0" w:color="auto"/>
      </w:divBdr>
      <w:divsChild>
        <w:div w:id="1052386728">
          <w:marLeft w:val="0"/>
          <w:marRight w:val="0"/>
          <w:marTop w:val="0"/>
          <w:marBottom w:val="0"/>
          <w:divBdr>
            <w:top w:val="none" w:sz="0" w:space="0" w:color="auto"/>
            <w:left w:val="none" w:sz="0" w:space="0" w:color="auto"/>
            <w:bottom w:val="none" w:sz="0" w:space="0" w:color="auto"/>
            <w:right w:val="none" w:sz="0" w:space="0" w:color="auto"/>
          </w:divBdr>
        </w:div>
      </w:divsChild>
    </w:div>
    <w:div w:id="791292086">
      <w:bodyDiv w:val="1"/>
      <w:marLeft w:val="0"/>
      <w:marRight w:val="0"/>
      <w:marTop w:val="0"/>
      <w:marBottom w:val="0"/>
      <w:divBdr>
        <w:top w:val="none" w:sz="0" w:space="0" w:color="auto"/>
        <w:left w:val="none" w:sz="0" w:space="0" w:color="auto"/>
        <w:bottom w:val="none" w:sz="0" w:space="0" w:color="auto"/>
        <w:right w:val="none" w:sz="0" w:space="0" w:color="auto"/>
      </w:divBdr>
    </w:div>
    <w:div w:id="828905595">
      <w:bodyDiv w:val="1"/>
      <w:marLeft w:val="0"/>
      <w:marRight w:val="0"/>
      <w:marTop w:val="0"/>
      <w:marBottom w:val="0"/>
      <w:divBdr>
        <w:top w:val="none" w:sz="0" w:space="0" w:color="auto"/>
        <w:left w:val="none" w:sz="0" w:space="0" w:color="auto"/>
        <w:bottom w:val="none" w:sz="0" w:space="0" w:color="auto"/>
        <w:right w:val="none" w:sz="0" w:space="0" w:color="auto"/>
      </w:divBdr>
    </w:div>
    <w:div w:id="865143418">
      <w:bodyDiv w:val="1"/>
      <w:marLeft w:val="0"/>
      <w:marRight w:val="0"/>
      <w:marTop w:val="0"/>
      <w:marBottom w:val="0"/>
      <w:divBdr>
        <w:top w:val="none" w:sz="0" w:space="0" w:color="auto"/>
        <w:left w:val="none" w:sz="0" w:space="0" w:color="auto"/>
        <w:bottom w:val="none" w:sz="0" w:space="0" w:color="auto"/>
        <w:right w:val="none" w:sz="0" w:space="0" w:color="auto"/>
      </w:divBdr>
    </w:div>
    <w:div w:id="866598747">
      <w:bodyDiv w:val="1"/>
      <w:marLeft w:val="0"/>
      <w:marRight w:val="0"/>
      <w:marTop w:val="0"/>
      <w:marBottom w:val="0"/>
      <w:divBdr>
        <w:top w:val="none" w:sz="0" w:space="0" w:color="auto"/>
        <w:left w:val="none" w:sz="0" w:space="0" w:color="auto"/>
        <w:bottom w:val="none" w:sz="0" w:space="0" w:color="auto"/>
        <w:right w:val="none" w:sz="0" w:space="0" w:color="auto"/>
      </w:divBdr>
      <w:divsChild>
        <w:div w:id="1335063136">
          <w:marLeft w:val="0"/>
          <w:marRight w:val="0"/>
          <w:marTop w:val="0"/>
          <w:marBottom w:val="0"/>
          <w:divBdr>
            <w:top w:val="none" w:sz="0" w:space="0" w:color="auto"/>
            <w:left w:val="none" w:sz="0" w:space="0" w:color="auto"/>
            <w:bottom w:val="none" w:sz="0" w:space="0" w:color="auto"/>
            <w:right w:val="none" w:sz="0" w:space="0" w:color="auto"/>
          </w:divBdr>
          <w:divsChild>
            <w:div w:id="1143737737">
              <w:marLeft w:val="0"/>
              <w:marRight w:val="0"/>
              <w:marTop w:val="0"/>
              <w:marBottom w:val="0"/>
              <w:divBdr>
                <w:top w:val="none" w:sz="0" w:space="0" w:color="auto"/>
                <w:left w:val="none" w:sz="0" w:space="0" w:color="auto"/>
                <w:bottom w:val="none" w:sz="0" w:space="0" w:color="auto"/>
                <w:right w:val="none" w:sz="0" w:space="0" w:color="auto"/>
              </w:divBdr>
              <w:divsChild>
                <w:div w:id="198974127">
                  <w:marLeft w:val="0"/>
                  <w:marRight w:val="0"/>
                  <w:marTop w:val="0"/>
                  <w:marBottom w:val="0"/>
                  <w:divBdr>
                    <w:top w:val="none" w:sz="0" w:space="0" w:color="auto"/>
                    <w:left w:val="none" w:sz="0" w:space="0" w:color="auto"/>
                    <w:bottom w:val="none" w:sz="0" w:space="0" w:color="auto"/>
                    <w:right w:val="none" w:sz="0" w:space="0" w:color="auto"/>
                  </w:divBdr>
                  <w:divsChild>
                    <w:div w:id="76796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762115">
          <w:marLeft w:val="0"/>
          <w:marRight w:val="0"/>
          <w:marTop w:val="0"/>
          <w:marBottom w:val="0"/>
          <w:divBdr>
            <w:top w:val="none" w:sz="0" w:space="0" w:color="auto"/>
            <w:left w:val="none" w:sz="0" w:space="0" w:color="auto"/>
            <w:bottom w:val="none" w:sz="0" w:space="0" w:color="auto"/>
            <w:right w:val="none" w:sz="0" w:space="0" w:color="auto"/>
          </w:divBdr>
          <w:divsChild>
            <w:div w:id="2058312470">
              <w:marLeft w:val="0"/>
              <w:marRight w:val="0"/>
              <w:marTop w:val="0"/>
              <w:marBottom w:val="0"/>
              <w:divBdr>
                <w:top w:val="none" w:sz="0" w:space="0" w:color="auto"/>
                <w:left w:val="none" w:sz="0" w:space="0" w:color="auto"/>
                <w:bottom w:val="none" w:sz="0" w:space="0" w:color="auto"/>
                <w:right w:val="none" w:sz="0" w:space="0" w:color="auto"/>
              </w:divBdr>
              <w:divsChild>
                <w:div w:id="659501633">
                  <w:marLeft w:val="0"/>
                  <w:marRight w:val="0"/>
                  <w:marTop w:val="0"/>
                  <w:marBottom w:val="0"/>
                  <w:divBdr>
                    <w:top w:val="none" w:sz="0" w:space="0" w:color="auto"/>
                    <w:left w:val="none" w:sz="0" w:space="0" w:color="auto"/>
                    <w:bottom w:val="none" w:sz="0" w:space="0" w:color="auto"/>
                    <w:right w:val="none" w:sz="0" w:space="0" w:color="auto"/>
                  </w:divBdr>
                  <w:divsChild>
                    <w:div w:id="16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072374">
      <w:bodyDiv w:val="1"/>
      <w:marLeft w:val="0"/>
      <w:marRight w:val="0"/>
      <w:marTop w:val="0"/>
      <w:marBottom w:val="0"/>
      <w:divBdr>
        <w:top w:val="none" w:sz="0" w:space="0" w:color="auto"/>
        <w:left w:val="none" w:sz="0" w:space="0" w:color="auto"/>
        <w:bottom w:val="none" w:sz="0" w:space="0" w:color="auto"/>
        <w:right w:val="none" w:sz="0" w:space="0" w:color="auto"/>
      </w:divBdr>
    </w:div>
    <w:div w:id="917010217">
      <w:bodyDiv w:val="1"/>
      <w:marLeft w:val="0"/>
      <w:marRight w:val="0"/>
      <w:marTop w:val="0"/>
      <w:marBottom w:val="0"/>
      <w:divBdr>
        <w:top w:val="none" w:sz="0" w:space="0" w:color="auto"/>
        <w:left w:val="none" w:sz="0" w:space="0" w:color="auto"/>
        <w:bottom w:val="none" w:sz="0" w:space="0" w:color="auto"/>
        <w:right w:val="none" w:sz="0" w:space="0" w:color="auto"/>
      </w:divBdr>
      <w:divsChild>
        <w:div w:id="678392641">
          <w:marLeft w:val="0"/>
          <w:marRight w:val="0"/>
          <w:marTop w:val="0"/>
          <w:marBottom w:val="0"/>
          <w:divBdr>
            <w:top w:val="none" w:sz="0" w:space="0" w:color="auto"/>
            <w:left w:val="none" w:sz="0" w:space="0" w:color="auto"/>
            <w:bottom w:val="none" w:sz="0" w:space="0" w:color="auto"/>
            <w:right w:val="none" w:sz="0" w:space="0" w:color="auto"/>
          </w:divBdr>
        </w:div>
      </w:divsChild>
    </w:div>
    <w:div w:id="1071392365">
      <w:bodyDiv w:val="1"/>
      <w:marLeft w:val="0"/>
      <w:marRight w:val="0"/>
      <w:marTop w:val="0"/>
      <w:marBottom w:val="0"/>
      <w:divBdr>
        <w:top w:val="none" w:sz="0" w:space="0" w:color="auto"/>
        <w:left w:val="none" w:sz="0" w:space="0" w:color="auto"/>
        <w:bottom w:val="none" w:sz="0" w:space="0" w:color="auto"/>
        <w:right w:val="none" w:sz="0" w:space="0" w:color="auto"/>
      </w:divBdr>
    </w:div>
    <w:div w:id="1101073762">
      <w:bodyDiv w:val="1"/>
      <w:marLeft w:val="0"/>
      <w:marRight w:val="0"/>
      <w:marTop w:val="0"/>
      <w:marBottom w:val="0"/>
      <w:divBdr>
        <w:top w:val="none" w:sz="0" w:space="0" w:color="auto"/>
        <w:left w:val="none" w:sz="0" w:space="0" w:color="auto"/>
        <w:bottom w:val="none" w:sz="0" w:space="0" w:color="auto"/>
        <w:right w:val="none" w:sz="0" w:space="0" w:color="auto"/>
      </w:divBdr>
    </w:div>
    <w:div w:id="1184172914">
      <w:bodyDiv w:val="1"/>
      <w:marLeft w:val="0"/>
      <w:marRight w:val="0"/>
      <w:marTop w:val="0"/>
      <w:marBottom w:val="0"/>
      <w:divBdr>
        <w:top w:val="none" w:sz="0" w:space="0" w:color="auto"/>
        <w:left w:val="none" w:sz="0" w:space="0" w:color="auto"/>
        <w:bottom w:val="none" w:sz="0" w:space="0" w:color="auto"/>
        <w:right w:val="none" w:sz="0" w:space="0" w:color="auto"/>
      </w:divBdr>
    </w:div>
    <w:div w:id="1373001820">
      <w:bodyDiv w:val="1"/>
      <w:marLeft w:val="0"/>
      <w:marRight w:val="0"/>
      <w:marTop w:val="0"/>
      <w:marBottom w:val="0"/>
      <w:divBdr>
        <w:top w:val="none" w:sz="0" w:space="0" w:color="auto"/>
        <w:left w:val="none" w:sz="0" w:space="0" w:color="auto"/>
        <w:bottom w:val="none" w:sz="0" w:space="0" w:color="auto"/>
        <w:right w:val="none" w:sz="0" w:space="0" w:color="auto"/>
      </w:divBdr>
    </w:div>
    <w:div w:id="1386687007">
      <w:bodyDiv w:val="1"/>
      <w:marLeft w:val="0"/>
      <w:marRight w:val="0"/>
      <w:marTop w:val="0"/>
      <w:marBottom w:val="0"/>
      <w:divBdr>
        <w:top w:val="none" w:sz="0" w:space="0" w:color="auto"/>
        <w:left w:val="none" w:sz="0" w:space="0" w:color="auto"/>
        <w:bottom w:val="none" w:sz="0" w:space="0" w:color="auto"/>
        <w:right w:val="none" w:sz="0" w:space="0" w:color="auto"/>
      </w:divBdr>
      <w:divsChild>
        <w:div w:id="1080181526">
          <w:marLeft w:val="0"/>
          <w:marRight w:val="0"/>
          <w:marTop w:val="0"/>
          <w:marBottom w:val="0"/>
          <w:divBdr>
            <w:top w:val="none" w:sz="0" w:space="0" w:color="auto"/>
            <w:left w:val="none" w:sz="0" w:space="0" w:color="auto"/>
            <w:bottom w:val="none" w:sz="0" w:space="0" w:color="auto"/>
            <w:right w:val="none" w:sz="0" w:space="0" w:color="auto"/>
          </w:divBdr>
        </w:div>
      </w:divsChild>
    </w:div>
    <w:div w:id="1394505915">
      <w:bodyDiv w:val="1"/>
      <w:marLeft w:val="0"/>
      <w:marRight w:val="0"/>
      <w:marTop w:val="0"/>
      <w:marBottom w:val="0"/>
      <w:divBdr>
        <w:top w:val="none" w:sz="0" w:space="0" w:color="auto"/>
        <w:left w:val="none" w:sz="0" w:space="0" w:color="auto"/>
        <w:bottom w:val="none" w:sz="0" w:space="0" w:color="auto"/>
        <w:right w:val="none" w:sz="0" w:space="0" w:color="auto"/>
      </w:divBdr>
      <w:divsChild>
        <w:div w:id="420880646">
          <w:marLeft w:val="0"/>
          <w:marRight w:val="0"/>
          <w:marTop w:val="0"/>
          <w:marBottom w:val="0"/>
          <w:divBdr>
            <w:top w:val="none" w:sz="0" w:space="0" w:color="auto"/>
            <w:left w:val="none" w:sz="0" w:space="0" w:color="auto"/>
            <w:bottom w:val="none" w:sz="0" w:space="0" w:color="auto"/>
            <w:right w:val="none" w:sz="0" w:space="0" w:color="auto"/>
          </w:divBdr>
        </w:div>
      </w:divsChild>
    </w:div>
    <w:div w:id="1414400686">
      <w:bodyDiv w:val="1"/>
      <w:marLeft w:val="0"/>
      <w:marRight w:val="0"/>
      <w:marTop w:val="0"/>
      <w:marBottom w:val="0"/>
      <w:divBdr>
        <w:top w:val="none" w:sz="0" w:space="0" w:color="auto"/>
        <w:left w:val="none" w:sz="0" w:space="0" w:color="auto"/>
        <w:bottom w:val="none" w:sz="0" w:space="0" w:color="auto"/>
        <w:right w:val="none" w:sz="0" w:space="0" w:color="auto"/>
      </w:divBdr>
    </w:div>
    <w:div w:id="1482385967">
      <w:bodyDiv w:val="1"/>
      <w:marLeft w:val="0"/>
      <w:marRight w:val="0"/>
      <w:marTop w:val="0"/>
      <w:marBottom w:val="0"/>
      <w:divBdr>
        <w:top w:val="none" w:sz="0" w:space="0" w:color="auto"/>
        <w:left w:val="none" w:sz="0" w:space="0" w:color="auto"/>
        <w:bottom w:val="none" w:sz="0" w:space="0" w:color="auto"/>
        <w:right w:val="none" w:sz="0" w:space="0" w:color="auto"/>
      </w:divBdr>
      <w:divsChild>
        <w:div w:id="1457219794">
          <w:marLeft w:val="0"/>
          <w:marRight w:val="0"/>
          <w:marTop w:val="0"/>
          <w:marBottom w:val="0"/>
          <w:divBdr>
            <w:top w:val="none" w:sz="0" w:space="0" w:color="auto"/>
            <w:left w:val="none" w:sz="0" w:space="0" w:color="auto"/>
            <w:bottom w:val="none" w:sz="0" w:space="0" w:color="auto"/>
            <w:right w:val="none" w:sz="0" w:space="0" w:color="auto"/>
          </w:divBdr>
        </w:div>
      </w:divsChild>
    </w:div>
    <w:div w:id="1501891363">
      <w:bodyDiv w:val="1"/>
      <w:marLeft w:val="0"/>
      <w:marRight w:val="0"/>
      <w:marTop w:val="0"/>
      <w:marBottom w:val="0"/>
      <w:divBdr>
        <w:top w:val="none" w:sz="0" w:space="0" w:color="auto"/>
        <w:left w:val="none" w:sz="0" w:space="0" w:color="auto"/>
        <w:bottom w:val="none" w:sz="0" w:space="0" w:color="auto"/>
        <w:right w:val="none" w:sz="0" w:space="0" w:color="auto"/>
      </w:divBdr>
    </w:div>
    <w:div w:id="1501895825">
      <w:bodyDiv w:val="1"/>
      <w:marLeft w:val="0"/>
      <w:marRight w:val="0"/>
      <w:marTop w:val="0"/>
      <w:marBottom w:val="0"/>
      <w:divBdr>
        <w:top w:val="none" w:sz="0" w:space="0" w:color="auto"/>
        <w:left w:val="none" w:sz="0" w:space="0" w:color="auto"/>
        <w:bottom w:val="none" w:sz="0" w:space="0" w:color="auto"/>
        <w:right w:val="none" w:sz="0" w:space="0" w:color="auto"/>
      </w:divBdr>
    </w:div>
    <w:div w:id="1502354396">
      <w:bodyDiv w:val="1"/>
      <w:marLeft w:val="0"/>
      <w:marRight w:val="0"/>
      <w:marTop w:val="0"/>
      <w:marBottom w:val="0"/>
      <w:divBdr>
        <w:top w:val="none" w:sz="0" w:space="0" w:color="auto"/>
        <w:left w:val="none" w:sz="0" w:space="0" w:color="auto"/>
        <w:bottom w:val="none" w:sz="0" w:space="0" w:color="auto"/>
        <w:right w:val="none" w:sz="0" w:space="0" w:color="auto"/>
      </w:divBdr>
    </w:div>
    <w:div w:id="1537622221">
      <w:bodyDiv w:val="1"/>
      <w:marLeft w:val="0"/>
      <w:marRight w:val="0"/>
      <w:marTop w:val="0"/>
      <w:marBottom w:val="0"/>
      <w:divBdr>
        <w:top w:val="none" w:sz="0" w:space="0" w:color="auto"/>
        <w:left w:val="none" w:sz="0" w:space="0" w:color="auto"/>
        <w:bottom w:val="none" w:sz="0" w:space="0" w:color="auto"/>
        <w:right w:val="none" w:sz="0" w:space="0" w:color="auto"/>
      </w:divBdr>
      <w:divsChild>
        <w:div w:id="392429855">
          <w:marLeft w:val="0"/>
          <w:marRight w:val="0"/>
          <w:marTop w:val="0"/>
          <w:marBottom w:val="0"/>
          <w:divBdr>
            <w:top w:val="none" w:sz="0" w:space="0" w:color="auto"/>
            <w:left w:val="none" w:sz="0" w:space="0" w:color="auto"/>
            <w:bottom w:val="none" w:sz="0" w:space="0" w:color="auto"/>
            <w:right w:val="none" w:sz="0" w:space="0" w:color="auto"/>
          </w:divBdr>
        </w:div>
      </w:divsChild>
    </w:div>
    <w:div w:id="1579945757">
      <w:bodyDiv w:val="1"/>
      <w:marLeft w:val="0"/>
      <w:marRight w:val="0"/>
      <w:marTop w:val="0"/>
      <w:marBottom w:val="0"/>
      <w:divBdr>
        <w:top w:val="none" w:sz="0" w:space="0" w:color="auto"/>
        <w:left w:val="none" w:sz="0" w:space="0" w:color="auto"/>
        <w:bottom w:val="none" w:sz="0" w:space="0" w:color="auto"/>
        <w:right w:val="none" w:sz="0" w:space="0" w:color="auto"/>
      </w:divBdr>
      <w:divsChild>
        <w:div w:id="246042663">
          <w:marLeft w:val="0"/>
          <w:marRight w:val="0"/>
          <w:marTop w:val="0"/>
          <w:marBottom w:val="0"/>
          <w:divBdr>
            <w:top w:val="none" w:sz="0" w:space="0" w:color="auto"/>
            <w:left w:val="none" w:sz="0" w:space="0" w:color="auto"/>
            <w:bottom w:val="none" w:sz="0" w:space="0" w:color="auto"/>
            <w:right w:val="none" w:sz="0" w:space="0" w:color="auto"/>
          </w:divBdr>
        </w:div>
      </w:divsChild>
    </w:div>
    <w:div w:id="1617130534">
      <w:bodyDiv w:val="1"/>
      <w:marLeft w:val="0"/>
      <w:marRight w:val="0"/>
      <w:marTop w:val="0"/>
      <w:marBottom w:val="0"/>
      <w:divBdr>
        <w:top w:val="none" w:sz="0" w:space="0" w:color="auto"/>
        <w:left w:val="none" w:sz="0" w:space="0" w:color="auto"/>
        <w:bottom w:val="none" w:sz="0" w:space="0" w:color="auto"/>
        <w:right w:val="none" w:sz="0" w:space="0" w:color="auto"/>
      </w:divBdr>
    </w:div>
    <w:div w:id="1675494334">
      <w:bodyDiv w:val="1"/>
      <w:marLeft w:val="0"/>
      <w:marRight w:val="0"/>
      <w:marTop w:val="0"/>
      <w:marBottom w:val="0"/>
      <w:divBdr>
        <w:top w:val="none" w:sz="0" w:space="0" w:color="auto"/>
        <w:left w:val="none" w:sz="0" w:space="0" w:color="auto"/>
        <w:bottom w:val="none" w:sz="0" w:space="0" w:color="auto"/>
        <w:right w:val="none" w:sz="0" w:space="0" w:color="auto"/>
      </w:divBdr>
    </w:div>
    <w:div w:id="1716731647">
      <w:bodyDiv w:val="1"/>
      <w:marLeft w:val="0"/>
      <w:marRight w:val="0"/>
      <w:marTop w:val="0"/>
      <w:marBottom w:val="0"/>
      <w:divBdr>
        <w:top w:val="none" w:sz="0" w:space="0" w:color="auto"/>
        <w:left w:val="none" w:sz="0" w:space="0" w:color="auto"/>
        <w:bottom w:val="none" w:sz="0" w:space="0" w:color="auto"/>
        <w:right w:val="none" w:sz="0" w:space="0" w:color="auto"/>
      </w:divBdr>
    </w:div>
    <w:div w:id="1729642949">
      <w:bodyDiv w:val="1"/>
      <w:marLeft w:val="0"/>
      <w:marRight w:val="0"/>
      <w:marTop w:val="0"/>
      <w:marBottom w:val="0"/>
      <w:divBdr>
        <w:top w:val="none" w:sz="0" w:space="0" w:color="auto"/>
        <w:left w:val="none" w:sz="0" w:space="0" w:color="auto"/>
        <w:bottom w:val="none" w:sz="0" w:space="0" w:color="auto"/>
        <w:right w:val="none" w:sz="0" w:space="0" w:color="auto"/>
      </w:divBdr>
    </w:div>
    <w:div w:id="1786193605">
      <w:bodyDiv w:val="1"/>
      <w:marLeft w:val="0"/>
      <w:marRight w:val="0"/>
      <w:marTop w:val="0"/>
      <w:marBottom w:val="0"/>
      <w:divBdr>
        <w:top w:val="none" w:sz="0" w:space="0" w:color="auto"/>
        <w:left w:val="none" w:sz="0" w:space="0" w:color="auto"/>
        <w:bottom w:val="none" w:sz="0" w:space="0" w:color="auto"/>
        <w:right w:val="none" w:sz="0" w:space="0" w:color="auto"/>
      </w:divBdr>
    </w:div>
    <w:div w:id="1804959175">
      <w:bodyDiv w:val="1"/>
      <w:marLeft w:val="0"/>
      <w:marRight w:val="0"/>
      <w:marTop w:val="0"/>
      <w:marBottom w:val="0"/>
      <w:divBdr>
        <w:top w:val="none" w:sz="0" w:space="0" w:color="auto"/>
        <w:left w:val="none" w:sz="0" w:space="0" w:color="auto"/>
        <w:bottom w:val="none" w:sz="0" w:space="0" w:color="auto"/>
        <w:right w:val="none" w:sz="0" w:space="0" w:color="auto"/>
      </w:divBdr>
    </w:div>
    <w:div w:id="1852992027">
      <w:bodyDiv w:val="1"/>
      <w:marLeft w:val="0"/>
      <w:marRight w:val="0"/>
      <w:marTop w:val="0"/>
      <w:marBottom w:val="0"/>
      <w:divBdr>
        <w:top w:val="none" w:sz="0" w:space="0" w:color="auto"/>
        <w:left w:val="none" w:sz="0" w:space="0" w:color="auto"/>
        <w:bottom w:val="none" w:sz="0" w:space="0" w:color="auto"/>
        <w:right w:val="none" w:sz="0" w:space="0" w:color="auto"/>
      </w:divBdr>
    </w:div>
    <w:div w:id="2003043635">
      <w:bodyDiv w:val="1"/>
      <w:marLeft w:val="0"/>
      <w:marRight w:val="0"/>
      <w:marTop w:val="0"/>
      <w:marBottom w:val="0"/>
      <w:divBdr>
        <w:top w:val="none" w:sz="0" w:space="0" w:color="auto"/>
        <w:left w:val="none" w:sz="0" w:space="0" w:color="auto"/>
        <w:bottom w:val="none" w:sz="0" w:space="0" w:color="auto"/>
        <w:right w:val="none" w:sz="0" w:space="0" w:color="auto"/>
      </w:divBdr>
      <w:divsChild>
        <w:div w:id="788819558">
          <w:marLeft w:val="0"/>
          <w:marRight w:val="0"/>
          <w:marTop w:val="0"/>
          <w:marBottom w:val="0"/>
          <w:divBdr>
            <w:top w:val="none" w:sz="0" w:space="0" w:color="auto"/>
            <w:left w:val="none" w:sz="0" w:space="0" w:color="auto"/>
            <w:bottom w:val="none" w:sz="0" w:space="0" w:color="auto"/>
            <w:right w:val="none" w:sz="0" w:space="0" w:color="auto"/>
          </w:divBdr>
        </w:div>
      </w:divsChild>
    </w:div>
    <w:div w:id="2008244383">
      <w:bodyDiv w:val="1"/>
      <w:marLeft w:val="0"/>
      <w:marRight w:val="0"/>
      <w:marTop w:val="0"/>
      <w:marBottom w:val="0"/>
      <w:divBdr>
        <w:top w:val="none" w:sz="0" w:space="0" w:color="auto"/>
        <w:left w:val="none" w:sz="0" w:space="0" w:color="auto"/>
        <w:bottom w:val="none" w:sz="0" w:space="0" w:color="auto"/>
        <w:right w:val="none" w:sz="0" w:space="0" w:color="auto"/>
      </w:divBdr>
      <w:divsChild>
        <w:div w:id="1897887703">
          <w:marLeft w:val="0"/>
          <w:marRight w:val="0"/>
          <w:marTop w:val="0"/>
          <w:marBottom w:val="0"/>
          <w:divBdr>
            <w:top w:val="none" w:sz="0" w:space="0" w:color="auto"/>
            <w:left w:val="none" w:sz="0" w:space="0" w:color="auto"/>
            <w:bottom w:val="none" w:sz="0" w:space="0" w:color="auto"/>
            <w:right w:val="none" w:sz="0" w:space="0" w:color="auto"/>
          </w:divBdr>
        </w:div>
      </w:divsChild>
    </w:div>
    <w:div w:id="2017492985">
      <w:bodyDiv w:val="1"/>
      <w:marLeft w:val="0"/>
      <w:marRight w:val="0"/>
      <w:marTop w:val="0"/>
      <w:marBottom w:val="0"/>
      <w:divBdr>
        <w:top w:val="none" w:sz="0" w:space="0" w:color="auto"/>
        <w:left w:val="none" w:sz="0" w:space="0" w:color="auto"/>
        <w:bottom w:val="none" w:sz="0" w:space="0" w:color="auto"/>
        <w:right w:val="none" w:sz="0" w:space="0" w:color="auto"/>
      </w:divBdr>
    </w:div>
    <w:div w:id="20290601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webSettings" Target="webSettings.xml"/><Relationship Id="rId51"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920D0FECB3DCD4F857967F4316B60C0" ma:contentTypeVersion="4" ma:contentTypeDescription="Create a new document." ma:contentTypeScope="" ma:versionID="d13cb1edd081b31eda69dc28882e8d3e">
  <xsd:schema xmlns:xsd="http://www.w3.org/2001/XMLSchema" xmlns:xs="http://www.w3.org/2001/XMLSchema" xmlns:p="http://schemas.microsoft.com/office/2006/metadata/properties" xmlns:ns3="b1dbf322-e5bf-453c-9ce2-6646799336f0" targetNamespace="http://schemas.microsoft.com/office/2006/metadata/properties" ma:root="true" ma:fieldsID="8a84a60d5523b59c8f7e9e16e0ff770a" ns3:_="">
    <xsd:import namespace="b1dbf322-e5bf-453c-9ce2-6646799336f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dbf322-e5bf-453c-9ce2-6646799336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AAC062E-DB93-4D91-8A2C-3539C620E877}">
  <ds:schemaRefs>
    <ds:schemaRef ds:uri="http://schemas.openxmlformats.org/officeDocument/2006/bibliography"/>
  </ds:schemaRefs>
</ds:datastoreItem>
</file>

<file path=customXml/itemProps2.xml><?xml version="1.0" encoding="utf-8"?>
<ds:datastoreItem xmlns:ds="http://schemas.openxmlformats.org/officeDocument/2006/customXml" ds:itemID="{62FA8674-9C57-4B6C-A03B-E5D928A9CCC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32E83AA-DF79-4774-87D0-4B8366D1E983}">
  <ds:schemaRefs>
    <ds:schemaRef ds:uri="http://schemas.microsoft.com/sharepoint/v3/contenttype/forms"/>
  </ds:schemaRefs>
</ds:datastoreItem>
</file>

<file path=customXml/itemProps4.xml><?xml version="1.0" encoding="utf-8"?>
<ds:datastoreItem xmlns:ds="http://schemas.openxmlformats.org/officeDocument/2006/customXml" ds:itemID="{356558D7-6CCC-4916-BA36-43B9BC1AFE9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dbf322-e5bf-453c-9ce2-6646799336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70</Pages>
  <Words>22244</Words>
  <Characters>82304</Characters>
  <Application>Microsoft Office Word</Application>
  <DocSecurity>0</DocSecurity>
  <Lines>2654</Lines>
  <Paragraphs>2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ysha 20221493</dc:creator>
  <cp:keywords/>
  <dc:description/>
  <cp:lastModifiedBy>Aaysha 20221493</cp:lastModifiedBy>
  <cp:revision>3</cp:revision>
  <dcterms:created xsi:type="dcterms:W3CDTF">2024-05-09T01:40:00Z</dcterms:created>
  <dcterms:modified xsi:type="dcterms:W3CDTF">2024-05-0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29a46e-6b2e-4ffc-9401-69eb02fa2a7d</vt:lpwstr>
  </property>
  <property fmtid="{D5CDD505-2E9C-101B-9397-08002B2CF9AE}" pid="3" name="ContentTypeId">
    <vt:lpwstr>0x010100D920D0FECB3DCD4F857967F4316B60C0</vt:lpwstr>
  </property>
</Properties>
</file>